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15119F" w14:textId="5F521DCF" w:rsidR="00380847" w:rsidRPr="00647532" w:rsidRDefault="00647532" w:rsidP="000D7502">
      <w:pPr>
        <w:ind w:leftChars="-135" w:left="-283" w:rightChars="-230" w:right="-483"/>
        <w:rPr>
          <w:rFonts w:ascii="Times New Roman" w:hAnsi="Times New Roman"/>
          <w:b/>
          <w:sz w:val="28"/>
          <w:szCs w:val="28"/>
        </w:rPr>
      </w:pPr>
      <w:r w:rsidRPr="00647532">
        <w:rPr>
          <w:rFonts w:ascii="Times New Roman" w:hAnsi="Times New Roman" w:hint="eastAsia"/>
          <w:b/>
          <w:sz w:val="28"/>
          <w:szCs w:val="28"/>
        </w:rPr>
        <w:t>T</w:t>
      </w:r>
      <w:r w:rsidRPr="00647532">
        <w:rPr>
          <w:rFonts w:ascii="Times New Roman" w:hAnsi="Times New Roman"/>
          <w:b/>
          <w:sz w:val="28"/>
          <w:szCs w:val="28"/>
        </w:rPr>
        <w:t xml:space="preserve">arget </w:t>
      </w:r>
      <w:r w:rsidRPr="00647532">
        <w:rPr>
          <w:rFonts w:ascii="Times New Roman" w:hAnsi="Times New Roman" w:hint="eastAsia"/>
          <w:b/>
          <w:sz w:val="28"/>
          <w:szCs w:val="28"/>
        </w:rPr>
        <w:t>genes</w:t>
      </w:r>
      <w:r w:rsidRPr="00647532">
        <w:rPr>
          <w:rFonts w:ascii="Times New Roman" w:hAnsi="Times New Roman"/>
          <w:b/>
          <w:sz w:val="28"/>
          <w:szCs w:val="28"/>
        </w:rPr>
        <w:t xml:space="preserve"> of miRNA</w:t>
      </w:r>
      <w:r w:rsidRPr="00647532">
        <w:rPr>
          <w:rFonts w:ascii="Times New Roman" w:hAnsi="Times New Roman" w:hint="eastAsia"/>
          <w:b/>
          <w:sz w:val="28"/>
          <w:szCs w:val="28"/>
        </w:rPr>
        <w:t>s</w:t>
      </w:r>
      <w:r w:rsidRPr="00647532">
        <w:rPr>
          <w:rFonts w:ascii="Times New Roman" w:hAnsi="Times New Roman"/>
          <w:b/>
          <w:sz w:val="28"/>
          <w:szCs w:val="28"/>
        </w:rPr>
        <w:t xml:space="preserve"> were predicted by miRWalk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1"/>
        <w:gridCol w:w="1397"/>
        <w:gridCol w:w="1538"/>
        <w:gridCol w:w="502"/>
        <w:gridCol w:w="389"/>
        <w:gridCol w:w="475"/>
        <w:gridCol w:w="377"/>
        <w:gridCol w:w="586"/>
        <w:gridCol w:w="296"/>
        <w:gridCol w:w="125"/>
        <w:gridCol w:w="412"/>
        <w:gridCol w:w="352"/>
        <w:gridCol w:w="907"/>
        <w:gridCol w:w="704"/>
        <w:gridCol w:w="35"/>
      </w:tblGrid>
      <w:tr w:rsidR="00F8504D" w:rsidRPr="00380847" w14:paraId="501AD2B7" w14:textId="77777777" w:rsidTr="004165BF">
        <w:trPr>
          <w:trHeight w:val="285"/>
          <w:jc w:val="center"/>
        </w:trPr>
        <w:tc>
          <w:tcPr>
            <w:tcW w:w="96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1E9BD" w14:textId="74E6AB01" w:rsidR="00F8504D" w:rsidRPr="00380847" w:rsidRDefault="002C21B3" w:rsidP="002C21B3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bookmarkStart w:id="0" w:name="RANGE!A1:H333"/>
            <w:r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</w:rPr>
              <w:t>mi</w:t>
            </w:r>
            <w:r w:rsidR="00F8504D" w:rsidRPr="00380847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RNA</w:t>
            </w:r>
            <w:bookmarkEnd w:id="0"/>
            <w:r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</w:rPr>
              <w:t>s</w:t>
            </w:r>
          </w:p>
        </w:tc>
        <w:tc>
          <w:tcPr>
            <w:tcW w:w="9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0BD7F" w14:textId="77777777" w:rsidR="00F8504D" w:rsidRPr="00380847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380847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Gene</w:t>
            </w:r>
          </w:p>
        </w:tc>
        <w:tc>
          <w:tcPr>
            <w:tcW w:w="53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26FB4" w14:textId="77777777" w:rsidR="00F8504D" w:rsidRPr="00380847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380847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miRanda</w:t>
            </w:r>
          </w:p>
        </w:tc>
        <w:tc>
          <w:tcPr>
            <w:tcW w:w="51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41990" w14:textId="77777777" w:rsidR="00F8504D" w:rsidRPr="00380847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380847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 miRDB</w:t>
            </w:r>
          </w:p>
        </w:tc>
        <w:tc>
          <w:tcPr>
            <w:tcW w:w="606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5ACF7" w14:textId="77777777" w:rsidR="00F8504D" w:rsidRPr="00380847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380847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 miRWalk</w:t>
            </w:r>
          </w:p>
        </w:tc>
        <w:tc>
          <w:tcPr>
            <w:tcW w:w="46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938C1" w14:textId="77777777" w:rsidR="00F8504D" w:rsidRPr="00380847" w:rsidRDefault="00F8504D" w:rsidP="00380847">
            <w:pPr>
              <w:widowControl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380847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RNA22</w:t>
            </w:r>
          </w:p>
        </w:tc>
        <w:tc>
          <w:tcPr>
            <w:tcW w:w="5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3005A" w14:textId="77777777" w:rsidR="00F8504D" w:rsidRPr="00380847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380847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 Targetscan</w:t>
            </w:r>
          </w:p>
        </w:tc>
        <w:tc>
          <w:tcPr>
            <w:tcW w:w="445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17E66" w14:textId="77777777" w:rsidR="00F8504D" w:rsidRPr="00380847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380847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SUM</w:t>
            </w:r>
          </w:p>
        </w:tc>
      </w:tr>
      <w:tr w:rsidR="00F8504D" w:rsidRPr="00F8504D" w14:paraId="79FC97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1291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570A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5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28F4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278F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B660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A8A8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6401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ABC0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7E0CA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5745F1" w14:textId="77777777" w:rsidR="00F8504D" w:rsidRPr="00F8504D" w:rsidRDefault="0055314F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="00F8504D"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2325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HR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66C3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6948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18B4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D67E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BBD6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2DAA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17F01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B60F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6D3E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I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0810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77C8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5D6B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F9BF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289C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119B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4F74E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7618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A160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1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F8A4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D02D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60C5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95D4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0B4C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7927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707F3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9E10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D8FD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R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77BE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E101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1636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3A91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F2CB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7D5A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6209D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0997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0368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5A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BD5A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4D7A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538D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615F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8FF9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6E5E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E4FAA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4BC7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2FC6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DC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DFAF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509A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3F62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A6BB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7240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152C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7D3E5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39D3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8278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RMD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4409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3C96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6569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8315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D760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92BF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5CF35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1FC4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C3CB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OX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50D7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5A1C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0068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AB0D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245E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5292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386F8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3F81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538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T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81A1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14E1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2E35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B6DA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D79E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D752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9CEE2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022F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DB7E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A3C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291D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5E3A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E410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6022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0EB8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EA7B1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E41B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0783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K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3BB8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316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B02A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5784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7DC0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508F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D76D8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4727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C84D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3or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5A33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75D2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287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E508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79F2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50CA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5CB4E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6B64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FFC7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FT8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8DE7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ECB1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6FD5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6C0E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6F33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1258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BD964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9D57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3523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A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8CA2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383B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5CD7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BB00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1302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4F86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630D5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F610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DBA9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PS3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F993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9CBB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C24B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DE22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D9F1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0260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8BA55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82F9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B292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9C11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5BAA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A4A4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4E85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6BD9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7F1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82E5B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6C0E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692E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C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1FBC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7FA7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518D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A355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09F2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A273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2F69BC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7F6A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356B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4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5895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704A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F55E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494A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A8D0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45F5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7A77D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C399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E5C7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S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2B21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AC49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9337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C913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F50F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5B3F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DBE52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9808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808C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DN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939A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9A03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8EB6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0B10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720C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48C5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245D1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6B4E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B210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HX5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219A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3BA7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959F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2283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2B0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6EFF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E826C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858D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8CA2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5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370C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DD63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3413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E71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7A86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8843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F7B26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8925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66A4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I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D2C7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3E85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8CB8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887B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E985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A1FD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1E6B4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9142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9F61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3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7442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1703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DEEB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FCFB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4CC0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781C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2D44C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AFE9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8EB1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C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2C71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1029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0658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8BDE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E44B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3881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3EF8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9044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AE39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PHOSPH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EAE6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A13A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4809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96C6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3780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4536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E3A7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CE9E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9375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20ED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3B9C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E90C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98D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338C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9846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A83B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A7BA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97BF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KZ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A178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87CF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29E1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C440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DD23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A22D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DC9C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1276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556C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UB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3B68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29F4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8B4C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F1A0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944E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8C0D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DDB1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6B29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1CE9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2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26B0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57CC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3C1D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3793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16D5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FD34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5E7A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E77A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58AA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2B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9AE1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C28D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A862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D72A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7EC4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4399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3331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8FFB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AEDD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2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6D6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C210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F07F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686F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9226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DFD6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E675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04A3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0B82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LQ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8F38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6FF3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CE4C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64D6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859C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CA31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F1DC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3A31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86B0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2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3229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64D7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AA9C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4614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956B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451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4E71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A19B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D5C6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F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234A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F02A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9CBA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B881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4368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0B6C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C531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6301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3A72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PP-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4223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538E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9C73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FD41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CF45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A089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205A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0615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63DB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7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F48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E5BC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7D3E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D4E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5EA1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79AE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8B25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39BF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79F1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GRM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39B1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4CD7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F3BF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04DE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DF35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0D2D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D11B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3855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2924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ARGC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71B0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7CF3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8E39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4742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CFA3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B7FF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7323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1232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3558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FI44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9DA2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7A2C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1072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0316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7458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66FF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F21D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1A01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B622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P1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5433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469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8BAF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E426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AEDD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7184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37B0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68FB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83F5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AMTS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8020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7D26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2F72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48A1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7B73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F8A0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76D3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71B7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95EC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D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8D45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A1C2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AAD0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076F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5D94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09EA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9E3C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94E2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BF44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PS26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C4A7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4C14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B65E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58D8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8983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7F2A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96CD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7897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6BC3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2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44DD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EEB1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1C80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85F1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85B1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0193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322E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5DBA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B721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U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89F5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9C95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12E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65F5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7AFC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3BC6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5883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1D21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A7A6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8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BC5F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98D2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D5BC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BC2C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F4C0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9947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B752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CC6B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3AAC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6orf7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0A8D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E5ED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E6BA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9278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1906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2D7A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287F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EC5D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B941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IN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02D2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57BB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CB0E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E68C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AA94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0DE5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AFC5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B56A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C96B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P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3676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7FB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E241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E783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A4A4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5003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9080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4788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4E89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4orf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FAEC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46EC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EA12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DD5B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133A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CAE3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3C3A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947A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1FFE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CS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6A62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4FB7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3644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FD46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910E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E110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10B5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A61E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EA3D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IP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4716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2A5D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4AC3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31F5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A5E0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AD72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81D2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059E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8F4D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6orf6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9AED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A46D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0CEA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950C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FD2B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784F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D297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68F2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3E00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983C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4553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B2BA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AB26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F041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0ED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7E3A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0430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C981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X6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893B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B9D3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0184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378E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7034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958E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6454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A9AF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B75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9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21EE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CFB0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AC7C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23C4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4598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F844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0509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02A2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1860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3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3144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2386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EB89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F6C7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4C1C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E388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CAC2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57CC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3C29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4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14BD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BF7F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7936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2958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36DD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CD44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EE50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8983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840F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4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5EA9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A2FD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EE52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D7FE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46C8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7740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7300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8BDD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AA8E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VR1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2FC9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5E9B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7369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9BC7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3C99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CFEA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966A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F92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BE98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19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EB25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0B9D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9CD8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279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4728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E105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B116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6EE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4DA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200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0AB8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5418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3A14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2D37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C122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4A3A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CBBA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BA47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57FF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RC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DEC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F33C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5EB4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2CD2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88B2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3CD5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3A19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B60A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CA93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1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94F4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640C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4E48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3515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947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680F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5055C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E3DF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025F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ATA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0D49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C6F4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A74F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A0AE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6179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84D0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35EC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F7FD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B1C1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GT3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6A05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5B4C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84FF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3B9C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F2B7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796C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FDA4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C970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E8E3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PE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7800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B9C3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7B47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6816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294B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386E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CA2C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A819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DE73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F7B8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75F7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B363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08B3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D52B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E679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B33E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094E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1F46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4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DB28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9EC1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74BA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1857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E93C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CA94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703C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7064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D4F2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8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7994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4195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20EF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8087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CE39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76B0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2FAB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C0EC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4A50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0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028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FFE6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462E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6356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0B17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9402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1034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E2B5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674C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TN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EDCD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FDC1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F693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7A74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DEE1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789C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D3DD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B7EA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BB67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6I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77B8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FF9F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871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10CF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EDDA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E8E6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7E99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DB4C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08D3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AE20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11F6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3179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1AB2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462F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8619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93FE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CDB2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34FB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DH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A65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7C91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F074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B329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4FA2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0CAE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3589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9FED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72AF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4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B867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54A0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B15E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8B31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EE3D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B531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4DB6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E5CC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F182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GC240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30A2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D380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FA0B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9859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ACD8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FBE3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417F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605A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6F16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AP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AEF8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8F5E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1BEC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56D2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D934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B2CB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050A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C6CB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8AAB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34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DA7F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4F3D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F7D7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0BA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7EB8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8C1B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61AB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624C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1189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DE93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CA55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4688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DFF9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6AFC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6951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8F64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FE33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1377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28R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CA4F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5A2E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BDC9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E4B9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A0F3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9AFA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7145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0544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13D3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ANK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A969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31E0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6E9D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9A85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F92D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59F0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F1CD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909A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925A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Q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A47D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6D0A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296E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7468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EAF9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6E0C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1404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6F95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C6F2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M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62DE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F1F0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A68F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CC49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3960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36D1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E07B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F87A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904B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N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9A6A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E3B5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BA2A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F60B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1DDF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00C7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44AD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EB4E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3238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U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B4B4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868E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14B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3D56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2598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5D10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F8B5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AEE0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EA4A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2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4B68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F05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93AC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40E2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35DD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7566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0D2D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5EBC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6A21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D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A345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A49A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BA34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7D72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AB4F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07D1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6A1F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8E5E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BBC6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LR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BF21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87E6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A316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991C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E7E5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5DED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E7E4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4B28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6AAE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P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B167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D402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5ED4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1207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A38B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2B9B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B643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3294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6B11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DC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87B0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7E8F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5ADE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0D27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B122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8D3E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0B3F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46A7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8C75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905B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0C19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3947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7D2F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81BC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2DBF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B4F8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8F96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7D0D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9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79D7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5145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E60F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F94D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0F63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760B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5041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AAC8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DB00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AF80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F0D3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E2DE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7573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DEBF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6316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0B45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E48E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47BB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FE38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BACD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66DC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30C1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8A39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DF7E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C289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6AC8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AD57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RCC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FD99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FA64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E91F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5EB2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E29F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0263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6345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115F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7CB0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I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7D2A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E43F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7091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959E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F4C7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837D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64BA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6B7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E2FA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11F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B9CB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CB3D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0BD7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531A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390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03A1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AE0E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4A20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DD67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KB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DD75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E95D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BA3A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6491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2C05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EA1E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E5E7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694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4591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Z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DFCF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39A4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6C5D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3B4D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082A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4A49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5422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01A8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9719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LX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AC2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70BC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0A3C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B95E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74A5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FEBA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40F3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B1F8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A14E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UFY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3BE9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86C1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C8E0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613E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B79B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E5DC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42C5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BBF0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FB1C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FY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7EBF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927C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AE4D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D854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2E57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E312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0881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9262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DB9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G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6DC7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8800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74FF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817D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B734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64AB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0499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6260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2376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3K7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77D3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F654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03B9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EBE1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2B8A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756D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EC3D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937B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E3EE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3209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95EF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0CA6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5FC6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52A9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4F01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EBA8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0480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D417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XN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93F4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21A4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BDE1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86FF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052C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923A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5EEE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A69A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8117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G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81D3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ADBE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71A2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7D2A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E70F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3E98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7D6E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FDD1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6A40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18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4A35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052B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6102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A87C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C4C7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1FB5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9AC2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F4BF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58AB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C767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D0F4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35C6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0886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2561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1423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1EE8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17E8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34D5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MO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F0A1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7BA4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7559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EDBB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38B4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7344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2110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B766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F44F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3orf6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9C38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3EB7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1EFA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786E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35CE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493F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0738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7E5D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E68D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04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E105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8B0E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CA45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C96D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679D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13EA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E0EA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0A05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7D1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GD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4A22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22C7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43F8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960E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B356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1287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39AA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83F0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B8B9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U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B1D1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CC44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5AA4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5FC2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A521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FA7A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DCFB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599C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CD90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27EC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9DEF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ED21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34E0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A5A8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4136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61D8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A827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002B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OT6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936F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3212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FE9F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2EBB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D649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C624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FF36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C8B3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939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UT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82D9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DFE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9DA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4DA6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F576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C209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9CF5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C846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3F60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4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605A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7CB9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E00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AAB5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05C4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5680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D532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8D28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6087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BR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3CB1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7C96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B8C8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EE65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C43F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CA4C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E95A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EDB2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DB3A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4D17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8C3D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1B99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ED75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AED2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C88D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1B21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39AD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B6D2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APC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C0CD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A4CD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733E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2877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6CA2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9506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20F8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DC33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B8FD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E1E1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8D43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74C0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0CDE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D32E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B0C2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E57C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F91C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C21E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HCT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11A6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3022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9A25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AA07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F5C4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7998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67DA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F0AA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C3D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881D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ED7E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2538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EA57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3E86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AAD9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3794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2B8F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3E55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SBP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72B6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CCFA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B282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4624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006E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9549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A98E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3FAD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E455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B945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B551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15E5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2042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A7D6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D619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8F6B7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BFCB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E663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T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9040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1616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78D4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88FA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0FBF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2124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561E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1B0E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0ADC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P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BC85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5031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86F7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D69A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0356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2256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EEB5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EB02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C784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27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3AC7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F9F4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1689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9FF7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E966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11A4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16E3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BDD1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1BC3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20E4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E04A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A384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313C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DC27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F013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3F94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3053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021F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G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8E35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9D1C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622F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D491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EFF9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4C6E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C691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3E68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3BF9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TD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E444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1246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14C4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D25C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440B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6E7D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36F9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B88D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287E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2orf5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77CB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CE87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2905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D788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8F71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F4B0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8E85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11BC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8869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46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3497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ACDA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41F2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1189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E042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57CE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DB14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A517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7268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T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2C40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AD33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A562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AE4D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E5F8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87AB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9E68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9F69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AA28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77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D7E0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D0E9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973D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0F23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D57D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4308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4E31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25F1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B58F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4871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3D73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72BF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29FB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9102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0F69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D4B1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C292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8CBB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US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FCAA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131D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4CF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18BF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6B5C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C36A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2BA0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B3FA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9ED6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3PXD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96BA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6E18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A5B1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9B7D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267B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537E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DB76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CA52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BAE3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FH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BF9E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3DFF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73C7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AC00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9D21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141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CE10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5135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84F0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X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09B0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BDD7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10E0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7728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56B4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499B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096C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6087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491C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CO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E68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F7CB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3D7A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9F72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0A18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66CE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3FAB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9D32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B784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1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6859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4045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A89A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36D5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A58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5147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8505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A523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4179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5A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EBF7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779E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11CD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12A3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238C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D7A2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6E50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366A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AB13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IH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2A6D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AA83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8C5B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9F0A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6C4C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AF7D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2C55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FFC1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BBB3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SPO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EF00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E278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3959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1A45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F884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F6D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97A5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E2AB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CF88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C55A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22F9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DABC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6B7A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44C8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D6FC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5DF5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BD83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76F2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XNDC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3ED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093F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CB6A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C01B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E2D6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58FF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10CF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AC35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9CDD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DAEB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955B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E0A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17CA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ADD1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3897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EB2D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0822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20A9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CHTHYI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2299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7203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0750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B906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2C7B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7F26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3FF0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2E46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42CB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O4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793E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5B28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3D87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909C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C8BF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6CBA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442A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EDD1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92BA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G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10B2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A36E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CAE5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DCBA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EDE8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FF32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1DED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301B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9E76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4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33CF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BBC9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3B9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2841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6810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49DF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8CFA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3543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694E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6orf1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F80E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619C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C829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E832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EEBD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F405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32F74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676E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14E3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3883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5C66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C8BF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7924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7EC2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09C0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22B2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96A7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4478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BEFC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20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FB72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7527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7AEE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298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D87D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410C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DA22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95EB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8824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EB7C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0255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A2DF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6B1A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ED44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6D01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B5E6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6D60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26AA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N2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6411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0AC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DD1A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4525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B8A8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27E6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134E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587F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0E61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1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BF2E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5E94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64D2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FA0F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3ECE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748B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DD3F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B069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DE22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L3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D276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0DC9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EDF7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4C7B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36B0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0CEC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83CF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CA0D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823C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Y7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5373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8DCD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0B95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6C11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D7FF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63B7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111B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B24F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97EA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2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0921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5EC2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5930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B0E8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C90F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6A17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AD9F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5D5B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912A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IC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1913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1D21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99B4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9BB2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1BD7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32C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3DCE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CD54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368D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KL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D4A0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2870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622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2EDB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AF79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C7DB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DF63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311C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2AAC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U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3333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383F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E023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C701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97CB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6085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9166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0169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2D48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C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4DDB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E3E1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52EB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16C3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55CF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F7D4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58A7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153F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358B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G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48B7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B128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5ABD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2055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6BEF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BE8D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0B7C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19F0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313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1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878F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90D6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71D9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AEA6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2431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876A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35BC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A849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17B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A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4061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E40F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4089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F6C1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58E5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6F91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FC46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9200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382E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4C58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DFCF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2565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C54E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58F7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2261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C2FC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289F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73EC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L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428F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9A5D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FF4F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9CBC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E91B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CCC5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CABB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5AAB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6E65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A2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26E3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E759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5D5C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AB8D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5E88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B730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3FAB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95F2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8294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P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921A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0F0D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92E8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EFE4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1DF1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CE02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D5C8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90CB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CBF6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B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CB51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1128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559C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6693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3916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21C0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9D23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7B93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C44A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5DDF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60DF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6EB5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3F06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EFED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7F81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764A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5D60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3FA5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R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AC6D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F71F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6FBD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D8AB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4806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3021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153A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042B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15A3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CNT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32EF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0847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B13A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218E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6FD6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8FE3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8C90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77A8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8CF6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8orf5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D8F6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7A0A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E267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9E14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9781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51EA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B070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8E47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53E4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F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6AE0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2415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66D5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1BC3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34D0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2A88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B100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E215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6BE9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F9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DF9B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663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1468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F906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8BDD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CCFA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3837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6F9F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33CB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1385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EA1E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A37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5DFA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50DE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7EA9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B631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A80B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D52D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FT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4C4E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79A8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3211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E7C6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ACCA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EA47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4E35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92BD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7F72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6V1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6666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7BAF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0A09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1EB2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A498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849B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8F35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5D91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9526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7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035C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EED4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67C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C1B9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F4D8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23AC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C695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1180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8430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8orf5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4812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EA56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FA6A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DD26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2960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5E61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0FF4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528B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BD34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LR2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9A2E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0369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EEC3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DA31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B7D3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3735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916E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17CB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F337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CR7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992E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AB7D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F63F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01C4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EA71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0E81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6772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56E3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7324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R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5AE2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BE46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A92C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225D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6434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39B8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D0A2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8EF9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0C0D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E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606A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EF17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67D3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239D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548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0A3C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8A9C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FF5D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B151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L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A115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B10A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FE29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7E8A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A094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736F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F8B4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9C40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598E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ES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B2ED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413B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9EFA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06F0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5443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B9FB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6BAD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2023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10E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4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3260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A076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E4DE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3799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04EF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5BDE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4DF7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FA40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9949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0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9F84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987F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62D0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D30A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4619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4D37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334E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1DEF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742C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7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DA59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A470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732B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4A6F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ABF0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2DD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B216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6780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C388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LOV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4C80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FD4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452C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CD49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79F1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26A5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2186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0CDB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597B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MA4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DEF0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B4F5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31F5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B2EA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DCB1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9682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F3F8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3330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E12C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P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68CE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B4E3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7FAA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AF7D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5E12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0229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A7F1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849D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AD72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PF3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0FCF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8A0B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DF07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24CF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2CD7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504D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00DD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F4A4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58E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IG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5AA4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5D60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55BC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3ECB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1BB9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AD1B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008B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41C9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EBEA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VE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93F2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CFFE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70CE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AB44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6139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D553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A409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FA4B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20F3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1CE1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05DB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D111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9F99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C414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6026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88DB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FDCB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7A18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DT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F8F9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90E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5F7A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ECCA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2891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6324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5E99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66A6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0DEC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4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2430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709F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9D53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9C04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56EB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8E0B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F63B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39B6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08BE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GR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82ED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E9D5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B8E4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243C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3D66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A285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1C30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497A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E7A7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O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0B63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F567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848B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D96F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97D3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8F1B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FA4D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6EAA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9440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774A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6247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6459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D85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BFB7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F02C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F3FA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7B76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8387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8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F831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9253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8BEF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6E26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C833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62F8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A31E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E1DE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2D5E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F1A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84A5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C62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D45B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D408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5A7F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DEA6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D593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D327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993C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4orf1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B0ED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9B07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71F0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1D84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6A85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83D0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FEA2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80EC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EDA5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FF01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EECB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0BFA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8AEB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896B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E7C1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F2C7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A83F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97F5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BD82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3413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DC23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578D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DD44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8BF9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E35F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DD96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E974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I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1D24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0A27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9B7B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D8EC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E5FC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14CC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0248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C794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A9DF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X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017D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475D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CEA7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F5C7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E275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B7DF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5536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9638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0C66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L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CFED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DB43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ACF6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7A89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F752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321B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A40C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28AB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3B43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TA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90A6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43EC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DCA5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D3B5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D57C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09BC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9BB1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78D0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DEA3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3921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B4B7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EF84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AA0A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70A5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9441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BB6E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F352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B3F4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AV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C3FC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B1D7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9414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EF82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7C82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B67B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465E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7CF0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2F02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1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8399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AF13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9A55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C0F4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74D6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6106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DE25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9387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B46F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45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278D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5DBA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C896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41C3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0818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AA49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8AA9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4D91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D0AE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B516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24B0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8F6C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416C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DCC4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6E8F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AB77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A3E1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1E01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2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1E41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BFF4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0ACB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2C6A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F4E0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612A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E408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1881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2FBF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O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D020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702F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E1D0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F917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FA76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8FE2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CAEA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14B2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1C86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6EBA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E488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64A2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CAD0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A096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CCC5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F14F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915B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75E4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T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D152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5C99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850B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2029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E122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009F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E53B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83A3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2D53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U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D693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EA2C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B740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31F5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9193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C49D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BBD0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34DC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F831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3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931C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CBD3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6C7B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DC1E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8AEC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A714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666E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3DF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3362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60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5ABF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757B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09B7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C751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978A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A6CF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62EA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A44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9207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08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2488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93E6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FC53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0E80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766B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0163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A61D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CC84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0410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D9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FC84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7176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E001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B232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462D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5A20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5609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D689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68B8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67AB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2CE1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D92A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4E5B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2355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8988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357E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B41F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1F71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L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4E5B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0DAB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6A4D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2B28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B4CE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7388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4C9E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4C9D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4842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N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3740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A06E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B7B2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5A8A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899E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8D8C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5E70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75C7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7CF0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P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2AB9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2DEE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22E1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23F0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D22B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DE61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3AAE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117D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154A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H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DF3A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E25D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21EF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F742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C42F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5746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4F12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4604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2B4B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EF14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FBCD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0F8F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FBD1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9694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C186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6515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8507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88F4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N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14DE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A2C8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EE3F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0515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1DE4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E2E4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B525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F144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EB8E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UTE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D8EB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D375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6285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AABB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EA13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E992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0BF0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6A60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040F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CG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C21A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7B89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489B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7594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DBDC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9CEB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24D9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238A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78B5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YVE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EA9C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7D02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DCD3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9E83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1CF0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4D0E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5426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BA68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39E6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H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4711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6D88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122F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BB49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091F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F8D0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2CEC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56BB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65AD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A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C461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E5BF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F2CA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4EC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82BF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EEE7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267D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6CC3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9AA0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I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0F2F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9D09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7E83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7ADE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C1C0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1134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E449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BB72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1255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DC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6EA8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3362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459B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7B17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53C5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DE36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0B5C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D895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DBBD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CLRE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F5B8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BE51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5155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3905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8787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71AD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76DD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E667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21E8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F26F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BD5D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AD2F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059B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3C72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FF6F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1F28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0CF2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CD8F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FAA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D0D3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3CD5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E17D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955B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D39C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F79C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5EFF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8038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0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1098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B804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804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929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A330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9A56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74D7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2FE1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E667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0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2B35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A1A3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1208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CECE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DD8F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CDC1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D28B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7D70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4AD3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MR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A2B9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AB29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5FD5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9004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13DA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A4C2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31B9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45CE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1E75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A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9A91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DD9B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96D1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FF92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B114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5C12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315B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A0F2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7227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631A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0A92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AC19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4FB0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3C1C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0FCC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989D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A039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BADE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GFB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F108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F210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5E83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DA9D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E591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F895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1234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EEE0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393E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HB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0FFA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1593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D490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C1A9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9D1D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920D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0305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852D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2329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HRS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02EE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883D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9DAA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9FE6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5D5A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56D3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538D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F27E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F0D4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14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0BC5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AF99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A9F3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E2E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D537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CDB9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76D7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783F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22FE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TR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78B5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C971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0AA2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006B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2B51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D3FB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ED92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40AF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ABFD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I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1AF0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7C94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50A4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CC92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256F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2776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DC88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0EF0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368A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8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5A93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DBC9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BE3F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A2DA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B240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6132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06CB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7D36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9052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AFD8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055D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ECCD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8919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9708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2DB8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D78C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C87F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DDDD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3orf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9416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22F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82E7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EE78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887F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8C5C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5317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23E5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14FF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2orf2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9E7F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81BF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8C6B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0077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03AE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3A30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54C7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BC57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8778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YG1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20AB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50C3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75B5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D3B5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E7D7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38CE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369A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709C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36FE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DBA3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1E0E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0F9F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691F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FA54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8BCC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1AE1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DAA1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78FD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2orf4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A9C1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702C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56DA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0AEE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7DB2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3D4F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5943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404A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6820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8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B987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8C41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A67A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C520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87EC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9370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D325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71FB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B6DB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C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12BF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5862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D025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37C4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6F96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EB88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2589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4B9D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D3A7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CP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D470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DB01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D3A6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A60F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B06D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6274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DAED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250D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79AF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RA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5779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D21C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9E4A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A884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FB56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29EF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3F50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E089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FBE2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R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2C86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1F03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C4E6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C258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C36D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3974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0549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01C9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AD46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D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84B0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722B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E8AF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A8C3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51F0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89E4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B455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DB07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BDF6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A4A3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2113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F34A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6D1F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54D9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2807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B97D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3C0D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D463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D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FDFC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D0DB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841C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565C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175D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57F0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ED00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12A6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96B8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E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277A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80D4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6805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A935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7497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E22D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14E4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335C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604D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M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983F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C323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2D55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22C4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DF2A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7B2A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C538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89A5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A187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7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CB27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C206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7433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F453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43BE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F3F3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E326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1E0B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B444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MG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BA4D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40CB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C1D4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FD52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4EDF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E615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D2C3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5324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9D50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YN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25B1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0785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98E6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DCF5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D1E4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2E3C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97557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B235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BB85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I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0638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A0C1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1B31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3C7F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EA73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5AC0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F45A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B6E9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29F9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H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60D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102E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C3A9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5C9B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D7F2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7C13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3A1C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3B0D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7299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S6K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79A0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1C6A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2F20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0FB9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45CE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0C9E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81C5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5E87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77AB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K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F8FE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4060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CFA0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418F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31E7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8117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ACA1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8B97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2F0B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TP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D9A4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8737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58EF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F868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CDF2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E8AF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07BD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CB79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03DC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X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3BCE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79EF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F66C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B331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89D4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A041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E563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021F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8BE2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CHC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6FEB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9F74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450B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E90F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F9C7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5F23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A570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27D5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300C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GF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6C9A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7FF3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A97B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F6A9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CB60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5024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20AF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E2D7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8294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APDC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76F2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306D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EE81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F226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B0C7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DB8F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7F78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F046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C105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5orf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0E91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F09A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72E9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8525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0726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6562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B9F4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4177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8774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9459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3A94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5985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5DAC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C012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847C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7440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DC3F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6E7C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AA23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2475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C835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C3FA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640C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3C39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EF69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E4CF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E732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X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7A2B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E754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AAAD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CC15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60AB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ADD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D0C5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9EA4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193E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C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7249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8797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D072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C273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E510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A97A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7EB8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2A27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3151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R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12F6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92E9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060B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E696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2219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36C0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A0EB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771F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1241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5ABA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AFD7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FC36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C9B0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817C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9C56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0C80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6B30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339B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8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CFE9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498A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60D9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8655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959A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56AB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B67D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BDA1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EBCC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1R1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115D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45CC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BB08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3A4E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E2B7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A987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275F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0B2C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C24D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7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1875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51E6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0C42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719A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3B57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9967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3BA2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8A56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31E7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GN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84FD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EF8C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F440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4B35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5BE1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D75D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18C3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DE41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78A2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P4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060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3776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BF02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D4D4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F654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068B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704D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02C1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CDBB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K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9E34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4667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EBDF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F938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F188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1C44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1B57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5B5C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0340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CL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D1E7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B0C2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2BBB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B2EA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E41D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4953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A818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F12E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84F1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K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3199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CAB5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B097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B432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FB9C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AB03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21B4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BBCC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AEA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FSF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47BD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4C0F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ECDC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D1E6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844A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3C9B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7DCF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09F7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61B7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FSF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CA1B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944B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1BD2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76B0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5EDE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9CA5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AB4C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8EC7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80D8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P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060A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DE97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5647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EEFD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8AA4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CCB0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CC9C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A209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5A7A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B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0F11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2CC6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D311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448E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2186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2210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7F9C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9146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4359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D07F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CA3A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43ED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0D02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223C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6F4A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4EDB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A626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0F27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D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62A5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67E6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0466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EF17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5EC6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E5DC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ADD1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55AE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0FE4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BF03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FE09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BE55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D680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108B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C2D6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E5DB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41E2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A345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PC10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A26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D3FA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4AC3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4664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79BC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4C58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CB6E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3495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51A8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IPOQ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B49A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85D8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D958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29DD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1A96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0D9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5F03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4CF4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4BDC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AN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50BE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A0D7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7FDE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849A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23F8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F858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78D7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13DE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5021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6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29A2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5567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7486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5E19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09AC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3125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B81C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FC8D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C1A5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NK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F281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6CA5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260F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37EB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6105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1C2B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B0B4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2CF7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0EFB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NECU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D248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4431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370B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B163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3385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9874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A5D4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002F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2389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4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57DB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8491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C26F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45CA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7C41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E808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179F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D01F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4971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UN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A22E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CCE7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E3EB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C1CD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0205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99BD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A01D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5320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0740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LGP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4392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6568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731F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9B8B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4B55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258D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4998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8A88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9622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QC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A702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17FE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8B8D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C344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1973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724E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20BF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62F9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09FE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P1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6C1F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05AA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6F4E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1FD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C4A1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69EF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902B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597E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4AF4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SP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A0C5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B3C2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409A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6C57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52DC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D51B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ECC8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EA37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4F5F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P5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0A6A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B693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4273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4B15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76F2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366C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23DC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DCA4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A5F0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2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0B9A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3BFB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3AE1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F9E5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F516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6CE8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7B32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D38B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9EF2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AT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D57F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81D5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EAC3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53B1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C4A2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A53F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E5EF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48D4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150E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3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D285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471E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79AC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E464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003C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2A3F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C420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1688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7A35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7271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7637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330F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DE26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724B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D2A9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FBAE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1224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1016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4B56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4E3A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2F27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FB88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ADAD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D62F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39D9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573B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8E22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2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D906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E0DB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438F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E7ED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9494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11F0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1A03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591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3616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ELZ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047C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2DB8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025D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B766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E8F1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92F6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0978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0A08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F184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USP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77F2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ABEA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4123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F695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E1A7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D323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8066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4F72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D722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5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5B46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A316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B2C6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7CD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B2D5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C7DD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542ED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F48B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A911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HR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20F9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0DA6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A68B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4808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7B86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D248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7D2BC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A6DA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1669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6orf7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EC88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41E5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0859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6DD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4C35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9B1D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7923A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A2E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9776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I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AC34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65EE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864C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419A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C4A3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B35A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51762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CDC2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9A95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1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702B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397A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1842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C517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1B48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B64F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92360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3B75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0F8B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GT3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676B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8FB6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59C1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72FC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5401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BD88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B593D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277C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DD4E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5A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2967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7D73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C059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36A1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CE2F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FBFE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1AECA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9D09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7A86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DC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7541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54BA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93A9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DD75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E9B8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6A3C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D6FC3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8DED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CBA5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9EA5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3E05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76CE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D2AB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19FA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B9B5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81687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9D63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F6DE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5A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C005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B2A7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D5BA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6D54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3F16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4D00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2101A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4CB6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F199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OX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9B5A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D8DE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E1D9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7024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431E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0398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D516B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DBCA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0467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SPO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F305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1CDD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7CEA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48D9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CCFD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1E1D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6E91C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9559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9FFA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N2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61A5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2399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B426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2F0F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6DAB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6557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4A699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ED57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47A4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8E6E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29D9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79F0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0901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7940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A4FD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BDA22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4A17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86E1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8orf5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9846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CDFC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54C0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7961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9277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044B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61E24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6B1D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4992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942F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F328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70EB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0C71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6393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2CF0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9C75E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79F8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42E1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F1A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C420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3038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E72D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C483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F01E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DBDD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8B245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810C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D0EB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K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E171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C370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B668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C266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E539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D789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00F74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30FB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34C5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3or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93AB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260E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048B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59F3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CF70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0D73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FEB07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ED8C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3ADF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FT8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A9A2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BBBF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BB8E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566D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B315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5069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1AB81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7C10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8408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A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48CA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7B99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C37C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9D87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5821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0AA0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3BED1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8921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D341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PS3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71EC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955C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FFA6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A6A4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1304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8E3C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A7126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85B7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D1BD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0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6284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6FA8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B088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793D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46B3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69D7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4ED3B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DEE3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C003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HRS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4137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F65D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6178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5838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6AAF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D3E4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22CEE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FF25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3E7B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RA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1F89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F9A8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BB50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0611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E559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AF61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3EFAF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D7A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E9E6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426C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59E5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CA9B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B25F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152A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FC3E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E7DA1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342C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A31A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I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39B4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C776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243A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E195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35FF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A726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C6065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B6BA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0B81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C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6F09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D60E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FEBD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C5F8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EDBC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657C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0032D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29AE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056E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APDC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7A58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AD35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D8C3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E35D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9952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F758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7EE43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E45C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CE1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4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6508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F8DD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4AE8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CE59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438D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85F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057D3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A5DC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04E5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S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D820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72EA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9DED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9F02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2158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3E76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70938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475D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C9AD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P4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192B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AF62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71FF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5731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0823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3F72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F24C6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CC0C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143D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HX5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96FB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3701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441A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B97F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6BE3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0B72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1C8D3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D872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9B72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AN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8936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F017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BCC6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1152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98DF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B3AB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22970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6303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87C4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5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8EAE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CC1A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28B1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2499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2289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F6CD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D9D06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E08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4C21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SP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A757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C218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2973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4928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98C6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F20B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8F0BC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2232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E955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I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7B6C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08F2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4AE0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89DE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23FA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3FE9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A75F3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8D2B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D5C4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E977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91B8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6D90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3F5B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B237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FE28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2C99E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1AC7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739A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3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F603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FEBE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D0BC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D2A8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A7AF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10BA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E2011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D2A1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7F99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2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2F45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9B14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80A0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9175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4327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53BA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4A88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5A33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8834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C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5A39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56FD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4311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F152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041A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8278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CBFA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5A21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BA3C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AF4F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8F24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70F3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4962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442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10E2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DCCA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586D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759B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KAP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D034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686F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8FDF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8CE4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1C59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B42A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633A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3F70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D603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53AE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6912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0348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04C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6B5B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A058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E389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B887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3AEE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KZ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D093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B9B2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1165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80AB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3EB0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0D8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B888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184E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9509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UB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A443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B6A3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9A58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3D6A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2EE5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1A72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22E3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5817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8C8E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EFTY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4014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57DD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C96C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4BF7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60C2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1F26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9E01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6D19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7365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2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1508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F68B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442C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686D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31E1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AD1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417A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B939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D228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2B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665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E684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8215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7426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E6DF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0CCD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2821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0C73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BD8C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2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CAE6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EE0E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9F60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58EB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5EF1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7233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FC60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9E66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DA3C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UT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55DA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B838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6E99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FEC7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365C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95A5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FA21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0AE4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EEB1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CY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181D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3823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C576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5A78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CA8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DAB2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6270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F685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79FD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LQ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EE85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86BF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7FAB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DFFA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91E1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884F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11C1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72A4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2752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2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9EC3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C79B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B689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D527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5854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BD02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6F3F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3AE9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1F4F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F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4408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FC03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0D87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103C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DCC3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41D4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9DAB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DFEA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300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PP-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FC70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8046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2381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21AB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B732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2C4D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1719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CA5B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1A5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7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EA4B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6F49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6244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FB2B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B1CA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AECD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94AC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2D03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EE00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GRM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A57F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0F92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6C0B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F3E0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FA93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ED45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839A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AC2A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F236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13C3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4920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7364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F649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7FDB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1F15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EE45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BF9B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C40D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FI44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3641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7AF2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BB20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E8D3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0E0E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4E75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85A8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EA33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BA11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P1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349E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A769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917B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43EA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864F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99BA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AD62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A998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3E64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AMTS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A1C6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5989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F25E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0FB6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E77D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B909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2879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AEE9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39FF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AMTS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163A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E15F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2583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4510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9F49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C7E1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A6F4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B774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0BC1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DM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FF4C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227F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76D6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1AE8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5AA8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0771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BD0D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F1A5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6453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D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DD02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B790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3217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BB15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3BB2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2EDC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662B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B72B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1002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PS26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35BB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6E15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4ACC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9656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8804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28A5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028D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8ED3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42F2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2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598B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5A7D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8ADF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BA37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E135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D2BF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1B93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F094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8884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U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5636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7907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25D3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3C0B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9A18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AE19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C2B8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FA7D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9B0F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5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A4A2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0D28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D42A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8067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1CB2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04E4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AE88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23FE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D890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8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3222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67F4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2817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0DC8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D693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E7FB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70A8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B52F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DF4F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IN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F8C0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FA1B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F99B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C9A5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D4CB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7DE2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311D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F785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C09C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P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43D0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A3A1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66AA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A2C3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4209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79F1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F2A8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53E4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6B4F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4orf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C816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04F7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A086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4DB2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D554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0B6A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0D00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3B4C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001B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CS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2891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681C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0C69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3ACD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E58C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4646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4BE4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E8D0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89E6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IP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594F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3B21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8EB0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23F4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58D0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479C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F039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904B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BB2B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X6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86CC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502B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AA60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3978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CB80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1E92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0C16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E618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460A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9orf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1015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0351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57E9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A161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27DE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908A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340A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B871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EB2D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9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494A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C089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6063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D53F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0408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C9D6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AC16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840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2E27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1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A9ED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07A2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EA6D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7374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3A4D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C8C1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1679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F034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158B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3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82A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58C5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AC4B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EA12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C34A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1678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39AF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34EC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5CFE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4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8D4C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C9B7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989D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E98F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396B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E50D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63DA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1D38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1EF0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4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F40B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63C9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3B8B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7298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5404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4594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DEA2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AF8E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F847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VR1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DC4A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3333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59E0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0D57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F56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0409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7F90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0B45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69FE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19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5394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858B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3790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A720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A241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C9BD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C077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E431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5325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200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E0BC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A472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D2D9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F40A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3BD5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76E1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2CD5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C175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CC45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1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8558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8E2E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8A77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1FF8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9CAA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34C9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0BD8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1391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C404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SM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F13F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2828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A2EE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9DF0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21F1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2FBA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E203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8AB6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836D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1BCF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E2C5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C22D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485D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3A3C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2EBB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D35A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B605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07C1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M20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A036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5666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94B2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8317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2D20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43A9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FBD0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4C6B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CCEC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920E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519D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129B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F38C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71B5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5F81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BC7A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8828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7BAA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4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5879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464A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A7C8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CBC9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07D0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DC3A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7FE8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A6A1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991B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8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D1E5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6C05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22DF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E3D0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CAD9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FFD4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0638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1603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89EC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0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3F0B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9F7C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707E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C2F6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6875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6133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CAB7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A103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1692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TN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08FB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B5E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CD85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74A6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17B6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D0C2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2CC9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F08A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01B2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6I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1865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F9E1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4BA4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009E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C41A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264B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3016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332C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306D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F85C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0B03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8F1F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BD0B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6947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E6D2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0C78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EF09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3F19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R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B59E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8B95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F689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0494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CDCF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A5BB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43B8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79F3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87B7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9D6B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2DC0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3E10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1600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0FAC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488C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36ED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1100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574E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DH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6487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BFEE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2BEA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CF1A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327B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B906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0B2E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4F1D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384E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GC240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1D8C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942E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D0EC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16C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2B2A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F70F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F9AF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0DD2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487C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AP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D685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CC30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7ED5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E3FA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FF15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D5CB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26A4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E0DE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C444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34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9787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2717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CD1E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0CCC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FD88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7A19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C47C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7278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7549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98EE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02B7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49BE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1CFE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6206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9532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7A42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D884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6974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28R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B26E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4CE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7B52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0DC9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F111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2FA2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E711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520F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28C6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ANK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4143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BD9F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A788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3091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3C6B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EBE6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6A21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8883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17F9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Q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DE3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5F39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1D1F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5472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AA5C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A14F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DAA5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A11B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B875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LS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7581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07C9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C66B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07B9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71F8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5AF0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5288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117F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4548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M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F0E6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B7AD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9A8E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4BBC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90C2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806F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6C43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55FE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07D3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N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54AD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90B5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81A4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93A9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E1C2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F5EC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E6E1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6FDE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BBF9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PYS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6F47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13C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462A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E880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9F9B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1FD9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56D1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7736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65D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S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366E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2D40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0FBF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27AF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95A0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324A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4AB6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B44A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9B0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U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A934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4F5B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7911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9333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2889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31E5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519E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40AD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599E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V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190B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EC53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5B8A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E3EC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0092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0106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62A7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3AE6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BBC1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2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EA5E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2AC1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57DC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BEC6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E1F7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DD99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2AF8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C13C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3935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D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CA8B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4707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F246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9A2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E6B6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EB47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8B7F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8713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04F2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LR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DE4E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7D4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AA2E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B665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6CF7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68EE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01D2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A934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4317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P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E2FD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17BD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D677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BA83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43CF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7329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2018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EA65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4A2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DC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C87D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772F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5491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4CF0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B3E7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C5C4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AAC5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5AC7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9F3B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B80C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D021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AFE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F44E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78AE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C7AF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8160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5B46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BD14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9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D28A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0AEA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C13C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38F8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9575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BBD9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DAC5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6E0C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E25A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C5FF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EA71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22AF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BD3A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758F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FEC5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422F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DFBB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1E46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PH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9509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93E4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A005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F891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03E0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C7B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FC02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2CD4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D756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RCC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109A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01A2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B6F9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84FD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0B09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664F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13F1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F218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A0B5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X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6521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C146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CA7A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C2C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04A4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2297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E814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1C8F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ADB5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I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2238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E437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3066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E11A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C183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D6F7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5D42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6DAA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3D79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11F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5D6D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2BED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45DF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ACFB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3C9D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8397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3949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DB4C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06AB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KB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FB78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4D89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B22B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363A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6DE3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BC05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B894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D1DE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3F52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Z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59C0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3E73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ECED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6B3D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1C2B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C3C7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6EF8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2769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FE4E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3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1E83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A292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DC15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3805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3EC5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35DD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4494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4C5E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DB59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UFY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013E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BEE1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DC6A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EE62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5601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7CEA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732A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12B9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52A1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FY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F7AF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1F4E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0A72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E6C6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5950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6777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0CFA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3571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5A4B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G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157B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41B0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15B1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3503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CE7B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581A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F933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F46C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E6F7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D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B989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E8A6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5160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F59E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DF46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AD5D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2BF2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31E1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A58F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3K7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762F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1278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A660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DAAF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81C3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2D47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B372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0348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0730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D490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B398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F33C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6860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49BF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51C3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8A9F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490A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361E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XN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413D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D041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8063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6593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D516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C2D5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84E6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24A0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3BBF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RMD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394D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6970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2035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9F6A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CBF8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FB44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F7FA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8F5D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F7D4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G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9E5F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BADB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91DE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02F2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1080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0D9A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AB5C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63CF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274E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18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EC0D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CE7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C423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9518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EA8F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A017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2325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0133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2044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E669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7478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3990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60B2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A180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D937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A346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6474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E5BB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4C7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60AC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B8D5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E12D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923B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0861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BB16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C819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84EF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3orf6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F326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175E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96E1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5E1A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278A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FE24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09BA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6AEE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4854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A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EF30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177E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69F8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6238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30A0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983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10A4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34B9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C234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HCY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7611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89BF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8947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86D6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F10F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F633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1791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84BB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0D1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CM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66ED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B789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2263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460B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304C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E097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D546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2648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C83B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GD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953A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0341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E3D2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1F15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7B51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E748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8E6F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EDE5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9790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EPROT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8969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B40F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D43B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0660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B181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B8FB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C617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462B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F20E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2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305D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8364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A29D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82AE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645F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B2F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B0C9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89CA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2137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U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6BFC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D405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EE03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1B44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120D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97A5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D711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3A29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6126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1AAE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A6A7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7D11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16B0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8B6D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EAB9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40CF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BFF7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8DFB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EFB1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FCBC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C7B6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A04E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E29C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8BC0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69AD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72BC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6B32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8F7D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OT6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D192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DBC2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B9E0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F241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B6D0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7598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DCFC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AD82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80B7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UT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1594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EAAC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DB16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F19D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3007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8D61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8F3A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CA2B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F435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B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B750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A43F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2B19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70B0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1FD1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A394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F260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C376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AA87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4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2AAB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F22C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989B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912C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7739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DC42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B635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7B9E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7DBE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BR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0F2C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2A0D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4759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519A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B29C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20E9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EBC8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32AC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1887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079B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E54D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DBE7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422B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8EBD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0CD2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97AA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64C2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94F6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APC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C522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CF16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A65C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3FBF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972F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FB3E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171C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6495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B936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792C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B94A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7B7F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CC78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3711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ADF1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FB38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A7D3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5F68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HCT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2BAB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663A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E50F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A1E4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B77D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68A7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4FA8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C38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E3BD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HUMP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EAF7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1496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CF17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D48B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0128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8520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8F9C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0FB7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EE67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0D59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2F80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4F93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E860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DB1D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FBCA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8B87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6408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ADCB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X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6056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D31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4722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0AF2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0E07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3392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7376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D5ED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0EEA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SBP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4994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C9D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F6C5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0EE6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9E0F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C166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1EF9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95FE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52DF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D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553C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0CE4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B218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7282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FEA8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9819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1AE2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6652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7B10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T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30CC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262E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E3F5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4FCA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1C98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2045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6C7A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604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BF91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403F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DEF9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1557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DABE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D64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2A36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FC51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B544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09DB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P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41DF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3A3C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301F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37DD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36CA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FFE4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4C88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C3D3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9A0F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F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5DA0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DFD4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D602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2559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F64A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A1AB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C43D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2E0A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4444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27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FD24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7E61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7340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7BED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4C14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ABA4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686B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75B5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AF72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CBCD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991A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9876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FCA8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C8B7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2CA2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9DA5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E0E7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3082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G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1859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231D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370E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381B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73FF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1C8E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7929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E152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24AA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GM2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A1FE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AA9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D47C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C83B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8C58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3496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9636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3A0A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BCA1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TD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8AB0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96F5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67B3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6748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5FE2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7EF5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C44D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BCC6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2ADB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RY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443B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AFBD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F516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6D51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D0A8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CCFA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340A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EBEE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23CF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O1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CC31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8259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B8E9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D8E3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AE38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BC27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1516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7FC6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F373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46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B1B9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1930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6F8A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136C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2355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A35C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4CD6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017E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51F0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T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8C86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FF9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68DA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8B6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CC91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E899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750B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D50A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EFBF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77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91D0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F165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DD3F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D8F8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C7BD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B0CB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46B3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4885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3832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US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F97F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9B72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88B2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46E5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D7BC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56FD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5E2A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4F8D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FA25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3PXD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88CC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2164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06AC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1068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7FE7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CE3F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9D4E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8FB6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46F7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FH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860C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888B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4BBD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BE3F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A0FC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FADA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2239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E789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A2CC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X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7C98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FCC4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F94F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6357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32A4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E27E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9DBD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F9DD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BA28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S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BE79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3AC9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4A4E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A599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F98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69C4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9158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6B9E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9B47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FCP2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08EC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5DB9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B1F0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558C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EA06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0DA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7941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F200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FFD7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CO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08F9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5870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E1BA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B875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91F3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3731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B888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D526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2D19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1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473F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67A4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307D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4ACB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6047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9553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51DE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5BDF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9218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S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B1F3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CA1B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7E78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E3BD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F134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8730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AB3B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C97F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3870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K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3EE6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20D7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EE3B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74CA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94B1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60C6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26A7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181B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F0C0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HD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15CD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7CBA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0108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B10B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12C2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C45C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1B9A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F41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3B83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MG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30DE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DD70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3FD2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825B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0CFF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BCE1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B3D3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0764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B50E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OX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E744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41CA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FDD3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B788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F5F3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9BBD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710A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B5D8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2C25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IH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B242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BA5D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9F61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773C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59DF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D012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795A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BDAB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5BA4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D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BCD8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C99A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3D27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2C5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2227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56B5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3067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8DE7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EA87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55B3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C67D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C15A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B89E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A8B7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82A6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C95F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023E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147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XNDC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3202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8BF2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E27E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1EAD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E2FD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14E6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BABC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6948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211E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88A5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2F5B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C5D2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35CA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9B40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F7E2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7B25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EF7C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7643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CHTHYI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FDFF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4885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4392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505D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2D51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A73A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EA27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5973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C0BE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O4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6C1C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9B6C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B16D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BD9D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4540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CE92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AFAD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F4F5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876D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895C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B81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81A7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0444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CF47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ED75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0E28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ABF2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8AE4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12R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610E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83C6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5CEF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5100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965F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ECC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B9BD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2B55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7819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G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7EB4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D50A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1141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1BD9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8419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E5BE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F976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A63A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26AE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10D7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3634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87AA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AE42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340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C22B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7E3F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56EB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8915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4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11A9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9F6B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DDF1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973D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30BB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988D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D85D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4A1A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F418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RT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59C6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143E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B94C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B326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E2C9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516D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9D64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8BCF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B023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3883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4E9D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F079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6B4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3F7D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C735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62A6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1AEA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1A73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D7DB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20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0317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9C9C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2100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13B2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B3C0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DE6D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8EF5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925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C4B4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RT8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520A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634A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32BD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A0C9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53F7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50C4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8F17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65A1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0007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3961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4E08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B8F2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34EA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0908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9177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CE7C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9248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F830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622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0879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3C98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ABC7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1400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6C03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2DC6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9756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E936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L3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D648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A826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D4FC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E6C4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0146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FC2B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BBBD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1253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2023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Y7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FD07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1BB5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01CC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198A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E1DC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D35D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938D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5869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E02C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2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151F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6A0D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9FFD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BD14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D1E8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DE20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94A2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ADFD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E81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S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07AE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C2BF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417A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07D1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F2CC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9685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07F0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2483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D973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IC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4121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BA22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C25D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994B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FCB1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2A2C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0849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B486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A17A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KL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E8D7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AB07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42C6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BF12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47D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F293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10F8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EB58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BD5E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U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F045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97D2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71AE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3DFA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AD6A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EB1F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8F4D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2873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F161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C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2962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B38A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C618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B83F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5F68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4044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68DA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AAFF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2490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D991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B818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98C1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5489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3361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2BBF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3300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88F8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AB81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G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9DE8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DE64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D36B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D135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FF05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823B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D9CD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AC4F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70A7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OTC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CE00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FAA5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AF2C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494A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BB69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DAFA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9770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B0C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85AA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1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E1D5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D812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3779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39DB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A7CC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5720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2970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BB2C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A753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A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39C6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88FC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541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4640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20DA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74C7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1FC6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BDB0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37FD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1685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1630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5274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3C2D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9973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F8F0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0E7F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1E3A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C65F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L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3C12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AD54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820C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31C3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26EE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9B8A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2B00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39AE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E119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A2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9BB5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9CB6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2096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2E1E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4C73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EA14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5E2C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BF77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5C63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P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5793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CE9A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066D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AAAD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D32E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9CCC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1472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E401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09F9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B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C083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84FD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F10E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D085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A1CC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2FDB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405C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76B8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897A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T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200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C538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0A8F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2AD1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C652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68B6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43D5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3BB9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4B96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R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D47D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CE1A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DED5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B302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71BE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98F0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A4D8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5EBA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235B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CNT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852C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1A34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5FE4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CD57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99AC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8D2A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5F25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22E7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0B4C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8orf5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73D9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5EF7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5A06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B860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6190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E626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7908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376A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EE21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AR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96F5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5064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1945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7B7A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1E7F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1937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0C60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4C4E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5AE2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F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A1AF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CB45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47FA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52D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BA5A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3533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2C0E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E749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058C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F9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E3D3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373B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E383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2C45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796F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B300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9056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3197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8EF7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P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BAB5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D4F0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0E6F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E2C3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7B13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AAF5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64A4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5223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35DE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AC58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BBF1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2013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8AB3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0C7F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96D4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E773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14F6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359C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B182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F5F2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5F95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F187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D699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D22B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EF45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3D29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7E54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FT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7B64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D1F5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C7C3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A8B1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A50C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E1C2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FA08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443E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234B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6V1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0604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D4A4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B5ED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5C8F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F1E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A5E2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B609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340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A8C4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7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79CE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0454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2318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5F14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B380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6005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56A2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89A0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D80F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LR2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C563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9824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AB67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AAB7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3F54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A566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CDF8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A45D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9743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IP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F793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F46D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1600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139B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5160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0188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C563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B1D8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CE4E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LJ203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AD23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3511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FF3D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DC7D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BF41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4449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9C30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80A2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F718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CR7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83B9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6F49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6469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20F8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FBF2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92D9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DD6E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103F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530A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RP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D3AD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C247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2CFE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356E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EC70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A01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1ED4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DFE7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C069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R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AF2F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B7A5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58B0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7CE6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9E11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00A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C27F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CAD2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02C6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E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7B9E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7903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8A17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A738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36AC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716F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0E19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917C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6AC5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L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213E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78A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BBCE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EBE1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2590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1DDF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897B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E59D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DE44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ES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F594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5E05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FAB1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7091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95E2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29B1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ABDF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5C0D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8832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4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FE8C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6538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2DD6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9B7D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274F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25D0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DFD5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9A30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4B17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0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D04B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F255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B5AD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C79F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39E5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200E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CF04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FCEA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CB72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7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E480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18CA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2EB2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9048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3D71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452C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174B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DBF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440F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LOV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0885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EAD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138F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8682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4EC9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89EB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E09B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B417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017F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MA4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8F64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1B34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BB55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D72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0FCF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A19B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65CC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AE98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1BFC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MTM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A70A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53E9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2528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8170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C98C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0DB8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1D54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6718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229C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G16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D4B3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EDDC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280F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D8D9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266B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E966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FC41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2F6A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248E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P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82B1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F1CA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EFFA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6F11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0A43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C4E7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CE3A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71D8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89C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E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5F98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5B4E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EAE6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8BBA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7E04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8D46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FC6F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AB2F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3F21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PF3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019B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B69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2D89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FBCD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1574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28C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D546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5C2A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E114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IG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CF78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445B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7C14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281A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7C1B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3D68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B7CB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FBA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82FB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G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F615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95EB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70F8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F5BA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0AD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2796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E6EA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07DB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8EC8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VE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BA6F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54C4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15F3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3BB9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35BA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3518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C86C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C3FD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E1F2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124D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23CC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6891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966D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EDCE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25E4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9B0F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E858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A646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4K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F1A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1085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CFCD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0D8B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AE13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1BF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0628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AF91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80C9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GR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B7EE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4A9E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A628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7C51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5DF9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35EE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3C2F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5136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A4A5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RC5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5D4B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255A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FC1F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5ECF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4966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E034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8A04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0486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ABA1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O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54F0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8E10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14A8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92FA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AA3C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ECDA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3BB9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D7E8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FC14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HTK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A100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A05C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1204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32D8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A35F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A594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9F14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3D65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78F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390F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0A6F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6181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AD96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66DC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1FE4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69A1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F45C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88A0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8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7704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029C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4A25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7E64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DA18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E86B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F472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6EF3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7BA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NT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8EFA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2F73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5CB2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2692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C5AE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B29B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8035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DCA5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B300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4orf1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20CF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C5C0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7644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2D66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D114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10B8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5149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8956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BD38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3C9C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5B4E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F10A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2A20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35BE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DB4E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B3F8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766F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A19C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059F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C894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EBB1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172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503A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D364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3B1F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3E58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CFE5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I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B204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5482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1321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E645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F429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EA6B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6616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4526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F281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X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668D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5674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CE8A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9E2B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E6B7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1082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FB97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7A42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4DA1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L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45AA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B2F5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8183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AECC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F2B2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AA57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190A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F6C8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7F4B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TA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75F1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AF1D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126E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2B0F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F2E2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FA8D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65E5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BB3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E6A7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B842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EEDC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9856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36C3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F5B2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D0A5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7899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117A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A276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AV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B28C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B682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B6E2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116E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D7CD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F5D1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212D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B71E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284D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5orf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2543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A095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A5DE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612F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69D5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3E6E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9A27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D909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5B43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TEL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26B5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2073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0DA8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04BF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460F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D9CD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15C4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DA1F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EFC2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2or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06DB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1B2D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A1B4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A5BE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82D1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AAF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696A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28DC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8DC4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63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C482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D637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2032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4A38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7663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DA57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B4B9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224A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96AC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1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63AD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F082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DCE6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8062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5460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F7A6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9899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2B6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A4D3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45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42CC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BE98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F874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A944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A8EA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3288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1926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400F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AAF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YR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42B3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E8E9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50F7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23C8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D786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5724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20AB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E88A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1BD6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0492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7C1B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2541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47AA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6898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A30C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CBC7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5202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3CAF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2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27FA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C412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FBD9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C527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89E8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98AA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0F5C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AFDD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CC67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O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B4C2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A530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403E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B66A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1839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5C17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6A85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6B05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CDFA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0593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FF69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89E2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D21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FDE2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F001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0A41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9BCA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B4D0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L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B12C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1384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D248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2237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AA50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EF36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473B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820E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6883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T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8B0F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CEA3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6519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954B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83D3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4593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00DF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BC44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974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U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E7AE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2F01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6152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A2DE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3098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56E0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8FC0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9ABD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5FA3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I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03ED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BAF1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D98A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9F4C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4AE9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EE50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D04C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EA57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31D4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PB41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AD22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14F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9A2F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1D85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9D92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1432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B5A8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016A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5904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2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1F3E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B39A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2FC1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256B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99F8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CDC9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F1BD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1995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89C9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3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F14C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17B2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1BA2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31D7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1410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BD4A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A87E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0179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939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60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D994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147B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D94C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57B9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7D64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79B8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43C0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076A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8C91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OP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B10B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00E3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24D5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1FA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B871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E4F9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2C97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2C4A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4459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RO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2546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FF8D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E9B4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CCEF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100A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7A8A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150C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B40B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1716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08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C737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A8B4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1F1A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46D8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E83E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B894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B620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8480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414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D9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5DCD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953A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F108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ED65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54B1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213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4AD6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F80A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C54A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CCB8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CF52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89D7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0D6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67D9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FE71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544A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0FEB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C8D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22R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F884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F99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C6F5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C2E8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6E0C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D083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C5FF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C4E2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39A7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L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EEB9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5343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46F2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D95C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BB79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254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C4D1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E86B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806D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N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055A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61B5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794C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6731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E54C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C45A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C784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A91B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8DAC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P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324C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BE6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0227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ADAC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BC92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4F64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15D4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2411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BF1D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N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E09F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428F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81B9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B157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6D98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8BED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4E47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89CC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873D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P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4846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CA98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497D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4E72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8C57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0A39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E45D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1E1B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1BFD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L2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E671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93BB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8860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E0E2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5DEF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C9AC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89C2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EE0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8929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H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05BF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90EA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8F1E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87F0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33EF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7020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A841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F967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0190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CD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01DE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B949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4FED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5EAB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E5D4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2334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C88D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E809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B02C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A684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3825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0A8C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B19A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89CA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3336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CCF2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ED91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F026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N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0800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F8D6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38FD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734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8AA7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4AE8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5385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8078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917E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L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A238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69C9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6989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C11D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8B20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704D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1448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2AE9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5153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UTE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08AD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F6B8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FF2B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422A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5EB4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2F3B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ECC3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3A04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B9E1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CG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0EC9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6710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F97D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41E8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6F1F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0E91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6703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246A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18AA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YVE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4512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E890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00C6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DE4C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38D2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F01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DC55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FE2D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2A25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A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F064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44A7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C895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10C7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C925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A69C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0779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C9D8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9522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I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60CB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6CAA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DF3D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51AD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73EF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BF5A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2E54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CBAE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EEC6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DC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3CBD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4EBB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8C9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BC22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9123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FFD2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A114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5B32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AAE9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CLRE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DED5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C05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B8D1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5A39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6D28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ACAE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29C9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9313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7121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1A40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24C7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0BC8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2436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46AD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81DD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5C6D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1B2F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F2E2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E1C1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CEF7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F1A0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AC3D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ADBE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6AC0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F349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D31D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13E6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6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77CB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D451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5986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9898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1019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B488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40404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5484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6B51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142E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53C0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FA41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C1FC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0344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613B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13D1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EDBF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C918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0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CAEC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DF3E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7F75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CAAA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0760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0BFD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B9CE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6B22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077D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MR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6C83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092D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1B0C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C9F8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5E2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BACF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762A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24D9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B1ED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A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FE1C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A310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AAC1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D003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1033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A106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DAA1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59FD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4E8B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PT4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3B76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3A47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CF29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7022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F7A6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C1FB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FC04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61BF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07DE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or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FF56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A28B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C9D9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AB3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D0AB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3E8E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6E84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5726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60CA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FE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48E3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587E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E88A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0C5E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8C06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D1D1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28DB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D661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6F07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GFB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72A8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C0CD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95BC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6280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DDAF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B3BB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0D28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796D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745E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HB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4909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0C47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29F3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7FE7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DFEA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218C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C011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D476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C666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43FD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4F70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8F5E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3264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3A2B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AC51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B5AF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746E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BB36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NI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2AE1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19DB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0FE5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E866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B0BA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FFF7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EB8B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1D6B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C22E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S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80AD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942A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27C5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CB17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5C71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6DDE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2F79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613E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9B3A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14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2358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F775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550F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3C1C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2734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2875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95E4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4975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404A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TR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6F01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A6E3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73C2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F6D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AE5B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019A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8413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78B1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2FC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I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2EE4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08BE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73EC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45FB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D775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CF01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6FCE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FFFC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7DCC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CNA1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2366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2C2D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E21A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2CC3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45DF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A441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FFDD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45F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8388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1ADD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A49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F83E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72BF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223A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2B23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A571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DC56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F840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8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C54B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DF61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9A9D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A245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4126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6617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5FCC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F778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E7D9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TD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7E61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7D90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2D1F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2C97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AC0D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9320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B534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22C1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54AC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PTA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5915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8DA6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4114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CD3B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695D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2698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5954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A630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8DFD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44BE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568B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416F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6E2A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71FA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9670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CAF3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120F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E659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3orf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13F1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2940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9D0D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17EF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3E70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7392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EEF2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E02D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3DDE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2orf2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9F79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FD7B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7510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0669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1C31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AE5B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B36C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DEB8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5008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YG1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589F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DD1A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3BD6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9959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163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ADA5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4C28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480A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BA3D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N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E2C8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398C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DBB3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86AD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ABD6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558E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EFFC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AFE5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0CF4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04FE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ADB8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79F2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4BCD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273F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C63B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04DE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C5DD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C40D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2orf4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4F59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24E3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25BE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16DB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FFF8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E0B1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CA67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DB3B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7879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HGAP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DB9C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0D77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BA3B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87C9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51BB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A292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E88B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ED89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D3E2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GB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A884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EA9E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D08A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5CE6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11EB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875C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2C09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4E0C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4CC8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8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B27F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E372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ACA7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B288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3765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2AE8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B74A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8329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E727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C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EC53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3C02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4458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1075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6A9B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D98B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0EDFC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B700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98D5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3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50EE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CC2A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997B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1597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6896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71C1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6977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ACD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0E36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4850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4C9E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6476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3463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E0D9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016A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EAAF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1E5B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9842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CP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2B44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DF1B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299A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2460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8581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BF4C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DFFC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4955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5EB4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R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39A9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20C9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D304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63D9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A418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4E8F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4FC7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D510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E61A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D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8F7B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7313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BD1B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C7B0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BFE9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7DE8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ACE3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A0EA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417F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BF51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9614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94C1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CF7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E65B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48F3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4E94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95B5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674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AB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FE32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D4F6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0BCF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3410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6A36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BA90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5893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AD3C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EA6D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D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79A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065A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D9D9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889E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346C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44ED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128A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294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B67B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E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A8AA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B253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2E33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76BD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51A5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5962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90D6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4C90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49E3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6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A958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A4C2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B504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7986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1870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9BC9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FAA0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9344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BD97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27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72AB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23EA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E10A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6851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09E0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F397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45D2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DA76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05AD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9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E269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05A5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9D81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842E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09F2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9990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1A96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9B08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A18E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TYH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EC93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EE84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63AD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F454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6ACE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7F27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6BC0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15B0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2397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M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7F6C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72F0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8226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FBF8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897B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4A60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9699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B213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B50B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7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994B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F0DF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B3B3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0706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890D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E88D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58C3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902F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8660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MG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20B7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2515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BCC4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CDD6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9D6A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FBCF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23EE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4C38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0F46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YN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0DBF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7988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770E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635B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A8B0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75E0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BA71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7FFF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7DB5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O5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B720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6D5F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F82B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B8D1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47F9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4608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DA2C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ADC0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C8BE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H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3952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10CB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4C7B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33CC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3C88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5D14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843E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F397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1228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MMECR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9A19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BE43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252E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688F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58A2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5016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E579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6639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ABB5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K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5D21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EDFA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C1D2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C608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476C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2999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6F7E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6213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8016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E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E876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09EF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3D29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644E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30AE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A600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7D2B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503D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5B32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TP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A851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4BD0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943E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316B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FC1F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53CA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2D9A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052D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9F7C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X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86C6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7981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7942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F247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BF92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5461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D4DA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8599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6360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96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6E4C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7AEC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D398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95F3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9EF1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A826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DDB2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D093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B019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CHC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DCF6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F4BC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FD37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4A20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DC11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A123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C16E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0D81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1E69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7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B326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D9A3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7336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FB16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8E0F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FCC9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B6D8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C54E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6420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GF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43FE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7DC7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5E22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6148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35B3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3A1E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F389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A4BB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B8E6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U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6ACD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571B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C6B5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3270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11B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DB6D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6029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F598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EDFA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5orf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A5B9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BF88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F71E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4B0D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635E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2E11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D5A6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1CE4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81B1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9214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1BE8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C552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0D15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F880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5CF9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AD9B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6DE1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76B9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B865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1EC4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7854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5791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8624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43DE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F76C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275C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0CC3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X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C704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0DCC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64B4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6E0B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B8BB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0676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1672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FEFD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4A46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7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76F0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00CE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02B3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AE03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D2FF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9D92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23F5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2C09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70A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C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068C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42B1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A941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4C5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74B3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1F84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1E20C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8F68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95C3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R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6ACD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5501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1976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F078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3AB7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A1AA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8F97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DCD3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9D5C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R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04CC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27E1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F55F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5D6C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0B90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A31C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5010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C51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3F1F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A713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A374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BA62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57C0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7C63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13D7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ED03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A4E6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1A57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8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A99C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EB13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6639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A9E4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C22F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97A6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0278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A2D7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2CE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1R1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1502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0452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E0BE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0759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FA25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8D18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C64A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E895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CB42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7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B251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F823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812C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9B1F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02DD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E770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9553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29E0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9FEC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GN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4301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AA71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CDE7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2FF9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7DAC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5E6D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3F6A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A6FA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D9EC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K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536A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2210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F1E3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BACE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85AD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5F11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1F5E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E822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8922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CL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FF1A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B2BD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0D57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E2A7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33AB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4E1F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2851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7E91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A264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00F3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8EDF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25AD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8A7A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8699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C867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E767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D5E0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00A1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K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4331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DD8E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BA72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C4C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99FA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31BB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2FCB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89AA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559F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FSF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DAEF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2800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A829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3A0A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C0AC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A6F5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D147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A0CE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1F86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FSF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6B5F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3EE5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F411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4623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BBBE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8657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CE2A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9D8C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2EE7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16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6BED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8DDA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0C55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438F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D4DF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9817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02B8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4D4C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79A3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S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7F5E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5616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9E68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1C36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53FB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EA13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9608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72DD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B4A4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N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1762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2A6B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5C34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6024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654D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6631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2B56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BE87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52B2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2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8D93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6BE2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E42A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4A71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F8FC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0BF7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1B04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9186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D5F2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P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C8A7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CFEA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61C9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7501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BC7E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41BD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4A20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78BD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F955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M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48FE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60E4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1A00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7FA1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58E6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9500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9807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C851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DCFB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B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9959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01D9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0490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277B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B4F0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815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84A9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5E7B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B9C6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FA3B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BB97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B348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F455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92DC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2C24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4B84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6546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41AB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0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63CD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C92C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C265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C066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1B38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51E8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8483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1CCC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EB12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D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3DDD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638D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36C7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A0A3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B499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844C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45A9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C837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F327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VR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303F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0B90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B85A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724E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35DB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2BAA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77B6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8B85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8E63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SL10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9CA4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51A4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13A3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7D8A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3B7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D117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AA05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B23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077F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2orf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B990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E470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C9CA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6144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8927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BCAF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03B5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A6EB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A16F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K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4C3F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1AEB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B72C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27BD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A665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92E2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F751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5F58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C63A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SM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CF26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FC7A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0705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78D3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668F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A2A7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E8A4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0EC3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5E58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NA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73A4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85CC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1636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44A4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5509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58F6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F604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01ED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0D3F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VR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4AAD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FF4A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D6C5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596A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6643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2574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1CFB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258D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BF5F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L7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B034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E653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1D1F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5CA2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DF59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7211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1AC1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F6CA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C3E8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-Ma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ADA4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7EC4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494B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EBA5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301B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9A5E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669D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797D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CEB5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1466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A964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9079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85F1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94EE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9586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B9CC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B30C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FB63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PC10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3761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9364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78CE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96DE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E800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7201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47F8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D832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0ABB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G9MT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BE4F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F540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CB52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25E6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0D8F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5343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CC80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0399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1B5B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IPOQ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A39D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ED36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50C4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87F5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E3D6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A6C4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6735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5ECC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C584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HGAP2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81B4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EEDA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5147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2779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6586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E0A6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3676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7F5C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1951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6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47AC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A055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FAF7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FEFB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FAC9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FF03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9230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71E7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CF45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NECU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B5CC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79BE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882A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CCDC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2436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532A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4319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526A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C714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4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5B0A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B38C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228F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E707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26CE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CB38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2280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3195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4AB5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UN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2A65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7C44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5489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1E4E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B53F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4CB0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6F11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B76C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C8EF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C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9B5B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1039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7E6E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6FC4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CB1B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E955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F89D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EF27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BAD2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QC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2D46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084B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4231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83D8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1E25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8010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9F94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B989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D114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P1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0DAF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185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0F2D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5952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CB02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2BDB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EA55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1637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4D1D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A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79C8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109A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F4A4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4825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E4EE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9C0E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A27A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E9E0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4ED3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P5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1399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E94E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6F09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BAAF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F09C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9E07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81A7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396F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85BC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C14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95C8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498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7CB8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C11E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BF5C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3E06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A485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FC12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668C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5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2940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9C50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C0B5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026C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0CD2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FF8B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2F71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A759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128F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2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13D1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60F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5546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6CE2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3810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CD68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0AD7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33B4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999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PGE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900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F60D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7956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FC87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F270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E144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728F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FB05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1F0B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AT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FD5C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D449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1615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414F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944F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AB4B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F2D1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006B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3819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FAP3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2A4C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C3E3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EAF6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0A87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0533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8CDC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F3DE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6914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4AF6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3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CF57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5021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16A9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63E7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C08A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9C80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58EE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BAE2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9E12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4406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AC21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7B68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538D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5D76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9DF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01A0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C416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90A1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B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8FFB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A39A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74BA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2F18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C7D7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9B5B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A2A5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8760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87C4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2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9B3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4671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7160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9E90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0CD7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BAC1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50EB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C5A7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A4CC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ELZ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5921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5CE9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755E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C7D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54D3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355D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3A8F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6CBA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4A54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C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A441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7082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4162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749F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294A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1DE7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EFD5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8DC5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E558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YVE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78CB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2985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E25D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3180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160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D2E6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12E5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D7A2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85B2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1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1B00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F6AB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21B4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1725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F798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9CDE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383C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F45E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E0A4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USP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2049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B5A5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AAFF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1EE7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AB16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9DC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D7C6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6BC6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9E9A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11FI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910E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E713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D5BA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6AF2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F851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648F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201E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F5E7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B94F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5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24DE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7E42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C330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2BBA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9C53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40DB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C6D5B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3EBE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1AA4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HR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1710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CEDA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9E41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330F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DC0D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ED4B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F73C4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5FEB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ED99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6orf7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2CC4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74C5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D6EE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98AC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1C94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6727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0F362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4949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A862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I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CA33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29A4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9ADC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FA25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7EE8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9897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25C30C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06D2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CB9F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1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B63E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91E5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1F32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D1E2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FB12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F573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E53B4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C89F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AC52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R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ED12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FE40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0566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4A5F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443D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E7BD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83E70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4CD4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8B8C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5A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A417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15B5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DA1C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7C86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3600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C915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92C99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76B8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8864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DC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85FF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B2B3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95D0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5DD0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104D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74DC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7DD77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161F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BC8D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RMD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939C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F27F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0E1E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AB98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FDAE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1CC5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65EB9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3C94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19D9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C93F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A416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FEC5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F9D2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09A3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E13F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9E550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FC38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1FD9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5A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E7C6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B0AB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C294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D158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2BBD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1266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B705D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431F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16A3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OX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93DC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8F5F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4D48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EC80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1B23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1B5A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074EC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BFEC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D6B9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N2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A4A3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31C3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163D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3959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380B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0E02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A2E46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B235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C44D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EC8F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5378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4329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A00E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5374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9708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69DE1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53B6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8F2A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8orf5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5C2E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7001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E5E7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0062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CA8B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479E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04456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EF48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C05F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276B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6054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8DB4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3F7B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71E8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EB41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15E2F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BE25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A62D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K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2E8F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4334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526C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0D9C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49CC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3CB7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C8EA3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5AA7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D8AF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3or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D808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CF52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9E5A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FD80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3D12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ED74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29FD4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1BF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574A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FT8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DDAE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8EAD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A1D0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BB2F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2597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3E57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1C0A0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A0DB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0EC0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A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02DC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D12B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7FD9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D615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F859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9D25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2521A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D1F6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F5C7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0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F824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AEB1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CB4F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A4DE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0124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EB56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2BA9C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DFD2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8978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D6AC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9B09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BF2C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1735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78A1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D072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E27C3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0419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55B4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I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F5CB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9B1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4E18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11CB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CAB9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40AC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233D3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73E9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C34B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C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2387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202E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A229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20B5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EB60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E1DE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7234E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493F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1967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APDC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AD76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94F4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871B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2D26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2970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C463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173EF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8F2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55CC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4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8B45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FC84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7A5B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2487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6991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F0E4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32132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A51C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315C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S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C44A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737D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9491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90DB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3C24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55DD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2A0D2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968A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3946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DN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4898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09C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4518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B73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2C95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6054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3058B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CB5A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664B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HX5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6A50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9490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839F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9567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9ECB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E11C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70697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BC2B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E96C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AN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05B4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F59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7B13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AA6A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CD65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BF54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E2EE7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F8CE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22B3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5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4315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9926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610F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ACF1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A6A1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8ED2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BF959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6384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E17F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SP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DA91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12E6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112D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F98C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97DE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4B89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821F9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F5B0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8152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I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3D58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6920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2300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DB99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9D61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A9B2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747CE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6488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D6B9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9CF2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1EE9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F650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7979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357F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6957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24EBD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C49D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C7F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3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CE87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2A62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168E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6216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0259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2F01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81BAC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BA68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3A94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C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622D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7B7B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467D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3F71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000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8966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E241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A262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A115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BE37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604C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5DDB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C18A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F9F6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8052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CC42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06B3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23EF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B697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CBDC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D329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EBAA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0A26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81A6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85DC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25B2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4903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KZ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18BC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114E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FAD9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715A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AD27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C6A3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9DEE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6D4C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1400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UB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53F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9C3A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7776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0E89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AF88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2334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93F8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E37A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D88A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EFTY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476F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7D2C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2BB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4AD6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0401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CBC0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BE71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A408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DE34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2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A15D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9016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AE23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A6A0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5922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98B0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1165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1BE6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6EF7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2B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23C2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E171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CDA1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B050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200F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F877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FDC1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7A4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45AA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2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B214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CC48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F910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0B51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4664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82B2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2FC4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00D3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B63A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CY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F546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9E85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849E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BCBB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6FAD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5EE9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2979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8266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B13B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LQ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492F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9E31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E974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362C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559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FCD2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C0AC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19A1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42D3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2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C210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F3FE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7427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2821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93EB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AE74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3ED5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B42A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D3E0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F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4B93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5D29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06AF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9493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EDC7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0EC2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D058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8928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E9BE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PP-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47A0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D3AD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A46F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5740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53FE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5DCE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CCE6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E25F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75E3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7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A57B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91A4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56E5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BC6A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600A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80A8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B412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B793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9B37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GRM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9D04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BD0E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D666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2D3A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321F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EA75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1BE4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30EB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B807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F950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82B2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0FC6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3D99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43F2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C560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702F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0F9B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CE59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FI44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53B8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D49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FEE3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5E31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A97A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CAE2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4970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CC01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64DA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P1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228E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B60E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6935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2828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A882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B30E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C3D2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73A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6110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AMTS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B085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EB54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1583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70E5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303A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428A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6129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5D3D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FEB2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DM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0AAD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B2DC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B9D9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E27C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BDE3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CD8B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4E89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8F1D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7B30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D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FA32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63C7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E993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DCD2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8FC4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82E3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D6A6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0949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64E0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PS26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1420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265C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A4EF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8C95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5993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7EA0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8946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B0AC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DDAE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2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7112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CD6A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6E9C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63CE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04FC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5EA9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9425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6254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6392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U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04A0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9B19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1D8D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CB1A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B842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C924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80F8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6335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071B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QTN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BDA8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0711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3251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7F2C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CD89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18D3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9F9A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B7AE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A5F1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5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2F74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9FBA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C77F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655A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5EF2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7975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3618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F08F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B3E1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8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D5B9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46E8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5F26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4264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0B2F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2FF0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23D8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58D4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CB05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IN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A1F4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2714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3C19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9C79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F3C8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6A03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FF0D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36CB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3028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P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9EE2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6C5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957D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ECA0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D3D4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9227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C3A4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B251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E607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4orf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AF6F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523C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EEAC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668E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799B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3C9F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BAF2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95F5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F39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CS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1597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54C6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54D3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53D3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E078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7E2E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3B26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05A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79CE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IP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F16D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F798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9864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4FBF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76FD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DC37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A7CE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3499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0357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6orf6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4A0B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9536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5E5F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9067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EAAD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1521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02F7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B9A6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3A03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AF66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FCE0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4B9B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A160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0577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C18B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07AC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E3C8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85AE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X6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8B90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39DE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1390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A93F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ED94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68FE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35DE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6CAB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EECD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9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50D1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7C1A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1077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BE0C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ECE6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468A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62FA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969B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EAD4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1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F1EC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05F2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2661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7889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393D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E8C8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31C4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3C77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AFC2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3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C1C8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3003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10B6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2CE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0D7A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27F6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84E1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407E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482B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QGA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A896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93FB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2542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81C8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F8E8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09BC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D523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BA1C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E5C7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4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1608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4174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15E5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0EDA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DD01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97F6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FCB1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AE0B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E8ED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4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DB9E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6A37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D306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AEFC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2728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548E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0203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29E9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DE86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VR1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CB0F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205C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9BCA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C678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0473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D6C9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594B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3FA4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9A22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19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20D2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3B76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2E5A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453F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9152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09A0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4D4E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B901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7829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200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EF60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4DFC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DBCF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AE93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5A8D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EE48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7C32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B7C3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CA64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RC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7DDB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47E6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6258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F94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98A3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D23D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ECA4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9CB8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55E8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1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B576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93A6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776F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F670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461A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7DA3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874F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63D2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98FF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ATA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98F1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6EBE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9FE9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D1D9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8421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FC99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93A8C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11FB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E4BE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GT3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5DFF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2B4E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6364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21AC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DA4A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641C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BD8C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BFE1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3A85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SM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2EB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9B5F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B6B2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ECDA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7B2C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7251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8B5E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D5F5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43FF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B69A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55CE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DEF1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E619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7E43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F78A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1CB5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BCCF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6586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M20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EBBE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F970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4A8E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5766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F538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7FE2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F327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7CF7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4038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4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BDF6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986D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B5C6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8DA9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A384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1CF5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697F4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4249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146E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8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CD87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DF1F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BFF1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9764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FAD9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67E2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1C06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4394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B4A6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0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685A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6D8A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5EB7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B6B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DCDA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A72A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7143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2058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DE70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TN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8E6B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AF18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500E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58CC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A071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29EC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7C75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330A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1758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6I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B72D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6516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21A3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7953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7FD3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D82E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4B04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AF1F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4E58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ACC5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2D4B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AF80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E84F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3730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558E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DB1C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F0DD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716E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DH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A068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E012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29F6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F2A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FEE7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0214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9EB8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E7B5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3812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4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29F1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357A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9780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1C9D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CE6F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8807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8C5F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0D80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F83D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GC240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6727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6DDC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AC3B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8584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4904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3CFB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CA5F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337A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F45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AP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EFCF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F317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D1A9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6A47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48B2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046C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8A3A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CAEA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A0BF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34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D235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4B08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836E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33B5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BFA5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3B93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393B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F15F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F589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9887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A369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1D2F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B1AE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713A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DECB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28A3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9F89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6647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28R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C823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F8DB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F9F8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B90C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2278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7972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59A0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0724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1D56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ANK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7AF3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DE8F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3B2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00C2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2597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4440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F12F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7E1B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FE55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Q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11C7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0D93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CDC5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28A4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35FA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E03F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4EB0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C484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0B9F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M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E925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5840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BD02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2611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6B8F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71E4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540C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E2DB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FA95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N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4E10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E39B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E30C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6925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DC20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C7B4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8D98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781A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8B40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PYS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3E2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B0A1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3EC1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99DA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51DF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EEB4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B51F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30FE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8D96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S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C900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25B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4C1D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01A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DED4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9232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21C3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9395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CB2A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U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38FB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0D21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DA2A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8F08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5778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A709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588F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5835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1475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V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E6D7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F5D3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CAFD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7B0A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4699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7A49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D703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7DD3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291D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2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6995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A28A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A4F0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992F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BF74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D5CA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7B5E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A377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34F9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D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464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8AC7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079A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B977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364F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A1A6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4D90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DA7F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55A1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LR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32CE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358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6B7D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C2C2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B52D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909F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C958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A85D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182B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P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4E8C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6E93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1DAE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BC6C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A3B1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D2C4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EA4F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60F6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CF56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DC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3B6E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0542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E606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80D7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D5A8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A751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928B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0B24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77C3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A4B6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EB4D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1B48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C04B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2C86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3C54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22F8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F1DB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8324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9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2C5A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9AFE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1724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DD36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6E68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AC25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0F05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A3D6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5BBB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2DAC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3CAC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B4D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B923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8740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B3F0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6F69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544E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5F2B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1FDC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4C4E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7707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547B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173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9133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E158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2CE3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1CA7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RCC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56C0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1824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465A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F974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E6BE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1753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B855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FACA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3B49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I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7C4E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E36D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FF31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12CE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8637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FA55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82C5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B23D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DBBD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11F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0401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BA4A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BDFB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597C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0F2E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82D0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B679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E592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36E0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KB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5879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3E7C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4520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0D07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D282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DA2B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09C8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6765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A13C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Z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8A7E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2D10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E656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8025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243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CAD2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8FD5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6934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22C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LX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A907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928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5DC8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E972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EA46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9DF3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F13E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EFAE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11AC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3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0B67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8210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BDE3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C2B4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883F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FBE0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7155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FDD3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AE7E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UFY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36AD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B04F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D649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D40C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E498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AA2C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D343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EA8B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0447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FY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422A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534A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4E8F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D3BE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4490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725F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F0D2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DCC5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9731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NC1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4AE8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CF29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8065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BB96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8441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D6A1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72A4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BE91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E0DA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G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36DB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93FA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FE63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4300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6C67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D5BA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5CC9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10EA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142F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3K7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73D1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4008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84C7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D37C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5F26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4E92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9963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A10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C8F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FE46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D488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987C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FC4A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BD9E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6B61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360C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7D61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0A9F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XN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8E9F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961A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7E9B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2475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AE5B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F6B9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C01A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7773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8E60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G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21BC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3727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E29E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F300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6078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0AD5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ACD7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D33C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C48E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18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8A98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0C82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007B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7F8A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F547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BD63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2D16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DAB8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EF75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70D7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1215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C907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4172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C03E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1B30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125A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CAAB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2CEA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3orf6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2B32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4F0A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60B8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835B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5CA4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1C4F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F3D1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1B4F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CA01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A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B769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4741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BB6E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83C0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6A21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A0D4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7A9E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AED4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275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HCY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3FA0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F8D6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45D8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8131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67CC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1BE0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D8AB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1EC0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DD3C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CM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6843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E666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EA88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8CA3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79E9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00DA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D209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4659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D946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GD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6828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E902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0113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4D61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9352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D4B9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7E12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B91A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3ECE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EPROT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8034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76AD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E38D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C41D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A9FF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CE96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FDE5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9487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1C76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2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FC04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4ADB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C522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C5CA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EBA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CE8C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B5D9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539D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CC78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U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35EA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64EF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47BB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F433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6960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B4E4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F63A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64F7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6D9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714A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5567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746D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9B30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9B77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4645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C65C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1E80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2B34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OT6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993B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9F29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1A70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5CC0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4E91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358F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4F7D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E4E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0B62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UT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DF49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0957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7033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7E5F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157E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B19F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8E95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93BC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B5E5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B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2531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ECED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692A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99DF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1FB3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2892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4678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0E81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8800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4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946A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C2E3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A86A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0ADF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36E9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B8D1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0704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83A1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DAB4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BR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422D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E12C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68EB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18D0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0B65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3DFC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6952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3259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A574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BR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75BA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906D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C51D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F6FC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47FA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5914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6104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7EA9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46C8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93C6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28B5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C5EB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F798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9C2D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98D6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FD17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F5E6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A369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APC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12AA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1BB6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33EE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4E23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BAEB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E3B7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8B9A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7807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CBBE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4623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D0BD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1459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B32E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1829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0471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2943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BE87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53FD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HCT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4017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CEA2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46CC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15F8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F9BC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CE2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4A37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21AF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5A8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47CD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B5BF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7F3B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2066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0698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0E86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8D5D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33F4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46C1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SBP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78EE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7523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F0D2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B746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1631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6FE4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E62C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5B3F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8E99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D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A4DF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0EF8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7177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098C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723E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C8C2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AF30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5872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27A0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T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3851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942C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82AE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742E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1AE8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4CE3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0A98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EB5D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748C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3984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91B6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123C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9EBD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D0AF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F347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0660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8727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1399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P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E614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BD99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BE14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1562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6A6E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3089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90BC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B047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BB38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F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755E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BB0A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9147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749A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4A1D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5DDA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0DDD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9FF3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5BBE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27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A264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FE17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D26F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1018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7F16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9AC8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3A2A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FB8F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BFD5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6C1E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CF75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E51D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B5B7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4C10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1712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EEA7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8607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EDA7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G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2FF4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D4CE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0E04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C723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A55B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AB12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224E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9AEE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B890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GM2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7B2A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0BDA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CD28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89FF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1295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0948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0C6B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30E7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1C3A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TD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F1D9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2BF9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1D2E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81A2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5466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FFF2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1C5A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8A92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27DD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RY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641F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16DF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95C7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14FF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941F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8BE6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07F1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C8C5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4ADA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46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9F4E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8035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89F3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4909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08E1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C191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804B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C157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36DC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T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BDCC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6C14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58F3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7664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081F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AC06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E35C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CB69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923D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77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41E1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7CA7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4530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5379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6A75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1E3B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C7AC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67E9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67C0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US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587C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BC76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2351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0321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1945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78EA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CCF5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2E99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B938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3PXD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C454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E5F3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BBE6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8569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2A60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CAA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6ADD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E252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8EB9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FH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6094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2A31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C62F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1A8A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3FB0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660F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5E37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CDED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28CA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X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E138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3F89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9027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4FF7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C4FB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F202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D0B1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7BD6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DE8E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FCP2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149D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D9CE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D493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2089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37DE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55D4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02E5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3597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0963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CO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3EDF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20ED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34B0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6F5E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8346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4062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C883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3AF0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334F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1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8BC8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892A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269C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55D1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5A77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AEE6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452A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793A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C0EE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S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9919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766B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0309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9D32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99F3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0F62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57C4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8696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38D7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K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C29A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9C54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4FE3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E64B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E7FF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434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0738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1F37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A86E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OX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91A5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79EC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7616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4634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48A1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7261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4B0D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0299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BEC9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SPO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36C1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A601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8DD1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B865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2CC9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4522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D995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4394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AA0F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1DA2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E68E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F68E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CAC2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95A1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6305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684C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3998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9C5E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XNDC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D527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64EC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D826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398B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AAB8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6478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43B7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4EE0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1699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FFCB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20CB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2B69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6B08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43F0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76F9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6536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E49C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4DCD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CHTHYI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CA09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CE9C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603B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D0ED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379F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E1B1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6188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FAFC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C7A2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O4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ACB5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C5A3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1E3F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653E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26DB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C42F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E0B2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AFF1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DCAF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G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4A58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37DC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03BE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B75F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DF0F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73A0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2AC0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318E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32A1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4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7BCE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B796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039B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7276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2927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D756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0049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1AA0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9637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6orf1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E3A6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6C84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1726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300E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A82A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7FA5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E661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1198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0CE7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3883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1989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C138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AB33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E1E6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48EC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955B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E952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42E2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E6A1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20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CACB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E81A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5DF1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F862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EA3D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5495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36AC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025D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CE45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39D9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4F8A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7476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EE2A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D3D5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B5B6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E727C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915D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B5C2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L3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F445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10A4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92FB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D57E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6551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EFA7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7817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EF04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8C3C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Y7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0834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DF0E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4745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4441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8597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1D19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869E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3110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4E2C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N2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0D63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A805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E208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7BD9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4D8F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79E6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B478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8325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549F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2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71BD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77ED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E48F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5019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FB67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AD4E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1A8C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8EB7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10F0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IC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DE67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3B2A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D325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4692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6A7B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0991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6AD5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9883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FA40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KL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7B48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A28C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F6A3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EBAB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2083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62CD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E86F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7DD6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9CE1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U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81C6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B39D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AE36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6248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89E7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7EAE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3809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1063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CD20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C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6DEF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8F3F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849C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6529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EA53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88DA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A80B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C820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9BCA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A11A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7C92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105E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0854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919C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256B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E85D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C27E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788F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G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132C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9181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1941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F6B5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A628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6FED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1219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5AF4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541E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1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29D5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F9E6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15BF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52CA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2220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494C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CB24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7A3B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4D18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A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B2B2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76F9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46C1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85FC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455B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E0A9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04E4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3598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2814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B306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09F9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BD6F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6B0D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EB90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22E7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52AB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C756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5945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L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BC8F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CA82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07FE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AF2E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981E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D5D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7283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9293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221D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A2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D05F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EAB2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BF0B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19A9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97EB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2D57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2411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3006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7E44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P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1751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B085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EBAF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C586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BB1E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9221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0077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B468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2C3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B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A304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F270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E087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B95D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4BD5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56AB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7A21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FDC7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E7DE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T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59DB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4480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10F0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F6E4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B825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8AE4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911F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72DF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E6AA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R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246B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3E6E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20A3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247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2884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7500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3C2D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73B8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89C3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CNT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160F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6639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BC73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96BD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E045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D0E0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55B0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B3C9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4D1B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8orf5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2446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BFEF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5B3D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63AB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A8D8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8278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3B3B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565F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A85D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F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04C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547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791B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24D1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8D38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C193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E715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786F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5F92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F9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780A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3169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A348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2460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926A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17A3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A5F7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30A0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844F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F61A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5BEA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2E7B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3DAB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EF7F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F7B3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36F1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0367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94E9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BFC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7769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13CD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B0C7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F282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7C93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CF26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E45F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36B0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FT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13BF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A537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618C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6253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312C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86FE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9BBA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011A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506B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6V1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46EE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3E4F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83F6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9ACE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FFF9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1AAE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A903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5CCC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2FCC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R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B276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72CC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2EB0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294C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6A52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DAA9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AAEB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EA24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7A3F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7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F2D9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A17A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E763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E289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C8F5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843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0AE7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12DE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F40D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LR2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B0EC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5B49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28D4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6411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F357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7BD0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0B89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542D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6254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LJ203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432F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7068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62F6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9BB6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BFF7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76FE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8206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B8B7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74C7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CR7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23DE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15C2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C98A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C22A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E574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B414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422C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4509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88A5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R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40CF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7391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A96B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844D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96F8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D41B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4449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B3D1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8832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E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0B2E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0A2A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072B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25CD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3EDC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9257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4A1E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C9B5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47AD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L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DA02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AAEA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FDF9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4E5E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89D6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E41D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7B0F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7AC2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8677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ES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B5D3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7D68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123C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B420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4246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8ABC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BFC3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16E5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7324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4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3A0D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2CF1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4935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9A83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C03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9427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B483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C23B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7583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0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51D9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05B6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3B9D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1114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4EA3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F623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AF53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23F4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669F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7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F068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D57D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2E98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A24E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A781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2731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B4FA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1AAC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611E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LOV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E0F6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4F42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BED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5E1B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6119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2D5F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4980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FDD4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C00A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MA4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5CA4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21B4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22E9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5D29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0D2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7E60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C7ED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C2FD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7FD0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MTM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793E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6F11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F52B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938F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04F4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3217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413F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F926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586C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P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353F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CD49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7EF9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36B5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F062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FFE6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6C39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277A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921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PF3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B819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AD7E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D01F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5F21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87C0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F253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B08C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F486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C8D9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IG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539A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4943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ADA0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F1E1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67B7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F456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3A26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1706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721D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VE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DACC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F610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D840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3535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51C8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8CDE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D34C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F3B6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9FB3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A900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7ED8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3C11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72A9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E40E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1182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87F4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2A07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695E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DT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503F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9710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60FC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CA74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E641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5E5F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D334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C5C3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DB2D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GR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6A1B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A7BE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4A1C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213E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6CB8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FB46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6B85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8D96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C813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RC5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9BEC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BE15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3FA7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0BD9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A82C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C054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0064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EA1F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CC41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O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F7AA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4477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B54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CD71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8DAB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F903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28FF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2175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A61A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HTK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5565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2C1D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6775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0629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6156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4410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4A67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E047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1633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C2A6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7166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7DE5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E2DE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78C4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1C85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DF8A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5E7B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A200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8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F163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880E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9D43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236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8A8A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FBE7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D96E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E3D6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A8D2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F1A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A813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11C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51C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FBCC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DB6A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A090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98E1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748B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1C1F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4orf1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00F1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3BD7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D05D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9B25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F6F8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A61C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F0DE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0C43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827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GD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93B7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F290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9875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E77B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83C2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D240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C714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A656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5E36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6DB3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96D4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5F4E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576C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E361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28F1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E1EF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5FA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A6B6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B30A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A433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565E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68B6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39B3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953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4942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B774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FE99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I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46C1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7D95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E97C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627A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F340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095D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4C11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973A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AF2A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X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F444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EBEA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886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F057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4C82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401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64D2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39CD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9C98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L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9E6C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A413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8A26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FCCC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3541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3084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AD3C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FF3E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0E9C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TA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8C5F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395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60DF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6D24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0CDC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634D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DA96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F1D3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3DE2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2BBF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6A3E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DBF2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E5DC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49BB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99A8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AE8E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C1D3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C9E1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AV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D529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A32E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3671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B166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C887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1423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2AF4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999C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186B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5orf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EA6F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B153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DA63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1B82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656C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F5AE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9BA8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00A8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5813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TEL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EEA9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EA3A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D2D2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D62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0F21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8404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2421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978C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FB75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2or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EAB2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D24D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00AB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B9DC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5102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D5BF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2BF2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2352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1DF4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1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44D7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0770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772E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34DA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ABAD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21AE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FE11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0D2B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3CA0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45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EDDB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1258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E233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DFB4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0C80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A932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37DE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F2FF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34FF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48FE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5D4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8527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4FBA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B41D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E7D0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A626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6B3F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7B99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2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C830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0329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5998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4BF9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B797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41C8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417A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133D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33D7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O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CCBB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40F6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4E10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E885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4FF2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145D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72A5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0D4F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A3D1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AFF9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157F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C18F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AB1C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66F1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4BB5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60A4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3CD4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B944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T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84C7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EB0D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77B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0BAB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AE6F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FBA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82C0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8B5A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22E7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U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154A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D699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CA22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A311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ED37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7D35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30A4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13E4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2A49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I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49BA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754F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7FD1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A494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E425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84C9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A0BC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2D5C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4272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3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3F61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9544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6885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D44E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DC96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7FD1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0DB7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5948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519E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60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2BFC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81BF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A6AE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74C4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9E4A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8BB0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FC12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57BE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35DA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OP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13D6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206A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9F59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2CBF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C34A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1224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07C7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5803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9676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08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4D4B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531A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38A0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7954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B841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B5A8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0A38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6E24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8CB6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34C6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A6FF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9992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9C21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B590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75C4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88F3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18AB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8A42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22R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2DC5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04CF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8C78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EDB1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B6A0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3BE3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D4EE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E4D2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7795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L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AC75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144B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92A9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7780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9A6D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6A79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5DC4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D6A5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AACE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N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ADAF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3F9C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6E57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26A2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405E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6BA3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2EEC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395C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AF12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P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72B0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D7C1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3782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994D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4574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8617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9144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2617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61F5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N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064C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BBE5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6E2B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8B5E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A31D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AB60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3350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06FB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E471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H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F166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EBC6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3245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995C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6BAC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B3EA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DAE8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A5E5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6037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3D47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E117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3CC3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2D97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1251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DD82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3976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0EE7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C0F6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N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ACC8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A096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C7E1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103C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F3C9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8916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0147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84B8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B2DE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L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FB89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C89C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31F2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228B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5F7F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BD9B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5FEA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1CC5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D1E1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UTE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C773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AAEB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29F5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BC53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D720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06C9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AB34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B920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18B6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CG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0F3A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3E2A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F3EC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C0B1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7436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5F07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7011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FECD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2D68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YVE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04BF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3E2A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EDAD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3718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BE21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0791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9F66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595A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FCD4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H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78F3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1BB3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CBF5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A6D7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A8DE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751B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D8CA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3128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FBB7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A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CC20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FEC5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F4D9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3E39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29E1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CCDA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B679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E61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2F42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I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2626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A0F2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96CD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6878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F275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91C1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5963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5909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BCC5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DC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E0B7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DA54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EB34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45A1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521F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9C61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F99A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53D0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6EE6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CLRE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9133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767C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88CD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52FB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7E14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E37B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BDC6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9ADE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67C6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PS3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37F0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FF15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F53A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C230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BF85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6773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EFC5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67A6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77D2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D84C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FB6E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BB4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8257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5D96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6363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C122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7054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7675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7E81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365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94EA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FE42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55B3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C5A7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FAB7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471A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CB3B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6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B57B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4189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482F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47FD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DFF9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7A9D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52E4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668F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930E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AD91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ABCA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8E26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5A90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6339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9196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D2D9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140A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DF71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0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17C6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28A9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EDEA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5585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F9EB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D8D0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CBD4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FB5E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624F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MR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88C5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1F66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B6B6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772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81DF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62EA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C9B7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9860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CC1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X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47D3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877D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D358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051D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535E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5E9D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6694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9990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4AEC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A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6599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BC1E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DF73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5C01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BEE4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5B7A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1544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5BC0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F1EB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F173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EE40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3DC9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5887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4DFF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4946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5825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E340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1D87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or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ED6D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8C9E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9B51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934C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FD28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F75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A827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B153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E4A7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FE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F26A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E3AF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C666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4F0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01A0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6B7D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13A7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FB39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D359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GFB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120C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6C4C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CB9A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F06A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2999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F88B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4D68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1239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37D3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HB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AF71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8EDC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AB09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A21E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87A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5B51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855E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A734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8A8D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HRS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6CD6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7EAD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D0DC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AFF3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2FB1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A874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3C61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7D42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6FB0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E574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A52C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9E41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41C2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C40E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607A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10BC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6E77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ED6A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S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21BA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042E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7FB8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CC76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F63A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213C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5843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256A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75F0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14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9099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60B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D704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DEBE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3672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E3AC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CF1D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2080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F058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TR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8681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3037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D2CE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3DEC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AE44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961C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E542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AFA0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A826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I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E9C7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8476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B211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5996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E287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78D7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402D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39F8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05D0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CNA1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10A0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EDDB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0240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7EFA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585F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6268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F7BB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10C8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F30F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AF04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3D0F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8467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7594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D132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9A92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72EE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D83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40AB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8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FD7B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7F22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51A8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C47E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2C8B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DDAE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5AB9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2E94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F7D6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TD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F43B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A769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8B77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7C6C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5ADC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C6A2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8E60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9800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473D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PTA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1F9E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094E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189D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5167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F53D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52D3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A94C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095B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1859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2CA6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FBB9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1167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BF12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3D1B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5583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AEA9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F817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AD64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3orf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F762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8F28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1A65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C40B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06DE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821D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4690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9AE6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950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2orf2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25BB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914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6D47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51AD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6EB0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75B8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3A5B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2720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1D12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YG1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4BF1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811E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7C08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5024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A314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540B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EB88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D912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A817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8E5F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050E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0386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5761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55B4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00D4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8C66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D026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64E8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2orf4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2F2C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D5B1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0461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2FF4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B0ED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9372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D2BD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4F76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9210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8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7DC3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C76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FC50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A7CF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CC8B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00E8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2C86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AB4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EDC1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C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287F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AA23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1BA3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4F70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8F5A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802C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437D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2E05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829F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1D80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C779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9A59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7A34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34F9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5D8E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1291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23AF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0C01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CP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8FDC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F9EA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AA67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5514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0F9D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2AC6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1553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6CDC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5B49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RA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204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009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BE29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4387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A1D9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31C3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AEEB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422C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B3FB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R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C66A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F929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C85B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5B03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B195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C6EE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6973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8527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5702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D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0EAC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F4A6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9E43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8D95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9BCF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6673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8862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7A2D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20A1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DE87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F97C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2DDB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483A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E88A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2842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7E83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31F6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DCBE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D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7E20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9FE7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8927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BA79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D536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9FE7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185A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9856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3264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E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545D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8B7B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14AA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EF76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A7FC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87C8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77AF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5DFB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88F3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6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053C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0022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42E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A659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B90A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C9B0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92FE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9A20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EB82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9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FBFA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C77D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25F9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EE16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E405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B6B6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A1C3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30CA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DDDD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M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79A8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39DC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C354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7B3C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D392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9B1C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181D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E267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ADFC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7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C82D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8A1A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21CB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843C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12DD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C015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B724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3326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5073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MG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6B92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E896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F1F1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CFCC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DBFC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6A3D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41DF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06E1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1737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5A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A850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2364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DB43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AD03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7A32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ECF3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7F0F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2816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FCC6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YN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5C8E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D60B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7571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9C12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7ACB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CE0A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4242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86C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5EA2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O5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8784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EB78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883F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ED78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469C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DEB1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810C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F69F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5874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H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7C5B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C1D2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BF7C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2199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0BD0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5211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05D5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D066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E7B7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MMECR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7754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F1E3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A261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83F5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70BC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EFF7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3EC8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CCEF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1B75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S6K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8095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0082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8990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899F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A69B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ABFE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85C2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AF75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3039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K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26A6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BBF6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E370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5F20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6D19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7513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1AC7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7B85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C7BE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TP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D83F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11D2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BCFC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3C47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9793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0021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A3A5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754D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2D14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X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8123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2C55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E31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28CC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3F9B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2B21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DCB5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0522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0356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96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24A4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C2C4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F663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4EB1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FBE5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B05C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EEBA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38E0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0F67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CHC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1288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19BF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D1D8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79AA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9A08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3316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5215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8872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A6E6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GF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E0B4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7226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4824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A37C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EDE3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47DF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3D0B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204F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935A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5orf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159E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622C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51B9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3A30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764F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E20D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D0E5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F69A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88B3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632F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3067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FCFD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8462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B9B6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A674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C108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11F6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3B2B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FDF7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0CA9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CEFF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1B32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72C2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93EB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5F48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69FC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0F31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X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DC35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01F9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DD68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EF0B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9083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0719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D409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6636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4595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7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8A26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E524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B896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6281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0C8F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E694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402A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849C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6A17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C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0691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FB58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844C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7376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9F05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9F2A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BC3E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B722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AC2C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R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24E7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E004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0F9B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BF54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2024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3274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7B86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ADFA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753F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R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005E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3005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4353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E58D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769F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C8EE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94EE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D18B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DD54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0AC4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3219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FCEC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06EE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0A13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9288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4A9E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8569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260E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8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FDDE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5D37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2560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FF04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63D5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1337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14F7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B005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C32C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1R1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A027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087B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80E2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8F48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DBBB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C60E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FAA2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6B15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2696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7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74AC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0BF1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2CD9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A943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9FE4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08BA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6DFB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2994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381F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GN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1226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6DD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A2A9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4A4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54C6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5B66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1020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5F69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6836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P4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037B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A98B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613A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01BC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ADE5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425D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8EF4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B884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C60E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K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244C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A81E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A41E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4179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DCBB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062A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2EDA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4E33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2018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CL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629F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9A10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858C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59ED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E691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6FE1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E8DA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901F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1B97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K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8FBB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20B6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0D77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9BE9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47DF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570F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8C95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015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A24B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FSF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2776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0032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956B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3A2C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B78D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B8ED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8515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5BF1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4F8A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FSF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7DE1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4368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0A9F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8494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30D1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D766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A4FB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8FC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F2EC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S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58C5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9671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89EA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E934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8A84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17EB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1CF1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42F1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2AA7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N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55CD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C89F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A2E0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7B41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8C84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B385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AC4E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7814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A497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P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5B80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5D47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9C32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4A1A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DC6E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981D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4092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3C63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CCB5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B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6400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8551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92AD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18CE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C8C4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1EBC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A9E7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32A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CA42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59B3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4093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7898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7510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F9D1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D8CF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4305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14E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9B79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0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A126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4380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94EA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F851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5155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43F6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2996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38A7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8CF1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D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2ACC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EA7C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C978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2D60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DC79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2749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C7EF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83F5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73E1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VR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A7B7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46BA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788E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0964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6F81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D81C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E2F7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3BA9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EE5F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SL10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E255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EB3A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1EEB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35B5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93ED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0556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2C30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2FEE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D312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2orf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6EBE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8CD5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E9A6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B822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0348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F1D2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3336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574A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C8A0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K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B925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ECD0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0083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D0EB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EEB6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E2C8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E286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B484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3F66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SM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577F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C8A7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C303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628E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024D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5953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44AE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6192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3AEC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NA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7DF4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2B0C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9539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C536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DA67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BB44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6DC1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D51E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07C9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L7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C102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89EF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BC67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C99E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C089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79F3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7FCB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B13A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0DF2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1250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9B5F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B2AE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D908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334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F4FC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16FB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9F4F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BDB8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PC10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65FE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DA05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FEA4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06D6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5153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FA79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EF1E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C319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B75A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G9MT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2680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10CD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B481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DDA1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8AA0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2AA4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6C7B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7ABB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6CC0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IPOQ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2EB0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3F9B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4BD0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867B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37CC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B492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4013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D71A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1615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6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3D5E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51FD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6A56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7BCA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0968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EFBD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90E5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4A1B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038A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NECU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F7DC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D718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C839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647F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807D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58C5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D64B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B3E9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FE8B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4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295A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894A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0C9E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31E8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A830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464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9733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1802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31C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UN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21F7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32C0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0A46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2DC5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FCA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E454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E0B3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9F20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AF6D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C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0A8E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18A4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6812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AD01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2F93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32BF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E0BE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4886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6EBC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QC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399D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61C9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79A9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5ED4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1444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8F2D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5D4F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F813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18C1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P1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D284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41FD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A0E7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EC13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C180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615D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612A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AD71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EE9A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P5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B61A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2DBF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0714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9C6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5AD0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0EFF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D687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9D15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50F4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C14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CB4A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F0A3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CFB8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D51C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B40A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144C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E6FD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077E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7A7B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2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E1D1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328F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A8E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74D3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F586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3A69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031B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889C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E97E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PGE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A6A2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AF5D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96FC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5F34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6059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43C5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1277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40B4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5CC5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AT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238F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3250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4F42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AA1C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0A98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8FB4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8FFB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7DA8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C796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3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EEEB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D771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30F1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BC44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9C63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B51F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68D0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A082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B132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F212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CA26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3915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EF4B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303E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E035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1AE8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0100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7DCA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B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D633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8E4C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1C0B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E969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9084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4599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03AD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45EA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49F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2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CA2D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3E85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A46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F0B0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C043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F3D3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8492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1D65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C9E9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ELZ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0571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D93E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3C4A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FDC2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0C44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9984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135E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F72F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D3C0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YVE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7BF9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145D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5277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C6BC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480B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F012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8579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1F07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61A1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1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7334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A8FA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A8A7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1EE3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FE8D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821C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463F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909C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c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E3BE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USP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0762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6988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94BE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6A75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1D4F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8794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DBB2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FA7C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74E1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6orf7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0B07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3435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039A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5A89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5AD2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4331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D549E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5668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F525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I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BD3D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F41F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7191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EFD1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5753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1889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1FC7F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4DC1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0C68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1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1EA2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5849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12E6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1BF8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096B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7516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3AC18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AE54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F02E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GT3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293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7D2F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8CE5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551B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1994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5DB9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82DAA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3981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1A87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DH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BFD2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0182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E5F7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6207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C24C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05C3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EA0B8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F232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7844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2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D824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F78B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A702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2819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7020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A575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B6708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C59A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C4A4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5A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D542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5EB4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2C97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C0D7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255E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AEB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F896B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B09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7E4B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RY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22AA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EBB5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98D0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7DEF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5238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4718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6D2D0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0111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1191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16AD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1265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D275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0329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5B8E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6A58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B9F44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83F4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5584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MG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DB11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31F1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1585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9D7C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AB85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3C26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D120E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05E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B870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OX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BCE1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1874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2D34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4F18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774E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FD4A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BA7C4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B429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A911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1DD5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8C91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C769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15C8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B9B9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1BDA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3CB6C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226F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0B1E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8orf5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A14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BA44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DD46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F113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8487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505B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06B3E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0372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50DB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1327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E185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D7A0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29DF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77DD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6ADB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7290D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36BF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55A8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O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1B80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1935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17DA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1F89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F859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7BF3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A8E46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E75E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1AA0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0orf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9960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1F91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2CA0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1C3C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3C65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202D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A4C87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3528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6CEB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8C5E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044B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C389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7FFD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4006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43EF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1C940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E59A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64CA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I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B500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CF9C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A695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C344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2A5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68C7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474D0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C61E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8E08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A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F809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94BB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F847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EC61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5A0F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1A85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95123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7218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2C70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PS3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DCEA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2C6A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0BD2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A60F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BED4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D959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521C1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C12D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F99C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FA65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1B05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BA3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FDBC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2BDD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EA14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804F4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FBCD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1353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0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78D1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F93D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B0F7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18BA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C01F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93B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FDBFB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31B6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4055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0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0B08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549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E84F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4640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356E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EBA3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62394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3DD1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A24F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M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D7EB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6CC2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6B84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BB5F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50B2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CF56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3787F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0E2D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E887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HX5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9FEC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4CB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62A3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2BF9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1B35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D38A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EC838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CA9C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D954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PC10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986C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931D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E2DB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1B3A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8D39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EB02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2C666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1C51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6E72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5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2FBA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2560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F286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0E86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5389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C07E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259CB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4843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618E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I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A928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910A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57A7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CE0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AB1E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C554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49D5E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D319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85C2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81A1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1013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D4C0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E3D4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6139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DD08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406C9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4E12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2D14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C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73DD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017E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5262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9241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FAB0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53CD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5AEA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60C7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CA83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ME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20DE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F5DF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8BC0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5B9B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7A18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0EEB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D065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D74F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1DBB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B3B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FB2A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8BA6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73E2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C6DD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2DD8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4A6E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D0FE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C68C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G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028B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A0E4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654F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AF5B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4E41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287C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1CC5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8093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A4CC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UB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3C12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9ED0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B87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20D3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53B8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C6BB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1615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D983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8D07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2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680C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C4FC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1F2A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B346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B381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8D41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D1CF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4B64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4FA8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2B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0AD9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4A8D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20C6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765F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3C01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0535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7EB2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1CCF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5BA7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LQ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370D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FCCD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671A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7852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0FE2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73BF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1842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98AE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5EB1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AS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C62A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68A0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EB04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1558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F712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8AC0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1D6E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B932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E1AF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7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05E4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0A04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5533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AA7F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F9A7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A13F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EC9F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20B4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B068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GRM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A7A6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ABDF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B9AB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020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FE17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DB66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9D39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BA42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950A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YV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B161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FF3E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0A4F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9A0B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AE26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0833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0E90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A73D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FE96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FI44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E035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7F54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CD03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1059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4772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FD86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BC62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D2FE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67E6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5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0195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E1D3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8B3C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9177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9B7C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FC65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B947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2962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B09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AMTS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046B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A285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D794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7341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9A2B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72A1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F18A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EE33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4103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GAT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4039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FCB2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5E13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285B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59AA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E7CE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1C49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6422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95A1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EX26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691F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E58D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6F69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2EA0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D207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6E28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0249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2FF7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2E0D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2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CA9A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A4C6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70C2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D5FB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2913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E897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1F41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D556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6236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U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D638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33C6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490F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D990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9841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1516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5169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33B0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172D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HR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27DA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FB58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77B8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E52C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F180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CD8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7471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3819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484D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P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C97A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5D30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2032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4DEF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FC5A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1D7D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6937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4509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8ADF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4orf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A558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3E24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FD4B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3500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65B7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4B8C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28CD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8EDB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8340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X6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6092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EAF1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3D7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B7DC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98D5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51B8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E836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57F3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24C7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9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0338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A9BD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D870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5FFE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AE34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17DF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2856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709C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3A3D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3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5C09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E871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6167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D94B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2C37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4E7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FF2C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7BC0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8714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4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32C9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6590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67F9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CFC9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8296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CE4A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36B1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539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96C3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VR1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E6D6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C96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C45C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26F5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A197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49B1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5AB8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4580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6937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RC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82AC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17C8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75C2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A938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F076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103F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AD5B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56CD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2185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PE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0255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8780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5179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ABAB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ED9E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E44E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B89B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9D7D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E44C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4848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1431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BCB5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8CB9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AEE2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22BC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597B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3C52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3D3B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29FA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766B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04CD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5DE5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45D3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C9CA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4A18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DB97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51FB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3C74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3CBC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0970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2E32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58E0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9E91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C16D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8FC8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1C08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Y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8CB4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0188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CD11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1987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60C5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824C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FAA3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9CA6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9B6D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PR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C7C8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6B06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F061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C913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EEE0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302B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C47A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6EE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C1A3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0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9B5D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630D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1738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DC1A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F6E1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27FA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156D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9765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181B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6A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E561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EA0D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0B0F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5B34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E952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1C7D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C2C1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07C5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34B4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R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0099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1A7B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F4AF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F19A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C7E1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2962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4CE9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7CB5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5D15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4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0705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700F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1B71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CD25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3177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BBC3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4B7A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B34A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4D2E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8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ED64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3719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EAE6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8D2B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DC27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D6D2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82F1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97DD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0880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GC240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302E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7C39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A898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E9AE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C818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73BF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9741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7CF9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8B8D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34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BE44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5C86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97E9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E489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842B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8A02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BE13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AA8B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BA22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28R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D14C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7445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A78A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8BF5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63CC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AD9F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FE06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1000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FAD8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22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55D9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7A8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A540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B03D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3986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F953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F087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4FC9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F56D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LFML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7900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1A20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4DF9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5695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BAA5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6C5B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02DD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8B58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CEEA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Q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16C0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DABF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EF9B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25FB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226A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5514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6527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FC88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1A21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LS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73E3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FD63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E11C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1C77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269B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1839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6161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A359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B11B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M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73EE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99CF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AEC6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102F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02EC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300C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2008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E033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1826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N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9399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6340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B1DB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4D77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DCCA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45BA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24DE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F24B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4168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S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41A8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FB06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43E4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9423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1EF6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E6E6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7C3A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7A36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8A43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2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481A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253C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9D86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31C2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F97A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E97D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4409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DDEE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0C3F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D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E9A2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1CE4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8519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2E33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8751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4189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FCF6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3226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EB96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DC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03E4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688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994A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DC32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8283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F7A8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BB1E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84F4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A3D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37AA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978C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E8FB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F318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F55D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0B68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407A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8329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E4A7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UB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EE44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CDD7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D203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D84F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724C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E4A2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8D0D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B76C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D1C9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3953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530A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C483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087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3D1F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DE19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16FF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5050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2FD9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RCC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C011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77DA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1502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000A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9DC2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4646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1A97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5CCF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9B8C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X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6C3B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3505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0FE7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3D0E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6E7C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AE48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E23A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4393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8244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DC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85F1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7BED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584F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E027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6AD2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1D3E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CE25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F419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7426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LX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FDB7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861E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5D08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0B67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8295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B4BD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BB98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8D47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0DEF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UFY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A11A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83C5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4BD1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9E2C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18E8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9DE0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831F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D816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D910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G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57F4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42F0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162A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5A0A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54A6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7736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AA0B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603A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A970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44C7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B201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E7D9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95EC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936F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28FE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6269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7AEF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3740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RMD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A432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34B2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BD33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790F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5CF4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176A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4839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8833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3AD7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G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6E87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537D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10B6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3D86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61CE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2DE8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0F91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C7D6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87B4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C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2E6B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D3F6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AAE8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9B8D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A27D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B07F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083E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5352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8C8B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M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E146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523F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48C7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1D89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2C22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4401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3035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441D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1C5E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MO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6B1D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55A5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C3F8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2C08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5087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7C57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9976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7B51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EEAD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GD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8282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DFFB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BFB3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493A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5294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06A2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0B2B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700D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C60F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U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4504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BE86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450B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D843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A99B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B605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47F3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957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48AC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066B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4C49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AB39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C29F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60AD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E73E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0F60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4AAD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E048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24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5649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4E89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015A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0312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EF4C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49A3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FECD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07D1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0878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0EDC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4096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D1D6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1AA7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A425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3C00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8738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20FD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A92E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N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64F8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A8FD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18BA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BF51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AA3B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CC37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7A9F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9446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5B46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HCT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BB06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EE56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84B6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500B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DF39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BC86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397B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413C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ABB8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E1D2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52B5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0DC7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ABBC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58C4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7B88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D200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56DC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634A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SBP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261A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DF18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BA7F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CB44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0717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2552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9030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795D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08EC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D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5D89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6B43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1C62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FFAD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ABFA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C033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39A7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9A5C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C979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T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3B48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53B9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EF1A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D618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656A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BE86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BA3E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DD8C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6A11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H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2786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5FC5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1C1F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FAB8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8135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E80F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A6F2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F868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C37A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P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3E42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7811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344D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82F0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5AD1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1FA2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13A2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BDC6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71BA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OX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194D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C101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6B03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8345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0F84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69FC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F931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54D7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E8F2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CNG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ABF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1ADE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CF8D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83FE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BD0E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DF4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A8A1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DE6E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41B7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TD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335B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3AD5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110C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1177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141D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C37D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3800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47C7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C643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PY19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19C4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A095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8B17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15A7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CA55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2F57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94C8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65D3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728F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T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00F7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1D88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0A12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86EC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2898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6C08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0E37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EE34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5270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AA97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7D5B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1A9E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4ABD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62CB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29F0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18FB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63E4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3125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80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891F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9533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DE87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FDB0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79F9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6C19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9AB2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7D52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C0B9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US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9461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79E6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8F3F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8D01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736B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FE37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9163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B9C6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0963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CO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362E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98EE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0610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B557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E5BE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C005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3325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ABE5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8602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5A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2031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0D94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0AAE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D7A3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9EBF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2143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D73D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42EB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426E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AI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8BBE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0C92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5E23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800E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A957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939C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C984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6109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C8F8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SPO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F49B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F8D3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CCD2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B674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8E97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52EF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55CC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DBA8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DF4F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F4B0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343D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2C1E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89C2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E9F5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6EF9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B571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9253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8F38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12R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6CDB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2783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E7F3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830D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B055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D2BD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0E66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C52B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3371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G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9CCB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35A6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5111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2AD1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B8B6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5146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131C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794D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9D55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DD3B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31BB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FF63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A824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92FA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8FA7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C5E2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46C1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6C7C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7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E8E0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ECE8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92F6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1535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BEF3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7E85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8810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9BE6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F18B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92EE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DFFC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DA0B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FF21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B124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CAFE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9FBB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E33F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F635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4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6C8B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3E5B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36E8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8D98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0D13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A5F4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6EE2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F130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DC84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E211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C0F9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1E25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9A6C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4F7D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7F51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B2F4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FAE7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98C5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20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DBC8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B292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9BA3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CBC9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F087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9C6A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45D1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4B9F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2B31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N2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1AB8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2926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B49A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A5D3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B546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4EE8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302A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7EF0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CEE3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1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022F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DE99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B4E5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D34D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62A0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B30E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7666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D94A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FAD1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L3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431F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24B8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C65F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3D9A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55B0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62E1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9015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51CE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60D9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7FA6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1A64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9269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E049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6CFE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7DF7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D7CE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9A76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C816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KL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1141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0591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99D0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E45E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0E8F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A682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3960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0EF5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E2F6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U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1003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6CA8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8928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F0A1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629E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5ACB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BF62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431E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FD49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G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E8BF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0F54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37F2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53DD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6485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6967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6E07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2D43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771A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OV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4BCA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B185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6BBD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5385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3AC0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E71D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00F0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1CDA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E5A3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1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B969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1216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FF41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7DDA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37FD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14EE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266F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0846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93DE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A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B8DC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EB44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9EF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7499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3759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653E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8667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87AA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A4A1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A2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CEAA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71A7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2791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0F42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75FF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EA53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F5F0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3104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7978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B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0DDE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0FDE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CB28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E48E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3119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BD08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2B12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2AC5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DFAE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T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3A3A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DFC0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F0D5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3CFD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DBC6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5B57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50C8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659D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4789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Q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6031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4E33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0A3D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D47A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595C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3495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AC8E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38DB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506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R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EDFB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E39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378B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FB04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DFD2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913B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ACCD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F23E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6042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CNT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DE1E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38C0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37F6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084E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A5D5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FF7E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8E64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66E3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219E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BFE0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1468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FF22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E83B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46C7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6E96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FAA1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B1D7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A1F8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BBBA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E547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0324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94AC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ACDD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AE62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EBFC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0F13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639E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CC28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32BB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498F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22A4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FA83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8D9D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FC37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3116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438F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FT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E919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8FCE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E936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DC1D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5E25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DF5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F5BD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E54A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7438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6V1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9BE0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072D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77F3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B992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3E50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994B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CC52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6E8D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2408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AG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5E46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B0C0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C665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2592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667B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A5F5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B7EC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768B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CB23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CR7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2567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F672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A545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6701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AAF3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4EEB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E0E9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FB1D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B2A1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0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DE30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F8D4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0C99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725F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C36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3E87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1D55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718A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CEFB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HRF1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A563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E958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F770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A645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D30B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653E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6FFB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727F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8307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MA4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C47B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D2B0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D763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1C89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DAF3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AC7E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40DA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098D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89F6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MPA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BDD2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3730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45A2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7C3F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9524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A306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3EF2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0650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4EA8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1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954D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CB6B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EE20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6BC8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E5CA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8430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1EFF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FAB4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F178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P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9D67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9EB9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3F4E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A207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042E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8443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3583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29EA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1D18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PF3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35B0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BCED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DF0E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2F90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D64B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220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F4DA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F44C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2797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IG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E165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0F6D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E195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4300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8614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D50A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183F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7360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3F44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4K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32B7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BC6D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B72D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53A3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A1E2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6970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D8C9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40A7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787D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DX19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6FCD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3DEF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2548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5131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F4AB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5527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2181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C418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E7B1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GR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8316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1192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1CCE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1E32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85E0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F13F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B3D4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63EA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1B2D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BD4F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B258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FEE9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4D41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D99B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3C4F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E761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E9C2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E209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F1A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A4E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7E10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587D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DD9F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4255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E589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99D9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8F2A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6A5B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GD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4469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8D82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D20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9481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3FBE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73DA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4029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3026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2F69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I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EA86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3F7B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6B96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792A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5108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BF12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0C5C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8C5D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EB7D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X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42D8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7C87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5BA8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4957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BEFA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AE7D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6027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42ED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A33B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K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2E09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3D73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7A28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80D0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BA9F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8D5E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1C80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EA40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A99A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TA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A792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AB9C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A770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8CC5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8EB0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2777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1E5C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7810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1406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AV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4166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07EE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5F89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394A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F7F1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01DA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213A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D574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E9A3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VE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382E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51A0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8F50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1F0E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7A20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3EB1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D755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BF27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61F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3or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C3B0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4893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614A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765C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C244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D4B2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91F2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F490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6246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432F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717E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FCF7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B3FB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C18A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DF74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E20A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228A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1CC7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1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2344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F69B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B3F7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31E2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D667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3A62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F74A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BC21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599C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C629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2D12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3EAE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B5A9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37EF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EEE5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F018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F5D4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F1BB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U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A68D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8024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F38E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B4F3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EDD3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CE64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7410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DEF0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C0CA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P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26E9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D3C8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B2C7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92D3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D5C7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4155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B775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9E38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E423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FT8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3FDE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5417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22C4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EAB3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F66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1B05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39B1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1554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5945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PB41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C6FE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0DA0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D811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2F28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4215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37A8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33BC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5039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B848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OP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CF41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FFD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0001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4630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C2F2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EEB2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DA49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D757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4012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D9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16B3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F404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5FF3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0606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29A1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23DC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C89B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30D0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C2B1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22R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1D72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D176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C1D2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B8B0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4DF5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D57A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CFF0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0AD6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CB6C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L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07FE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CD12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3CA7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05A3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66D1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92B2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7DA2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3D8F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B88C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N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0455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4135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A05B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D4CB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9163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955F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E42F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C6F2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59C1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FX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69CA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848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47D1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4D03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7927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DA7C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6E41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FA3E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304F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XYL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6374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6B72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1D27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8AFD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24DC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3E20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4509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E001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B156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YVE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4EA9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CBB1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740A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BA7A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E8B9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1ADA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8040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92F2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6808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KZ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2039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5ACB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2ACF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5484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6357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2892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5CBD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469D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192C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PS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C4B2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FB0B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F9C6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395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88A4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1360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96AA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F17C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4178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A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AF8C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B425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2002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1D85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8847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2933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1AB5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25EA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8EFC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DC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7FA0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2F0F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7DB7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F9C5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27D8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9BD3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A64A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A354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E154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CLRE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71ED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C3C2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0790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4B6F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1494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8B3C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442B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7B36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E9AC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A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8161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862D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9E14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8D0B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F239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8480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56DF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33F0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A239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5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798A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BDB8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6282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3E67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22CB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F2F9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0FF7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D581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DDF7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1R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74DD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6B15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33A6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7E61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792E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F091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FAC1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8869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4277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GFB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EDA8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5518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91F5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73AF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1119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144D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50AD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E755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D8AF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HRS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DC4C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6016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51C7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653A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7C12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D696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C12D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14B4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6C73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A486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C99B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6C8D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6FE9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5560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5F0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CFD6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0D9F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BCDA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U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25C1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87D9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B172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8A28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4555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F486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3311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5CAA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1247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14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51CE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77E2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3FA3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71FB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BC60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C679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79C7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2AF4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EA7B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TR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8CBA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DF18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ABC6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F1CE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7EE9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D5FD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7F26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F9AB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4258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XD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3BE1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57F9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131A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E7A0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FBAD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2D00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1F3E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E334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70A7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2orf4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D5EA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8A9D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BFCE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633B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E5AB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DF35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FB20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B656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1549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8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B19A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70BE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4112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7338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55B8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9220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727F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0773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E5A9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L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AEC8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60F3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6CC5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EF6E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5BD1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721A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E90B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A176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4015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7C6E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A9EE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2D29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8B28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9759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5884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40CC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6604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CCEC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R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8E84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8E19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6757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A669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1945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8B6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32B6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F156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90B2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DE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1E0E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204C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21B7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9661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20F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9124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A904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8BFD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8477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D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E4E2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C621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FB6D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98BA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3023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CC8F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7E207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2534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496F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MG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38C0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48FE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6B2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0227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A45F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F37F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718D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B0A9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583B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F486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D7BA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292B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6EC9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265A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76D2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D820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4F80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FD11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I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9C37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09E3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6C29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7205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4B6E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D455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E6E6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58CA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53E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K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8D8B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365E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D324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205C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8EEE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624B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10FD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146B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7B1A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SS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A59B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5257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F860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A963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6344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4278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46DB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E75B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A0C1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E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2D5A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FB36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6395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7833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559E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BF48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131B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5979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8825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TP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1662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D369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917B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3FE3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FCA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0DBC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5959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21B6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6C8A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CHC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1533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5A71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C37E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C873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0F2B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FA53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1691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DBCD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6605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1A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DDA8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9A22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19C5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B162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0C38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DB09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2308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E3F4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1A93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APDC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9772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0ABC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F95F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E12E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D15C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CB6D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F300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0157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99A1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C4AA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DFC2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4358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B273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F2F8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4591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5EB9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57C6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6059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5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448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8573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9CED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41F8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E868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0484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930B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EEAD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8F3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A9C9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9FB9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91AC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A200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ED2F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476F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045D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2159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726E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4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1040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760D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E980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FADC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F71C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0DC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9FCD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7B14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BD3D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8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F967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1593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D2B2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2137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54BD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EA46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BA89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AC02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D947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1R1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A58C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0DAC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99E7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5AAE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F4D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4AE1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543D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3419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D4CB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7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82A0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5D39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613D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8C91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C24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EF67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9201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D0A8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E82B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GN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D0C0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71C3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6E7E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E97D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7B87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FC63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124F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43A8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B537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S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280F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F0F4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D9B0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6264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B568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77AC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ACB2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928D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4B28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P4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4AE3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1946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A495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124D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26BF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9D39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4200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598B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3E71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K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8CA8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32C6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F748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9672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ADBD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3EBF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9683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0AC0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9862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75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01BB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8DE4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863A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79B1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9343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9F69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3B8F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32A8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841E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FSF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8523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A9B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2E58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0CF7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9054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123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B3C9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0469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5347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FSF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DC9A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146E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EE1A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77E6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E099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690A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FEE3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555E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10E4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O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20CB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2F09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7BA7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CCD0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6B26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BEEF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116A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6B4D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81FA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0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7DD8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EBED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10B6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4306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4F30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0E0C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8D45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2641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A1A4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DN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22D0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B4B6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CB7B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477C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8E16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FBA8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3BFF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B3D7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6B79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D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31E6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6C13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446B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DF94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3EE8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6D17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66A4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B527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C7FA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VR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EEFF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DE9C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1BE2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DFEB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4D6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CC73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C3FE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C72F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7608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1E0B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B187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A3E7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0794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D9BA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DBBB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E9BC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02C6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7E43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AN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F342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56C1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5BCE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FFF1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DCCA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4B68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03B8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E12A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2E0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NK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7F39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E03C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6FB8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FA39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8BD7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C574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76BE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C143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4484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P53IN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9A1B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2A44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9843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5CFC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6129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7C66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7085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6BDD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2441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UN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FACE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C61D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5A11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53BB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52F0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EEA6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F8F0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B643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4365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QC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87D5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1EF0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03E8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E829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7AFA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E38F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6E28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2633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9844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P1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7815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CD25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2AA1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7830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E1A1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01BA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66B3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1040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89FC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SP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A3D8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C1EA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482E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1B7A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41AD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A75B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7E99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FA57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0A66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25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F9B8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1E13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D406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F783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7E5F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1959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CD42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D62C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7399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D7BB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3763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E11E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6985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359C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B4A9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2171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7F20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1AED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0436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A9E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CB70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A8ED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ABDD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642D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3254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1ED3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9443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B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EB06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5DE5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3A79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5EA1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5587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3480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2A3B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E8BC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8FD5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2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FF01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ECF9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2BFF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E2DE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77CD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1470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3C16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3D3E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8B71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3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8772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3491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AB92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0FE4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B932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CAD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4DF5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40A1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8A4E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11FI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E688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1F4E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0228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E635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90BE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F879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C714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C408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let-7d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8AF7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ST15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5156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8297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E9AC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9188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228D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A10E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D521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5C3B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5E1E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I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C6D0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4530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6450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6424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E8ED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F35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AD336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6AFF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D505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BN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3B66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D158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2C5C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F193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A8B3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052E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9718C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CDD7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C5EC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AMTS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102D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A580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386B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812A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3613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8A8D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2FC2A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31EC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3C9F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DM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B759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E62E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8392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8CD1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4531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9B7C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BB007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05C7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B85B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8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A5C7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D4C4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7CC3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5493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B35E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3CFC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578AF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1418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0BC4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6orf15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7CB0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88D2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0861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9C5B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7989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8F8F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49EA6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F17C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2FA0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34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26D8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5B47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D479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4569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F323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996A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4CBEE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6BF7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0041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N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EF05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AB6F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D23C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6C63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2381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28A1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1C4C9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9428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EB3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DC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E8D9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FE08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89E2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D386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D20B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02E9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32EF1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81E3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EE79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44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B8F3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645B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0FE5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F3A0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649A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7E3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F67DD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EB6F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2F2B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6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B05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5442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8FBE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8ADB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16C2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399D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00FC0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9CCC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4D24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11F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8126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AAC8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D538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F1FA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305A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07FA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B7328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5D8B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AC2B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WAP7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18DB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B5CF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DE5F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003A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DCD8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7D27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07E0E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E803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E070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F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4B1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D0E6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3563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4886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53DD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72FD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668D0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0173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B0DA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G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CC09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85CA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BF99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7123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5EBD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9111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5F623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142C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00B3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SB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ECF9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382E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5F95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0924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D946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791A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7309A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A9AB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22CB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T2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F3D7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AD3F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74B7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A5B7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8A54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C83F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68AD1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91D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B6DE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Z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7BAA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38CD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3495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510E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A183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4CB3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8FC85C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9BC0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24A9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DHHC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8236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6E74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724D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05B9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B63D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69CD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D2097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A60A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F081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28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B6D5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2556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70E8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8F19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C08B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C776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3CE9C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6C5B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0CA5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GD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4410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2FBE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B721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9D53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88A8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B2B4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21AF8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69C6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02D3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FA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8783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C716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B20B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81A0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0785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9F44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62FCC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C74A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72B6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S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DB3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4FCA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2454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BFCD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2FE3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4084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5323E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BE6B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27A9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5A4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A885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17E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2A80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8777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00A9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63C2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A58C9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9761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8611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P2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47F2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3CE0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799A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2034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8B71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9071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DF3B0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41D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4E10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FCP2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E755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BC5F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A36A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45D3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D688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3FDC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E1A4F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D708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72D9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TR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1411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E449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E4EF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CD4A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AEDB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2C50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8A5AE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5DDA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9C10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FNA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3386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BEAC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F3BC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8E59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0F97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3992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53DCE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35AE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73E8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F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9EB6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B90B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0B2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28BA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8301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CFB4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1AF41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24D1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91FB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F5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6BDB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C961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AAA8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0948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3AE4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6DF7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E1A7A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7282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01B4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LJ4014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8437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4029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7DC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8CF3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73F5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915F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E6C51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EA3F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835E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O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D1F0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165A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8767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A5E6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9B1E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E53D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CC9EB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8899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6455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ACAM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4217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7A59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D713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267F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E584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2537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67529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4E7D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2AAA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4orf12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D41A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1AA0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9EEA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8583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14DD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7FFF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3FB2C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C3C1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F252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65D9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5D67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4CA1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D729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50AC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0027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DFB63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F3EB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9C1A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BP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A3AF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864B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1CA5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133B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E4CD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B3A6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E27BD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2C58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514F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SB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56D1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C153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A7D0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0432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1A18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3382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629C1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8D40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E389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orf4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16A3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832B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300F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BD3E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1004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962C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0EA6B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F1D8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1996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C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AC2B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0294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F983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439E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1FCF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748A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BBC88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33FB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3D1B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F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489B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9313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4F34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A14E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4520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02BA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40BE5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D9BE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5BCE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5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1E90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8AF0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4729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1782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F95D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8F78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B50ED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69D1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A0DE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E2Q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7B81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2647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887B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E613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805F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CC22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BA27C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A34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D7E3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5293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FB8F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C7D3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1292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80F7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AFD5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80277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9477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BAF2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2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0649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3931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292B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6C8F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C792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3BF3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E5821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B99F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3450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SS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F358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9D0E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37C8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0718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45A7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3892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38D05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FC65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D1B0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O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61F2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9F99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E297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E0FC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4B0B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009C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FE0E2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1D7C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46CE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L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7A4E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232F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E398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52B8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8CC1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E532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08BBE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579D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54B4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9A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AABC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151C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F34A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8458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4D23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5B95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14CA1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1F2F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7482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R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C99C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8A96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CB90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82D3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EDFB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D0E7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E57AD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D929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1B58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YVE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1701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ADC7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CD6C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CB23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0DDB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9B8C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4EC7C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ACBF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2BF2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2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F6AF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ACCF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9CC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6B90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9544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6DA1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BE423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6730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C590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0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5140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1E66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4C6A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9D55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EB12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223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A1475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4228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1725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S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F3BE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DB64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A5DE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45C2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422C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A723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74B66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E941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8449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1R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1176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FECB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D2E9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6750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8CC9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0A5A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A8AE2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972E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E4C6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T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AE91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0783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5C9A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9749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E58D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766E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6E7A7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12BA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85C4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CR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C6CC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9A71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FAC5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7801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D27D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1385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FE5FB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1103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BB22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O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142A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C0FD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D320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81EE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B840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A0D3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3DEB1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E3B6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D5F7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1R14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85AF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9F9B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1046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8042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8827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596E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6289F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5E76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F6B1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R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0730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E1CE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AADE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1B59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33C0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7C4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EA2BA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8E3D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E763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FG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D7A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6F08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94FF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1768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219A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2F10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4FDA3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D1A4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A40A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U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30BB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9DEC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94B9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9DF7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3F62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AA0E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A09FA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69A8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6A59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S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EDFC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F52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FE24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C65F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5DB3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C949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776A6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D42E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078A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RY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68D3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9614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A87B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96A9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F08E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91F5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07F45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E0FA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04E9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TN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8248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369A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C783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FE5D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58F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7494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50A02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97B6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33AF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RTAP9-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D4A7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1C0C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0FEC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F42C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67AD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744F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BEBE7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0787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DED0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I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E3EB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C46E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C2DD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A74A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EECB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EFE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204F8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2000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C47D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12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1AD1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D5A6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630E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2642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BF1D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D2B2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AF0DA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C51D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000B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KN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CAB7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F8AE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4565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5398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1A88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EFC8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4FBFE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F381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BF01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4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9C0E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ED1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D527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67D5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82FF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9E46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9E4E9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66BC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649D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2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027E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AD37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3B5F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C797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094C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D509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79D94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EF83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9245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Y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706D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3116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2712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FC25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409A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76EE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CB552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5C17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F2AB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B60B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E220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F86F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CD16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D55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B444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2169A4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3903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46A6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DN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6F48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4337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A344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8B13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6684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E4FE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56C34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289C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1677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D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EC3E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2BAF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F416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2216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BEDC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1706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1DB80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23E0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5C5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5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EE92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7AD2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DACC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ED6F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E284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034E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865F6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CFF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33A3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VR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1217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1936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5BAC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F7BA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C31D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575B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8A4B1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9BA0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7AEF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3C74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45D7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60B8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A338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C644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4FCE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ED35E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29BF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A57C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8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A722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F00C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18F9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2795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970B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ACA2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40C44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E75C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C8BF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KAP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6A9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AFC7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765B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ACD7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D38E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0453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2112F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B1DA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1F51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2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8B50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927B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864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0B61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B358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5BCE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D9293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6686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5526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3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B3A6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FE52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ABE8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0DC5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70DD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F588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F358C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2EF1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E15C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B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9370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5470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7D4D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0974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CA33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399C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03BBE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5B04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B852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2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3C0D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DBFA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22C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AC02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F136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B8DE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99FF8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0D8E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3371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K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A762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805F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D52D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4C90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5576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B13D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5317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0626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0E24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3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ADA7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0265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FFBA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B300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187F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F078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2B6B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A979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A0CA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C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7477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293D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245E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595A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01E0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0EAD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7DB5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CB9A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FEC2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C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89D6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FB57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6376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D3C2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DEFC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99C0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9B22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9F16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355D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T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4B77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4583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DF8B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F490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59E3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8B28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D7EF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961B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B96B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PPR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4B93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688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40CF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665E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3354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3D46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047B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F9F1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AFD5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I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9FDB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A2C2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005D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180A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6136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6EE2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DB48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0F7D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406A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4769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A0C4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B15F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9819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29D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EE95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F770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76AE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0E7F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331E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370C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D9C6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9950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A52D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BF3F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D3E8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9B27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3E1C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E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D8D2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0B0E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393B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AFF4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545B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44BB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ED42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95CA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8B15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MG20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CB2E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B5FF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283A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4CE6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227D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45DA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FEE3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2547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2CAF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MA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530F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76B0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4D0C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F707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DCBE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8993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646A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5EB4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4FD8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TI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1FDF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D608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FFF1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D161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95D9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C966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33E1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530A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CF27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A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1C37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7A1F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1C5F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79F6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0044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5439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C27A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5D04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88F2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R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D2DF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E410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4BCE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318E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4240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B9D8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F45D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F360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D42A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B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750E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B18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00F0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15E1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74A3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A5CE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717D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A9BE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0AC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LR3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11B5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77F8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8512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22B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41A6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9CBF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B284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E2C0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EEDB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VNS1A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68F9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3F32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88B0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D9B7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554D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95C4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320F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811A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D32B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XO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365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0BE0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B8CA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324B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87CE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189C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5EB3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8557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6B70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P5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BDC5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46FF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C88E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16C4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760A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8751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3DF5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1593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C731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PP-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C852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1662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D804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3709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6333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AD59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DF5B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116E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BF7A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PP-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CE0D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E504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EAAB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CC75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C13C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4CF1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FBAE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C145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8868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R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1A1E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006C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508E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8AB4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3DE6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C790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51DC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63A5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E114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E1C3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14E8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2388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3CAB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895E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E8D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248B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746D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AB64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4A2F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02D1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24AC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FE4E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2244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A118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B8F17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09AD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6369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DD45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DD75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E8B5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8D9C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BC12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1C09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9845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6CEA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14B2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11E3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W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5AF6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A1C8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96A9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FBFC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1C3A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F198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D396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5E25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C1B2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NAJ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FA2A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3F58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2411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CBA0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EB06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564C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13E8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2FF6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12F8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FRS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E5B8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E6DD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BB53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7A7C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FF0A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4B9E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60C2C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D254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042E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ISC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89F1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F432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3271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3AF5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F69E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3B2E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922E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1DA4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497D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KAP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5FCC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3224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BF5B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32DC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2F2C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CDA0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2712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FE93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62E9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X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9F98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995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2946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7384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BA84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6C20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093A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0E25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B42A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GAT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C3C8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0238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4F8E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0E54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D156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FA72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BFFF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1352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461A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RN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6F45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C8EF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AA11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70F5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793D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39F0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2C40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A7CC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5AF2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FH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16F8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59DF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F2D8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7A05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44DD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E13E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23AA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A477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76D6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ITR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10DF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59E4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8E77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9C8C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B99D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CB7A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FF76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4FA1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EF9D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8569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2C93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2C7D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D36D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15D6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DA91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7DDB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67C4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F4A5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CN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880E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AB68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DE1E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3D9C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96D4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5DD3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231A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4B25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E2BE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C3A6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EA6C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4828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3AE8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F809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8952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F90D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C57E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95DD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E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5649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5FDD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C9D2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8A5B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DFC0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F9EC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B981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7C36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3F84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4orf7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CB0B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75AD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997B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2951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2A0A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EF2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30CB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A807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3E04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5orf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4356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4AC1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FC31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130C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DB78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B95C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8556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0437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C196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6orf6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BAEB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EF6C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2F41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F6A3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F693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9170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3F4F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5DF9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352B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EDD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D478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30A2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DC7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1E44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2EAC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A2D1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4A09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DB30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E865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10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9DC4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78D2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2F0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6929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7B35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B120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88EA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670F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B819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HM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BBA4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9C13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B2ED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5FC6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5643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629F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A1B2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A7C5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445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P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DD83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1223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F144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E949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A597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C31F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9EA4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5006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1C8F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F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BE24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7A9C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D7C1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2267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E97B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2E34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C8E8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2C36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248C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12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2E79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0047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BC75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FED8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CE94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2955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1047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9D8B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0F6C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CEE2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D9C7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D216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B42E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7A96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FA94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7407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9940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3E45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E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F272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2432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B512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82AF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968A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4919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4A49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4A6C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36E0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SM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4381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B8EF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B706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8EF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B207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DBC6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681B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F0A1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6B25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6orf5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87D3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B9E2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43D2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FEA6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540F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E669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EC81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F786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F3FA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D21C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A570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EA0E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2861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3A1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C231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ACD7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1F6F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F3CF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EB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7EF2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235D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B5A2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1791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315E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09F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818F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E2D0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6CFD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0orf4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3990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5FA6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748F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B53A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8FEF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F20A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B513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625A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434E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QLN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1A37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DED3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6EA0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1325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873B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F3D8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7673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AEF5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0580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1B21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E67C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33BE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1097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A241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B518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E511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2F2D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0267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TY2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4836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55C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8CB5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2604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7D38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DD3F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0B00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CF1C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9070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T1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3CFA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7019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7E90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8974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41DF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183D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AC31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2718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E258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4orf3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6E28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0DAE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F9AB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38F4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0BD6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2F61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365F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034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744C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MTM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A7FD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AF55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7816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F704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69FD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1D25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2835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FC69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5821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4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1186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5079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441A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B73C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862C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6852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FE91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89BD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32D5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PN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3C4A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0F7F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ACA4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3A71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18D5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B759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A011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183A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89BF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6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7551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B2CB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3578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6E6D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6DA1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DB64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C3EF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DBC4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00E1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F1L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E973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FF2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B6C8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39C6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8517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DAD9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E633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D64F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B597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TL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8C8D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28C9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C79C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C41D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AD78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FCF8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1343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547C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36DB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X3C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8375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44C6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8D94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9357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9510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ABCE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C167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0FEF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5619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Q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2808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D98B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D912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A6D2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E170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A9F2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92FC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B869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AEBD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SGEF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9EF7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7772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726F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1D17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0E23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7FB0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F6D0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E24A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487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5orf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B6EB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721C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BDF4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6A59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E54F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2AE7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EDD9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B906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37B1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R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A34C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A8B8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BFDD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A6BE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ED2A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7D45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5AF0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D0D3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5429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2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D359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2476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EB83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258A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50C0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E983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3F4B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D7A7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4D48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4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F383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0FDD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BA7D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70F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2EFA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551C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58F6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4800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4F91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91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88A1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B35F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5C11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1901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5C1B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A5D1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3E9D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0267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5136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P27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B09B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5A05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7F86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5E90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D405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F2BC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E147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3AD1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85AC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2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3466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4A50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03A2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745D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4022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82C5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5E81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80E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96F2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M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E146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642D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2FD4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FA7E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E59D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E0B3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97E6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890D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DCF8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28R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2738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AE1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79F6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EDCF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2B95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21D9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1138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7A76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2CC0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DX3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EF93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0274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2EB7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3491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C5A3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1DE6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EFC4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A9DF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EC4E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GC4210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980D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4136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E6EF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89B9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8FE8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E79F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4A06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46EF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4DE9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0A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F30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D7EB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7C10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863A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712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04AC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8DD8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EB46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E9D0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LS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F6A8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AFFC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64AD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4FA6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A096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AF56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357A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BF55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39F6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YNC1I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B81B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018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E806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3F65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1BEC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3EFB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E808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AF4C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05AA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YNC1LI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763B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DB9D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2DC5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F01A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3BD4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62B5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60FA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A288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6CCE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R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4990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3BC3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CF66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9340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1A99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7A7E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E57B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6AD5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8CCB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V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77AF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A770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A308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81C5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8144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1EFD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86D8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B076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D129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V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2604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87C2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3F4E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A3FB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FD2F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0C1B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F902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3B2D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4C26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2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7337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22FE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952D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0FAC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65D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2888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A01A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F1A5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7628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2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03FA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B65E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5AFA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3696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3BF3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FD1F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5627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14D9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E3A0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1A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9C8E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0237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116A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3395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E8E3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694A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F292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2E8F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37F2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2D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624F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9616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F0CB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B63A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DFBB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2275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AD78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E08E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CC0B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P5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D5BE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E6F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E36D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E1F5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86C4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1AA8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7467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F968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313A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16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8E79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DC86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20D0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DCCC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A93C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8B48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9367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B12F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826A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1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40DE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B423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D222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840F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4911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1EA4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CC6D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071C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EAE0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2035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A3A6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3FF5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B178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59C9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9E97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2A03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F8AE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953F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C159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SS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8179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1085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E65C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801B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B24F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A88B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0B57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3F0A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8890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LJ9065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25AE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9D96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96DE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E900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D5E7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2204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9D3D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2715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7B00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RCC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CE47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9310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ECAD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D0BC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EA48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E829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FA15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576B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CEC0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SRR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C96C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4C78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AB24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AF86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D1F3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6B0D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3504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2317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5285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TV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D1AF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3631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0D9F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99A8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F46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336E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7F95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0025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9E22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Y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A376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F471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C5F5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59B8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0E75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BD9E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8F2B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8B91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4733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Z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916D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2994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38F9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BC0E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91F9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1751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4821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8E9F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7A52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S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A9CF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895B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8C0C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C641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D1DE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5EAE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892E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4015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91C4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6orf19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35BA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48C4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A5D5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0552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307F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96F6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D3AD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D1DF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7139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B81F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A2DA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AC01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C65A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7FF8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5EBF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CF9F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A7DA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637B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OX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7F48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09F0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6CE6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CB09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33DB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74E0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B030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2DBE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00DA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XN7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D646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58DC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FCD7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DF3C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2168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A360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0ADE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4429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EBAE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EC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8DD1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99A5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6E3D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3FB4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F265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1F26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1794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FE4E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07A6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GF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7FA9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8900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E900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B46A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589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E65A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2A1D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B579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F9B6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PA4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DD87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95EE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EBAB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2B72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DF0D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21D6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8D6A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C273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DFAC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N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E967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4280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4581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8EBC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D8AA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120D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5EA5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2A32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EA4B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83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7116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7909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6244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E57A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873B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EF74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477D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12DC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A636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3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8A45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9D2E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1F83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05F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A3AF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A022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0EFB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B6DD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5070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CM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F6C8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83AA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3125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6E00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1263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822D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B91B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CC31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82F6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C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2ADB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25AF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D5F6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4C71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A4E7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58C6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BBC6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5461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2FD7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2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76FB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A540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A783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7DF6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5C70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6159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E3B3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BA20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6C2B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LPP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C032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6CFF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8E59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086F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9C0C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AB5B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0603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5F4F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74DC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XPO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2ED2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5DE9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C41D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A310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C80E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EE38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CF0A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C0A5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9190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T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7293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8C55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C9BB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26D8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3B33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3E36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60AF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CFE4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90C5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F9A3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F997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3DEE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F150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A164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9C18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8DB8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2BA0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B4EB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BC73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ADD7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2425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C51E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2C52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566C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7E2E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F966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D76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HGAP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2088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1CED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E033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301A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7E81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3258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29AD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B825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711B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T25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30C3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DBC6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5B3D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653D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FAB8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8AFD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D8A8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04D0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B50A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ATCH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638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C586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CB7D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AB9F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17C0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4E2B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E75E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CC47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EA36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F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4114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B276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7CB0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9D9D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C2DD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C515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2481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28A9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FE87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G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A419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702A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103B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CC33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D06A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A1AA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20C5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8251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76C6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P2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B864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F571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01A9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D240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F94E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3E67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902A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5677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2BD3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F1L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5D28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E657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A6E8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2473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61D9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D8A7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D41A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C2F8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B41C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PH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B2DF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3DEA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53EA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598F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DB15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C26C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7AC1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FD5B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B138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W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D85B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394E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8E0A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3169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A88B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020B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17BF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5000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38D5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SC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60D2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7658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2B25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4A08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3D72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645B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B15F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2AD3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F8C9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9A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4A90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9741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CA80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A1BB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952F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48DF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33CC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A3BC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9616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F25E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1C22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658D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E211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CC28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3137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83D3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48E7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E6FA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89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273B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33F1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B48C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8369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604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F25A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EAC3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4D0F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6427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HCY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4B64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6566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26B2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A25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AC17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046D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DC0F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50C3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78D0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DC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D67A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31F6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C563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898F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4CB2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56A3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182D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4C39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4142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T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9999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B21E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4981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F9D3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2B4B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FA29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BEA3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93CB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FE2E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Y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3B38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F6EB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C67C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ACC9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C5FD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9D33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93D2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81D0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18B5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CM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047E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6492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4630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C974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8AB7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A2DA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7540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10B7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52FF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2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235E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E971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B444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BF0A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FF74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376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AF16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4138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2435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4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3097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233D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FE60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CB29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FBBF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ED32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F64A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02E3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F15D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2A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8F0E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1B49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DD2E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4AAB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AE4E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124B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10FF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A2BC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21A2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YPL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6EF9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5BD1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7C4F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07A1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D695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22F4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79D0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140D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5A9B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S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1C71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38EB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B118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F75B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7613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DCCB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9662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5082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999C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OT6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05EB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323D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66AC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EC22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0466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D41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62B3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4D4E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CC05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DS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09CC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F41C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FA4A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FCF2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E266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7227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4AB1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8045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FCC0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6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77AE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6375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953E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9C43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CC9B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70D9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1C64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7D13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4EAB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86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0A0F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F426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704D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4987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DF28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1977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A68C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3BC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7CF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4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0CC2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9E61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05B0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5915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9AB2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B271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1983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607A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40B5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24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71DF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9424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3C7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A7DB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938C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7972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112C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D15F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46AD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3K7I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88EC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DC1B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171B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83BA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9B75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F3AB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188C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DCBB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063C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4695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DE4D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43E9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7117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8E99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B5EB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16D3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C1C6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F899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X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29BB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10E8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B594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169B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557C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A403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7A4E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AD9F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CDED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8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18C5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695D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3BC0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678F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FC59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1519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6379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1E0A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8F38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T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897E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C2F6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6474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CBDC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D883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3BCE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E662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3E31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0328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BK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3E8B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69CB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B807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118D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6BBC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25D1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A957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5312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042F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LR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A373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8A2B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A39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22FD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5E4D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D4A4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D154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9D67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9475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BTB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7C85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10A9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49A8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C613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E9DB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A7C2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A626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AEFA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BEFD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RAS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0A9A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E15E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0363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0418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25DB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7020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2E56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2C06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FF70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3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7943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172E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6741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384A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9486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FB2E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C486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B5F5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A861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P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B66A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152B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2DDD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9AC0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E7F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734F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2D35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6B9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8E2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2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6AFE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C50A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393A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8F55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C47F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4E33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6254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635E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29B0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F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7417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B0FA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7629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197C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CDFF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D49B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718F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4394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9EB9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GS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4232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A348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3161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8578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5BF0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35A7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C2C3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8D7E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2F12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D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E431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5D25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745A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BF85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73A2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237E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0189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DA81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9752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IMM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35AE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6C87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8F92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E7B6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4571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233D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2AA3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F5D5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1269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DG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6F84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392C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62C8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ABD9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C099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C867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819D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BE20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DFCB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4GAL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9BD7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A2DA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A3D7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8E51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E39C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E497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A39A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7716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AC8F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H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FFBB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D19A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25AD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8510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CF52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928F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632C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715A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B82B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ORD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6D7F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CD83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2FAC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F3A4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F033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F23E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3713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BCB5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96AC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M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7694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3BA1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AA23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2BA1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DB95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0537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E5CC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FE07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62F0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PB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B4DE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DBA6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8194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1EB8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98CF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6AD7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7CBC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D412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D9B1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27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84E1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CBC1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D192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F274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6DB4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AD32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751F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4A36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0FF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PS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7395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46EE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49EE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5AA7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E45D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DC60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0944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5268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7BD2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34CF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14B7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E2B6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89E8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9BD2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D9B5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E5FE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9A01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42A8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CL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34D6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1AC0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4EF2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B923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89AA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67C4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1291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6ED8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80D2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TR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0AC3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F41C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ED6A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0BEB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4A93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146F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9BE8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5357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49B6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DB46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3BEE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4305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3BCF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83E0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53C4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9890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2A7B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BDAA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R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3C57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079D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3DEA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5795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025B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729A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3939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F0C5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C390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U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8211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E2D6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478D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14D2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D90F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22C7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33A2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4F3A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91E3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U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C482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D108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4D84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EBFA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06ED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C9B5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5344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DB5B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58EF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QP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D906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E57D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FBFC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182F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DDF2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AA32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3DC5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7EB5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0E9D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GM2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C4C2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760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0A37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F2BC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2B7D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6CD5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1B28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DA23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86A5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FCAB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95EC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ACFB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45E5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8373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ED92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1718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2BB2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DB53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18C6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DHHC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74FF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68AE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F186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C747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FC9E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50CF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D12C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735E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0906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0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4F7F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DE93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CAB9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2A1C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9B54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F8D3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1B78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B110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DFC3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8orf6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59E7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0844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3432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8DBC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757B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013A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7C93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ECB5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0B42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SP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FD2B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7E49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CB01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FF62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6B6C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3626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B181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2E5C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A94F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C14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607C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85B6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A9E5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DF48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FF2C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6200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F8AD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BA5B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490F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orf6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EF79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17B0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EB5A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FF8C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AAD5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DA33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33CF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1467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C9E8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L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F01A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2DD3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1A22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9B94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9B82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ED50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4A3B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A764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D7A3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LJ375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B2C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A144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DFFE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4522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5B6A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1AF5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9FA5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DC2F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1FA4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PY19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EFCF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E544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8DA5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0C18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1E4F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CB5C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D862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AC32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17A9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B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DE24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29B4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F9F4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2ACD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131D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503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4AA1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42D9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A417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PGE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175F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AF9D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2A0A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E151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0AF6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947B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1AF9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234A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F877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P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1326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C52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AA95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33A3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1E1A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F03B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5C35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D046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2F74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SU7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8D89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D0E6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15C7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8F96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7C76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DC9C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7748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89F7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E15D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D676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90CD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344C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5C1D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EDB4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1F43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83DC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2783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DB28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CG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B9CD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204A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DB2B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2085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AD40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9934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C91F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B4AA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0EA2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8CA9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5AD9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50BD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8156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DD3F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C8E3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E595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C9F1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39F5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C61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94BE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6118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F898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F373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8FDA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AE46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F005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97B2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AFDD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C36C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2BC3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E933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5D71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D398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843B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EBF1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21F8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4DC8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SA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1D7D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626C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F9E3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9CFE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E534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2B94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2C1C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92F1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44BF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XP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8220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2237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C2D3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2CC8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2718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DB46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C64A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4B54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F455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20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7C8F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AC61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35C7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3F8D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2027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A46B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31F5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2B32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2FC6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E2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D390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4966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E4EC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5CA9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E6E0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4D57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68C4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AB20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0403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OXA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0B9A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3B41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5C62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4B41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137F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01F6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C6AC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583C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0390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OXC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C625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AC2B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0C0B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206D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096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3F2D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0BFC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C8B5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F390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OX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EE0C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6AE5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02C0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ABA2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8B0E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A8B3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4EAC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EBD6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9E03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OXD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047C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31E0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857B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D46D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8271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51E1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7103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40D4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245D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PA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2504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3D7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C888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1FAA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EA88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8FC4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AB73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AC22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BBE2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IR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E2AF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615E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80E4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B9C7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2842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951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CA0F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8B7F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9F80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TR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2095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1248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809D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2C98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DDDD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98E6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38B9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C323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2D6E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O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F6F8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AA37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21FF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53C5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C0AD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D303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C895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27E8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089F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E3AE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A1DD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BED7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4ED3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21BF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B542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60C0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1F89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F2EC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8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62EF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9925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3D20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1317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7297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282D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D22D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B62F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56EE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H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FFEE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5DA9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2CEC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6CD7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831F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4C51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17F2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3873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A57B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KBK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8F08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3CC6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A2DB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D30A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5499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A0EF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2ADD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B84D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867C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1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6B5B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B1D4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41AB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5401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BD30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08D6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EEC3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710A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AB06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22F2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AE62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1041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9BE0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0F7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5326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57F2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CD3C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9391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S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3B80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BFD2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FB6F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F3B2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239F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A76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5BB4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0BD8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7AD8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RA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DF70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D8B3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70C6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8050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A3B6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8AA7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CEC9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3714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156B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C762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293E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53BD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9D18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BA49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91FE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606DC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0781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F1D6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FCAB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BA50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9E1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C5A3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0BF0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07D8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0802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1F98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6150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6A6C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NJ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DD43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7ED9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7C2E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0701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C210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0399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5874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2BED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4FB5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N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0541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B2FF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F8E9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261D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4D24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8AAE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D2DD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7E16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20F6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D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967C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3178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D8A6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87CD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EB27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54E4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71D2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96FD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7C35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F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2488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97DE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32FA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ADBE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7D68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0DDA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A936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95F2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880E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9C67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3484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CF59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A8F8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62D1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0ECB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78EA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A031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8F0B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N2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C906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1589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4C07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B743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9644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C6B0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9B6F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B80F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386B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Y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8EAB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4864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3947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6C88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B1FA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D933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9B1E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1931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8024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M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FA8F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679C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EE5F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BFC5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FAC1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E7F4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892C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DCAC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E09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C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79A0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0569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9A16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5327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1C6C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83AC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B1CD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6EF1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2A7A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HGA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9DB3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0A02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1CF9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A92B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F7E1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8D8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CE27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36F2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009D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40045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A6B1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FD2D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BF98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5787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EED0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CDCA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0762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C1AE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5EDD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AR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5725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3D84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0F65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C064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EF85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DF35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8126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57C5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30E6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1568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497F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9DE7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CAF3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D97B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60ED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2060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AE9C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C7BC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9139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6867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69E0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C61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28B0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0530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9D0F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0FD0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D184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APD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DBC9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E029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9D52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77B4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4C77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A212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03A8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71A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A750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3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BB16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5646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E61B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B359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8EC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E151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EAE2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59B6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C988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7C76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D483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C7AE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8DEF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314B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2433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FFAF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0F6C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CB91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87E2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FDE0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8FC3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5741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8517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F250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E66A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F51D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7B7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AD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C5BF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5686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7270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4D32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869C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2725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5C87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808C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AB76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N2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ED15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5971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7601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15ED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5004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CD2D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942E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CED4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CBDF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B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3C4D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7FD1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993F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16B9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DD73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B1EB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BD1F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C0A6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BD59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FV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1B61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7AC4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CD7D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4B1E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E39F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723D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6AD7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7163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F3E3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O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72D1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E83A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29AD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0430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D01D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1353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C5E1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CD3C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9F76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O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9A78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039E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E8E0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04E4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B730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DC84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0F93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5F00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9029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M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9755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AB6D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8ECC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49C8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AA99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CFB9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7F3B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9B41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3E62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C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5EED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D9EA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F879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67E6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0C61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FD32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0A9C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2D43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81C4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OE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5F63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71F6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0802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5989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ED36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5C7B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30DA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18E7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70C9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HF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F8CB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9D2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6E1B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3163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BE60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925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344B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4B5F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AE0E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T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7406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2209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D3F5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7D32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F6B3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5DBD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4B05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4AEC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63A0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O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0B25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BD22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E01A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77CA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98D1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B859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D821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2209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CBEF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BFEA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9432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623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099B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A813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0982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6BC8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989C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AADE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14A1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7C59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7687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31F2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2110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88CE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ECA7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0A44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0099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1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0F39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18BD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1BE5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5111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11FD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43B1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A41E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D366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174A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8E0A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334D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2911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946B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DCB1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A400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5734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213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F47D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T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7ECB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5866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5638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D2B9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35C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81EC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66E3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7BD5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BCC1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FAH1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4A55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ACA3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1A29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B4CC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1780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AD96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7543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4517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AD45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5C42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7712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13A4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8C4B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373C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26CC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5DA8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A4D6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B9E6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T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BE28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2B40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5740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4117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380E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995B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0DDD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1ADA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3347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P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4619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464A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AEEA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74F9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A0EF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1CE8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BAB3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F41C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F351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4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7DDB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4A5C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D699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B8C3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340D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F721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2929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76CB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6C0D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OC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4479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0696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B81E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8979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010F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CE5F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56BE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24AC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EA46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B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9698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5573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33A1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B6C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F712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9738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15D3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CAC2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816B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O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FDE8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C593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B6E6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AC94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D244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A4D8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7530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71DD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45ED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B395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8C22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22F3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F370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2571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870F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3D04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E16E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5420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XOS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75A7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A0C9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6EB0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6E97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AA4F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CAC6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3A8E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F3BC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8C21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8SI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E76C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32CF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50CD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F613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587A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5544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28A5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8BEC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0B48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A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E2C1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25C5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1F71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4D2C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B395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79A1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3B12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5545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563D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M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6FC6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1B32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6319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CEF3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4DE2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EF9B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38C0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3CC3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1ED1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M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6A10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06FC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004F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F68D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A459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FD8D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2F2F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4212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D79B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P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6FF9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C1B9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F9EF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7862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62CF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CB88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869E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4292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FBD5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BD1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2D15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8CA1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2C1E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9D7F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43C2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7D64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282A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8DDA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0065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I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3E0A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2245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D5B8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1AD5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8A38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A384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40CA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E0AF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C319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J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B5A7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F52F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1B3C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F748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95F4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E1EC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B628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A8C9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41CB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T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308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B1C6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230C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AF8F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318D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18EF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A7EAC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4374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DFE6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88FB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2A1B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7AE4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9B8F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DD45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C975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66DD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E73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A43A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E2J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61D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7204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1A96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F923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DAFE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6D5B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FBCC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52FD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D04F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WC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916C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03B5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5B36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515B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41F8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F05B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5337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D3EF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921A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6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1CD7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921B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3F15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25C2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A0A2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888B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0427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9338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DD4D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85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E706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EC65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0BE8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E58E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9EEB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D060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584B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6C5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C87F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PH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CCF0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3C0D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CB9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2ECF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D6A2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36B8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6628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5FAC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7A74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Y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CEF3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595A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03AF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64AF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9F9E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8B4F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FBF2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2BCB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337E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909A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955B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D5EE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3286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5B7E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0B27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D481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8E31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027A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NT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10F6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C3D1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4B52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B2C7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9875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E4CE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99EB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758D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D3D0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EX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F8C9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57E3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B643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3CEE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A0BC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7EB2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7ED5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DAEE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F96E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118A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EE06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8DCA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9CC2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CEF9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4A25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1C9D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C315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235A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K3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5973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A1ED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113E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A443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B002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6F47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FF84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DE63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9E7E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A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55AF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4A17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68B0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4EE3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6903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A6CC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D13B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9722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17AE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N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9FE9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D1E2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DD11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FE3B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4CE8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76EF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20A5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D191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C594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DD48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3C34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AE7B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D268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F694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B75A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2A27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6AC9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B6E7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R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CD98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6B08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33BF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39E3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D6FB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71D5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12C4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28A1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C195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9E24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F5F8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390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3014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7C43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3771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C4AF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105E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1156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7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3CEF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AEEF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2D91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2615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0E00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3704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E139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86B1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5B58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1orf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6681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82E7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F2A8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4204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A923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CE42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2640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5561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9CF3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32EE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F243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047B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F96B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A821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167F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9E2E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9275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AB45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97C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37C5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8EA9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06E5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ADF1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2167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0B4C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5F08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CBB7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L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5E6F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D82A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D05D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9088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C36A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D79F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5729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8742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1136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I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6F27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3A8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9826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0E09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861A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A1F5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BC1A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F11A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8FCE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RT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01E8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4F11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5FED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331D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0E07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5591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B9DC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45AE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38EA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GL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766F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95D1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8EFA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3CBA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BB47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AABA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430F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46AA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FF5A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6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356D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BAF4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3941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9C17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4F9D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6455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79BB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AD8D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1773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C34E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B1FC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1FCE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41D2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3275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DF95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E457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0A11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4001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N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7E80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042C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3E1E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2AD0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8C89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8B66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ECD8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EE90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39F5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3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9BDF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D96A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E4C6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9825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EA56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01B7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7013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4211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A1CC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EF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1CB9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0459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E10D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E0D6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7EBD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2884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3369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A2DF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67E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CH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BA4F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8A99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1CB1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DECC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4B18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0873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4FDD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59DC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5F69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7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501F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DD0F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ADB2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A52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4230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5B2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3453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FF16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0BC4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MTM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6B89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7FED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CFB1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D430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62DC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B336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E4B9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7B9A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E1E0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70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69F3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BFD3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262C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7DEF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4E22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92A5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D6FF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BCC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B498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3F3B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D6FA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491B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BDF2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0C17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E79F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2ABB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1F2E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4C15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1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D723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88C9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99C9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D499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0FE2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71A0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ED02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62B8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3AA4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D253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D555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2EAE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E449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F5EE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CBB5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A753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93EE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2C5F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PS37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5198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4499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B7F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D17D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C4E9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467F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1304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4BDC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5DC5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2C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6B7B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6531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318B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CA52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D0F8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DC22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DE84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A50E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2CC3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2R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5390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DDA0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5403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2486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389C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E582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0049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88D1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EA71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1AA7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A6D6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867B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35D5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56F6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4429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BF12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0760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132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5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43F0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6C82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D5A7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76BB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F66C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A9B6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D2A1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2A02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A6FA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W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DD03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DD75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DED0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F390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FF6C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0228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5E3C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9A88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62C9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0orf2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E828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5C8D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ACF2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E91F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7B2D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9BD5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8DD9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49A5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71B4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RA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18FC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99E8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7941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DB64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AB33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E3AD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FB9F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EB22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9D9C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LA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8A35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3C7F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04B9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47C7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BC70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4728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A4BA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225F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BFD3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3474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5A54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6D77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9FD9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5B98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E7B2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10E6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A361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EE91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LMO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42BF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B8D4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C5FE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B6A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2F94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69F6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ADFA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6B7D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B21D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F2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1368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A2B2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9FE3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F904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3600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C0CE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0485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6848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B3DD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ERM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54C5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371B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213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97DD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0CF0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66A6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40FC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89CA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1AB8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F16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2BF3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3224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C14E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F53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7D28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8B6F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2330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25AD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8C3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2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6CAB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07A7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C2CB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1520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8708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6A17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6551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1285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A1F9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KAC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F093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477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CDE8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67BF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28C8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B18C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CA65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FCE0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2F15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37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4A3C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0E2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BFC9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9A79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4607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9F21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FA4F7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B6A1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6DF2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A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08CB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7711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F6D8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C99F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0010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824E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11D4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C7B8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0228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G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EB56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63C3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5B56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20D3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636B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1E22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E1FD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0FC0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56ED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KAR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F416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FE5A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DEA9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1CB1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D6B0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4C36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8B20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C229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AF09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KC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05E1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AE09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A79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29E6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6C9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0E74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4618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7B5B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61B1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DA04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DDF1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7787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9DD7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665A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AA31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B9B7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3671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A905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H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529E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99E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F625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FFF5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855C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2D94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F6D9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AF70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87E3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TTNBP2N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3492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DD53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D104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93E7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33F8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DFD4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264A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0A0A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5040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DN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CE8F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6FB2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30B0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0230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FC21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A3AC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B834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F52B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842B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77C6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0B5A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92A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DFBA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F46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CBB3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CBA9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B5D3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8372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P26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BCD0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9A40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A21D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5821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1B4D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7558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5894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3252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9462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LE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968C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922D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F065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7782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C4AE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652C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69A9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466D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F540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P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B16E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E5D6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6433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1A12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5591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B30F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2B8F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8D4D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E487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GPA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3196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710B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E29A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3CA5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9BD7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AEAC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5FA0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3B77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6B89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5orf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8DC3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A08F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B264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B56E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4E20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338A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6C2F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948F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455A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HX3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AD16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3868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12CF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BB4A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3599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410B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584C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6E97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C75E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42SE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77A0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536E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D0DD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C550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AA12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9864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A9CD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871A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1766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C89A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D58E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B6E3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3C32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6D5D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BA8C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6CF5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4AC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4135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TPD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B56E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4E2B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F40D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BA9F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866B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D286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0690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185D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C44D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SMD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ED58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70DD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F488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204E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63C7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EA3B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7DE8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F4B9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8CF9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ELI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4BDB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38FB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0AFB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4CE0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5DFC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B825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F7E4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504B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69C6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OLP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E652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FF56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A06C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6D42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A206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CD6D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573A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14FB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F32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0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442F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EC2C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68FD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C058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0768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2D71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19C9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7E20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B191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1E8B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CB8D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0DFE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F6A1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8E32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2EF9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D99E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4C71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A296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DZ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7925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AD2E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E0A1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9546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AB16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784A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033E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9E43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A201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C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2D8E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B795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F039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CE6B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EEE8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5AA1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0673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7F4F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0AF2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O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F70F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1CD6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63F8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5236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0D3C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E908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1A5C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7E9F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B71D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ROOM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EE9A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A09A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46FC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431A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553B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E66E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0E12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529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5A41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25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A107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978C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E7C0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C197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E8DA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22A4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23BA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DD1B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822E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C1D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3310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034A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40B1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E1AF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1E61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927F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8D15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C8E6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3358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I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E9B9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7B75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66B0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8379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D2B1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DE63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B138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8DBB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525D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RC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E655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6ACD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6A6F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48B0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9C90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61A2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68D0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DDAF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B1DB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IPA1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4657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9275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C042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B2D1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1641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D654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3BF0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17F7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8627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HGAP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9DB0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9472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F6A4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043C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9FDC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CE87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F1C2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95A1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5A5A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NBP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45EB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6C20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38F8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9C41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8F7C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B7B6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DF8B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D17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BF2C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ROO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2127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F597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BFB5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A2B5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0AC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EF2E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8C64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F98A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33AD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PB41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9FB8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6429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944E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980D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51E5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CD85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B45C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EA1C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4F9F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2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AC07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A311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DFE3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38D6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8590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052D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6930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605E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1659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7CE6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9FA8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2160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82A9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A462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66AF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DEA2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86CE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A2C1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E015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B402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C43C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6451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9F75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6BAD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A465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0B54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C5A3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P2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1392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D8EB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DBEB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E92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419F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90D7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1C9A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D507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909D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R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E783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BB00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060D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2E23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2419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EF5F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7B13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5A6B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DEC4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RJ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353A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094D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E25E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4608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AFB5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E287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03B0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B9E6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BBCC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UR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B092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F62D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2C95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7CFB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C91F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C22B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BF35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9435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D3F7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VR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C487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9574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A23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6A90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2617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6BC0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9E45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6DC2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C364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F377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4098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1BD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490B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3EC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47E1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3C3D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D050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BD40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D9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5E9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D4FA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A1B6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D7F6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1E57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2226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8E9B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2048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9682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D2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08C7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EBA6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539B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8A77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26B5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092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3B59C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EE20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5C28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B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9960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1939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D19C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6F0B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196E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C2D3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31DE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F054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E1D7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0F17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F5E2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0094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4A56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E6B0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0418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2EBF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21C6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CF24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CA4D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1217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26D6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02C8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DF37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5DEB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25E8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6FA4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02F2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P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2DB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298A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A3A8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83A1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CCCB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9730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0F18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5EC6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EB1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DC35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0F9F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679A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9135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B811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869B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7ABA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1BCE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CCC0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L2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042E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7C9F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EF0F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3F7B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74B9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06E4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9CEB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640D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5915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GI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A3D0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8553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EF5B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A517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8012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4BEB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866A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0506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E918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C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6D5A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3D0D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2A49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543E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F168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4365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ABAE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B803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61D7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O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9882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DF3F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A443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B804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99F5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7806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5D73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4B1A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34B4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S6K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0CE5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DB81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0B29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4161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5058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6F27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F2D7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1622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4242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EBF6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675A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0BC1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FFBA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8FE1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DB1C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FDA1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3D0E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5CB7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X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0293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E53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FBED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E0B0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CD71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978C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8176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271A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2DD8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6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D7D8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9203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9B27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5383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E2C1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367D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1467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9B91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20B9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ER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845D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FE90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0119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2F0B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D2F3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D283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A50F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D5D5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7A04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FR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0CA4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0828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0444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BD22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D9C6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92B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44F7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3F37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3457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F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0C7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5EE2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2EC9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00B1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AD7C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8304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084D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D928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02C9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KZ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EB05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3C0B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A166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E8DE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9CAC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A431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1B0E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82D4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3188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PP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548F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0ADA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7457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5245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4AD2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7B87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440F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1A72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9EBF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IA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1309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64D4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3283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F99D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2DB6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C673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93A8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0E9B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5E74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DC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B574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4C2A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FC32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20E3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BD96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40EB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72AF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B07D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C736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T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81B5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14E9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47B7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6797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18B2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8DF1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110F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D2B5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97B8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E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9A52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67DF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F958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B7C8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856C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9CCA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D8DA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7F1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2EE1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8400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1548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913A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7A9E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29B0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569D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6C1D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465D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6C63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N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3DDC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5183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2B0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450C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FB78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567F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2E57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B1F7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6366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7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5143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926F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C783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1B05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B223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1582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6090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F0D9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E5FC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9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1A16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E91C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0486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9682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0CC4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E2E4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6197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8A72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45C9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6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4EC0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3373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D4A5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D1E1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B1B0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CE7B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45D9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F19B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E184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K3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B022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39E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8E96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36EE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609A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1C7F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CE94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AC31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0474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MR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024B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1162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FCF2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F62A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CEA8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3538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92F6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16B9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C988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P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874C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8DCF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573E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16D9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90B8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0FB4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952B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08CD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C51D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MO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FC83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5D6F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8DD3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E6C7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90DB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3F39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C730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B730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DDD1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AP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B4C2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886F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355F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9766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5614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56CB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4467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ABBD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9757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C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1427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3CAA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5F14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B1F1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8CB6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3A2F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85EA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55B1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74E6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RP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B8ED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6C71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3C0C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AFAF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F615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AFCE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9258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7EE2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CB4F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T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AD52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4B6D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BB8A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B64B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68F9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48BD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0591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4FD0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0E4F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X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13F3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60D5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DEFE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E20E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4FA9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23F8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2A3B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A9D0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B860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X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64C4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CE5E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17ED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EE4B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DA86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6EE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75E9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4455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857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RP7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DE85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C120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0522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0977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4770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A6B4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2227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895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9D9F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RP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07E6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2AEE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1112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F4BA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A83C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188E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6756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5E60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A07E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RP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1FE8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35D7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8CD8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5D69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ADD4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C764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A0D8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6B31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569A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XB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7E41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9B3C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6FBB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781C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F1CF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B7FE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4605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A63E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C97D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AM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D957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F62A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BF52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BEB2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CDE6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0D4C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60D1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5EBE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B0A7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YP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1F0C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2A59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C2E2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831B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C4C4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B6C2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859A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51AE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B2C1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C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ACAD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9983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45E3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3420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C51C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DB77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B711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7702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AC08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E0D3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302A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E9E1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7D4E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34DF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7843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CB76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1A21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888E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R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CCD8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90AA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F914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8F3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A4B8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5097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95E2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954F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0D1F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753A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4700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EC56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B483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127C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5164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CC74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312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F139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YNL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24A6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2356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B135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646E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F9E4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C24B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9D43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925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DDE6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GFB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EFC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A256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E36A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7EAF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1FBB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76B2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1D5F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3C34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AF3F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3215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80A6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8AF8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713E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7BC5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5E6A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1689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D544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AC12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LO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4DAD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0ECF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48AD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4214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1A6F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404E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70DE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B53A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A3CA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O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9306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5E72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6CF4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EBAD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638F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8514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CEC8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211A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0060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Q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802D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6659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7577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7B9A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EADA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C215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BD3D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F1E6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25A0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A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7F0E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5966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B4C1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60D5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DBBA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92B1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FBFB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E59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AB09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P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AA7B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488A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F9B2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3BE4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CB89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54E5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41E4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F525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B14C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S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C37C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9ECE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6F6C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930A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F537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673A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2433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D94F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D483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C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D661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5C11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2AC1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4739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733E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3472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D508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D015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DDEF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XD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2819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5951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8515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86CD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8C3F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648F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479C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A8E4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463C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WHA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92D1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6CAF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A437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0491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5FAA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26B7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5401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3C32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7542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I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8CCC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9323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B7F0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81D4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B3DD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5531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8113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D4D0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5D70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A42E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A290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9EED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FAD4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C400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463C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8B52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DD8E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A9C6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19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42D0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37C9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4667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0A61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5790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4B94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E988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F922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B4B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0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C023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3095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D495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83E2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9E7A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DCB3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769C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3799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156C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TU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E1E9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B896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7A9F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388F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ECF1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F426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4F7C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6B22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1ECA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0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4D4C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79DD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279A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66FF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73F4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84D7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00BF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68CA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3884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3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3AF4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B056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05BB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09CC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0394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6197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7B32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CF41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1E64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F6B2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3428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FE90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0691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16D9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AB73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706D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4363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4F93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C78B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46E8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5B29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4846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B7D1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E3A6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286D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2306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B977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4orf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26B0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4C9D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3D2A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8838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ED32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AF10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644F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09ED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E73E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6orf5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5B5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8151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21A0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06F8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7E13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B596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D4B6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5D5E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FB3F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BE1B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24BB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3816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C4F4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D7AE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59A3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CD8C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78BA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8700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LR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2494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71E5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82CD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2468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C611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AAC1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334A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9C0A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53A2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DHHC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81DC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F555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E197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7A86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7DA0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82C7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0905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AEDD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69D7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RD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88DC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8656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9E1B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9ADE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4581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98F5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19B7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2182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8EF4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YG1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3905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84E8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C7D4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311E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749D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D233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29D6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B10B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20C2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L1X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DEF2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0C7D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3061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20B8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49D0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E13E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CB98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1EA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0C3B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5A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482C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DE53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4699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8019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5247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7FCC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0649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A569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C82E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HX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A593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269F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C431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9B96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FB85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4159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DED8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34B7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602E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HDD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EFE1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B987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90F3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CFBF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FFFF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F92A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A474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2CDB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E3AF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F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D22F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63F1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336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7940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BAD9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403E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7B14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0919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27A7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VE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5B27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1390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9CAB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5F4A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BB79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360C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31E7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E11C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FE1F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MA6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067A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A949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6DDF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21F5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D033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621E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DBEB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8692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A5F1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3orf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2507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8D7A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A1AA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22C2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8AD4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0BDA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788C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DC04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A2F3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H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65A7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C8BC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04D5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8122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1BC6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9CCD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AE76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B67B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9DBD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7B0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0E3F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AB91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F3F4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F3CA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B1CA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F27A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F9B0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E9E3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R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BA5F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F9D8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F53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89E3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E411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889C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ACB1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635F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5ECC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D1AD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0177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4600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947B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56E1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0A06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CB1A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305C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5F45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A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0154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19F4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D4C7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FD84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C778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74D2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3DFA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B3E2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0830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9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486E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C7C0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27E4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88BA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6836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FF3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CA8F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B91D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BB8D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PZ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3864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79EC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72CD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3BF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CF93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49A1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31DB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DCFA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7BF7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XI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CA30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AC5E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C0B4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CE20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B86E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60D0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4AF7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B904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EDB5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CR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46BF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2523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C305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BDD4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A062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FBF0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01F3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1521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AE2C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SS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E0AA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FC1A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8B9F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71C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1E79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283E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9CA0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D89F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6F27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3BGR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4EAD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6261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5214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E01D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CE91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AA8A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0742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D11A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F59E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SP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D301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DDCC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FD83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A157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AFC2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CD53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4E62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9D50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1EC4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4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6E38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7CC5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A259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5622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642F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7FFE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9A21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228F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F702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D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2EB9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9A0F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4397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1F43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65F7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DABD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E8C1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0BC2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3AD0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T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5925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0F00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899D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6A04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3A3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AAA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BBCD7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5BE4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55AD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DOC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EF5F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2E84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A63F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E164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D5D5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705D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C4AC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C676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B7FC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IB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4E05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2474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9076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12F2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FEE9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5B7C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6D26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0CD9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F7C6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G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8D54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E05C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422D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EB6D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DB37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F699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0FAD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649D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0CD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C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725D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80B8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1F9F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27B7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A881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6A5A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533E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9226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D96F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U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9C3E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0D9B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0723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F565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4330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B1DC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D154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91B0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32F6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85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18DB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BBE2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DC24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5E09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B012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BA22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C7B5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B077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E90A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5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566C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8057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9E5E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A8A4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CC4E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E596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1976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8ABF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D9B1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42B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7F6F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F23E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466C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C31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1865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EE9D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16FA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ED60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A24D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SPO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81F9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52B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9ADB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E53B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3B20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50C1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2B96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99D7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E431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US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4462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9196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54BF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3BB6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E2A6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2ADB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D50E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2E07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D561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R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FEA8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A3B6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A24E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AD42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DF23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6828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24D6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9763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C1F8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PF38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598E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C2E6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20E8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96E6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2176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C55A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DD17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3905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A5AB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GN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B5A7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EDE1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EBF7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8A16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938D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A89E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41C2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CD78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A5D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HGAP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33E5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F7FB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8A5A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B308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62BC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DC1C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FB43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BDFD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A4D2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K3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34E7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9215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5764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BCE8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2034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96D8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E1E1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526C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265B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GA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A296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70C3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0667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B3A1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4195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0E0B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8D7D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84AD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F4B3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S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9CBD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1AC0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5AD5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B93F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BCB0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C548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C365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0455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4E76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X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161A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1172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6031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4829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70E8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94D5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9AE3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2C3C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133C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CH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107F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099A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7F62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F63E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C2FA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0E31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D1CB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2293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7525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A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3703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8E5F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E90F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1637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6C0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4583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0685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820B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FFC8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HD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AC53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096F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05ED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6842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C40F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93ED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FF6E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3D0C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1ADA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1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48C1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35A7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6871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DFF9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79A3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7CC7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F5CD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38F9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D48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1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E122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E7E2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E622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B9E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4E06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6E6A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A0BF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EC16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1831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AP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35CC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E5D1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9006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4BCA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9F56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BA21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5916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D672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FE76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R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0622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60E5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518E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C1BE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AB15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64C1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8196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D01A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89C3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11C5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DE40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6173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8C11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98EB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8D44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3BD5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76F7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FFDF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16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3D74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B260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31A8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08D0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4587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605F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C17E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6B9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3839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PDZ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F2FF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3410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633C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04DC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7CC6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DA32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53CF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1AA5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58BE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QG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9545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994A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CFA1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6FD3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1B0C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B665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023B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40DA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110D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S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421F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BCC2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717A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7F32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C04F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B7EC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58A7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A3D9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E296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K5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B529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072F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BA28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9F2C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8B4E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4B71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4338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113E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86BC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DE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0638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B638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B197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1E97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A6BD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C673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692D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CF0E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64BF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U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04DA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435E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7BE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88A1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B53B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A63C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4D8E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FD33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A322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2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824B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A3F0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5D0B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8A7D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EC3C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D53B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21E9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7349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E587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M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9913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9991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6A7A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DFA3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93AB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1D9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3DC6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F5D2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9EA5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N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37B4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2175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9F97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8882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0D17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533C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43EB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002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9CE0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TR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61C7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2298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351B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6F51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8390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4DF8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0DFC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9EDD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9D7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N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1D99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A93B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5202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34E2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E4F1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0BDC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61EF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AF39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2C51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N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4395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D4D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2BC1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B099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EE63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604C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EEED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2B41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77E7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019A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A2F2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31EA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EC49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DA81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947F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DC8D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12F7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B815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O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0AE2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AD2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EEDA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5173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BECD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DA54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73C7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322B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B45D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PZ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619B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9856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3CFD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E132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65FA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5816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38C5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A838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9907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C404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E94B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000E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3B5B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44E3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CE44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CE6A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0045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88B2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3990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5CBE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1752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BACA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FEF5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0A78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D490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E7DF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8885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N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7B95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2EE6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52DD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FABD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4FD7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FFEA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B7CD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C255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4DF6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F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E473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1F04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0449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8F2F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2619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AC5E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0DD5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501D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8952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109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209B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FB2D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1B24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4198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76DC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0237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E7AE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C983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D1B1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1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8DA2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AAD1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3CF5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A453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1A86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B459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C68D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2F87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668B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1141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FC7B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22BE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E39B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DBDA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6730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5602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36AB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6C6B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AP1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64A6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5B15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6373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5459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F326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108F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9AA1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B40C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4A2C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YNG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A7EA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CEF2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39ED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5ACD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8F75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8A4C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2CD8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2B50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CB9B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1R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236C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0ACF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B418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1DD1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01C3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B5BD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665B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8D58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9554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THD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CDB4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86F5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72C1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7AAD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5FF9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01B4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DC88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DD91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220D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CL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62F8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DDDB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4CCC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4D49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FD0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646D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04E2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6238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1B08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S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16C0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F539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AA68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7770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26D0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1BBB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3D4E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653D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E7B7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CS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68CB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4DD9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ACE1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5239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6EB7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8CA9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EA01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003A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D729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HGAP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6E82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9DD8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7F8C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33D5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956B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424F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819C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4DA5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E35B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D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3B09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DA34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2DE8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37A6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0031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79B7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A9B3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4D07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2967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AR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6527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9E29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AAAF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223E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CCB5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4EF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99BD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467A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D826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F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4E92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63AC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DE84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9D14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26F9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503F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2E24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18DD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FA64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4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E840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F153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0D3A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91B8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5A07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E152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472E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3342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9AD3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P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B508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0A4D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482D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FAF4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74D1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88E1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1970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C802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06BB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G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44AB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7D3C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8A38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B61B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3BD5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6BE4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6F79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F49F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9A66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AG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63BA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F1AF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E28A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DD0F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9F48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AA0A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2CA3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9627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7841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OC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77F6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2BCD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6648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E932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468B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57B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EA3D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94FE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E658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E049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7489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C2B3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7C28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397E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B146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D51C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33BC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C85A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C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5150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8953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63A6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F256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FB39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DF5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59B3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C103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B9E9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2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32D9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C498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203D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E0FF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A54C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7A35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801D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56EA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7F49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17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2C32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AA25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66FE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2D20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3918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6BB8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1994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F183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5135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FAP3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6C48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1AB3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69FE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65C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EC3F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4145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A350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695A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B3A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1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2A58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812D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B705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49DE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FBDE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83AD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371B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516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4534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20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0CAE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926A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0927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42B5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2DE0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190D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6C1C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28D8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1000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E216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731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129A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ADFF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2EE2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A9D5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4D12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93AC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3D3A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08AB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B188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C856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9E33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2E19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9E91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23A1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CCE5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805C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ELZ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6823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30C4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E6F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0C94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A48D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D165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E3CC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040F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CA88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YZ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D17D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BA86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C98D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49D2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0BB0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90AA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1C7D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2B54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5888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7210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F66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9C44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04A1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A187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DC93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2620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FDAD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F902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EF10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675D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7EE3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E281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9D28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30ED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10E8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CC07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490D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MT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9C6F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6384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E85F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9993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CCC7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1EF7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3DB4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C51C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E22D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SC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EF65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0F9A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9641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574A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C5B1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2576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BC76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4373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A111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APA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370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F4B8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4B4E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0C7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B8EA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0025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B815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143D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9947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ST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47AB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823E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B6A6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14F6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45A7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2C1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DA8D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160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F9E3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C1D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9090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FFA9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1BA8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11CD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FFE1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788D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8EC6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845A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8535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3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6F2E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531E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CD7C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2407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3EB8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2856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C22A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69DE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7C54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M1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B67C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E608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CE89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760E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1A72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AA42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0CFA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E397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362B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L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3E68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464E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3C2F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E6C6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5C7A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CBA1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95A2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F471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C16D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CHS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A0F9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9076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1150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545B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48FC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1430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386D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972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2C36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E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2380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046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22B4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6FD0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9D91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F1B8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D946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C1B7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96A9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B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E35C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583B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F64F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6485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5C69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536F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37557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6ECC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984C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LQ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C607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0DE2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A9AA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F994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C17B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AFFC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E2F5B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AC42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6F66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GE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C03F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5D2A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2B3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F9A6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7A9F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52F9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15E6B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C57B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2C80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F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4505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E027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4A01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2A02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A303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D17A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2F910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5087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5978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POL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7B50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BC19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271F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E218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D83B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78E5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4D67E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EE55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3FEC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N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55E6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8050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982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8B61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33BC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C522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22C01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CC53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BF34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N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475A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64CE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4978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9F59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44EE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8D0C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E3086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47E4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1B4F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F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BD3F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3E6E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2810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0267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4272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3938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0C029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B641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F491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K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8D02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B38C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224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3962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9370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4D47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E0556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089F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E892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I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4E2C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0217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4804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E79D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8613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A51A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9F158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E0A6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6A2C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NT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3DFE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6371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0552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2A8D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7B9A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D42D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D0363C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CE84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BB9B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NT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39E2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BFA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E4C0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BDD5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B165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8734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C2F0C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1818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83B5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K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DA62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04CA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CE82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800F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D849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8995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AC6EC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0D73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26CA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CUN1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2D05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3A06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146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FF69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8D41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0408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FD744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66B2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CC8F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17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BC4A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84F0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015F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B4D2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FA4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9597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D3981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79C6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BB2C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CBL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9517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BC3F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D127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F74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906D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BE01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7E720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3CC6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8737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PD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5681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A67B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D639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68EA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FCB6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E547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455A1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E106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C6FE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UM1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0C93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718C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186E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41DF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2368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5D7B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7A6BD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264F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C367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80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7933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CC84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FEF5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2F13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107D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A0D2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7DC59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CB1D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2D6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TY2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81EC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4CBE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21E4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3BC5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0C05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35BE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8F59F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673B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69FD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UND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1E7A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4D53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7A8A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2414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365B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5DCF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4019A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F4E8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84E8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TS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C8EC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2FBB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279C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B5EA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E41F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A7A2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43DF1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94EE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98D9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HA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E96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344B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3122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0903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D631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3B12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0346B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6A8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FAAB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5orf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8ECE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820E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63BA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E6B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4CC1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B6B4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34C03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0A06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A51E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4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8450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117E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1F23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AA7B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538A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F6F6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03897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3817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E263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GC240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0F00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A1B5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BB8E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563F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D6DB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B426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9E02C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1E37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549E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O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6467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F451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D765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6C14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63C8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12F2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68462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0D0B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7C3F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ANK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9AD3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A357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6995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9CE1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7C35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117A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5C3FA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C196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C3A8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2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1F68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F434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955F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7915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3DCC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EC3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564F57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7270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5FC2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D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A5F2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4E51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9FB5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0E91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FF29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F169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0DE0D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2A13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2C89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2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9CC8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BE51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58C9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3387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DC69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B8E9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B8977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B4CF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9306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9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7942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F4AE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CCB9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F099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3AC6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E22A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9BD5E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C287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D68D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PH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07F5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58B2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D41E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95E7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D96D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4E2A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98BE3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D782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AC6F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RB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3C4A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F17B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2893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B6A3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B2DF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2495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15665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9712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9BB1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RE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E9A1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E1EF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A3FD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2FF2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7EBD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3708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CD726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73F2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363D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2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D787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7AEF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4C5E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D27F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6625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C27A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3F17E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DCE3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1EBF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NC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A925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0CAB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1EE1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AA72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E91E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3680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7C8DC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9B32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EA6E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3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950B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E373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CF93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4D43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2BA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196F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75810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B50F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268C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E9F1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E1DE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2AD7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9818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F5BC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4C90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6BC72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8EFF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F5B7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LX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96FC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54D9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16F8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5486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AE35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3A5A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242BF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741F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F8C3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H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7786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79A2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4FB9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8CF1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2C6C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4A37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C319D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ACBA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76C1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IP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FC6A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80A4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25FA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128E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E7B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F99E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BF8A7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81D6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19E3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3A1A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1812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8866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DA84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0F92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83FF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EE78C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436F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231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1-21O18.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02A0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C3F5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9FF9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2D25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1296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1FF4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2BF26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1783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2704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PN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E70D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EAF9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8081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0652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91D8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2F75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78AF1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3123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305B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YVE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2BE0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5669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1FA5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2C42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12ED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278E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15CC1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56C0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3619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N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82E5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AD09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502F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30DB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72DA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2B0B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A922A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696E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BA12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5694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7F0C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FF99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AB31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949F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C28C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BC381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73A3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6076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6GALNA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B0A8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45FF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76F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1FE6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CC53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B8F6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698D2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3B8C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8D83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R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EC4F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B851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26C5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6C95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BCEB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9C3B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0EEEB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DE94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FB48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FRSF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23EB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0EC5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C243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A2AF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3787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5445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33E04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D035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A52E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F807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3470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BA3C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BFD9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0F1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26A9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8FAF3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3117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5D1F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GM2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8A3B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103D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1242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9CDD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F1F0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ABC0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4A27A4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67BA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7998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M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D24D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E3C7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7659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48C8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2F99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1AEA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4D12D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38D5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757A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N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E6F1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C6F6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E0B6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C29B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D3A6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A7A7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5E858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C089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722E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40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7DE9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6DD3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52CD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AC7B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F940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2FD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2F6A2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AA95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4307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13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9169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9A5F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5825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AC87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C78F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E609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61CC0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C998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F073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FNA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829B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A64F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49F2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DCEA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16C9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3728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57AC5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0D4A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FB03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D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BE15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5096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A8DF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96A3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F866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91A5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C1F7D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E960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2D9C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F5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CFCB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BE90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CB44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05DE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330E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D298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788C7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2B82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3ABA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PN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1285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A556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000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BDC4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26E3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ED7A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F29B2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5CFB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362B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MD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3BBA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5D8F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5F37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D374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1E19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C254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85D0F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C2A9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F27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KL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AC78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8D62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1228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9A65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3ADE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8654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4F58E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1824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3BDD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3K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BC6C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AB14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4C43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C7FC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2E55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866C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6C44F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65DE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0BA0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M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1B2B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6829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1770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36CF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D39A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E1C8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62561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1B4A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0B90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C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B75D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78C3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FAF1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001D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686F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90C0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AC0FF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11F2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9D89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1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B1EA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6D68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5BD1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88C4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DEA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FE60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13AFC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1E69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CD5C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V420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6546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48A1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58EA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2D5B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0EEA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41F4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00223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E5F8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890F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PGEF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2299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77E9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3A03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ABB5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5FBF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52D6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DEFE4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132D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C95B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E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B85B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A09E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DC8C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05F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8CEC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686B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7C2D7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2AC4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BF60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ID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E1DC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DEBE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4C19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6A8E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EF38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4D76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8A3C3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DDC3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A741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F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7CF4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AD7A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44B0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460A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01A3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DA60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AD613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8F7A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5ACC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K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6142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3649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A597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A8AB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D57A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D2E6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997D1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AAD8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2F4C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1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A24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4131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249F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103B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B9EA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647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ED510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3B5D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6CA9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O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9F9F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A8DC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0CE7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1940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D456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0ABB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29B09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F65A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E90F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0AEB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F7ED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63F2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4FC8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C5EA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B4C2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FCE41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BC05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1D67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GG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0C36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8B81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0396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C475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E8FA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E066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23312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AAED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757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NMA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84DF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6F1B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7E9C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363C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BEAB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CF77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08247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6889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6FBC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O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9481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49CC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494A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B2FC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8AC6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FA75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EF508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F203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814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HTK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4975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2C6D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7D89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166A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1063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B403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7703F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56D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DA45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B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A9D9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FCA5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5A95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2379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EA84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E1BF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09778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4D3B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F619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3F5D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E022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9EC7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4ACC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86DB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A7FC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82780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F426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7F40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E7F8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3E22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C64E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BE48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F746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5E4F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7848D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8133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91A7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D702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7B6C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037F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3D87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95EE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DCB1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83D02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3205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082D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BAD3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46E9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8957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E2E1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EDBD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88E1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C09C8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A2CF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068E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5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8706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0DF1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F53D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534D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C1EE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E2FC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7E9FF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540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E089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2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0FDF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EC46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6884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C13C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30C1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7A82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4D9AF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F576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CF50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37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552B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7930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4BBE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CB79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05A8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1356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2E3B6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280B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51BD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62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DFDE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5FDA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5533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A8A4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A9BC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C440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EBB32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E1B3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C04D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TA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6965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6185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4F84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A53D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4493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DE1A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0C420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908B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425E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1FA1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7BA2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11E8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2311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5A26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8DBE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4A9ED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257B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04F5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N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438A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13F0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0FD7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D868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2B6A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B0EE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53747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0259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26CC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6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8A06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28E0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30D3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409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3B8E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E689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8FEB6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BEE7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C69F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YVE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DC65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34EB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2CDF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7C7B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8E55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7895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15AE8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AA96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631B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6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166D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6A43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B182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F01F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0701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DBE7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AAFF1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942B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46DF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DC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EEE9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8557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6847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9E81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D4A4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BA57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8C300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BF82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FA54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L1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889D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093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059D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6BC2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23E5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38D7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C0E79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0702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F8AF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76DB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D759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A411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39BC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F6C8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74B3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9F060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67FF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AF23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K3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F995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F377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3057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9446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5054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C8EB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A8903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9F96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67FB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L1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209C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2E35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D6CF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E494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3175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820F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10608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4C97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55C5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E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84FA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97BB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0BD1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807A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E7D2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8BB7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40F76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70E8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8C56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SCAN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EC6E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66F3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8BD0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D33F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2764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4DA0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F7633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4863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1DF6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RG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77EE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F962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49A7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A64B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A7F6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B8BE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3AA21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9730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27AE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GBD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6476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30E4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BE2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3820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52E1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9C5D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BE70C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D6CF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D6FC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1R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95AD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2F0A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A198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56B4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51FC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6398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41B91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D5CC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04EF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BR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7213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7058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07C8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9C4D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488B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1DF3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37CBB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A48D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D742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9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1463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286A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94F6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BD00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BF20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5E9B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A044B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4230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3BB6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D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DAE5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9FB5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F841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03CC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CEBE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6DC3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07825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D611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7D01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8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9F6B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E17F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F03B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2C61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AF3A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5A7C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26761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4889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DF12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ZD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D299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4CC6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79F8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4BA3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D002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FB7F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EF324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1E7E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EDE6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N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BBEB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5729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D1DA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A95F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C49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F4C3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4484A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CC09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93A7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PBP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9BCB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E98D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F745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32D9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D004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4BA6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8FF26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60A4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A481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G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08DE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3C38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5CB9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532A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925A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B32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6D41B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669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4515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Y-SAR-4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662A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8B1C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DF7A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663C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29AD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FC15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7D412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3907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D2BB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6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61A1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7AB4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6C88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B94D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CBEF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B701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31E5C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D9EF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D3D6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TL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D0A9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F14A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CBE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945D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DF72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3FB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192D1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D243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7186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P5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33C8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B103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D184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E312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5776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676B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8B967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70A6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AA01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2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FC87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E227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1D80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CDC1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7723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A518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0F2B2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BBF7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0BC7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1C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E4E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8ABE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BB4D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9084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3D7E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24A5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19CFC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BDA8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07A0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3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A49A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D937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2BEC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1FAE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7827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8955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F18DB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9060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D0BF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3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3EDE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DFEB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6123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A7C5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5DBC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20A2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C90C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9C90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57F2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AF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01B1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0D87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0743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BE1E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B324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99C9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940F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FC51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D793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2D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303A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359B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96C4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091A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4E8B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40A8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9E16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1AD8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E532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4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D63D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0A5C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948E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2FC9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482F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649B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055E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C944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4C87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3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E78B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EDB0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8876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2411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CFA9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9FD0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1B89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081F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B730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OPOR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CFE5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B388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8CC3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39D4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8AB0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9E39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F4DF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8020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7C1B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6PR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307F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8E23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F0CA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96B2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45E7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BF2B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DB27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1C46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BD7F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X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E23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9600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ACF4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1AC2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A4A2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F75D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6132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82D6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5BCA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D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7A5F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AEB4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6292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962A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EAD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2786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BC94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ED68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C736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8C49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E6E7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4154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4A97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9E6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C4E6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2D7E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8FE0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ACD6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RF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B376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C478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589E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B776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458D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4CAA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3C54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520F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25E9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PN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81F3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5EC0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0953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DF60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7A17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E0E8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4590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77D3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F679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RO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8CD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85CD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1C3F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AD1A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E7A6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DD99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4E5B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B5B2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9455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IMM17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8F31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6455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2D5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04AF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C317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6810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4439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0951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8C6F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LR3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9A1F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AEB9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0A05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7146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B40A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1590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9E5FC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5580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2DB6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XN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AE48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0FC6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423F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900D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577E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9EA7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65F1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CE61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6E8C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3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238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2DC3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9FD8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52FA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67D0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B9C9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079C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EE6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0A5F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US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0A47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74B8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D48C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307E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812C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A72A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E6DF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12D2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3455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BE0E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418D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E1CD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9738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67C1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86E4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96C4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1233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4F29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AS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07E3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AEA7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615E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62B4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A701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FD25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8E6B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EDFB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D73A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SPAN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FDF6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D97A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36D6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DE8B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958B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0B60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4AF3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B72A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F8EB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G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7D45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D257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6D4F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8B7E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793B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DB04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F1F0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7C05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DFF0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1D5E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BC03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F1E7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5BB2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E4BA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CCEE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5B7D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A95F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C56E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MP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22E5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BB6F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ADD0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29A7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0218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69D6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FA14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EAC5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AF96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RF4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3386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AB2E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2821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8F0F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46F7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97EA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D2D7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EC1D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2F29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PM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5D3C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E84A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7779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88F4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17FD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5D85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C0BBC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A5B7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82C4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PGE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C2E0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1C23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9B3D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86A7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D14C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7461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0788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F0EF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3226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I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00B0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9138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32CC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ED05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0B2C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A990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5F5D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FE32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D7E0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TN3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CDA8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CEFA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6468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0FE0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1DD4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6FFD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DCA8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825A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DB72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TN3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D507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8406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FD3D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403E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AA66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2476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1D4B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3BAF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B645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R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9C0F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0BCC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A7FE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DF59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69F7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4098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EB9C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E66A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92A9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M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8013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7F41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0045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7191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F8BB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341A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2633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CE1F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975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KAP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134C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5945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BD8B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904F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4F76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7D18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5C18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9D0C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F9F3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PS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FF30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FEC3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8D4F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3AED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B8D7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23AA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A01B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2B39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536E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C669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CFFA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C990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C90C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DED9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4470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D38E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3CDB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B653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GL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A460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221B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84AE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2BF6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98E7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FC01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E3D6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148B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29A7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N1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055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4943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BEB7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8B02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F0A5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06C5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7018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AC09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E3A8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YS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C768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F9E5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F6DA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3BFB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358E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9857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0689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6B7D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CC60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GAT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9614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97A0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E221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3F39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8C27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C9C1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90BD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E0DB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4A1F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P2U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B199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62D0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E3DD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AA50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D035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9545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C7A3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C263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7B0E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RN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D9E8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B368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BA5C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8786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3B29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C273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C3EB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D3E4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E2C3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BSCR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65F6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B626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DF29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4321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689B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23E2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35DA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30EF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73C6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Y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9AC2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2D43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8419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C05D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DBA0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9F66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7BA2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027E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B9DA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F750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D42F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3E52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E0E7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2E03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56A8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E8CF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074D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2EC0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98C3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8F19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C96D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8D81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B803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6C75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12BB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70BF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7358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DIT4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1433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0890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9DCC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AFF1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CE03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6ACB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F461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9EBA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5A97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CHO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6BAE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21C1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133A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BCA5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15B6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0341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7160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59E0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11E9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YSM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3F27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DF4C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7D6F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3892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5EDA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F8CA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A804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8025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20F7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IN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D1B2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B4E5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D8AE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9B99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5102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CBAC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AA5A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CE14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00E9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LI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18D6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E913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9A7E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E4BF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8AEF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033F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87C4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70A5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993F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29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1953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B575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7802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FF35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B629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67E3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6543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83D6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B9B2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D12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0F6E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1790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FCB7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057B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544B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E3AC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E80F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DFD0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4134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SX2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7A50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6854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8520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2E5D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B80F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2887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3E6D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B686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6412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GA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2322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FC13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7D6D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E1A3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3FC7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D38F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24F0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043C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849E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LF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BCAC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33A7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A299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DD6B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7AFC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3339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6EE4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257C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2019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4orf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6D12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6448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45D9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B092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F366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B4A0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25D4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30B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CC3B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RMD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07AD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87AF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724B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C1EA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4868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CC56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D633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61D8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B1DA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4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28A1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C75D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5E8A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FCDA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603D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36B5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E9D5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7418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DE05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5orf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7E4A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F8BB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50B4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30FE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8F66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66F5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72CB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AA38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502F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IP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31ED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6EC2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1CD0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6C45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A53F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7F58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A925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F376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1BE5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3670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74F4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D17C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B416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D3E9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C452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DBA2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0959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C17B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G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BC94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935B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1D55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6F1A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5FA2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E673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8007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00E5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6374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9orf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6774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FDAB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A43E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F87F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4D85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042E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0986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AACE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B170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D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3862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29F9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5FC1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95CB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B7BD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E71B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6DB5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7E91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A857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27CF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5D88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3781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69C9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58F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2D35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2995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DAB7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CF6A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O2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3945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2A2C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0402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DF6F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D71D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8F43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193D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590A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F655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383C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673E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E74B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37B4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0142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57CB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845E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51C4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F158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PRG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EBD4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4CE2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A2B6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3CC6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A5FB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B331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7D91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36ED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4970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MB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773A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01EA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89A2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2F77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1245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0D0B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247D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55CA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4E66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4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AC35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9D2E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FB51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7C2E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00B4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21CF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9D22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E364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A354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C1D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DF37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6B9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FAF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F2D9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94B9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96A7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F23A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3C51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0EB3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GS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11AA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C513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91F2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0B47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D14C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7AE6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62CA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AD8F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74AC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1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0708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DF92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0499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81FB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AC61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157C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4AA8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F2EF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CE48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P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B19E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1F90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0034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F068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DA20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1337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126D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2894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CB5C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orf6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AD1A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E438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6703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EFD8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4B42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4E40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B1D9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FA02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300C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BOA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5759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1063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BE73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6EC4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6671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216F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88F3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FF39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5CB4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1S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826F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0C7E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66CF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3386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BE48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EDA9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40F4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EDA4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C6AC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S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E2A5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026B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E001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A29D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8F12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B77C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00B7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E45F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2712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TD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00D3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BA87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ED5A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B3A7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2F81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84F0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B86F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7B5B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830D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YPD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B58F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4358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A97F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920B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DE2F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CA37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318C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8707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32C6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F3AB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016E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F5C6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D5AE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A0CC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BF76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1D5D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F083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02ED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3K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4EC0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3D03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B023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5F0C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73FB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7943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A0ED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A394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8E74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N5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162C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B34A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4AA3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62A7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D3D9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5554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C4AE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C3C6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B254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PRSS1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5BB3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F4B5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E619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6742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6DFF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E874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03D5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5A3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49E6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MB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0D83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8D1C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9614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987A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8EE9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A6E7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9B2C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142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E63F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A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287C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3817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E13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B4BF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2BD9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3E0D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4CEA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FA6C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1A8B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N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7648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D0F4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4709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475B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832E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A5CA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6E26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C043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E18B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Rrp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A33B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3013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586F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C528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A0E6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AF3A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D387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BB76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B615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ORA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5C27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5316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84EC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6700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8464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0299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BE89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F474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1F84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E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3833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1C97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FE5F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9EF0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6CD3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075E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DFEB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B9C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3233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E038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DCCE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EC8B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BFFB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2DB9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2CA5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E741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4E06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4FA4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Y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5CCB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FF38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17AE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9551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6D4A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DC5C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8B1E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BC46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DDDD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PM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911D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13E0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8811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1E76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B029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33F6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4447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0B71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053A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XRR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A364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5DD2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7298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3E55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62E2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8A8C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FED3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7EAE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060C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DEL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12C7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8052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F4BB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D60F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2715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7F7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1237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0F19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472C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AD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7287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BBA4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B009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72DA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2E78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C7EE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2402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D769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04D8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48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007C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A638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D944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23D6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E60E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B7FA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B80C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78B6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0ED7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A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7999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FB2A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913F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4C78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A55D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033F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5355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CC83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CA6B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B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8BA2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F782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542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CAF3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F695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D6D2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E4B6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F18E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EC6E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2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6442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49F6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6F74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D65C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952B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A40F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DBA8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4CA7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B579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CD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0516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2EA5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9AF9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7192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1E1B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06B8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9269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CE5D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E78F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4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8BA5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53D3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E5B2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0B88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74E4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6039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AA7A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F7C5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5AF6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0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B02A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5E36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6631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888A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27D0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7AA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7EED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3C51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15AA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6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48E4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7CC5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B9A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0021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1B93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F74E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6E57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7339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808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NEA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8381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0507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0426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32CA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7C79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59AD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DD2B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1956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12D2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DN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19B2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F027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2251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97F5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A13A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5FA2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E1FC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D327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9D57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C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4596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B3FC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F6AD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7C1C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6A5A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0EE7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FE24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9EA8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B65D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USP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34B8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8C3E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4C14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CB07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F490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459F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BD7F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BA96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1DAC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orf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746B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3A39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C503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1DDC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A5AC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D9B9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4371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C2CE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8883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S2CR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345F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500F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6A32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2369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84D9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8B6F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727D7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748F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B85F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TS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2802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019C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CFE7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E171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D165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416F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01D0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4484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8D41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GD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1F33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0188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D855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5454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4740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8629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0BC8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A562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BBDD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4orf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3FCF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0C5C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56C8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63D5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117A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8F7F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4B2F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2947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B84E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5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9ACA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5710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23B8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5EBD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8BFF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E452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F710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6114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69BE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M1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B442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6A79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CB13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BDC8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CC75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CC34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A7C4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3107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F17F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10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C532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3470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BF79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9DB0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7C9E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D724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C258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1A70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64AA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LJ318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ECE8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A642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5DC7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C144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6661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A799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B836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C098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B936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MZ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6E1A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0746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2490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CED3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8B24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F107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5507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117C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D9FE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8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FA94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17D5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56B7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B7B7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16A2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70B8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235A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1E20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E150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5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D09D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3C5B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8727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FDC9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26BA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C588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F0F8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4BD9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EF25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16207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8AE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5D36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F6EE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398E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1CED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DD18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51AD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6DB2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632F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34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1A9B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BEFC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EA03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8800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7504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3975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BD9E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7B98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84C3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B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3C8B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ADED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7D01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A3A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9A82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7D73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80FA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7677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D561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054A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10E4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10DF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4C25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35D1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BC29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C63E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0E1B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46E5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2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D97C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9656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91F6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9A1C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3BC6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45AB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493F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5CDA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3A86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1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3D68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D128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1C3C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4350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6A6E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19F1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D5F3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0D59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2FE4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X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69BA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22E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B174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DE8E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1BC9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09ED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2640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EBD2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FBAB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DX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F6C3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C163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0AD7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0CD1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BC35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4D7F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A742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7B74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4158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ICKLE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FB6C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8716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7255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56C1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3EE7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5212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865F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9D93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2EEC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MA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2A8A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0E3B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1C52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9D71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1F9D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E03C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5859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1B9F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C4DF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80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CCA3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9C24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22BD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C755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1B88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551D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57AD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5CBA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6455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IS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2539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1FAC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193A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EC0C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9A4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2F65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CE6B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A751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DC51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MMD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2A0B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1233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58F7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0A18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6427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45E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9EB0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0C26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3FC8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YNPO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F5A0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09E2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43F3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DA2C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ED5F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6BA4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1E11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F38D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8C81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HOD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54A1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D5B9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2DBB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767B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5A3B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B0DD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7617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99B3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93AD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YNC1LI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6161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EEC5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2C1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C0EB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0660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AF6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0C91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79C4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76C1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PYS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F48D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DC36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1E13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EF67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5901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A04F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CE9B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2975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92BA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R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038A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E243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52BE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6D4F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967D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6AFF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16A0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3CF7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F92B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S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F996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0B53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94A8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057C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8247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EB6F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63E8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16EF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E99F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US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97B2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B65E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4E32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F46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DBCD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6629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4681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EDA4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C3E9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USP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CF4B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94CE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BC55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36E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6D98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878D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28CC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DE04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6E37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V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44DA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909B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B60D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317F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F290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91F9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3B63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483E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96B7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2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1C82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B443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829F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1C46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CC96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C7B3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4F64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77E9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4E78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3GN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7106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1F24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BF22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9065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9F6B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F1C6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36A3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C61E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7DBB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FN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8D8C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6687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70A4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53B3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189D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4D8D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9EE4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2C36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2C14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HHAD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08DA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BF23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C65E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19E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6413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3CE1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FE15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9FF8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0E2E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4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0D89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63AC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DBFF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E42E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D7EB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77CC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D212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90F1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7F03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LAV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A722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E89C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CAEF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5385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3284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1CD2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5B9F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1B69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AD05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2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BA45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001C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4474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281B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A5DE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6673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ABFD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13AA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6FBC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L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938D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9DB3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F64F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63FA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7CBA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007C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6B7C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2F4F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FA8B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P5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BF40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2D54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1622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3FF8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2EA9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2340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1A03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A456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8730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O4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4E4D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F7C7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AF6A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A305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2977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E3ED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0A94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15E4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FA6B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RC4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0085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2013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8E38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09AD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44AE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DCA0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FD1B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DEC1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C317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736C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0A00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C0DA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920B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E108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0B0C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CD68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075C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699A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6839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647D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251C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D25C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3C15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1E19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F54A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1DD4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6FFB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16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11C0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152F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CEFD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DB70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748E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80A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AA1A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317C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94D5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5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C1C1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1A32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19D8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A4BD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F41B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BD5D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96D1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CC0D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3347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4orf3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53A8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8362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7379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F86C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635C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D1ED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7E4F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F866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83C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NAJC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EC2F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E100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E7F3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6B4B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345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1C58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8BB8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BD9E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8881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O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DB5E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D40E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3164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FA1D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519B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D641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272B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3FE8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C383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LJ3897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949A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FACE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BD8C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BA3A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57DD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E0B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619A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C9CE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0B32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N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935B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292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DD1F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183E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31ED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6589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2786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6B83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A39B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S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9577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08F8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22A4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045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47CA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361D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B000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4CE4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DF35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Z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085C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DB75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24DB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081D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6446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ECE2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2900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0932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E4AF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2R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3073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C2E1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6036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29DE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3D37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87B4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2318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FD10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6E84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CF64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54B7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0609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9927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9CBE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558D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A6DE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5FD1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EB1B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2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985C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1BC0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B816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4FAE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DDEB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8D5F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A887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A9D3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27D9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D83D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C44F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2125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B755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44AB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67D6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FF0F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673F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F3EE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1orf8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2482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BB05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C86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56CE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3F03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6FED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0B9E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F208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4EED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EPACA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F49F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8BDA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3E56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98B2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FA8B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BC0B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5321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DA35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4C69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6A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6520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AD34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D492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15BA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8FA6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E4B0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EE3B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39C6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6FDF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22109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E6B7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2781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A7DB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AF4D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400A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D9BB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0686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6810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6088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6orf17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565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A19B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D5DF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DD9F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417E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91DE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FDA6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4F73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0778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6orf8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9B99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6203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2333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6CFE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7351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1A96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F8CE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D776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E8B3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7orf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2FDB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0024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7F84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03A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5BA1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5C1E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B4AD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1619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E2F4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R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D48F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8627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9475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5DA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2219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3120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AEB3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7DE1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3568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5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F2E9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E527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3B1E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0BF4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C0D9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67F1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702E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2E83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8523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DH9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BF29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A2A3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65B5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E026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3CF6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C9E5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052B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A43E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0C3A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DH3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3FD7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2E95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3BFC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545C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620C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84CE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9972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4FAB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75AA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1030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27A9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8E04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4087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A0F7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495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B1F8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C025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7E2B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P3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5BCB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8F40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BC0A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EFFC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B9A7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6B6F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A71F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A81C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5D2A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A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2A43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5ECC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CE2C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85A4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F8C4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8698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7730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5D83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8764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DC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3031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D4A9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7313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BB56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041C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CD9F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E7E9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9A88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732D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83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A29E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B19B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B3A0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16C2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2576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3066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75E1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E5A3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C0E2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CD30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C1D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C3D4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AFE0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3F79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2207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1A42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47B3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C4A2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PP5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9355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437D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2D5A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FAF0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F24E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AB85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0B8C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70E3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C7CC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ST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F769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95F3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9B92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5977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4E8D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A24A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A16A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1260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1A87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3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C1A0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4924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FA19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A9EA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8C91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B436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816C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8835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67A7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R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9D8E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74CB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AC8C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85DA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0F5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BE09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42D3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31CA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33C6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RE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4E64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749C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9D85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09E5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BE47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DBBF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0104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BE9C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8633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N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79BD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6129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91CD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780E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C40F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878B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54A5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1954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C29E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L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55DF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7E43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E3E8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5C01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BCB9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1359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54BB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5C10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F21C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O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28FE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B827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CE54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889C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F922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9CA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2A77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9ACE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F3E0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C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FC4F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9166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0599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E94D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6011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7B45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0D3C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3FA5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CE99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T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D8E4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CE05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B044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30B3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5654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FF66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6EF5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C8BE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352F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HGAP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6B0E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1251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CFC4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9F00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EE9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7B2C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942B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CDBA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6BEF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QSE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C22B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F92A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E8AE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8521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5451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BAAD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D7A2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6673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7A07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G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7E2F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F82E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1454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FE66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B3B1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9E66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47DF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7818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627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RMD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DDC4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B813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CD0B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4384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4DE6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8389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0A3E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484C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B953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T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B831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4CDA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7280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BB77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E9D2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3E59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0870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0A2F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D2A8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G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9455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A041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FDA1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3B72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94FC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9855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1A27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C227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7C16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MJD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8331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FBC3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7DC6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3F0B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9F32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66E9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AAD1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78A6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A890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YNE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C856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B1FF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B2AD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C5B2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4CC6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571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7CBA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4473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1764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7797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08A0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0895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522C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75FD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9AB0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3A8E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F982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1307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1AAC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69C1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216E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A7EB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F25E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279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233A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86A4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5EA6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MT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2CA3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76D9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8E3F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13BF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9F31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3B33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47B0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87BE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A04B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GTP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8EEE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5A4E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884E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4340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2157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275D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F418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4691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3738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W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7D6B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929B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6BAE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250A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FDD0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2F26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578C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5703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2EE2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S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B24D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547E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84A0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069A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656C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1059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6EA5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B13B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469A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MO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8F66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645D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680F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2495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8FCA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5275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154C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C8F7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CDE8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T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571E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41DC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A481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1AE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6AA0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8A77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3F55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1616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76AD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S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EA72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3B17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FE5A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ED8E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84DC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062E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8487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BE26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CC2A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F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9889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D0F9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FC8C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95D2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B185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6C9B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A9AF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4974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1255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R1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5B94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56AF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9344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B307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3EC6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4DED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31B8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BA4C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22D9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F28F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7541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4BBF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020A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4E3A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27BA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1FB5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80A4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2829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HCY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C22A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E087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B495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D576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3B68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172C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87EBC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89A6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D5E6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Y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FF82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3D06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32B6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86CE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BD48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A04B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F204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6E27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FBFD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PTX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3C35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D345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1EC9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220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74B8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CCEE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2D25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B17C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091C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M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9F7B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5E95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8861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0C50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8A79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6434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3397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12A5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5EDA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2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EA47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B62C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CC66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84E8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D4C8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1EC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9D44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34D7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3D51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RC6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7BC8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B9A9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AA60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5695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C2C0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515E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90AD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4DC6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CC6B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KR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4B19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2974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5652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9EED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041F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33F6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67CE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5A3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322F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N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5B76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E8B1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E76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9C70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9338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DF2A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3A0B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738D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1089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F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868C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BE60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95F4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DCDD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30E5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E9ED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0CE2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CB02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271E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G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DB36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CE7C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9B21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718A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CD69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50BA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6201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481F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DE0C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88CA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E040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1D10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21E7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C16D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9594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A290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DE6B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D774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HM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AF22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DE16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000D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1C0D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4DA2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5EA9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6A15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9ACE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F051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C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6415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88A6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62DD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C64B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5BC3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54B3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8E27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D1F3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6F5E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FIT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794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25AA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FD42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DAF8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8237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932F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6B9C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8E7C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5283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J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97C9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28BE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2478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2AEC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C718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0E08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ABC5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4ECF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6EE8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C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D9AF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3040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3332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3172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F580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5D5C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95F2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BC08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A159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E022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A8B4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1B4A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F54D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AD49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EBA7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E244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8BF7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9FA7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EAB0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6EAE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1D5E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BF20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3C89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8629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7CA4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6D75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37D4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THD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DCE1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B9CF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4FDD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FB0E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6279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D61F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3C2F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C8F4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69E5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6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9BBC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A84C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79DD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331E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1340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AC4E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B922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F386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8D97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BR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0A7C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522C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80B6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F5CE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0A82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4622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1692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74D7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8AF5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4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F57D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E55E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72BF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2C7A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5873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43B8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6E1F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0D90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7B40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K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76D1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5818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B090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AE4D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DC23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4F04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00E2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B7F3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16DE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BR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68DF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4E21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68B5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FEFC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2E30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05EA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860C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EADC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23F8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MBI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0555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A878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1DC4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0B17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9F58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197A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F93C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AA15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0F19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F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4C09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27A0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5472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BFDF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E12E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BD8D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AB2C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8BDD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AEC5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N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CC64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304F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6CEC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A95B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1659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7C75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B301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C9E9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20EC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2E8E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2FD3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DF3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C89A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C922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2A74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77C1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5E78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3094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GM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BB87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4422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DEC3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0C56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701F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7E54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2F7A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59DB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57FF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S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F94A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B652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7907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25ED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0A7F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D291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F8BF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802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2087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C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0573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3739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9D94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64B8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192E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2282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F154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DF6F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C464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RN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48B4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47BD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440F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1E2A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43BA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43E6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B0E8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547C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3C7A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XD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44E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6ADE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F235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FFAB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61CF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64D7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4253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E096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E79C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0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762D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C7CB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C73C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629E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5698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1860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DF28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8BF5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4C9E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11FI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75C0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730C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BC56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615D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52CF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F4D0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5DE3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1992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15F6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HX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9A35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03E4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73B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C07C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6837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1EF3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BB97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EAB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EB46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TS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0576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9B70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3ADB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14A8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87C1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18DB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7FCD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A485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93F1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2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9CAD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C560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2171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0996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E26A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274B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D516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03C7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F791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8DA8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8F20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ECC6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76E6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632C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C140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0E02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BA80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D802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BE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D399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C3B2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A83B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0847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B49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61B2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0962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7F33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EDB9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J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E30B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2C3E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74FD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3F46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86DD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EB2C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AA63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0E17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95E0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PH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E0C4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EF59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49F7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9EDA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36AC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8886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2206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B87E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D0E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8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A8F5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F0E7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F8E8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080F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36A5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7F4F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85E3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54FA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0FFD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UBGC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7B0D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B46B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9F5B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8E6C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D2F5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1869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1AD8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7ADD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8E5A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L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356C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7F26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0199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73B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7D38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DCF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42F8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00CB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89BB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FCCD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690C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20BF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71AD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11D7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79F8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256A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4218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BADC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MF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9C9C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2A3E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9DDF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8249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56B6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B09A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9196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7211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2587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G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B94B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91EC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3182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7256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7E4F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AFE2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16FF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522C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7A88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CABA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6094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1E11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A23C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05B1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7BD1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1836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41AE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C280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CF78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57C9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CF4C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A464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AFCE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A03B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F081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EEEC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EEAA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46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06BD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A2DC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E00B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13E9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F1CB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0BC0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CE66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AB5E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4220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137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F453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3D91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025C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98AF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A2F4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95B8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220E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30EF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6026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28387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AAA2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31A7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ED92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16D6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257A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DCAE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8E71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8C66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4859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K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A0D7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7F1D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97E7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9A5A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9ED5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76E0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B20C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A04D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CB5C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DP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AAA1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F17E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8A6F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F03B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3521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4DE0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46E3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A192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7C23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KIRA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629B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FD4A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2583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325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C060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521D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D594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9592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31CE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3orf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DC7B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8BB3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7505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56D2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C8BF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5D7E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61D7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A719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78F8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X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EA5B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B2C7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8EF2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E95A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3949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C1FF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FD1A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993F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1C9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GM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668E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6A32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30F7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82B4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48A3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C4D3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AF91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E833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FE43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D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695B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E679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E19F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BB14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0A39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51FE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A785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75EB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DC4F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KN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ED87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74C7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0F4B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D584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4B1B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64DE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254E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C58E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021D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3F7C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98FC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0ECF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2D89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0FEC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F6DA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3611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3112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A4A1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ST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D949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EA32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8FF0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0B14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2057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BDB0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B1E8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3FD8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561F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PS1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063E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9FE2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C2CA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F0F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75D0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CF4C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8D36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3DBA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22BE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A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E1CA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2CBD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6F0B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0CAD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5E06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2B34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82C8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666A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03F3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6orf7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A7F7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D1F0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0E36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4974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F787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1317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52C6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489B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7FD1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M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A490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405B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FF1C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0234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998F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1F14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2284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A7E1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80CC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ST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1FD4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262A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3B3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B3CB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87F9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7BEC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2823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533F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B09C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UCA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6378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0297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76C8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F2A8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2BA0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C268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F25E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DB0B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45F1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PE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588F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8004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2936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15FD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B647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DA97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5963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22B7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E450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OT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017D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2807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BD9C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1F2A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A490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3BC7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D9D4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59B4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70D2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1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4953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0969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325F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81C6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A475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41FE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2A63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B513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C0EB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25DF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F32D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1E28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FE2F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76ED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79FE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6A28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258C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8A55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DFI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0FFE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B2C3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03E3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2FA9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7C6C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5058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7937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9DB3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FD9C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UN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59C1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6106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3C41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B5DA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8A3A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ED80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44DE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4A9D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9470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S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A807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418B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8B3F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223C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7D9C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EB84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D8CC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0E6E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C341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F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AD56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D1E9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034B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75E6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24B9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E066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526E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2F7A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8718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CDC8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866B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C97F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1DCA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E705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CDC0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DDBF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583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FE6C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L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963F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201D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056D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3492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D923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457D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BCD5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FC85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A322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MG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8205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15EA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D03A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56DE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9BD7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A3DF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940C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4A99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DE7E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DX5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95F1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6BA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B4B0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E295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8D57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6CCA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769C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BC6E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F406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B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BB1C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34AE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26DB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CC8D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619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E8DD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0182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4EE5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B488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R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F67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84F0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148E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BBF5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B80D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F5E2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4CBC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F97B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0538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PA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5FBD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E378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9C5B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688F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62FB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4EBA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C376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FAFA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5C2F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AP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9D8A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C84F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B020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CF44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8E45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0898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644B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A9D3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3221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EC4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449E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9014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6C68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F773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294F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E39F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DF3C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BC11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FAE6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SL-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7076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7E1B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E987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09AE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77AD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565A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CEE4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3364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9E35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OP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6FAB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23A5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818F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6C96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C9E5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6A15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2BCA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1045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5788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P27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1EE9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F5C6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C208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BC57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6591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8ACE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1448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FF27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95A9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SI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87D2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9136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E886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7E38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53BE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BA10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EA3C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3B18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28C4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1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FE46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D5D8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CDCA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E2DC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3080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CEA0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AB07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12FC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618A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NO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0F91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5A13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A133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524A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026D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2F61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E1BD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418E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178C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D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6F35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55F8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377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98B2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0575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7D74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80AB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2636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0D68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A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7604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A4DB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8BD2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1C9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8551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8C75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75E1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2D6D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D198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CX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CEFA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6195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B500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DA3F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C8B8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6616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6C4E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5BD0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4CEC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GA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090C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3A69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FBBD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910C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89C3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1129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E44C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11C7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1DEA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BC50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7B9D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4D7C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ABD8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917A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213B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AD29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69DD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52FC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44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9BF9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B322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43D7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A0A4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CB97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80FE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67F0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24FE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354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3F49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FEB5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75B3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6BA4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8081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0066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5E88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9533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E8F0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57F9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0554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9AA5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BA21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A09C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A0AE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18F0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B4C4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DA8A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12R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F849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2576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3EC9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BDD5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AA2A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23AF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E7EE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DC87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5499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ADS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A1E9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95E2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1F6E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E091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4468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7C7D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43CD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C86F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666F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DCCE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E4AD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E210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A58C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161A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06CF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9D00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2C6B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312A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OX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4ADB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CA91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4648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5CB5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A73E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0B17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160E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25E6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126A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P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9B21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6A2D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735D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D373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0ED7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652A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EF64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461F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209C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GB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18B9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9C84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9BA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4321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6DEF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96B0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545C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F95B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49E5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PK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F17B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0D60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28D7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CF4C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B362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E94D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464C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62FA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22C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C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EFB0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4F8B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9FFD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C0E9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D2CB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DD71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1DA0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EDAE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5164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99BD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03E2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04BB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9D24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8C9A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1CC0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A75C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A1B1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30A9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PN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E91A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B027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F960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F25D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E874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DC1F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8AE1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945F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1563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NB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A35A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E28A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D55C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58B1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96AC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54D5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8E1C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E973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EF18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IBI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78C2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C0A3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45DE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85D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FCA8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E489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12BC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F899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2672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PE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1513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9C97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6E58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3CAE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03F1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41E5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9988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E7E5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634C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Y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8C19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B8AD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EA24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7D83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2E17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4CC1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E293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2964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F1D5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1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8BB4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94AE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06CB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C569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651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7DD1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3117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3017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F29E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A92A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D570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3A7A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86C1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B185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55AF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F108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5696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EB81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M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E2C5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C7FF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8FB1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A960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E08B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5AF8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21DE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D98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3B26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79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3C36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13D3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B5FC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B4AA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0572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F3C6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8F94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64FE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8279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M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799A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2CC2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2B26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6C81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B2D3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59F8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1FCC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41B0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19ED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HG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C033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7A44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9F52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1F6C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83C5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48B3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AC55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FB00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3FD2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DL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82A3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CECF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F4F0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C506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8947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8425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6705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4BFE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734B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E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2B6E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388D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A537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43D3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15E1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6ED8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1BFF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489F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1C27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2FBA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1CBC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6A30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CFC7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1C72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6015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20A6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316D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48AE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M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5D66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2BC8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BEBA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0345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7B54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5C75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09F5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AD97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8A3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0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C8FB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61D7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97A9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40E3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5473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D330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B4CA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2B83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4E4A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8A42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1B13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BB34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DF06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1448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2B5D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72AC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CE38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6371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OBE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0A94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FCB8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4A49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E10A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4F6E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4A74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F8FE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622F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BDD0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6orf20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FD40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91A2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216B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1399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EAFE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303F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6E6C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59C7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3E09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6P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EDAB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CE03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6EA0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081E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8463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DEF5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AE14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3E59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F320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AD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2556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7740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F2A5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CE82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6421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691D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5990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4C68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564F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AD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2AA8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9EAC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51D9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18DA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8DD3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0001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DAC8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1396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7725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F612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27A4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DEAE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DDF3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CD01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BDCF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8778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3EC0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7BA5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S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75E2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82A2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ABAA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A67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A619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217B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EE94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1B4A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0C4B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BB3A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BAC8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BC9B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931E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0E83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CD81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A4D9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BBFE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17AF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C343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F6BE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F8B6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78B5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D4CD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DA66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91E1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471F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8688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M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3193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E79B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43B2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19CD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DDC5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E000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5FDF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7AD5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5893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DM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11F9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9929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EC29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12FA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16EC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8070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D5BA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FEF9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A57D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3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D25B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0413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6346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827B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BD02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0D6B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E8E2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6549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C9D7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3K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5006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0414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A5C4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6636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56B3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231B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893F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58A7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0D7E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A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CA54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1146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BFC5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004D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ACC1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9718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2DB3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461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D002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M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FB77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2B2F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DCFE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2370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9F61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6949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3D04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3962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74EA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HX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5C56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5F05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6596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54D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9577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1D2C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F739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F195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0A57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L2L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D007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C4BD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AB0A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BDA7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BCFC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3DEE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EEC1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66B0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9300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SH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8184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B828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FD8A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C79F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43D5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5528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1FAF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712E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1A33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XI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3B08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AF76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646E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FD29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3FA5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CB3E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4D90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981A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48AF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O1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8435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F22D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C27B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1585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B8FB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9EEF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FAF2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9F94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1AD4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O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6885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E40E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FA28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EA3B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F079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681B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D8C0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33F2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EB18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B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1F83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F3D6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6D57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B3E5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7E03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5EB1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BAB1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512D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5044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DUF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6348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E781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5AC4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2966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514D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114C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4BAF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2DD6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8A39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URO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D73B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2187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5062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DAC8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5274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45E4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7173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8A52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9E91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PA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322A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9935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AE19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1424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B7F2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E0A6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E51A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704F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995C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PA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85BD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CD6B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A4FE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B631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90ED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EA34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8982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2757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462D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PT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5B06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2770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10C3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310D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D4A0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152D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DBA2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645C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3621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orf6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9E24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D9A8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2866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EF9B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2D67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DAFA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3AEA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E703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6E20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L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E7B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CB0A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5407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B158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AA6D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32CE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F45D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4E3A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232D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8orf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A5B2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CCAD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3609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0C63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4BCA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AC74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C9F1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ADC5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74D8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2RX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9A06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EC5C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B66C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7CD4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F3F2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ADF6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F29F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32E9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4707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URI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05A6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D6B7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3731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664B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6500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D9BB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E353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E0FC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46B7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IN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02F4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703F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4F37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0BAD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0228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CB00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2872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089A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0E3C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FAH1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26A5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AD7F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13C6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B6F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1106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3736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6196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ABC6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DB66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FA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E8D6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688C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D205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25ED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2474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8B05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65B4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DB15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E4A3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708B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B756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73EF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C341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A8FE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27C9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2C15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CA95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C3F1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T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0932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E543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4F34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9DBE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A166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E333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7F01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3664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C9B2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DD6E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DA04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EF7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16A7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1980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5297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3DD7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5CF5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3704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B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A57F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2145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6B9E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B2D2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4FA8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06A0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C391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8C50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0687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ER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8243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6883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9AD7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50A5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EAB6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6689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0724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A6D2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D647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C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7156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0C97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2624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4779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125C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735E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5075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10FF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2D3E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MM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D300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C548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7AE8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2D07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8CD1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48C2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ECB6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C22D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5A5C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8E2D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7509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FF35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C03B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BBC1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034E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2FF2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14E8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25C4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ADA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E630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EAFD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1530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FCF2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E35E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AB1A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7D75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6BFB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8912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I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A060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AAD2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50BA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1213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9387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C9A9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7131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0D75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523A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A16B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B4E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D105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D910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5F7A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EF53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8769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72E1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3D78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R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52B7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5DB4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E188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3DC0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10FA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6D98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B67F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EB5F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AAB7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7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3FA6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D9F9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5241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AFBB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A8F7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3B72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42F8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3F1D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5B47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O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C5C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A545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604B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3B6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2980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3513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A766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5095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7BFB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5F7E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908B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32CF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42FB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BD8E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0E24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6738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1CD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7C68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R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D183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BCB1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F5D4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F1D2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32E4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6DB9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4F10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FE48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2AE0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SA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0075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B2BB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E2C6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DE7F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D49B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4E7E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C3B8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42A7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1A73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IP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D54B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B4E3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853B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4621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6E3F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7759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5900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9CB4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CFFB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E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E5BE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BAE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B2B3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A470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7CF1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4CE7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F9E8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8624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38BA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X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6674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8A6B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38A6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4D48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D2CE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4152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5A33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4DEF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EFAE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YO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0E5C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F2FE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2B40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4952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E3E2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7205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1537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8536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81E4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M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1853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5196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1552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1A78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7D83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264A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9B97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00BA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F99C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LA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F7E4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08D8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5F20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753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8DD4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25F1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58F9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1743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83B7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1F7A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9849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5475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1B27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D85F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E41D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426C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6D55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63C8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EX5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12CA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E411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6FB3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52D9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6E1B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1373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EF18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5238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4D3B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GFR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DFF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D874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EBDB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572C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5219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B244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453B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8C5E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158A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616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76A1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230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0D4D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7017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3542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8B07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F793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DDBD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S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B868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9913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7FBB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4C91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78DE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FE01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7D9D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BCC7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37A8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6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3569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0D3D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F736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EC1A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CCB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52AB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AF85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FE4B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9975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O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45F8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6591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7C96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96F6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6946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B632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542E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9B66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A995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MP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D8E1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57BB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D0CD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7080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FCCA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0343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811E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78A8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D405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R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E095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DA72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72E6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FC20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8245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B291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6DFC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702E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BD18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A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5E97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D80F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EA89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9767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6775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164B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EEC1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809C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F16A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8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8E02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0721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98E9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53C2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6BD7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3331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AC39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947B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4DC6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FKF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C11D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97BD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3AC9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456A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1329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35C3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59E8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1811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74D6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FK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4609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DF73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5D61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6B26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9EF7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81D1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D482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2D16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C84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K3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144F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2E8F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4D6B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323F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B1B0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DA67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1D26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9FFC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B373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K3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5E68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CD27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81B7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797F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279A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68D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C3D8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6DD9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3F08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P4K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36FF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0336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527F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0344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5957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9095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7389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60AB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9894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KH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8E38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13AE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092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A1DB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7646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7033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9CAA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5F12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6879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KNO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12E4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D526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30B5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B9C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CFC4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C521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5DFB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4B63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45F2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AG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83BC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D95E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17CF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88A4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1ADC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9C11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AC85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7E85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CD9E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I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46EE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25F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313F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6C34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32F1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6758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AA12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9B18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0828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ELO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0BE7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B393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410F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FE6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F6B7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E357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C685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94A9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3FBC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C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3FBC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1ECE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E74F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DBEC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111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AD84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80D3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E97A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FE82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L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F28B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CB80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06DD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7105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DC0A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91B2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1360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4DB6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5A9E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77BB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60FA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8790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AED5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5212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8A9F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2C28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58E7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A8BC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XNDC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64B0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CF62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0BB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5B0D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12DC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A92C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15B6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216C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5533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9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AF23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E6E6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1FB7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C9DB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F3B5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81D0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7D3D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F58B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EC0C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5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A7E3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BCCE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4D80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51D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6D7C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3C7C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F328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9C20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949D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OMM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5844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44BB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D5F0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7189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C05B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8922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204E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5F9B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ED92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C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16B2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D018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3634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893E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1CCA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8A35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B7F7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6942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3991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GT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7F31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912D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9DC5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BB59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630E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341F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EC5D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98C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27A6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GL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2560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F9A2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E020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4BA2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A88D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3F1A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F35E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D2F7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6691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O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F81C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6DA6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954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B231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114C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AA86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0176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6C3F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C1EB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38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8135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FACB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6289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3450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FB1C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7307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F879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192A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90BE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SB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DDD7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A583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A4E5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054F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BA21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A9A3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2AD1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631E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9042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R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57FA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43BA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59D2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FABE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5E9B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6EAE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3F62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A6AA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D56E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TU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FE6D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AFA8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D0A2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050C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ABE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3CE5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0EB5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C254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3CCB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17R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62D3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58F4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B6F6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124D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3C5C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B42C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E67B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5E67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A541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N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C556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903D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89C0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A7CD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8BF3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F855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F639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2927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D43E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L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7B57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CA80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AEB8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E743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2603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5145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4D86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02E7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8056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83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7A08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ACBC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C2B6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D351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ECC5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6CFD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BB2D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33B1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3026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46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3CFF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2D33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0BAD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0CAB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1EDB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CD1C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A385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CFE8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1CDB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GPE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115A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C475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E744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4A7A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3835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78FD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D864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428E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6E01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BP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3D7F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5D64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EDC0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114A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6CB0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C8F7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227D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82E6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D709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C1D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A5B0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6F31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D184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C2D3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43BE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F5F7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AC9C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3EDE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DB83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P2W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5E3E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8DBB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6210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299C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72F7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8A7B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675F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EA4C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9303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MPA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F1FB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41EB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EE88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EEE8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5C64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8794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6BD0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C92F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2605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1orf7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AF3D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EA48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F354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06B7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B944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7819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71A8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3C24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51A9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5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EC13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A5F9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6B40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87CB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928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01A0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4C15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54C1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8DEB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KBP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9963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87A4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B948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2D5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AD9B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3E47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ABA0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D59C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F1AB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C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5F70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59D7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AA0F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0F03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F56B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2092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A822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498C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A498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7BB0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3D99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2493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4D05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E952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1E40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8325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4D1E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9C7A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G16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05F8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1E7F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1FE8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2DBB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90D6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7D5D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0587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3655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6845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P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34C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A5F6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F780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0233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8B6A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72BE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097B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1A2D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46C6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4AEB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37D4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E0FD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6B36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28F6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7AEE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5654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D771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2367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ATC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4E23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A59D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A83B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0A21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AE4E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FE49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F75E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E4F7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E7BC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WI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455B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C5D5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8E52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0071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1452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A751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3B15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EC9B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0B36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P2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3C0B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835A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22DB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44CB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4E50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760F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A634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A46E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2FA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NPQ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A13E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D526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3A75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BC51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8F8C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1ED3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D8D3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450E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3886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0orf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9A1E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8875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1AB0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E77A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578E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124B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8FD5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2C5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51A6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5A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6B9B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3135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F0BE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D064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A647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1F65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1AEA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FBFD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2EAE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4orf10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EF1E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5EBD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AA90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6390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A81D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8966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42E8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9EB0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E15F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G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2B61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4FB0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431D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D3B5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E3E2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7AE2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DD71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EEC8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8DDE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RC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93B5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B666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912C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6E50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0243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F33F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FB38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4B12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FF72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2R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C94E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CDA7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9832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C9D6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2AFA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DBE5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4356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A593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1D0C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7orf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7E57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E3FD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780D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A3C0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23AE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E65B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7B8D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6CD2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D046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E2W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2041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8644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F34B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9A66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69D2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B8AA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5DBB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0171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694D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EVL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D868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2D3D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9F48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B20C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9188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1E52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7EC6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FBA2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88D9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3C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00B5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36DF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30A2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D240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0513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D7B6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55CE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92C2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3779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RA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2E86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E91B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CE3E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4091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25AB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2D71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1A1E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E087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CA7C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YNJ2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2128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1E39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9F92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D489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B779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B94F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D45B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17D0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9B30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3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9923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E99B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F1DF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0FF5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4DAE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31D5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0FA1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BEBF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D6FB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R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8BE9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7D2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1A9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CB05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A8F7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35B9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281C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A794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F588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C1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82F9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BA1D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176B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8199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F080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6E1B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3DBD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DB43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C22A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MK2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F5F0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0941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21FE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296C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3104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972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3C23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973F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6834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PV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AD23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4192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AAC8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DC94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3AC7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0725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987E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3089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0660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G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BEA7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1B4A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F2EF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DF3F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9096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DC5A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3FCE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2E57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DBBA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D2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A0B0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AF94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F1A1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C0AA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539C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ABA7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B310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D98E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4BF9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2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A500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143E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A138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0E15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4D4C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8F40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26AC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7B1B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E4D0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37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17BF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293D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36E4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FA62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9408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224E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0128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B541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A888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UFY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835B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6A89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2EF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39B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58D9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AE04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8AE4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7BE6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49B6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PO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E834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2F7E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16E2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F59B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4A99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FE9A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0C37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707B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3627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TBD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91DD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EE3D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C2BC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CBE9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B65D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3089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7889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AF93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C7B5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4orf10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81A5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B626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FDDB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E266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74BC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6BBE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6B55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3808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AD0C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-Se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D686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E6DD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C54C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0B66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5603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D1CB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5596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C4DA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FE31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P2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B3F6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1125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C5E9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AB79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5BF0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1E9C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FD26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6B8B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C17E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OXJ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2C86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2C03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8FB5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2CDB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E87C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F506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A9AE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BED6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4A50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0889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7CA8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4ADF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7649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E5E6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CFA2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589A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9EB0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F0E0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EC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E5DF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CB2D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9D9B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62B3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9D47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C6AF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6A18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2BF4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43F7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K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896B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E066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CFB4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4B2D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129E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472B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D789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4332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F407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S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CEA9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3C50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E276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E785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04E9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887A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BFE7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B587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1BBC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N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2C77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ED0B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D566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B755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5657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7035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0EC9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1683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BE85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TTNBP2N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2404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BB45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7396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6987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8AB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C00F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8BE1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581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07AF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18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E60E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D6C8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E7F6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FAD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8310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1FB5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737F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544E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46AD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8342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90E2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426F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B4E6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02E8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A1F6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9762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E4D3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8DD4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K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23EF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9A4E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C3AD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E0BE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09A1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80D5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AC4D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B095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6650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200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1B29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08BE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9180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066E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B974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CED8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205A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4459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1DC6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477F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F2B6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5403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215D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0DF0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98D7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5C3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0493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89D9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69C8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3B28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8829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B41D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E54B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1FA8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95EA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57B9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MO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60EE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AC37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DAA7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6476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1F55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13F1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E23D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969C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F29E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TA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C1FA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BD9C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24D5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2667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4A4F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D22B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47B2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5968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FECA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5-1022P6.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BA2B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1166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9F27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AE8A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05BB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058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22C6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90D5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66BD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K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6FF3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D82D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63A9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650B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84BD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725B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E62B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2B64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AC5A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POL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1A4E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3CB3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D068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4B1C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95A6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1B93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DD20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2280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B886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MU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0DF8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0B7C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C30C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CAE8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4BF5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268C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240A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3E1D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F5D0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EM1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5683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FFF4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5AAA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5E04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E527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1F9F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501B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C637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5283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1orf3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8A0A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B079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3D88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B09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AD4C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6503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0751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476E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5895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GM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767F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0F08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CA6D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D82B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1569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74DB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BABF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BBB9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CD31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DM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F977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58F6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F48E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0A7E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9132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5B6E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1C2A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4050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69BF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6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E6DC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A783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606E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8A68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CBAC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9730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CA4F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9E56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7BF2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N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118E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A056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2097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544B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DA8E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A95F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B71F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5F18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3ECE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2or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7CD5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1C7F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4679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AAFD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CE65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0BCC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4A07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2EFD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B778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XD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9827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3497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B5AD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C358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1967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A912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EB27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0789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4587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T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6841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AF39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4143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D1EE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BE44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55F0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2771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5E80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6628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3692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96E5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EA21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1D1A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865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07AA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E2B3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4AE8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BE52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MIZ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6FB6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B4F5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3BA4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3473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463C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7EF7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69AA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FAA3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5F59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5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047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6186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7507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BBFE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31BE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66DE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5D91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BAE0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4DDD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5orf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4995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0060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930B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27A9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912A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0978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DF99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A622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806C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1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CF3E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ABB8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DA3E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8FAA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8CB0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6709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F4C8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0F52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CF9F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3or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360C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8886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8F28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16BD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82BB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5625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C8D0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C236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B192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GD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4BFB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0090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A945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DAC0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0FE3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A9A2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2B67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F341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2A48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GER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3BD0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C1B2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F150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B57E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CE26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95FD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58D9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201C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0481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GI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E169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87D7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6E1F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BA3C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B1AD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62EE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2CAB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98BA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32E8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FCA8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D9A4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878B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035E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3AE6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9CDF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6971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BF42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57CA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G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0119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3A0F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5FF0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A088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94AE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F210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CF1B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459F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F8F6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40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2445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8629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FF55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708A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8EA7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AB68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3D70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54C5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1B78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O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E113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B057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1255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784C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283D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BA11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A7AC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178F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F2DE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1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42DA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B37C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AD2D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A998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4723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20CE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7A9B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90CE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5428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3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B19F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3A0D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283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B595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326E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B9D7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9261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A8AE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3307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B86E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75E0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3560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D4A2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6A84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6277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DF29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AF70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8848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HR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5763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A2D0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34DD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10F8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2818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415E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B9DB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51A2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E492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K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C7A8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8D8C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5571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E8C2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6B80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3D7B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8A3A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32A3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BB8A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A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CA14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8332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3FAF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440A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4E9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D042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BA80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E8F7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65EC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K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2406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2778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5596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73C8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EAA5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D941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2A56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F15C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7337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F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2735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45E7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D406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0540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7B09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2C7F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1BA2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3235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3BB1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MT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17CC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08BB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FE6C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8F6A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E249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26F8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36F7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38EC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E8B5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YT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80FD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9B5A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E9BB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C45F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8817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0830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2B7B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B565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13C9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8orf7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30B6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CBAE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E7DB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D44E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DFAD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1C8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0419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3A5D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2B0F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AI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F2F4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A6AE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8F7C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ADE2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E159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3E53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900B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59A5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1E3E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SHZ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5F6F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4FA2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0F2D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4D10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714B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7715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EE87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15D3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53C0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04A7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980A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E798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D95E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FAB2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B103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F8CE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C401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6BB1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926C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4845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8FE5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63CD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D30A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3CFE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1AFE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1F5B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F71B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P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D6F3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4D63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E06A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7068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666D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8ADB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C1C3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A52F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0D19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59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9C91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7934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F209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7492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2FE4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6CB7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38C2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6FD8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DCA4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A7A0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B5D1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441C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FB21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46DB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7038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8B51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808A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5CC9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N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9B01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8E86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D247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14E9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4BE7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F03E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8A9A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BC9E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1470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AMF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300E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B570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A79D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4A95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5BD2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B0FA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7A40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4954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42C1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P2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0426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4ABD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5EC2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5588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589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E508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8D0B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1B02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424A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4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230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2066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0F2B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01B9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4014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4E29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2279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018A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1ADC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R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86F1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EAB1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B604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EA1D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6760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F167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BF51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ADBB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0744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RJ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CE82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7EDA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955E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5447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4AB3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CCCC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1EA7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98E5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B344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UR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4C5B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50CB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9A8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A815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56E8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15CB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8D1B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0AC7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8C13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S4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D73F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A050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4601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B591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AD05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B5DA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B5DB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7048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8C37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8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2E09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2C5E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2045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04FB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3155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9CE2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D600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B8F9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3552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AE19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0DF4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5EE0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CD3A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3B15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B939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E385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DD13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2FAA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D5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B416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C2A5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51C0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57E5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1A0F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C02F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CC9A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7402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96FD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P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8494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35D6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775B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093F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E573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9A8A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8660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5285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D149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0500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E7F8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45C6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DF3E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7568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3D23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ECB3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379B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5633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TN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F07B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AF22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CF7A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A743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D9FE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FB0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365D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A1E1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4AED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BP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9768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99A5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75AC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5CE0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196C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6F63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A2B2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BE46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9FE0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RH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7609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5313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1E0B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9D42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FB94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85C9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48BC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AF25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3F2F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1375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946D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2CCF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2638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54ED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3333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0534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7A4D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00CF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2E4C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3E23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EECB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1226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48C5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C282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1404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C84A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D97E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FXA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E018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0FA8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D2EC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BEDE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62CB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192E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DF47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0103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E2B1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HO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AE4C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C47C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E68E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FF79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E6DE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E846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11A2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C045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38D2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ASE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E577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1F81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C51B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B81E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861C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EEBE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74E6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83DE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FE19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2404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D948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BE36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2C0B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B9FC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1597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1907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BCC1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5934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OR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4E77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4F1C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164D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999C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278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B88D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DBC3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4FBB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D7D3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G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C82E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BD23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05B5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0103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F6F9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C54B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A2D2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F45A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46B3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549E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51E7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2240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1305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CF02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A23A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F4EB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73F8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FF4D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R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4A5E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2504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2949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F2F9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4728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D762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8EA8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F474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3343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SU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C2DE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DAEB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86EF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9509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945D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D0B3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00B4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EF68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9A9C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N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6474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C338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530D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4938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0586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1740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1266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08FA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8CF8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31CE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D491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ED73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79A9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76CD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C2A3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5AFF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FAFD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EC54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D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755F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D6B7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4723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1DE5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0572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F991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60EA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FC20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7540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2FCA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7C0B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C49A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5D92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D242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5503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559C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1884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9B75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XPNPE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FD37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3A73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5F21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9384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4984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76B6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B243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6125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F4F5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MRT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71A4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B2D7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076A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9CB5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EBAE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A40D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C122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DADA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0D8D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DM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073F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1B2B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5BC5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B8D3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8F24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8412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654C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4BA8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79BF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BL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B668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CA4B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CE78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F42D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81F3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7855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9349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40BD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C10C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O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1A80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B4E7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2835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8655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96B5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D0E2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7EA2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72D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BA61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CG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3810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E954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5C80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BBB1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A101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D0F6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2123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2491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E0E0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P10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086C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2885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9482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677C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22E1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4228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BA20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4AFF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2CE7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PS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BDA8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F73B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C4C6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F0BC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8D60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AEF3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A539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79FA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8B7C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RA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438E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C073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2E96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56C5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D0C1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AE95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DDE8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9CA5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8A73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R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7B96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3A84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0446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1DA4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3053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0F7A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0CA0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31A4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6D93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C1D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BEA1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542A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FA9E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A2CF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FDBC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253F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8AC9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73DF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4495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PNA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20F6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8E2D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7BCE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BC06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4872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5AD4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3A89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7317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49D2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BFC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0C30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BB56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F5C3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5F03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145E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80A4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8CE4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C8D2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3528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5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4E4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937B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E4A8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21C7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EB0F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B81F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A210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2CE9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FA75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8D0A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C890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6367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7C44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65B5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EAA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4ECF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5A29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EF82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AT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7441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FD9B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4E04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03E9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1CE1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FD9B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199BC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6C0B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F501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N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40E0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FB83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E636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BF06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58E9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F49C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06DC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7B26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6E75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90D2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E56C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70E6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42F5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C856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B2C3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AC2A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361C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EF17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9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6C8A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0D79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FD06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01FF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C36B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1249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29CA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F3AD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40DC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MP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608B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D3EB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00D3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B118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0582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75C5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9E0A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396E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55CD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4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B614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3B81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EE8E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E745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5B58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59F8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ECE2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FA5B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8EC2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2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B6E4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6DDD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C4A4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F4A3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2D4A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A271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2437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B78C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9E6B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MP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8737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68E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031C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70BB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C481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B418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E1EA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67D9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FFBD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22B8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060C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0B9B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617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99D6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D1C7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DB11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F7C9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EF8B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ACTR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B8B7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6816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4006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39B3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A091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053B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99E0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34BB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FAAA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PRI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677E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7CC6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E660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1038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4553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9F55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D3F4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424A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3E3D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SL1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D0DD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C7C4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C256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8AA8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69B0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93F2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BCB1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56F8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96ED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MR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0F70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4A3B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E021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8474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7ADA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2962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9F96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EC2C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75DD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N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CB49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D0BF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4F43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EADE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6412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3231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6D33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547C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46A2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RP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CEDA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909E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2477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0DAC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9A15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3B4F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0EE7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60C5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8F42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0263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A0B1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D447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D429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4E57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6EDC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32F5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C4DC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45AD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NIP3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2974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59DE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B8AD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EFCC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7560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05E5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846B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F3C9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90FE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R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705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1448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1BD5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D23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0101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9559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8274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1E17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661A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X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04E2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635D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1952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7198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F659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C5FC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599F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C64B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571E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OX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3976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8500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6083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91C6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8A17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B7E8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468A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3ABE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A77A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1B9D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7B6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A90D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7A63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46CC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290F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3F9A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3A9C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918B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RP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B49E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3B72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A8A7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2942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E606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921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EB09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253C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7F51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S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7284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4D8C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02B0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3A20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F50E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343B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1C99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D376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74EE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ST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F354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0A3E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1211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31ED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7D1F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20E5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D4D1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3F6D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5DFB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A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855B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1131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B236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D4A5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CCBB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4652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4717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7BB4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B671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LT2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3B3F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F709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452E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0872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2034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7E03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029A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55FD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EBF6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C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6F24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DEAF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FAEE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971C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23EB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1B65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1965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DB8A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5000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CF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27F5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13F1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3117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5E65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6528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D1F7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D4A1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494C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FD2D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TN1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CC18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D7F4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CEB3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D09D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2464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3A8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AF0D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34E1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B7CB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EG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F609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E64A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D5D4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49AB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3C97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888D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A149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A95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66C9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E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467A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E5AC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0A7C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4CCD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72DC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752F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D19E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97B6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430A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GFB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FA85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E3F5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4595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8777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EE06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7B8C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350C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ACD9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2462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IM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D551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A561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A364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49EE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44EE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6C5C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2B51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2863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7E91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LE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B2E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75BF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3558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96D6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C067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53D5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CD58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EC1D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46B0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FA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EEE1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3D21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3E84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7123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5C16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E484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5798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C870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9873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OP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881B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9EA0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83D8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1025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8AD8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A627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5064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8CDB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D6CC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2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7071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CB29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0603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B2DA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86DE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09BA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3346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2A74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B232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SG10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389E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2E47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880A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1A1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220E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857D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6D72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2BB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FAEA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PK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02D8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3053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0977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2A89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F32D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232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BF7D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D8FF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C90F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C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5E48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1BFC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B74E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42F6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07A2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F623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BB90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3582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E5F2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LDL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A4DB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91AE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DF58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430E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9D5F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757F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DABA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981A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48B9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NT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10E3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E742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E897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1008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227D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28F2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911C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275D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4078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NT7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5EA6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2083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5B86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4CA3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37B0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7911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1BC4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F6E5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C3B6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P16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452E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082C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B1CC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F7BE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57F3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3317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87C8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5436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BF76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20D5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9FBE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5823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5F53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1E2F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0652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A63B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17F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100B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L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9D6B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296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0CD6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8AF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61A0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603A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63AD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4E30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9648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1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6CFD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3902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1B66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3A5E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5458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D452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0755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1426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1CA2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1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A32B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C55D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A023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77C4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BF7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BCAB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B1A0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5DA8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1152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14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A819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EA32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AB11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D2E1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169E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D10B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426E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72F1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9E0C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4311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1061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78BF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6952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8DF3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CEE5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F8E9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A5D5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EF4A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XD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13A5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B4B2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2141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DA8B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3478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F5F6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B0EE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1D42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840E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P6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27A9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93EC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EBF4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1E26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B87A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3DBE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1AE6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C37F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F9B6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1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E7A4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A479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C2E9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76DD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29AA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7F7E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F2A5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13C9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2C5E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E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246D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90AD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6CAD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4C73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07AD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A08A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A55E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BB01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3C8A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U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9F76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A1D7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E1E4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100E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FFC2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CD28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C790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2957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0477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3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5B21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12B7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0E9D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AAD4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B4C2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856D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14B7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085B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9B05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PTA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3C5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27EF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223C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7CA7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286B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BEA0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170D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C0E3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D6CA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2726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F70B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75D9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1892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B515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0FE6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FA98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6C35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4A23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0orf7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45EE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EB8A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3BCD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58D8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8669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8DA4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3517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B5E4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FC13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4orf1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8625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60D6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15FA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3088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E450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E1F3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EAE2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D380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E3C0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SS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664A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3D9A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539C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A717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4F2D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851E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8D6E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F1C7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845B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3T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C2D2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0E17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9633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3216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A83B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073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1F5B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CD69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5417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3orf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0B14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17F7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6D25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497A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DAAD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4BE8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239B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189E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893B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YG1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B9F8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87C4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8B11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1A58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B937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93A4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D540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195F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7819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V39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662A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7AE5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B3B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B592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C888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333D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721C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060C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15DC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I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AB81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9DD5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0725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3CC5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65F2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0A2D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1755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B119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2E69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B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A18C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94EC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3BAF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B68F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9FF0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DF93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D218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38A6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4B3A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2orf4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0B59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7B41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86B9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88C4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E8C1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4388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4E82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13BD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5029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C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449C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27BE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B35E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411E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3345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0163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2ECA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0133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1FF1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AS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7858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F893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3ACB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9530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8098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73D1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721D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2BE8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73E6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GK26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6025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9367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087F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0CFC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2E19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940A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3832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F5AB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C82F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P4K2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D5A3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DEAC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8320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7105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DCF4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9FDE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12CE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F20F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5048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57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FB0D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2EAE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E5E4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72AA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FCC6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5099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8757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9B8A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2FE5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8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9388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DB84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7358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23AF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FF97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6248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8ECF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2ABA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442C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7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77DC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5CFD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6F6D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BD87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0281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2918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6338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C5C4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0E9B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5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5F97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439F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3AA8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4F74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403B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3A80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E84F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861F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614F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HDD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3764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1059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3561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FA93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0887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3081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C395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3447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B913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LJ132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409B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8D74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B454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1567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23F8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08AC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A4F9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38AE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9A45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H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5631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C6F1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1A34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6D1A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93EA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9448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0FE6C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10D2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57BB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L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CBA6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CBA4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7FFB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E0B2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3BE1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3450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4E00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1684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F6E1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2A3E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AFF1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CD18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3A20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0E65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60DE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5336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849A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195D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5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2C45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776A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419C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26F6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BBE5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506C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EB97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52DD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199F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6orf9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0AA9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1F40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FB7F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468A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4DEC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83B6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F850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2CF6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0360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4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9F70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B0D6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2BBD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1195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B3F7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2A0B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1DCC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2D06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4DA1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IK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411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46E5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DE7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F45A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4D8C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198C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23AF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3DE9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3AC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11F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EF33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87D8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986D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9AB8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B6FA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BD9C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0B09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16E2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FB34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BP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14D0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7D09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E59B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7A40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0C35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5DD6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16C8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7B57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DA55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RAI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FF85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B590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6B0A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6FDC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7809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21E9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FA4B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1261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3D9A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5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55A4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9D6E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91EE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79C7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F10E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D3B6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6645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2AD4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2A13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GF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455C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092E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4FB3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B498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3FD8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518B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EF23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8436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3297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E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EA6D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87FC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FF1C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F5B6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699E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F5A6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00CE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3582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D260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6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C5A4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350E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68E0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80A3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0828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0327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0BF0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FC9A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BBEA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K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16D0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47A9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4D48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EACF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31A3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4E54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F8B8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0485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7120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O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EF6A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CEF7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EC56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C05E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EA86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2CEF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DED7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CFEF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341F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CD1L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9FD7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168B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E3C0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5A47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77D5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3DAB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EEDF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F433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5839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A91F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36BF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507C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B60D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2EAF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FC4B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8216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F07F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4C6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FA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8844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B98E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A5BC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2F25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B19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8766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1570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B2CE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A739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B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5A37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0DCA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0F68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3303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262F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07CB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F7B9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82B6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99AB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P9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5DD8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35A6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3FEA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21EC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8006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891B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6E1C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9CF4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58F9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P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6759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E3FB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427E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0CB0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E4A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C82C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1DBB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3FFC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B56F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8SI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7A56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667A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7837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00D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0065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4243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4FDF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C0D3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7A62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M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3299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3CAC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BD08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F6A8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B8C8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E07E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D50B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48E4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7500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F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AD14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FF77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A317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C221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9A18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A4A1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3C0C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2B44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F0B5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13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6639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BEC0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FDA2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5ED2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C52C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4871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FF04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BB2A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4F26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763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5994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924A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47F4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84D6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1FC6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CE3D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69BD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AA85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7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DDC8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5800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2123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4ACC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92F6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F9BC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3E25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2B75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535A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TO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C65A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9424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510C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6C53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B901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8D27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42C4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22CA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CA67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ANG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F525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B0A1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1E24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6605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DC10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7F21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34A9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7072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E9F2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5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00C1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F9C9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A9FC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4D9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26BF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8389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9532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4CD5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9A5D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RY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0144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BB1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FE94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87DE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60CE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EF7C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593B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ACFB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4994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CO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DB97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4C69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8911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6C84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1155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13D8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30B3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4688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F6D3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GCR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1AEB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BEBA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0A92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B338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9725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7B2B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4EB2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6C8E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A7E9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CF7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C577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833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61DA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1770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4CCB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2A49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91E8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12BC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CDB1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3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2B06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AAED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731B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EA92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077B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22A7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4A9E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83CF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BFF9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S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D734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FF5A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4E0D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67F3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013B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41FB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19FA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A642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4AC5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NA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9952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FDB9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B70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1AF8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B8D6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0A88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AA05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AEFF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81E0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H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7D7B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FED9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E7A6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EA70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EC05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ABF3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41A5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9E94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A135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X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8E0D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966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2F6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FD6F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9AF3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835A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A694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7627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CF1A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3MBT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4321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6EEA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1780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9D06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1239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34C6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25BF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AAAA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4F2E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YT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B500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E63C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A888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7DD0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AB7B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BFCC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A3F0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3505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2428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3779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4AD0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3927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A100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9670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69C4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CF87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5749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B5CC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S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7344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1FB7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CC00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4D40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BF6A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5765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E71B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9290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ADA3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3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6968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EBA8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BBD7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529A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03E7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E5B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8B78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1D82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1614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SP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1DCE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81B6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5260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4C41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6A43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BCF8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F8AE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A33F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B99A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G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6426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38E1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2EC6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7F64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3869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21A6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374F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4F42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ABB3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L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05FA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6028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0BF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B3CE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F695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D562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2976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FB6E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D7EB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SP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7CD1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72ED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0066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75AA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1363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E4C3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4C5A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C240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23C4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E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2E97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7199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07D3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56D1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ADE3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F5AF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1AAD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3DC4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953B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6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1194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7239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0DA3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54C5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1E4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86AF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635F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79BF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C493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TBD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56D7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95B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5205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96E2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73EC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3481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E12C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63B6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4FD2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INS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5329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753C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9F22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0C37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BE67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94FE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7349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8096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16D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2orf3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3CE5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46C3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B799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945A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57A1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E6C0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ED20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E55D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43DC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RMS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7847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4CA7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CB91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949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0716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04F3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EA4F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0E36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4305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OO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4400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E11B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FB71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34BB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FFA0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BD0E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CB35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FBDD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6E21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3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104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8BF7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940E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F154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52F9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3517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34F5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DD6F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10CE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3MBT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BDC3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EEE7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469A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A590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9FFC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B412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7A85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BA6D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158C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APDC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C0D2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4A2D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BDBA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A6BC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8876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44F5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3F5F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6F20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4BCD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U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2972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0FA0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9FF1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F397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FF29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D9A2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89FE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3650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ABC9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H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531F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F2B1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7EEF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BAC3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E74C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61C9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55E6C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FA03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6D30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F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F671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64A9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BC05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35C3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9853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C7E9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6640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8471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F32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5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9EE1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4A17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7DC7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665C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EC56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C1AF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B3EB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D0A4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394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GO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965B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2E0A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4F4E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9576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E0C6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3D03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C306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5A86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F0D7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7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867D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8C0A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722C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275E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7191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ED68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B196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D5A4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108A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FSD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912E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A14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2BAD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9983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516B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A3D8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8790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D81D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E2C2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531D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92EE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E436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1A7E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8429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3836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C5C6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B49E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2C56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RAI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0E1B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2FD0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5913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5919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2D8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FCFE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A1D1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59D9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F338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R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DB5B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4686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A1AC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6BE3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0C9B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C124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5FCD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F428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B7A3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8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FC67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0DAF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1F83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1122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71C5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A274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616D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56B3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3B42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1R1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7393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EA9A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456A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13C7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E9D2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4F68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AB24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C4CA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87C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ST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F639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109E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99EA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D281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D178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091D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CD0D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93F6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5AA6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3orf3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BA1C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ED2D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0561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842D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D5B2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365E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0B82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9015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9F5F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N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127D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6F81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D449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0EE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1CB0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AC96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B359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A54B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5A28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N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D1A5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BB6D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617E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32B9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042B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0429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EA09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8074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054E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12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A50E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2D63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4F7C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6126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1134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23C2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6A55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702C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67A9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S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D9AC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B308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69F3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A188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08AC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C061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5B3D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5856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07B8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I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35CE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39C9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E7C0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E12E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BEB5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423E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25C0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6264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C26B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LZ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A716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1D4D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2693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042B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06B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ED42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25C5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51DE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CF7E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LIM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30F7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9C91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7D60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D9B8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8007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AFE6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8C12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1289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2B73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RK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F3EA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8873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C949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22D9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03E0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C7DD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10C4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B9A6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3C05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3GAL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B66F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DA6A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40CA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AC9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4E59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CEAE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D689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41B3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98E3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O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5011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CAF1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9DCD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E64E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6B4E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A2AD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C16A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658D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F522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9or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3300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9C99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C304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9889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D302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0C08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3221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1387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4538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AM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8D74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CBA6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C246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1C06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3F78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0216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C090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3164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EDE4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O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5975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F65B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2C83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CB9E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8EB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DBC2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31B5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8755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FA8C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FRSF10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DD75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0391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F56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8947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777E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3E2C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A43D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0B0D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1BDD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FRSF10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1F04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F5DB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FE97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08BF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AD7C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80C2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D1C4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CFF6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2DBC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A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B081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69B4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4C3E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0D5C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93F2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DCE8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91B6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7808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E70A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K5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9125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4EEE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0D69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93D0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B46E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F7E8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1DBA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1025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6A39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M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1C16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A161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262E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DAD3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EA4E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C6F1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3120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7B86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F0DF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N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AC42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8AFE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541F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462E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74B9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FE55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58BF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A897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D55D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L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6F29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8E24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11F8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650E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EF8B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BC64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0C1B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B7F9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F624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IGLEC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E061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02DD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023A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7F0D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3D19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02EB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3B95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93C9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B5D7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V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0D74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29FD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E460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48A5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0060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89D1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D4B1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E360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F681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N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C842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BB27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DBD1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0D86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004A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3C27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3091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B1EA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7E45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3K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4F96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4A07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FF12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7424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AA9C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484F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9172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46A1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A666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76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B270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94BE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6A34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66DF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A188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F254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3855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D968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7B9F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MA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A803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8E18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54B9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6D8B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82C0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1380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B243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3144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22C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B10E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7AE6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E35E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A6F5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144F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319F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7BE0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DB0E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C454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GE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FD6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EC26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8A90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C4C0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0D51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FA46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36AF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57AC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7536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9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C72B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D259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D139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A7D9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5FD5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85D4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1031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0A1C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00D9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PP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A0AC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FBA0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487B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A78E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0A20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9FA8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DD9A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4BF1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8A43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9orf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519F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5A2E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B904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DB95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FC47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4C01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A72E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75D2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0AA7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8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CFB5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8108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4028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610C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2B81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0749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4C9C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C280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D6A0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SA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CA30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A95F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C5E0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427F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303A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4795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2C78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2EA8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0699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XN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2F11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C0AB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8CD5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F702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3013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7199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99DA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2871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9F74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83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3A29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5E18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D57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FEA5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250B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444F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5F04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5B6C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5458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THD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D0EF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7406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298F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8343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D38F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2AC8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A9E6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37D2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A1F3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K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FB05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1683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C7B5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8089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2D90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1701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85D4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F51E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AD1C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RVEL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2B91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78BE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3206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27A5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FEC2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742A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7B10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3EF0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AEDD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DX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815E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0382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A4FE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BC3A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2A41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29D9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A6EF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2FB0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80DA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G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3CF8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21E8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DBA5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71B3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F0C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21D9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EB2D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324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7025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S6K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5619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2E96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445C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9688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EE92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6C68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E290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345F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51A3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FHA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F579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39BB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DE1E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43A5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24A9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83D0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E84D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D020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845F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IMM5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5298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A630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99B3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7F88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AB45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97A0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1EC4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FA32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7ED3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K17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9524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A286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1057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F569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DB3D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D78B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54DA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6758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C662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E2Q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BBB5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3027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75C3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D1D9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99B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083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7BBA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6094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23BA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B9B8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E6EB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ED01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6626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EF83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890B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7AA6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B00E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2F2A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G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8450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1FF6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4DA9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636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3F8A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A726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1BA1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543F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13CD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P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ADC8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EF0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1DB5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C9E4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5DF6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D60F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9158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121C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C934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P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F38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04F9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E2CF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3B6A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6BC0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C6FA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DEE3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FA48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C9CB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YVE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97AF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233B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A3C7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3147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A2A7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F054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784C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DD4E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2606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IA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E128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CFD8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B7A4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3981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2019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8474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3AC7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1A6C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B26A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A031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A2EC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52D8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39EE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7C01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43C7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ABE5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FDBD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6B1F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Y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9DE6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A4A3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187B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481F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DCC9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2698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4DEF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9B00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6656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RMD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0C45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CB0C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A615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9438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4C49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9C7C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F5C4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F869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F22B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HGAP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69AB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F72F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F266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4992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8E85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96B0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A10E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73BC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05FA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IP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72C9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BAAD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9148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A74F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A05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5846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5B3F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A996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0B61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OXQ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A6B2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2723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772C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F48D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D389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4E0D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0C4B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B307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389E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NK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1A0E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A193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A579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3542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4FD8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3980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1B32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C663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D0E6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P53IN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2474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9761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7899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9A11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AC51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BEC1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6B9C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646D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C088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C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388C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6903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C3FB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9485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E04E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39B8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772B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6B28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FAFA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D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68C1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D87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7EB6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2314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D1F1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1B7C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C20A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CEA7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F5F2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27R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688A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8631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316E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5898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D5EF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4450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E558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216E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9E35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F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76C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D00B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65B8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5FD0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DF3D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3EF9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53DC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77FB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03AB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KA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E2F0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3EAE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A897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DADE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87A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8E7C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E018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2D37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C0FC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4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9BBB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83CA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E980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FB21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5165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A729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C033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0C08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9CEF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PS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A29D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8E99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A0AD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2496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A7A8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FEA3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D496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719E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E61E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PS26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3964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C82F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D29D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EF83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9936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D5D1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2C67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8BED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13A3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BB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6735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8AFE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5A6A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C4A9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9D6A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029C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98E0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828E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98BC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OC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83F5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7E82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56D2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C6D9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94F9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373F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098F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F75C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9AAE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EB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191D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A02F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4666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C86A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A9EB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CA6E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B645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D04A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C4EF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D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1D28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A4B4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9CBB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C5A6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9A37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5645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4C2F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83EB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DD17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3PXD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E347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3173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388F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ECDE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1FC7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2660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EEA3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CAC9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A370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P1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1276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4635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8D6B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585B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C5BF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5DF0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8D3E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0D0F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282D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6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69F2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940F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29D6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0D72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E3E3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90FE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0BFD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A81C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5274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6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591E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FF1E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43C1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698A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F9C2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9DDB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4304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FB8F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AA82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DE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4D8C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24B2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D50E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921C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68B2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A32E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66D8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1772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9F22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A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FFE2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9051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8FFB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B2BC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E3FD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8326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7689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9BE8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35C3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P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9C50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D066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0956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4E4C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DD03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D6F4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A35B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77E5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A095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OCK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8388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0D74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2A21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4B18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07B7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0B9D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B627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FA35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F021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PTM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4780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0D66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32D3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DCB5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3179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148E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B10D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28B1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2137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5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63BF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B65E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5AF0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BB27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ED5A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A3C4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1B6D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5A59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2DAC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PGE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40FA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CF69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20E4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E041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2DD5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6F76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82C5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42B5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28EA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RTA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A6BF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0970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1B1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B2F6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AB45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A419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C3F9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D8FE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A896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49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A814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2672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0A0F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F2DB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DD68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ED54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2BD0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3731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8364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A728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B877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D7ED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B3AA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A2B8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9527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C541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F541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D14D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9194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F0F5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1472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6FFB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003B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032C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8BFD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73A8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0246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FAP3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519F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5EAD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3141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AD05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C871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C625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1CA6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7F16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94EA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GI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F1FE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B6FF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76F4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8A08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74F9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997B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3651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2C28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1428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SBP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6999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2B86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DF40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AD4E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BC47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1F5C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FA5D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D8B9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4AAF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A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4034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183B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A97A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C02C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79AC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D8F3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3B8F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E144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183A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CAP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9B0A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E1F7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EC47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873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804A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C5B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8DC9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087A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4892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PGA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327A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9F28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D713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1A10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F8C9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63D2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7FCD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860A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57AE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D833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2D32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E8F2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BE5C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F35C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2FD8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7161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EA5F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584A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LIM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31A5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9B47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0780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CBAE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EFAB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92F2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C93E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AF78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A169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US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5B29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6546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4B23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8AB6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8EF8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DEE3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ADCC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63E8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DDEB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UC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ABEB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6C86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6593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DA11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E75C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C5F0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4500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8CF2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3452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PH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3EF6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790B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ADA9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4178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C5FC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80AB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E3D0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3D87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8331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E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14C7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44F8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F95B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3676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6D65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E40D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F4C4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BB4C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5FA3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7A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FDDC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0C39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134A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2EB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93D9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18AE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62A4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2650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F9D6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A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A021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2DE1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2192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F408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EF39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707C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11E0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4A34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C068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4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7AD0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AB89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B763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756E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1FF6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4E40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DDEE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DB1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D2DF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U6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E475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887E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70DC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C484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090E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8C92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A068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23E8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9CEC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K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21E4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3E07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A140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2549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8025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1E61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DE9B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DFF7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2AB0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E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C06D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345C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D9E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B500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EC5B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91D6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622A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EE54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0b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1A6D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YC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E2FE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3AF9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8067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143D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86DD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FF11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8D9C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0043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3C69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K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A9DB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53CD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10A5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AD62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9C4D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5FFD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8589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B301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402F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IRP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71D9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9F27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C5AF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D92A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3545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A762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9F08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E744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3D17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K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CBEF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A982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123D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DEE2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A3BC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9058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6A97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0987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A416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3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F895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9540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DC8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79A1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2446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A2B0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E608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54C2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A69A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FT2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79C9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38B0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CC93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4D3D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3502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9F2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F29A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E394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BEC8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17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0FD9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1F87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A629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88AD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7AA4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0F45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2173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13A2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6006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YPD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EAD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5987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A61A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54C3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EB34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4A01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6979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4829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6F8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PD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10D2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56D3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F6F7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948C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CF06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3572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89E8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67A9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CE1B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0FBE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0F37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BF5D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7168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B3D7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6902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C63A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B361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BBAA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0orf1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8C81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41B4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AD44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3584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1D91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7392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D815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CE12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BB96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S2CR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8113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CBBE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6304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B565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08ED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8315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0F83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C1E6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BB4E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U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D23F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D88B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6793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9752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3EBF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3721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2FD1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379E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CF51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RB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83ED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3C9C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5469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6031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5C0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67F5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78AA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8DB1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E508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T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80C5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3582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CB9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FD54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932F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988D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1F28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23BD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205D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CL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BC41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1B08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1265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D25E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7F71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4416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60D4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71E7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C877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A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948C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D07D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656B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C74E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147F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769C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8FEB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BE14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233E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RD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18A3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4255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D9E5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4A59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4B11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FC56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28BC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49AC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61A9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M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A512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B7ED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31FD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D0EB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DA8E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88D3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8B72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E603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101A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D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CC3E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8C5C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D84B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CE7A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4DE2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EDDE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FEE1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B22E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B62D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M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05AC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A4CE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9A7A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4DDF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7D37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D4E2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1C9A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0FD3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2D1E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PR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E510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BB21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FBCD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13AD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EF56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C330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7436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696E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B37C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PK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C3B1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6FEA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71E5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854D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0B77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FE0E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0EB1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6D53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1D07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MM5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B269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86B8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4EE4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B004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B514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E4A8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ACE0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C0D7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0B14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P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295B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A840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C6EE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CA4E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3CE1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B67B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5C31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2C6F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B5D1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XD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25C7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67E9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7CF7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2A1F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090E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74CF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1373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D810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FFAC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L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836B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C03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C83F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4399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694A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6BF1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FD9D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489F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0D11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AMDE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7284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4E43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881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61F2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98EF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2239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C7B5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7F30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86A9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K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162D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DE1E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4FF7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D445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6E9F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F338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E6AB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848F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94BE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L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5EA7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5ECE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1B62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9C3F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4953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02F1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F2B1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410E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C8A1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GM2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F6A8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A09D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B7B4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A00B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F227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E6C3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2DBC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91F7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C00B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9orf5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838D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D34C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2AC6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0874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6F7A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B80F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09CE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A37C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E9CD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ST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87EC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93BC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ADA0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FC36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C562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4FEB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E4B4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462D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5E84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Y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FF6A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B34C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849E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BA54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543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1BDC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6D82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F3C0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3BAA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Y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FDF3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7132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B413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57B2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5659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AE36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A9CB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3247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E340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B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3062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3322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D1A7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0E83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E195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37CC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41A9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F7D5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D438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OX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80EA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C211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3818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13E8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BAA9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FAA9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9B4A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0374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96F8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NJ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B9E5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96EB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D4FA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99A2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EFE8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A601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35F2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8BA5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5399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F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2F17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9A8D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21C6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D083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5130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C4FD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4B76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AB94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78D1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MD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1257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BCA3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DD69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168E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6F0F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C4B4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4A02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06F9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A87C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MD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C642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FC26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5C14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8742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FCF0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A2E5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5989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4789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63CD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T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BDD8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2BF3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19ED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C6DA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B39F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07B9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9D63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FA5D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DB89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B21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2F3F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AD1D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57D1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15DE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F2BB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2085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4201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11F5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00E4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A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3DCE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1530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E3BF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3187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39CA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0CEF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A292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4FA4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5B3B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17D8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D6D7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0952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C130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6191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28F7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0D36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ECEE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8511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A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0C16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C10E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4890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EA25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B0A0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1A1E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A807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FA52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4437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O9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0108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B3C0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F596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8991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9C7E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AFC8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23D4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407B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D734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PR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10CE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DF0D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1B71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EF26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98A7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6560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1C7D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8904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6D50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4H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C26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6650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1FFA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D683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7931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5A37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35C6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08A9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4F8E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P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085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4356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4F45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2987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35AC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2616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7FF8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1C7E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21AA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TTL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A984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4EEA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8992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BC3F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CF5A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CF44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8640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7A06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4FB8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8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5B21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2C66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7287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C7C5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F95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1833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E0AA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68B3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C0DC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FKF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D7AA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C47E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262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215C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E5A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06A4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C3AA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ED29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54A9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P4K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F9B1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2CEA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1EE4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1DE9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901B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8D9C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EB4C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5D8E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338F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XN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1B6D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32CA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9F2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E4DC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F014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5EBF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BBCA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DFB4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1CC0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XNDC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2265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93D6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A4E6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1BFC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A787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F792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288E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5981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B854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0orf1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9ABD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5B2C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CAB6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B82E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ED18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C3A8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524E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E3AA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1642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4orf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FA4C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6703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F7B3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B913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1C4B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88C0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D26E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A613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514B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8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D5CC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0844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39D4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8B84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622B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3BB6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1D6E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E81A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41DD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UC7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DAB8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E170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9B6A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4B5C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26A7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F8BA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EE37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1ADE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CDDB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A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5E2C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E12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4D89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A80E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360F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F6B7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2AD9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CAAE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8E8D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N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DF0D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1303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6B34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C2FD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92CE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F781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D8F2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DE42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A7FE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C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D9AF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35BD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A21B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FA43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EA32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A69C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4978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DD11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F0F5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L2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13B1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8628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BD1F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687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EEF2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D8AB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77F0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A822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39A6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FXA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A595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614A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67EF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48AB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E7C8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F48A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EEF0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44C6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8327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981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A28B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CE97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896B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E011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19C6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D357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9FF8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0ED6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D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3A27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0F0B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3266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8257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6DE0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3866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4D65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C3D8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4247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8SI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BDC8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C674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7A9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1287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E34B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DBF4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E8CB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4747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7DDF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7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EB2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FFB6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0183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1D17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1A02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E493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C405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E079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B07B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9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8C9F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E054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1EA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3F6B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18BC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FE60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DE69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1911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D3CD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X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7544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DA43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5A6F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6A56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86F5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78A1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86F9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820C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2E5C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FRSF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A4AD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A9DA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411A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A76C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FF23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0846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1B86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29BC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329A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P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698B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2535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8DDC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6065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1678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26B5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D99E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F72A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1C41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L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098F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C5F2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F72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01C9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93BE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0B8A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AA6E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8FBF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AD50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RP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FC69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6BAB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AECC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DEC5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5A5A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61D8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89FE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6771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6D92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NT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9574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A5DD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1C52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9B51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8988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56C3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D001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FAD8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4DE1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C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D6C0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B218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706E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4B7E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441D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373A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1503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D990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8F93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BR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2B31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1441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254E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5439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3DD4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1EF7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936F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2BC7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91A4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H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68B5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146C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9110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32FC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0BD4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F503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E7EE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176E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FFDA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6276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7AFA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FA74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4C8C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A400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C6E9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DBF9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A2FC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B113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EC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3F54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8E55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65F2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24DF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ACE7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39AE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465E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050E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FAC9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13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0378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24E5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94AD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C49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2F06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2674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92B5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A003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B0A2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O5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6069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AA24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3815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A156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8967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51A7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80B4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5777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9B43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IC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68D6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F3A8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9397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385B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0BE5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7F0F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9A46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A2FA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8018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K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39DE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10AD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E73A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CD7B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F6AE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9D5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65CE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8D6C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89BD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MN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4A03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7709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A0F1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4F7E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BB2D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C8B2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B7EC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A1F9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DEDD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P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D202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C800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D9D1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4CF0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AA89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78CF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61BF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0A92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AF93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KR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B4B0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DE19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79B5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3BD3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3119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B009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4479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FA1E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6493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PEPP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6EA4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B8E1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C0EB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1033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8935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CC86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0EBD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01F8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9417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40L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4BF6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3291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F641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4E0D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6607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304D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EE9C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9720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B85F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24CB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A668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13B4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F79E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770A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CE35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79DB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04DB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2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5712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OC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68A5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AB65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50AD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28FB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4FB4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C85B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1A83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D71A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1DF1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6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D08C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B368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C0BC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FF06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B0D5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FA51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4707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2263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49BD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HFP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F2CB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6CBC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9401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FFF8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EBEA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9911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BEFE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094F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3D65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Q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7B4A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D3B2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7C6E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ADB1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7C2A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8733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DCFE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43A5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2B0A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M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518C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98A4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F685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6A12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509E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DDB7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72F0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0E29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5B1A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8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23A5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997E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99BB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B9E4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7751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6C86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1D94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71A1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5C3A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IMM17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4809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934E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39FC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8A1D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9056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5F8F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7F04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CA6C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A693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CF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75C3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C7FD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613B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2352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2BEC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2BDB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9A04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D3AB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6CDE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46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9989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30E6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02FF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0985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4E30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B317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8492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9D7C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C770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MP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3577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33CF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AFAD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AA37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14C1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5100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3EF0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F0BD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AA5E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0307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5417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09A1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74D7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8995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3ADD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B3F07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9387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BDD8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RLI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34EE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B42C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2672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140D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63FB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A8A4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2F91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1D10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0FB1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I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26FB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986C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91E9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C82E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BCD6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8ED9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C34E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E184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96A7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HNA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A3C3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9DFF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639C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7C6C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51FA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0097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85AB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97E6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6B14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RM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F5CE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093E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BE91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F167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12CB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16EC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3376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1E17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65F2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0E86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52DA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888C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868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3B9A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9B91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7DDD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6065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30CA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CY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D9E8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B8DC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E193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F24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EADA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D911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6A16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AD61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75F1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PH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CA72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A241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BDFC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9B5A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DA40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DE97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BDEE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FD8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E87F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NQ188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61D8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AA34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99D6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CF07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6CA9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B0AB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AFB5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73FE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F324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17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C2E1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4B15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9136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DE76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7AD6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8BC9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B480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DA95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A64A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X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9486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F28C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F95D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76F5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A334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271D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C865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AE4E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F32F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MP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6DDD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D95C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B841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B8D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5D91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A7E3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CF20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EADF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9A8D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12988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3EE8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7CDA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D80B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39C4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32A1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5C6D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F860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1408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9A79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35D0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9B9D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EDC6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F525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BDA9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19A5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495F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9A55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D3E0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UM1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5B2E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05BA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C412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040E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9DFD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083E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2860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F16A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8035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Y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A352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A93E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D73B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0EF1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596A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5ACA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55E9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FFB7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2534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CR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599D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E913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ADEF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B951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67D6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A10B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7ED7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F0E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F2E2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80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F6A2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C82D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97E5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409D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D9FA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6220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121D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0F27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6C8E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0orf4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B14A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8288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AB40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DF1B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208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2608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28A2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11C0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1752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91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D52C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1F0B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1127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2240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0079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5385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7860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E762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B8C6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GK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B6E9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3123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37D8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8ABB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5428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A48B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C1D9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2086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DDD0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2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98C3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8701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5D25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6E24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7ABD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D52A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0F52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D301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FC4D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IE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3C31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3D0A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C221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8304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6375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A207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BC3C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D9C9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1EE1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LI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C203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0759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0DF4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67E9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6A01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D998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94DE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67A2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BEC9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N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532A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9C17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3FD2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77F8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8D2D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18F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33DF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290F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340A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2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826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46E4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C65E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2736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5DB5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162F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064C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0C55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3595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RE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B73E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E3C8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8141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B114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7ECE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B6A5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DCAD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B976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00EF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2017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F826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F193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A99E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2A59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BDE3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DA5A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AD197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EA5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904B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HDRB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B216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1299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95D2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C3FB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9DDE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66ED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74A8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B707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9964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CH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AFFD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8F85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FE92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4C9A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E098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3D5F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EAF8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7C9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EAF8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PH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546A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962B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18A2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2DC5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F5A3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9367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8AA1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4672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B4E7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5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2DE2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69FF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71C6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E30D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896E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6B46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0E3B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670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28C9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RA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BAFB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4489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6784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4FDB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B32C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CD0A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F642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FFDF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3A4B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HOBT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7F14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44E0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5B24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8C9B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2CDB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DCD5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1DA6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6A7C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4213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MR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E365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A760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3ABA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1182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C016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372F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9F84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7E43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E7D6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FY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1FD9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DADB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1918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BBF4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A192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8007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3159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B8EB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305A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OXO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064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4056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4A19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CA61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0266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1CDC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DA45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32FC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1368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3K7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A9AF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BA34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6E43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2E04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5E11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E3B6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A4C4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BA20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75AC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HCY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70EA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E176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81C3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2488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9E8B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5234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FB48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1F99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4390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P18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174A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7F35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3DC6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EFBF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A078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3E59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1D74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0722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D333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K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7887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00EB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46FD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83DA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52BA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BBAE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0BC4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1164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547A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F496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3C76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A257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1670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D89F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68A8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32E1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7CF7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1C98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GL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2206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6B7A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5206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DCA1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1A2B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F1D9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BE77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F024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A33A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FD65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1BE8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B99C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ACED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1066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269F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5248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0BB7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974B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3B3C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83CB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2F56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1C78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4D37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5015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6130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A395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B413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77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689C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5266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3599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60C2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0D72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00D1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83B8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904D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0149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2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6147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F903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055E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F85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7440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D21B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D90B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5301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5F19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0orf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74F8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6638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A49F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8E3C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B71B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ADF6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D8B9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96D8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03BE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11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A527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D5F3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DCAC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CD41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5833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CB3C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6B4F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55D4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D21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GE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D90D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F753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4658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BA28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B77D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45D7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3002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D132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8D1D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G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BCD5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4B16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B5E5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2006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A15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F85D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8D84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DA24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C1D8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AC1F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3C2B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4F13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9EF0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69FD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2564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0826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0FC2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AE82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T8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C70C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4194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E2D9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D08E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FB9A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6E00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4DDD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C7D8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CBAB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IN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815C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D896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FF33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7302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464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9C39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B945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408C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49BA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PL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7ACF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75D4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57F6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8F67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7C70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ED82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7765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9D2F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2C2E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ST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F578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1E96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7279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9FC9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1373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3E0C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1FE5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87CB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988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L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9815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6AE3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9E67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F556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FB54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E3D9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E931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B90E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7038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UR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41BF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6866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2C6C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4E65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A048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FC44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1F60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2BA6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9149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H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CE18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94E6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4D7E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0ACB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3458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28B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0124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C32C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A09A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NF4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506B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4194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FC8B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8AB5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5BD4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ED48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FB87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E2B3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0902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OX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B3E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685A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547A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F0F8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8AB4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2D1E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9C7D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877B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98BC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7527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88CF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9850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5229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1123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7D43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96C0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8A81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929F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NM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EB0D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61B4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450C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0C93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87F9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88F7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74AB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701A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AACB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PN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465E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9131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1717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F453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3D5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6E3F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0291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E3A5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4C36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M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D737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8420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E603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17CB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DC38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62FF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18CF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9D75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A202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C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458C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3AAB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D0ED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3B63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6A30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E187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C493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CE3E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3489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D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7FB0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A05C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0C73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C472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6CFE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6286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A854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5878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03EC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PRI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9DD5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04C9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B977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31A1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10BA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D482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EABF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C7CC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097F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64FC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261A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DCE8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DCE5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6BE9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F995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493D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C822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F162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S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52FD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E359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F870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F447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62A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283A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45CE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C8BE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3D2E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M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340C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CE3F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60C2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1FDB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2CAB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C122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6D32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FED9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D902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C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32F6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1E5F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419D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5034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F0F5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11C9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B5C3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245B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C8EA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FY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CA2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5F43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9B0B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05E1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978C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ECA6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BE9E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0C72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8FAA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OV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8BD8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EDFF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6B5D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F827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150A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4687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93D3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DD0E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711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OV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3C29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00B6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6A70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6779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9A2E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E93B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2E00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29BF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ACCA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PY2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E4C7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B4AF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C5B4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A2F0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EB62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25C6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6147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CBAC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9924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T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294A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1314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F9FD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88B5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9B2D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3063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B988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F523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60CE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D0AA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3BC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D796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C83D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EB5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2D58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BACF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BF92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57A8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C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DBD2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344B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4860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B0A5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D0FB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4477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DA73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B4E8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58EC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T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6B00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0103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F9D7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CC77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1AFA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064D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C34F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9F9E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9910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NI3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264A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F312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1EC9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1625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A82E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0B0B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0C02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DC7C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AB92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6V1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1DE3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9D2A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76CE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D425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BCEE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1815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1952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B67D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EF7D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3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BED5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01FE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8A1C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79D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DE49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B1C6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A47F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8D39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EBC8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6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86C1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BA09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185B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844B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49F3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1E0B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1FFC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CAE5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C22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XYD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AF38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1115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7997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ACEA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AC8E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E8B2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879A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2E28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D5C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1orf9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C704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F4D3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74ED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CF91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04C2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976E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0EB2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4295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7DB3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53AE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5524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65AF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FDE3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155D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B049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9BED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D34B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F19B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38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E50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4BC0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15C1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A273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3161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8872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A59A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E065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994E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0orf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5D91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AC5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A2B5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20C0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799B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3FE7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92B9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3539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EFE2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CD3C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A5EE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C96D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8713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0FFC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5421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62AD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DD5D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45C8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3362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506F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CCE8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FC71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ABD8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A56D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A302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98CB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BDA8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EB17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E31B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B497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2293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7810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12BB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714A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94F3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5983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33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1FF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63DD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3732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9D29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526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2910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E02A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4ED2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F2C9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P2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354F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3CEB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26F5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AD62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BA96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35B7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0F0A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DA5F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95F4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N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D56F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27D8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AFCA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FA40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78A9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0CD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C7AC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1A06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861F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KCI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7756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401F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0898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CD87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D853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1A4B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651D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3666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FF21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C5D4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6969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0566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366A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9E2F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958D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3F2E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3688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0EA8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L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56A2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A25F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2C2B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8542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59B9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3FD0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C89C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D493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2336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5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FB3E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9F6C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03F1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4EC8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6E1F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AD05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764D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187C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66DD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5658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9219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DD09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B0FD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FC15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D236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6948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7A5F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B37F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GPAT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2F2D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EEF6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7964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02D2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411F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72B3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B869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0655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14D3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IR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FE43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750F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E4E6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7569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5B84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EB52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2193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B677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1EE0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UL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85E7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0B39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A410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276F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E41E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79BB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13B8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2DCD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25C3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5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CD5C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5659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AA04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74C0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0866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57E5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29B2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961F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55D4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ELI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D369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77FE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7998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EA26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DADD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73D7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51B2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B878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ED14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A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3527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48E3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54EE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3C30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1999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16A1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EDDD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3953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38E9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1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637D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C0CD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A37A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9008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9DDE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70D6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4C1E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67AA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FD71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ANG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E66C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D91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6404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0383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EB1C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B66B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69C3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3D45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A766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15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1F95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BAE1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5F55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5910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CE12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A19F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0BEC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8BBC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BE91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40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CE26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AE03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D96F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9616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E25B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D525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E95B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8463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D7A8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FY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6765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B0B2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A9EF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5367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A5C6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C969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8CE5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76E0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91F1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AI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DA03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C7F5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23B8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7757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643D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98A2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3D17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57A0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BE5B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46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BFE2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6899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E551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8474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6C60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BE7F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F3B0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BD98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9402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363E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085D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FFE5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0ED6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567B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CC26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1ECD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B400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7CD0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URO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6737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D9BB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0DD5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D364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CDA4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26A8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EB5F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B7B7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088F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P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7EE3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D88B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6DFA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3405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C29B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D135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9369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AC25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392D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8602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168C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101A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C2FB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3059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F58F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6464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4A04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9826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F6E9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7622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2379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F37D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2002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057B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FE57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6964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398E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G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207F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C2EF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6403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D95A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7422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4D06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2E8F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7579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C81F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OBO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64E8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3534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18C9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00BE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8E1A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93B9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B4EA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5327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129A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S6K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C97F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394A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EBAE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8884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6309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7E84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B45E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A5F0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0172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9823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9B52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A659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CBA6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CED0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1AC2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E808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A4D4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8B6F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S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325B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E9CD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8F82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8D65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6893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E7FD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828E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9450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E939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N9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5FEA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B318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C73E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AFEC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1C09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A09B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E843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9908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EF52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BI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3C0C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C7DA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050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EBA8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BAA9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FE3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48BC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63A6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E9C7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KFZP686E215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A61F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0A38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2023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08FE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29AD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0274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4A69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6288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2EA3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N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4867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BA57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BDC4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2EA5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7E7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B888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0277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B37B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9429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S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1624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7D6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A0C4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A3F9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9C1A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9F6C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7296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A615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85CA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BE9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BFCC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0E89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CF54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F7B2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940A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A38F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F85C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F7A8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ARC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FC28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A418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3E55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721D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D3C3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F316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AAE8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D379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EB66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RP7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C61B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0C64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7F6C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6CD6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734D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7FBE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9DCB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A9C9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B5CB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AM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57F4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3988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2CB6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73C3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3091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552C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751A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A1EF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6E70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C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EB08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AEF2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A554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AB5F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72FD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791D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BFB0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8446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9A3A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C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B278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CA02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BF0B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20F5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6574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3AB8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3EFE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E72E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004D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or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AF0C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76E4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1A5B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31E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C7E8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21F1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730A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C4FE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6B96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T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89FF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089B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3EE1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4B10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B48D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A672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3496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5F56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8982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NT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6C93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5C93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89A5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96D3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44C0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8902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98374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76B3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D9E9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E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EA06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0583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8FC1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0A50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BA65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D82F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5116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8CB6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44BF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4orf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756D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E823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A65B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0F8A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47A2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425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320A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E69A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B8D9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3T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8A4E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E0F1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A2B4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F0E5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9AD4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C41A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585A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C643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165C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F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E4D7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1922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4F1E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60D5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FE17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DAC2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77F5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A2CF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057E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3orf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D2FB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FF63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9FF8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1035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CF6A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24F9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7038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1264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B8A2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SP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35BD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A85E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2D74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D7CF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4E24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D967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80E9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3D31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9483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OL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981E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E87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3578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6AFF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DA4C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C869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D4FF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93D6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9C64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PC5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C3C1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F419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7709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BCDC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5FCE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830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4D0D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5E4F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2BF0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11Y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BD6A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A6C7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50D4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EB46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ED76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D91D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3BF9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1BAB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8060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RAN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1486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813A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AC46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1614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2D65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AEAD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87AD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EA43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1C0C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G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160B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B53C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F18D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CE4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9EC1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81A4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7EC5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18F2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1461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G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DF94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61CC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FC7E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9BE2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5D03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678C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BF1F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7679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0CCB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6orf16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EF25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734F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B515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FE57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785B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6D64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4779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1F8E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9C6F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9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759B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E566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8D9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5E86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4A9F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E55D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1DA9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1BAA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5EEF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L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255F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BB9D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860D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B1ED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E770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CC92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33D8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FE20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29E5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RTAP4-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57C8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B5DF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41A6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A28A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B05D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03D5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EF54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1768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0093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GP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31B1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7359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3EB5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B6D2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C6D3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AE68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3C4A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9059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BE9A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R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35C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8C28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FB6F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E20A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C4D9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CA70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F82C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0C7A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C05C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K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96F1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C711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0968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0492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6794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A84F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C177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D87B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0932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E92D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8BF2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D42F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313F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5B98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ECFD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E083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13A2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3AD5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M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0B77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F3B9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168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5152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DE1E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48CC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30D1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33EF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6A83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S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3592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471E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5D8F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59AB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0607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4EE1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40BE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E1A9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397E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6S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C10D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2FE1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F2C0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CC45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A451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E697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EEBE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CADC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78B1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GPT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3A6C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67DB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59AF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A9DA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2A9E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1A7B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438C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20FA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3C81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83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4F6A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C23B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80F4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325A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C111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B8F2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C173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8425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9B4D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BLE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FD43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06BF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E328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A6EF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3B4F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6BD4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DFC5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85C2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7994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F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4D38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6A9B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CAA1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9A08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3373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DDFA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F5F3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97B2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94BD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A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323D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6C77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3962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886D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DD09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B25F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4984C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85BE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E189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CS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7524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0C40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016E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FA72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105E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0A1E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9517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78DE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0564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SC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DF28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280A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24E8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073E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0425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25C2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CEA2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B9F7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5317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T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C5FB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5135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74EC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9A69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CFC0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2B1B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427C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30CA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D954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NE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8BBB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A6A5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338F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0D68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5D5D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D869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BAC3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A75D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B630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VR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5E26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E7D8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7452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96ED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254D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1D5E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37D5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FCF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9DEF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MG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FA32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66D4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E9D0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F0A7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4FF9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201E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DDDD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16D0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4590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KA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CE07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0F75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2285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6592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A09B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8C49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777F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84ED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A587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AM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59B7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D6D7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145D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53C1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3723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5748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318D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6B8C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F583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D35D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A6F9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B1E1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1968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B889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8916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CD54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060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48B7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2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AB90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D2A4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F849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3896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FE66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A88A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A515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30E5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D424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RGA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7D64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9420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A8CB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825C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1DF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84D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EA6F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3D2C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EC42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D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B6C7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2382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5885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0686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5802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7671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085D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C5CE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82CA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P15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9594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5E77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2666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45D8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9060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C858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D32E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F23D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0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1D29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1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CD6D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E951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DBA3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2CBC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3709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6E98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6F74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9D9D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AC44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3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BD38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1DAF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DD30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9D03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A92E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7A93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7F390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C72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6E47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BFE7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1F04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FCF8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D031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FDF9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5200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60BCFC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F3CF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7BF3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4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4268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A3BA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3E46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350E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747B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ADBB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4A115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2F6A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157C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8orf4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5815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2D4A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8841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5874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86D4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9D1E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A0075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CA02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C891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DC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89A4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747B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B4A7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829E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FE95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B976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E6915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9C5A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3B47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4562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EAD9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A093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55FE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05AD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E702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75DF4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6D4E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59B0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C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C9B1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B129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990C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8129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2594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C825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98AA2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6EF9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6BAE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HE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094E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176D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E332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17AC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373F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7FA9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96467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938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C6E9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IR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090D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5D90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7831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1697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B692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1B4C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339C2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E3E6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1D1A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LK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9C2A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1A8C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9EBC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BAA2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F069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1C14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5AA81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DE5D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A79E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PM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6CAA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D69F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BACC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55AE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1F68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037B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2FD64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2A12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14CE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GB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403D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866A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B051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437E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64AE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7DD2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441D3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FCCD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6D8C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20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AD1C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32E2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3A9C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A090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D413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F0C1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B802A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57BE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371B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Y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22A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5DA6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C2A6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86E3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CC4F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18AB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93D95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E2B2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E1B2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FA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8666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1415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9807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6A2A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F1DB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8DBA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A1B3B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9ED4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429F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E922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D125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A194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BCB9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1F02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9E25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A837E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B8F9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3AE0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K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B7E3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A3C4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C07F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D5F1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A38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C1E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2A96D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8656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A372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D2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5E27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2770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0090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C302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4863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1A57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C7C69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C9C5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BD90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C1D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5EF4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CBEC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37E5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5F17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24FA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9B4A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ED8E3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F363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4A19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CCC0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014E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24F5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FC44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D7A2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8FD4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E8FA7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8F64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0F5C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X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6786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9FC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1CE2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2ABE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EBE6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093D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0490B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0C81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DC48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C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C4E5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A543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2DBD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DB89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3CCF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E196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F5D37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41E7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61A5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ISPL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1BB3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C52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8597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0568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958B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248D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AA986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287A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EACB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S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7AA5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3D4B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7E6B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E6D7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D571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64C3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002BF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89C5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79BC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KAP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3230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7981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587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FEE0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FB2B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B9A5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AAFBE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6B6A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F484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5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98FB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F658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B063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D8BD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D800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A62A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CC8EE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36B6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148B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5A4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41FC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8353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1D42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7C90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C017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5083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64908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809D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2EE1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IN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814C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6352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734E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895E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F06B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5704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72C57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CB4C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369C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2F72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4419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9625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38A7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8FBC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2CBB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0980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38AC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50B6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2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7287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C429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6736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A987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AFEA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BA66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39E7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8478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1961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AM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D164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02CB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479C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44A8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FBE8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23B0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0CD9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72C2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A776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T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69CE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11F0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53D2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C3C5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72F7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8EB0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A246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FB11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D9A5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AD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ACEE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4616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E234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F6EB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B163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30B5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E29F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8011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38DE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H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ABE2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28CE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7D70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4448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9105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7A46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8515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14E2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32DE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7BAF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F71B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DF3E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7912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C930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5DDA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BD13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9890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F017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SC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B99C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A8D8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9570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0233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706E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3F91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F005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A1B3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74B5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T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5E08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750E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BC9E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1A70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53B4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2D8F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2BC0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0CF0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69B6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ITE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833C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B212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6BE2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D872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B3AB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D706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6EE5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9087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B41C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MA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B729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C8B7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3D88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9E21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6DA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228C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6091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78C7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8EA3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8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1711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F5E4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4EFF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A0FD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2BE2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A26D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E6FC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BB3C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01B3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P3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4FB4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C7AB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02AB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8A2A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7F83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EEC4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93D2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673F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0B13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TL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FAD1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3115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01F0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7E3C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EAE9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0526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44B3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05C3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2766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VNS1A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A521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0E0D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3B60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0333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D7CA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774F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328C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A4CC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4C95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XO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FF68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5C6A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7393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EACC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AE95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A287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529C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4CDE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FB4A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B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6FDE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B4CF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8705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F59A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3240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DFA1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3FEB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4A60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64C7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UT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35DC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608C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03A3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9B76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2CE7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AA24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4155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3790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B66C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F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6C7B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CBE9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D7E5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86A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2649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E250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C151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7647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9B45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T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C4F2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8F2D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D3C7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A2F3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7004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6E18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1345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600F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3A2C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C1F3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BA1A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911E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4CC6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769B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3952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D99B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5635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40CF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1orf5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583D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2DB7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DE44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04B3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576D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07C9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B0BF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1D3B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8FD7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L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38CD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2918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9082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F715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09EB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AF64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F651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BDC1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B9FB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SF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ED93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3D98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1754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10C3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2A11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FC6D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405C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B03D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4058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AMTS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87CE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153F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36BC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FBE9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28A7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9DD6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E392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37A4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A2A2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CA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497E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7449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3F27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D9E7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9ADE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5D57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DBCD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85B2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1FA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BARAP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6290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3F8E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5978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81DD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2E19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8EDD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44DE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63DD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2B01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RN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D5B5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9A5F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5D51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095A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DED8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1CA7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EE79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0B62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CE84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5A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B609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8960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35BD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C67D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D356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9994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FFC8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B350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18F6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MN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B60A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ACAE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B6ED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B9BE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C811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66A6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E84F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B158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9DE5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ENG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762F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1987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80F1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B065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3EFE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B2C2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0AE7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4556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1323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QTNF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419F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8EDC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B70F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EC06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D221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68FE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4DA6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51D8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E1BB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AS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D2F8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9192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9D64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274E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0B2A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739C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B999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F99C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E361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6A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0D40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703F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4F31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39D6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EB16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C1B7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E66E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3EAE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BA4E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6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504C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8D91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1C6A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2FB4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343A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AD7E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1D7D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3240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D0A1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IR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C001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0C8D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92EC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7FED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D116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60A8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CB64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554D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806A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7FFF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7180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6E52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5795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0B9D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9DBF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6551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D139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8946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669B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5BD2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9EF2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BE1A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FAD6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15A4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8B5C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F630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BC7E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N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5938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C9BE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9816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ABCC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CE9E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9EEA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0539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75E5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E3AC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OXN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5DAD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CF28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52F2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2928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F889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C253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A60E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715E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426A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5A2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FE8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FC55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7A59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C247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3B25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0FC2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9D8C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828F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B600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RS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2C93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27E4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6D1D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FFA0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B5DF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5875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B762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3407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16B4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F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1CAD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3FA5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B2AB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5879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4C09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03BE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28A8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3B0B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40DC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3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67D9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061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AEAE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72FC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49D0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D1FE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B42D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D839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13F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4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0743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C39B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3ECB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22B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B600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4791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B9DE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36A3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28FC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PRSS1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6965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65C3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19F1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5B40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D44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799E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A2DA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9B18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00C0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PE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EBAF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C0F2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2F44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635B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AFCE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A095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20F4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A5C4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707E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10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BD54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620D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A145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E6CB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0787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EE25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3380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41F6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8F9B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Rrp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5089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C291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5A7E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C2FF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C1F9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8757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8C28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DFC7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03D3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X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C4DB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3378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B460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F017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C8A8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047F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22B6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F35D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4A78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F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0017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9C59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2060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2E7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D8B9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47B6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64DD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BD54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5BE7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EB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C681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6861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76D4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C133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F466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11C9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7C2C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82FC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1E5E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K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21C2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2010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37FC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E8FA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CC4D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BBD2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B00B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B76F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2B07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PM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C22C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42FB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BF26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3A64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27C2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6E0B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E07E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B515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0587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GFB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3554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E909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28A2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F2FE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1F5D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4096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D0E4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731A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DBD5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3GALT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9E4C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D9CB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5AE9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C186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4736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0318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F3F6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CEC3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30E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XOC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4D3B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E024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F6E2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4E1A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55CD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A779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36FE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52FA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5E9F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S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20E6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2CF7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0E2E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252A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D224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CF21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0A6C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E18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25CE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M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6A2A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E239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C2D6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B86B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13B5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17B1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11FC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FE2B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C58A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15257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6CA8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95D2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C645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5E0B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F45C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97E3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5F46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0195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D2A1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A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7877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9A34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EEDA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5343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5F8B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7548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4D92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32FA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C4C3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A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90ED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EA5E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45D0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6808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24F4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D180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53BA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E7A1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1F59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GC240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CB6D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3057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8DBF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FF4E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7B16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266D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DFD5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170F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C8C0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M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7E29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1059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3399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87A8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4F01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FAAD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86F9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1DF2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E2B0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16207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8D9A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5A8C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C65C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D8F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3407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187D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5399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25ED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038E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2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7E6D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3555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2B95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1A66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E541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05EC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9E03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4517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97F4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SSF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82AE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6EDC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0137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A83C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1EBB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FF9F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7BD5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0563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D2D1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LFML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C916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72D2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0FAE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A6D6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6F3B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4656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69A3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C9CF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17AC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IS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5331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9B4D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E6F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5BDE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7412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05A3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7937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AE55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0660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CA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9E23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C728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61E3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50C3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61C0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2228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1AC2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44CB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3EBC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6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DBB2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5894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3A66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8BA2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EDE9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1CE8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B525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AB63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1055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US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B5CA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240C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1089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6D91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86BD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1723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249B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7F4E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F44E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B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850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AB09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8906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C6B2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BD64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B71E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3316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6E43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2E17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C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57C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CA3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1FB5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8561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F1C6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5216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DCDC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01BA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5468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5A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4251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473D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017A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CDF3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0675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E77E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4563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F757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D49B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AG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703C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D4B2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E044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9D86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2C50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0EA1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6555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11FD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3F64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1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05D2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64C0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3C08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17C1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59B1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0643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7605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7E1F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98FF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9F32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62B3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834C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2B26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7190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D117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E242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CE7C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7F19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2035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030C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06A7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4E8E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AD1D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5A7C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7782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43FC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2E3E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0DD0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PH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08AA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740D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2893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C130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70E9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B0BC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3C3E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336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37E0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PS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9EF1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9A80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5068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BE1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6795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F132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A529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2F59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7942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RB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ECF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DF89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B530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1426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15EC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2AF2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AF6A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3160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41A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F3AF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9FD5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BE40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BC4F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557F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1B05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F4C0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8BF6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7245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0orf6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E4C4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4D1B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275B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DF9F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EAAF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60A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121A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8677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B39B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OK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667C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B7B5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B5FF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1B03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7233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3AFD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C536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8BA4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208C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CGR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C413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3055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3DD1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8A2E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139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D559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9598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C918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C4A3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XN7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D197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A788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34E9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FAAA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7662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AB74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A0F94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0D12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90A8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D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AC1D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E451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1C13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3583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FA11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750D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A2C6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86E7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722F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3HD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8DDF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C946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9B13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3D59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98F3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CB55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72C4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9858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77BA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9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3F71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E99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B46C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AB80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5BF7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2235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9CC5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E976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7EC2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FY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F7AA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5F29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C216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EF73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2B24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1DE3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0019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487D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F4E9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OX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B83C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ED14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46F8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BAC4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FFAD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9D56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94AB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EC6C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04AB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40D1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B72A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D67F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F7BE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5084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078C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1580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80A9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E2ED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AS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C8EE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66B4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1CFA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C3BE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6743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A37D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15BA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E0C1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6104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LI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0760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11BF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F122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B757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9F12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8A2E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5F6E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97CF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0E59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LN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8F6C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337D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5750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C8FC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8F6B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209E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4754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2B3A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6CE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G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59D9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07F7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9BEE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0673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985E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70ED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2E6F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7610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67C9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O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A065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723D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BFE7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22D6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852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4222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B366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71E6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9BCF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TX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75BF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396C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0C0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5800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093E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B2E9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6A5C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6D48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8430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C1D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3AB1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C30C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C7BD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BCAE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6C87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A56D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F1B7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6C67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D07B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1933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CCBB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48F1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760A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82B4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462B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B871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29F3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7392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MSAP1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D452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698E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9A61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8E80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F395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BF08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2222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E438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628C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EC16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BC77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465C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46C6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3349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8FDF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6D96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8EAD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8E8D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CFBE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L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BA7F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CA1E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05F2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3648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9236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385E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1B21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B3D5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0095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CH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86A4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65DA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6DEC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0BFE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1F28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4F31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1F0F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D037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E4AD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E6AE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CF54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E071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6DEE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5D99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D40D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9F34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B101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A1F8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RG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B785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76AB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924E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D079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CDB5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AAE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5F1A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B8AF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3E23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A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DDC9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8122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0385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26EA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EDFC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0217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9103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9324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E385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YVE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823A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0F12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5492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8D40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FC26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5387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A5F1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35BA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376F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C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B520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A44D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3B8F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ED3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84AB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A1BB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7208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34B2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B42E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K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6EE1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BFE1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2B26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6DA2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FC00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ABA8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4326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BA1D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164A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UC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2FCC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C5D2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1703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F0FE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6489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F064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4811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176D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D785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M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2773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8416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7180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513F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F883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E78E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1032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E196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504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0orf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6BEF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CBD2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6100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5DAF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3401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3CA1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BBDD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7D13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5537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9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35A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A1A2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DFDE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7231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D7CC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D88D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D1C9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23B7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423A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K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CD29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C7DE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C10A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BEFA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9F9F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A6E5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8096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3DE5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9148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6GALNA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861F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75FF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E14F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A756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B9CE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28E2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2AFA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2407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4001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G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8D3D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845B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C00A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5124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EE2E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77EF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FA4C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C6CF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0631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B76A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80A3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0004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C813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98D8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C0E4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F71B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595D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53A2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S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9D2F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45F6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1F37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A962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299F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DFF6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C931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DBF3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1E61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RAS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9C8D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DF40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B084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C9DE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6E64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196F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D123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8A9B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8955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EC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A409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0375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BF91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3DF2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80B3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6A08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CB8F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395B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6D5C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N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813B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D21B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6FC8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762A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4B15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9024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30B6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55C2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19C3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6A49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9FAE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E3E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D821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7EBC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1D11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D581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D3DE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1438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D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CC13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20B7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3DD7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85A9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BC03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E5D9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9DCF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E362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3A84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GT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00FE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38CE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4AA5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C6D9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856B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7758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3F77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3524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B3BD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J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7B3C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C49E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054A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1607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1A81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EE9E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4654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E708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3334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AD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71B2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CDFB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3B5D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6CB3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406C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8AD6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EBC9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333D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C03C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2A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CB92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B602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948E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1FAC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32BE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C9E1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CDA6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9101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0138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R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DBAF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FA2C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9C97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67A0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76E7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9E1D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9676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7B9B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FD2E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TATS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F9F2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D7F1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46C1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75A1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C717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CA2F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BF67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4FA4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57EE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F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52BE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54FE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B0D6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2AED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DD5D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5479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FC09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FC21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A18C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T8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A454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5896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9DFB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BCE3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65F0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BAD7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BA9F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0E0D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193A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GP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E4E4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2DAE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9B61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05E0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7AF0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70A6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9395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8D38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AEC9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PY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7689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86C4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1D0A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251B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8EE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814D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2350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D982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6B3A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X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AF04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412D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77EB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A230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2C47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B4EE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E21A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CC98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0894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P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3C58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19FA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A959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CEFF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3CBB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FF80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4627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10E5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3AF8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591B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81F1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0CEF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5B89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C8B2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8430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93C7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6CC4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C12C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5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CEA7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072A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E9D2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41E2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8E85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A85A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0C0E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60AD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F6F1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PBP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90FA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E28A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DF75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BDA3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3381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09B9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8F8A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A07D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E861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MMD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F0AE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71F0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1284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75E1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46EE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4B15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54DD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C119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F2B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6AM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F3B7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C499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3110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5674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D197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ACC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E85F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BBBF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BB20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XC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DCD3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A165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BF56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63BA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094D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EF5D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8A3C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A3B1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E408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UCA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390B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6BCB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7251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9BE3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7AEF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39E8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7A1F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5070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FC53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N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2BB9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6CFC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1F70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2F7C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D9F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32A8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BF64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1F83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F82B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X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98FD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3749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0E6C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669F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FB5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79FB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A44E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781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5551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DFI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19B9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F982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1150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4863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0D06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ACEA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927D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5251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FF89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2AF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48E3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4DC1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0C1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1838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4878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4A5B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1E84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F690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0F3B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CS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5B33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CC0F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823F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D1DC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FBDF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B2EC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7E03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DD85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5896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98AC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21AC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D5BD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C11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AC6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6B3F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C0AD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67E5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ED3D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TR1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5DF1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07BC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D97E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E2A2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77E7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E935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A489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C4F1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666B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TR2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3F80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34AE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2833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3C9D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6674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800D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EBBB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3747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C0A2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4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2B82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4039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DD6A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3884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3573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8C56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74DF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96A8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B80D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EC4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F71A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CE67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6583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7F05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1236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D4CA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0A65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9FF7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E060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E7D7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4DDE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60EC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5F78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9B9E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204B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2F45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E0E2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55B1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KSCA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7567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176E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E6D6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BAE3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C737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AAA2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DBD9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872F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27D8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SCAN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9F48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9C9E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8AA3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BE7D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D9EF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C8DD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A800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3219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128F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2096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3030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B200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D0E5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064A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5951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DEF1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32C7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2716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FNG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8F6F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AAC3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0AF3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30B8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3470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CF0A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9DFA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D84C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0376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LP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D490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B215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E602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EF69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AD0B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9023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5643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9630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C15B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8R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E98E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103F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6A7D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4ED5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735E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F9E1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38D4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56AA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DCAD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012D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37C6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B971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4BCE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3708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3B4E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4800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3ACA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743C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G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4C19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7DE5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CFF7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58C4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725C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5E50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8F9D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487B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A87D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N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D604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7E53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66F8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45F6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0375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BA8B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94AC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96B7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09F1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N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726E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0E7C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CF38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B759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EF47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8D3E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AD28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ABE0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E2D5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7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2655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A888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93DA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3871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5C33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2DE4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509C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F51B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22E9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F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553A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A59E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CCB8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D427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EE9F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74F1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6EBA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9B26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3336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SUN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CC81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88FF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B50E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F611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17DE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BB88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D30E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E59F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2CA1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M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43F3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DA59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A731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2D69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2E5A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4B7B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F0C5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E51E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C9C0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D7BC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62C3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E5C1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34A2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423D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37C0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F108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D38A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78BD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LJ4580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0851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37C0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F123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EDE8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F603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FEA4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BA81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E83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42C6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2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B8BB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010E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A1E0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2336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E556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25BC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4527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FE7F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656B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MD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D194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3EC3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EEDE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D6A2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1A8D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B6EA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331C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FD3C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0310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AC9E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3BFA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F40A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356C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83F2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FC32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0E17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D0C2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C892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1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A27E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DDBF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0AD7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EC8C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D6B2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7FA5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16C9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97E5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498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2413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1B63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BA5C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739A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F0EC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B587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CBB2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4422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F61A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A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5D0F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15C1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B5DC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C6E2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DD70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22F2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F3C1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7C2A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6B94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S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1CD4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0787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DE45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20FA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319E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9396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F661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558D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1005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KL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B3F0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2B20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830C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8944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27EA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53C6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6AA9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F61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57F9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O1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1662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C996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A0B1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B625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CF6C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7902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3BCA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EA37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71AC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O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FF76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67D1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D7A7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3004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3107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EFA2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9237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D72A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8C9D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O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8772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3D39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CC4C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977C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8BC3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C772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8FF5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581A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F088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B3C4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9365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B1EF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4A63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D3E9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A5CC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4AA1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CE6B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F210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DUF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5D10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42FE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1BA8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1579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EDA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AA17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F1C3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182A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102C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DD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86FC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80F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A04B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894E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87A4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B612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A58F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F7F5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9BE6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DAFA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C462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1162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0CB8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1950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40B6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F423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798D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4468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PT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69AA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C76C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8EB7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11FF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8413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EC86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B1B9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F270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C0E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IS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1A77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7357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E179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0E7D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F8C2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5AA6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FD34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1B48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B82D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A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B4EA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859F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55B8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9D22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4E9F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551B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8B7C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C933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CEF8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FRSF1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2477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019D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0E25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B003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8B72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C3BF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63E7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3E58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D9C6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E1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B0D6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33F1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D36C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FEFE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7DFE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A40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2EC6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C051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F72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ER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295F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31A6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D648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AEC8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422A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5829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D920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89E0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86AF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08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098A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1A73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C64A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1F68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03DE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6E77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8C66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CE5F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2637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F20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3220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2784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0610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AD54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9E5F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C924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AECA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4C63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87EF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C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FFDB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A721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CC35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3695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0154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226C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0BA1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8E67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1353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THD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680B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8650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C397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8B87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CE47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9CDE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6463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4648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54A0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FY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9CB1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45CA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8261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E856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39EE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7298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5C75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4533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D805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PS5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546E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2A95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C079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0273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1018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8C2B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0A69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1593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D354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5980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9EF3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EA0B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D65D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DB47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450C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F669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70B6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2410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PH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A864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2177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F325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02AB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6E93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1F61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815C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272C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D661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O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689E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96B8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2FD7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6CC4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B422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9F68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BE7C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CDEA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9DFE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MA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4847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E3F9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EBCF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732F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FE35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5EE6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604E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AA8C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E706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2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02B0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4C6E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2756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35C0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1F61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F6E9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BB6E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BD66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0763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MGCL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8350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B2FE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DB99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A335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4462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8B1B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D704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8813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6D89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DF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4A6D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57D7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E53B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2852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F695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D7CC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3966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E582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DC44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BT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3B73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DB3E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EAB1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A4CF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BC30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A5AF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E62E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0B1D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8577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5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478A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A69C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E1A7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DAEA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668B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0690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4068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A3F3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B98E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0orf1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9670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620B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6904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E5A2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8AF1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4CCC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94EB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0642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3FC8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D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E910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19B1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B44E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275D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4092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4419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1C52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12A6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9CE1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4orf13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7538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FFC9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E540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F20D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0EC5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C05F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66DE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A2F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A24D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2R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88B3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57BD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0DC9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E85F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9C24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31FA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EAAD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7A58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95F7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20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36E1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7568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2B6D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0293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D1A2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4AB4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A5A6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1BFD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E297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I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CC8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8E8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99A5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7DC8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89C0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A680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BBF0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E8E6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EF28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M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F279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1E39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8F46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8F6B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1406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3E7F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BEDF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0E75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BE5A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3C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B170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3434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CDE0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37A4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C0A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5A5D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3B95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935D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6EF9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3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5792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9AE3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1B6F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9B18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F69B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C651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F535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F3C1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521C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RC5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09B6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A06A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1C90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D8CE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67F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757A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6EF5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1F16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9CE8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37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990D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B235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BA6D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FEFC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2044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DF52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8C08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CBB4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E94B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D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0DF7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EC19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8CFA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6E2A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64A4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F614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446D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32E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0931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N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C161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C922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495A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1A4C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045F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C442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279E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3125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810A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L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74E9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259F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6514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DD7B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D435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2583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E6B0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0092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0B63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AP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F756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BFD4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371A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0C95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DC87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4D27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D61C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05E7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7C60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KD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7F31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A6E2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3E30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C487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9504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CA81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D619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0027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FDD2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8F2D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D7DA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EFEB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2DD2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F71F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8001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75C2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8D72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630F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K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55AC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C32F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0409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DBC4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0F97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446F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AC35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BE71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1855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9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A01F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E406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D84B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C649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F0A6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4351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E3C8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90B8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1312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D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AB07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525E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0308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64C5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F036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7782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7ECC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9FFC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B4C9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GPAT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A359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AEF0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56EB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A814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27C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7FDE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E3F2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807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EB7F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TO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7B7A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27C7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1073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38FA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E6B4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959E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1BE0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DD29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8CD2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9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70DC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CC3E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74D8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A862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D3B3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A69E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7CFD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9002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BE55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XD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DB5D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A8E6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92E1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EC67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3F52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4B51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E5C3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1FAB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149D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GF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EA82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A9BE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F4A9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09A8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9757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13CE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5F8C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9BAE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8DC0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3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2543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ABB2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F8B0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9746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8265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8773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19D3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AA16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1DC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L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DB1A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992C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5DD1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3EAF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D8ED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23D1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5D6A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E3D9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268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K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263C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DEC9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E0A2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BF14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806D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FD31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FC62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D062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4D81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G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70FF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FE31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CEBA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DB52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04CD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5077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6087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51A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51F1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ECW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B900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5ED8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B432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05C3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34FC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CDEF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FF9F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3084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4D7B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RG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94A7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EF41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A8E5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862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4AD7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41B6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69FC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94FF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2093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F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CEC7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DA20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1708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BEB1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ADA0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E5A1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6065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070D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9E41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C1D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50BA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0EF7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4046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CBF5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9AEE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CE4C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8AF7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26E6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681A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MA6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D8E0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3A7F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44C3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04F1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AFED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4462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474A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40AD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4E39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4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F4A6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AFE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684C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56F0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43D0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973E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4A62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0832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8165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C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2BCD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7F56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3472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22B2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2D4D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079E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B084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A750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BA65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54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DC37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52C1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C89B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0F09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F50C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DEDC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AFB7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D090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4E35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PB41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786C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D78C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42EF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F70B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7B61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4AC6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1E79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1552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0A49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2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A4F2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E790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9AAC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C6A4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9209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90E7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2C6D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21DD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3436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TA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228B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45E3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2290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180B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7C95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7D04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2A3D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607F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F94A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4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BAA7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BE8C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230A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46DA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35E7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1148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6211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74CA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7A31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08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DCC2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18D1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35C7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2975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90A9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CBFA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EC20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3C78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DE0B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6orf1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65C5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4913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83C7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7E18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7B84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9270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F6D4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A214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022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A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11F5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FF55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92BD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7601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115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CCF5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EA84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39D4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9900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D51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B105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364F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881C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AEF3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B4AC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3BC4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9E07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EAF2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56BF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N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EDA1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5BBA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09BD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A5B2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C457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584D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3AA8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A174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FB13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P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3608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0198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362B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426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AAC7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BCDB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4100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6146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CBFA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S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5EF8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7330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1432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CF74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A51F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A7CB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006F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BA81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FAC0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TN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AEC2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6976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E0F0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7F42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2B92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A794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5E5A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BA69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5C61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N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144B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A81B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27FD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34AA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84C2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1C36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1FE0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D46C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5921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V3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794F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EA1A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1938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AA58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07B1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3A85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0B41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F3A0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6FBB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T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7A9B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A241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B8FE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06B8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E4CD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AF74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D015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D5B5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A805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GS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D644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0509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3C85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D71D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91E5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186B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BE5D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D8ED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2EDC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C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C364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ECBA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B75A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07A3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1C52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89F6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D419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0E40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C557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N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BED7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6810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4C30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E68F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0DE0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7A81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DC97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E901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F998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C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5E89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E028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7D45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E426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9752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5026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4EC3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BA46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2BF7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B622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4FFE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E09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EE17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0204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6BD1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CD89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A466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FC51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RE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CCAD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1B49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E04E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3086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B31B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2BA1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696C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0D77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A893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DKR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4002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A532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A021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3C2A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31A9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5073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34C4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69AD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20F6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X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AE0A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D710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9533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EA0B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DACF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5F5B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7839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6E1C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4082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N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CEC7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D2BF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F985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8D4A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6A47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4977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F961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4157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B4AE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PL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9F70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99BC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E7DD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2317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50A6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2008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B007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246C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656D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KNO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2514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93E5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C74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407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616C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9B58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C6AC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2B96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41A4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PB41L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4147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505E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3D6A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1BB2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A8F5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D321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9053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C9BC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48EB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9A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73E3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EEC6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3216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99FF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E2AE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3C9E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22CF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D668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7CCD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CA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F166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0875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96C3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D1A0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1A4B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C1DC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D6A0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864F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B548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P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B4BC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B1C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382A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C318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9313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527E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9975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DE63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A421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B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AF74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0404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32F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AD98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C564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B71B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A0A3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33AF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E860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DC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D200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73A4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706D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28DA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5428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8FD3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2058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ADDA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9C32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T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56E9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3853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ECCC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79F7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0827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D31D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B710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DEB1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44DB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DX3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A0A3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B7E2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6EE2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F705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A978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8D53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CD31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04D4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66F1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K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595B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0576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B23C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C5C3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E110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40D2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1366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F35A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DA03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E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B87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FEDF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D16C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42D2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89FF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0E63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61E0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3ED8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F1DC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896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A067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B559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3AF3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9F93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E62B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194B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6212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F475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4051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95F6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0E4C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A0B3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08E0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9CA1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ED73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66B8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5B86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3E91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PF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5FBA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764D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92A7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3796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9D3E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7C16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23D8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B587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2850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AT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A3C2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6A21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8AE2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3270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0A3D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E116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7A26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267A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3069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7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4A0E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14BD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B6C3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78A9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F848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FC9F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6310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3217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B95E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7D87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BF06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5EBA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1972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3BC8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9933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594F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8D85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56CA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9169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9A6F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AE0A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E290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CB99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DB6F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B87C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43B0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CCCC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SC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C5C1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AE27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3F50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F658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BB86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22C3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FB42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802E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7E10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NI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5C27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6C8C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5A79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EFA0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F14B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F6BE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82E6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25F0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8504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T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03BA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1B30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2AA2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A128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942B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4FEE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3FDA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CE4C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54A6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X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84CC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B1AC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3F87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3733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CDDF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F4FA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5055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BF0A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14A7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KR1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6DD0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EA6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C315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2851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D741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E940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AA44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F442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A791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S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82B8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E044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C21D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FB67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C427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2DC9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AFCA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0FE3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A370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LOV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27E1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F9BD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F341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3712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C2F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BBC6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F87E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05E0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8BA0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A4D9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2A8C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6659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7E7C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800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F570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0115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16B3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EE2D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T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5247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9C58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EBF3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DDAF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A7DE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0BD5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3A6D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A399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49C1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GFB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9244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5C3C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8C90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80C7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7271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692E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54ED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923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0057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GFB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1EC2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14D9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D807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97B3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D29A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84B6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4B2B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2CAC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E0A0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J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83D1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1A15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C4CC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EE93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8E01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D390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ACE3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C53E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0957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T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5BE6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B249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AA28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DC00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00CB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8A88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DC34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93FC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45F6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FA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112E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1EDD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11B7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BC43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65B3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A9C4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FE3C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DDE3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6711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T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2436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47EA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F57B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89CF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DF28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1627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E764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5B04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B635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8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3B72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A2E3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EFF6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C9CB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99AF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E547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9FF9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FEF2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99AD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E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A2D9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878B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01E8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4A2A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4C23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0BD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87FC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3DBA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2D98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7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2DB0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C645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6F78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7CE8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FD54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9314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55B7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E6ED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3A53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70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AFD2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2764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52EC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5471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926E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997C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8D83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5EA9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A9D3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EZ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2386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E335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7AC7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34F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156F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63F3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7010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EB3E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D368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D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6B2F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08DD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17AF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B589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6A2F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9FB1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D0DA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3FFD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F2D0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DX5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2EE6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3F61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9F3D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0ABA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8F4E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CEC1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4C7F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5B44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721A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RC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7F52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92D4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DF72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3D34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107E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E0E8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8A0D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D4CA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644A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C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7C56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0247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6A98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5FB3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7637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2AC9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5A7C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2A8B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4397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0orf7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0DDA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8CC3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3C71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D5AD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64D1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B9DC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BA87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7283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30E2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5orf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78A8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E94B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F11E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2CA4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A697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0638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46CE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F188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1410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MC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C575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4964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A462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524F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CE7B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580F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B563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7F11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CD77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HX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749D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CB5B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82C8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48E4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83B3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7857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CB77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C036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F036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8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6FBF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FF6F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735D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DEBC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EA9D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B2CF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7FDE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B5A9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3FC7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TC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D87C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1E4E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AFFF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D680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1E2E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F10C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1A49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9900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B8AB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X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A57B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7FA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E636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B5FA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47B6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2E08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192E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84F9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6DE5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C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08A7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1D05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5D8B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AACA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35FD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3876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B821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1217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0AB7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HDM1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1C13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1AA5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3EF0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ADCE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E731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6BCD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0094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DA24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B934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7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0FAA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1086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01CB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DB82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3A38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844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64DA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44AF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1711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6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0055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EE18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4116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0CB5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890E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F3B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1976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17B2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16CD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X2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D5AD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7FD2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C4A0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3E36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B9A8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896C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2479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F6B6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C730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B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9B61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EDF5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DD79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8989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7FC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BDB7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889B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51BA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7F1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H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BA58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D389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5012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DB03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1DF0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B2F5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C1C5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B44F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608D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S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21BE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8C40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9A9C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82BC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7F13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2BE3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CDCC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B3B9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E27C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PG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CEA3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660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643A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2E18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60C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F457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02C4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18EC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24A1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5A3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6082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777B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B9FA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D53F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F915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C0BC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43B4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3980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F8F2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NA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6CE9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3839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EFC7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B37E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1688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815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3B32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63F1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2AE1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MMECR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2C9A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30EA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B1AE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7344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24E6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A46E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79D7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0DEA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F606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MILI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72AD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6382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92A7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24E7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C69F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CF30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DF29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490B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5262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E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9CF3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41DB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7FA0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422A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547F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9A19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B7A5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545B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515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R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C677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DC4A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1EFB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9307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9F46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5011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09F5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49BC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D2F5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LST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256F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2289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FC72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BCB2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1AB7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06E8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E636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10F7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EFFB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ITRK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9598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090D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4ED9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FD97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9C4F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B0C0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6221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CBE7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70BE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S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3EB4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96CF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9D75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A161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2FC2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3D6B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F3A7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B7A7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A7F7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SP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D691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8B5A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10A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4A26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B199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60D5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B9FD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7AE5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C55B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6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53C1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37CA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55E8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C200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89C3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1917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16CD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49B6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E751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NC119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3266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80CF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9D45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7807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D57D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2ED1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A299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C4F9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9F1A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AVC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C8DD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F159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0A7D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7C37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7705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161E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8C66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F7E7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8646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3B23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C886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D5C1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7F1A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1C8E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85A1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3E18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32B2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E357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KBKA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AE4C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C0FD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DABF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F706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C1CD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E8D4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766B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2EEB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0C2E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6422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7C67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9D89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C227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7960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839E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2A37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0CE4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AD6F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LI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A7ED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5257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F78D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EB31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CFEB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8BAA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71E4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A868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CF54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PF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D830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C64D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96AA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24E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CF1A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4A2B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AF09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4671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71D7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X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6D83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48DE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8683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5C77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560E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8209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11D5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FA71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E487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F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1F8A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0C32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FA70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B8FA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5E35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38E7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4F53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3D1C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8DE2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YA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4500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3765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3B07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9A96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9EF5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4D37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F69D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4036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898E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3360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12D6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C099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C075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7B38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2C20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D782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0F91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57E8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KB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6EA2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5075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BAC7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7C41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EF0F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3E73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2A84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A396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C96F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OX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CBFF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0F07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ABAF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7E52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2291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3805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AC73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3B72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92A4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K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C17F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54F0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AB8D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4E83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1437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A6CA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F3C7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D7A2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831B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V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C738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D1E7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997F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AC82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171B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8218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F826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2795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AFE0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M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4CC6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5832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9B0F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9D20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077D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7001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46B4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F0E4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82EB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93DE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BEA5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E510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B3A7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26D5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DA3C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6D3D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829F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2000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1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CE27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DBC2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D17A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528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CF10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C2F6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68CC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CEF2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4B5E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THD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64B3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52A2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2F2A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8FEB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4FEF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9D7A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C1FD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8AD0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6149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VR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3A92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11B6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99BD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04C9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AE4C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B408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9C94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14F9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A2EC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YL1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5595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6473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A21D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421D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744D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DA09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16B8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033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424C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S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795F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632C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B76C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BEED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9D62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CAB8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AECE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C0AB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84B8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YVE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AD64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E2DC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4034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3186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F8F2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7A7A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E671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349B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2D35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QKI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66E8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ED3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1F69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28E4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DBCF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A2D5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0DC0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9E7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78F7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SA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C1ED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B7AE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B9E6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D2A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AB69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F787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5DDD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9D17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8F0E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NECU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3BDA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30F9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D166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586F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B70B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4D81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5268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1656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0D1B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P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D23D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9990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5027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0152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D620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B4BA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6E02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7DFA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1295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G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FC38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2139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96E7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3D72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708C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BCA7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4A96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615A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EC41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3PXD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9A92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F572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432B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D650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D4AD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1DC6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E3C4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8E00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B45E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PI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AC41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5DDE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3581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C32F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F7DC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D7B9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6BE0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EE93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8AE0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PGE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D6B6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130F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4F27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BB11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9E35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8571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EC11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8EF1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CCCA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35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8375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3C36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01DC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845E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3623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03CD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0682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5547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B347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DA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CBAF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2345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39A1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F608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BDE9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AC67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558A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B70A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0F47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RTA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3BC4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DFFB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B6E1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F8B2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F7BE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4F25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EE90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C17A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8661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TD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56C7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2066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FD3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7988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76C4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6AF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1DBF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37CA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4DFE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LM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3AA8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4C5F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E9EE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7412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FFD9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5021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F51F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5B0B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D134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1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DCBF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ACA3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031F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E670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6598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92E2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61F0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C165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650E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DX4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DCFC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D3AB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6B6F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A8A1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5AFB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6FCE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8B73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5A03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5812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A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CA6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35AC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1A02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D51F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3696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30BB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D280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E7D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E7C8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ENND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0A44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FB70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05C2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FB73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8A5D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3B52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5E42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A94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F832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PT7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AF96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290D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FB01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66BC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5F59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F6D5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3E66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3B1E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1F0C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N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2D45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DAF7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5E6D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AA9D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587B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9348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817C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E819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2169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D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C85C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9F39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78DA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5E15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762D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C299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E35F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91B8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509E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1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DC90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AAEF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BA4B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EEF3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08B6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550D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C564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E2FE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3C10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G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4B46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D3CA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0CF0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7D35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7156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FE53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EAA0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B529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108F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M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65F9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20BE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418D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D5E7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1E62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AA3C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F6050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2E1B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E367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CN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18E2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C090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7694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2B77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9DA9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79F9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CCC68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F5B3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EB76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QGA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3564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605A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791D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5C4A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9C1A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ACFF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FC8C3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E4E7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A1B7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EB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03CC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BB4F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EF6E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67CC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23EB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20BB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661EF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0102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C06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1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7CE4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4C8E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0EAF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7666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584F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F71E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5A54B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3E3F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1E7F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AS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09A5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2968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908E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B0F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50AE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3732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1D638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4B63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3D82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S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D1CC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9D22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3806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615C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206A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93EC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5C534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3EAA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2D22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81EC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6284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742F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4559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82C1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4F78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17197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7ADE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A929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OTC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AEC6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0016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5D96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5534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DC2B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764C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1F8BD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C768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F282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74BC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6A1A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805E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BB32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7D49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7AFA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E91EE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88A1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A757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7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CFF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0885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023D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F3AA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E553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BB89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92204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649D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EE37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KC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CCD6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5B14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2012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81E4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2373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2003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B0A61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2303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479A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19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F697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2466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7BAE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E946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30DF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E7D6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3E96A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4D08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5101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B34C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8657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D19B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4ADA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B7E5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F9A2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BDB5D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963A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5F9D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FRS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382C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132F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09F7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6BF6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E90B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7815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97A48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AB56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212C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A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ADB0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4815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7658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1E23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513B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6C51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4DFE0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4EAA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E0E7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7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260E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0924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C8E3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BEA3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A109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EB31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EB788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ADA0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F7F7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S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CFD7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79B4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FE89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FA82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5C06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6354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97667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0009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7C7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X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A9A1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B452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C6A0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0930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8C5B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AA47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5C2A9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6B40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8FAE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LG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1448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3760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860F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FDD1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5CF3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E8EC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41303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DF0B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D506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J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6A11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280B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53BF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E407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F6FA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FE1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23F0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897C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7639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P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9585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41D3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63CB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898E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3373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D316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2602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C937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6955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SGR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0A28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D283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100F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3CF4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82E8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2853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24A9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409C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D03A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LCOCO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6B13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D5D6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97AC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C6D4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D0A3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26FF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EDFC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9A3C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13DD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-Ma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17E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450D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13C4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5ED0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7E55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AF16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867B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0991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1A34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MG20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55BC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23BF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6D49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A0FD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33FA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2E55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4590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3FF3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7F60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M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9520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FA7A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41C3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F3E2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538B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2A35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C881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BEAF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681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L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71EF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0188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DC11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A94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526F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7AEC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671C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1AB7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070E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P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CC92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2B29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DCB3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E52C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F520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E3E8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C550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C4CE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2860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R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11FC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186B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D337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06A5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16DF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96F8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1D69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BF74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F5DB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TC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02EA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EC89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5368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E3BF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3DB3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0A09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6C14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6DAF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F5A4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MU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BFEC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DCA0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13B3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EB22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8C16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3BD5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9F81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5A5C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A3D4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XNL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29E9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FCC8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B234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9BB6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BEBE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AA19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E117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44AA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5201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F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1476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11A7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4BD0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783F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2D1D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DD7B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41CB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4768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6F58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B5F0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E3AA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1E91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B5B5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1077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CCCF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06F7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2311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6B61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5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7682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66B4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381A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690C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1094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2315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DCD2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48B7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AD0F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CY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41AE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DB28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B8AA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6142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3FA5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BBEF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7CF3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7B07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DC2F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IR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0860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7AA6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3FE8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B828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06F3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A9E3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D4B0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83A6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A062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H12C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FBFB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DA85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50A0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17F8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A8C7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ECAD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9AD4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7477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0696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S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C16E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B167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EBB9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4B44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8FCC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ABCB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F2E9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D139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84B5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E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2CAD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0545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4CD2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3869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2456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1DCA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73D3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0199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7605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A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CCF3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A2FF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2EC5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6460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D489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B71A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D7A5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7CA3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A8CA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7549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A146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1711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F4D5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BA92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961C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9E19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0206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BC09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8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CA8D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B0C3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4EC7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3E6C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DE78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D42B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AE7D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3E32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2F14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C1D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289C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14AE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87B2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D23B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3BE1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48F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EFFE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134B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3556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QL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4BEF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3330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D1AA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77B2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026A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BBE2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1F92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1044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3371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Rrp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8E9D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3EC0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59A0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7EF8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1857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F00C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476D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4A31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66D3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7orf5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D76E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C4A1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67F8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A656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492D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62D3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2F65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4EB6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C829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IN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E32E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68A7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E3D4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5C25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152B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4409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7876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4B37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96D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SE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3160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4F61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4F8C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D101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308F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FE51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419B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6052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4044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DEL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7DC3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C725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0983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F834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F561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A0F7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9C6E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F42A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1E50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RT8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054E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A9E1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4A4F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D6AD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D615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FEA2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AFDB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387B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EA26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6A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E128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D1F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B534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A6FF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9158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F734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069E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9511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BC06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M1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5604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F6C7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601E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865F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0939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DE02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21A5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0868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AF6A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RB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93A9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E9B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A52B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7ED2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70A2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1509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2BD1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C647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C060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LBP1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3945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1CC5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DA1B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5B20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0A24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3548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DE2F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0015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53FB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EA28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165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D033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627C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40C5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E471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08EF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C251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ACBC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C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D538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E1BF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77BE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DD0B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162D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CF70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15EA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C840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4E54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PAG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FB06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3955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96DB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7D16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CCC2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3DCE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30D7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C51E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268B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6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AFE5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008F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8103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72AC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4777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B9CE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1284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BCDB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360B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OR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515D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7B5C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A6AB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00F6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04EA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9F30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4EAA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71B2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C6E7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4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AE94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8958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0AA4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579C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1213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8B7D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1FE4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F67B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EF90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6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7D6C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AC93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A57C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B203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3606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A07E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FA5B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839F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7F4A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7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5475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27C8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40F4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F6C2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A0B5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531F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FC92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8395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FFCE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44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9ED9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0ED7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5B87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7490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CBA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0370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85C2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83E2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97A0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MD9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F267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8A43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419D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4F8E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28F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06E4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AC4B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8683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7485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8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31E9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DC51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2032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32D3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FAE4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1EE1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78B9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D736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46F7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8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94B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B020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D665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0F37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C7EC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DAA1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6B6A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7A96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F421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HOBT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B048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E393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8DB8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DFC8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0B7B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8A44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A6A9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DD09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CAA2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A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D072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B688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91C3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0485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8CB2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B173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B6A7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B3A3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A440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LX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3C9F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B671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1CFE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6900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50A6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2335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839F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450F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6223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9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064B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845C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DFC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2795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987E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38C2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66DA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9937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EA96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G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897D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AD03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60F6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D3C1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B70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ACAC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4BCA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DB33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429D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XND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934D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23A9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2D04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139B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45B7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9B48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E7EB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AC4F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70FC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HGAP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A0AC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1704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1CFF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81D6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FF2A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081A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8667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37E5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6EA8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T25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4F3C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C3A9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4639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1975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AFA7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A816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2EDB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448F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503C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XD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1C7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1982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C02E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B9BA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2E64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D5A5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196A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BA19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65C4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FU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3999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C63D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3702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56D8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C0A6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BB72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C064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154F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9356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B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737F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E89E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0AB4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BAA4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4B8F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DD81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E9F2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ECBC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02A3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DHHC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55F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0FC1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7E13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CF44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77BE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C6BA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D00C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FFBC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006A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GL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F44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9A23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6185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41EB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E137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17C4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0B16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865B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823B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6V1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268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2902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4A5A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7EDD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0670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167E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C529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71B8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B07B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D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786D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0AF0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CB5C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A463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9023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AE24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718A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C5AE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CD9D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26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32F3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B6B0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9B52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CB84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A280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31A4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499A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E129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0683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19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EB69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4961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40CF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632C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AFB7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2219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124A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BEAE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3235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BTB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3605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8A76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E36B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9ACD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CFD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0168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B765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CFF1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7A6C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RT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A9FF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CAFC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4DAA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7FEB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68B0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37DA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66BC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AF47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4D5F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W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4853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B84A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1EBE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890A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70D4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A0DD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DF35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6CF8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8CB2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O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9F44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11CB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BE20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FA6A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DCE5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4D91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2F77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0B83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AFE5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O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FDFD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E253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A7B6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10F2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3662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730F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EDE8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FC48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7FBF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FGA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D6CC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5D6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AC02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F5C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1F5A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DA04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E168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F579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38D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EY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17CE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6C9D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EE65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B65A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C327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C782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1CC9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7A94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9984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MP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6CCF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52F3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4670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649E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1CF6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1A68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1146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7912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D520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57DF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1E08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26CE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D996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6F6D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BBB4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F328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DA8F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B350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GM2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2D67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D782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BE7F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255D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780C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8F6A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4614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5FBA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73FE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PY19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EF64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F259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695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F709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3844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BB9B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051E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9B36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89B2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SEN5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A2A5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C5A3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0F53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0B9E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DC9E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C99F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E467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6435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528D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1035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E70B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A4B0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1472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7580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D394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67C7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6782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1280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RY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CAB4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75C1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849F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F361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F41A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AA6E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9026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5A1D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2B8C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6orf7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C556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8B0E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AE72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7652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378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4ED0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46F2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17CF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89A7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P30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E067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EBE1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3FEB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2CE2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F37B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E7AF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65E6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CAE0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1159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RD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95B1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BC5D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5AEA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E836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7E8F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60A9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C5C3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4BF1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810E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PE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0964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5FB8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30BC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AEDB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17E0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12B5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0441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DC72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1CCA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AS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8FAE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24DB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01E5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DD56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403A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1A53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BB93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5E5A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C87D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NRP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733B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D022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B878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E1ED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6127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3A4D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4DB1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2495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7D82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OP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1482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CE4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EB40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0C38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D041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7C8D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ACD3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A276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AAB5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1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FDE1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AF5E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D3D4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98AF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8C87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3C2D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E5EA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43DF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D333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QR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5D39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70EC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2EE0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6345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5B07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42B9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FB00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6568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542E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17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76B4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0902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BF5B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379C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6959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A46D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5623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4C17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40F5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RA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2404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BB99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F5C6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D251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9FB9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A934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CCF9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91DD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EB86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QP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980C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1DBD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FC6A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8848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6449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5A2F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769E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8D22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6AE7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R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4004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F684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5126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3562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11C9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79B7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2B00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BCFF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92BF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A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D954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8944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0747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53DA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F934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5962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071C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ACF8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C3D0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F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1379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2AAC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1EFC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D042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85B8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F7FF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617D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D2B3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4CDF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RT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26A3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4F4E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71BB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25F2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D32E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B810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C350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0720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740B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Y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E85C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3EC6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4E21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6916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8695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196E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5AE1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FEA1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8AA3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ER5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BAF0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A090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D3C3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0C93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8750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36FB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FC43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800A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2DF6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GALS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624F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89DA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99C9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C2AE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A46F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6594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81CB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C61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589E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4011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C0F6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C287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CDAF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C904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ABD8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9613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5C04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6DAF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F30E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71E4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4A6F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AB32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CDFB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240D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1EB0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9CC2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2A60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C955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A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EF7E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E1AE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E238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A7F4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6AB2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4289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B04C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D4E8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EFA7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R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ECE0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6AC4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0391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F820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FBA8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7DF1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070E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6E37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5B6C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LL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4DE8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E10B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7B5B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5FA4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3DAD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3DD4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3C25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BC88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DBB8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PO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37E5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6115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7F8A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FAE2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D536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9871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5AB2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68DD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0427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A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6B04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8F0D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01EF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4ED0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9083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20EE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FE1D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8005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4D3C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IMA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1F6F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17C3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C264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978E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4276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D665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1A3E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CA30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B6F9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OV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7E67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55A7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12C7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88C2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9B2C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FE6F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94A0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D14B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3DC1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A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3943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D9D1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3B74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FFD6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D0C7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8D8E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FE6E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D6AB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70B0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T5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29C3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48C9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5848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D7F2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7CF8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5BCE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4F17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D286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8B53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R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0A53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4490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63F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C9C5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A9FC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549E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A625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48BA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3024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F20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0421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7E7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099E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01CF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8F20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E588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6ED27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0502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31C7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6orf20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C602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5419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5A54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5DAE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F2B9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B88F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F39D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8D48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1490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02C8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D8AE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B972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717C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D3DD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F6C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819F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EC4C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2D56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1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63E6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951F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E8B1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E6B6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FA23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2333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36B6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CFF7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4EC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NAC4S-6S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65D8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338E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ED7B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A677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3C5E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0718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88CD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FBDC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5057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R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2BCC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4015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979F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D31F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7321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D3CD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E409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40EC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AEF6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8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463B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6C27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3AEA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4E4A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8D3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C8A1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A255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4AE9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EE94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PS5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B92B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D98E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3FC5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92CF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384F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5BBE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6465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A552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55FC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6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BFBE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E8D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CC19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EF52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307F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94AA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FD6E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A6D5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5DE1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M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AC08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E05B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167B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8719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F447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68CF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A196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7E14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E96F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PGEF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73D2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6386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1EA4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9668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2D0E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96B4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1ECE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0FCC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1DBF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IX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42B2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C93A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DAA6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2C94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4409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2889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D59F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E409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5A70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K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8953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5F48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6AE0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2FC8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3D03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CD23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23D0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5AE8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9CAC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MA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93B1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FB28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459B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6807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E16E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592D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B7F4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0875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9D13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0A3B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901C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A17B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16DD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4817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B995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23B4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3A96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BF18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XNDC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177B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F598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FA94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1CD8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B48F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EE1E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82A0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CA71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7329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DHHC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0845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6FC2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932E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591C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B4C9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9EAD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3700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508A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E4E0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9766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5494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CB02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1E6F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A3B4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5371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40164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2525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2D2D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3CFB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87EC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9B30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9F83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7DDA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27AD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28AA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A28E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32A1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17R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69FF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8212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1F8C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53E4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745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6509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D164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15E7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67A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L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9128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BC2D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27D9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DBB5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DE92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96A1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1A59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1759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C182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IP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C881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0CEB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ABDF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B025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9952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F207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F961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ECBE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54B5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B74B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CBD0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02AA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40E3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691C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85E6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0973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0CFD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6E7F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P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1B04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7D6B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8D20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3644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DF5E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48AC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4477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B14C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DEF7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DA35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3170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B62E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1188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9F56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C2FB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1F84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A617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E8AB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IMA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FA27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CAEF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637C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B636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44A2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1C27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44F2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21D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63AE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R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3997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7323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2CF0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1DD3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5984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2E67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4B4A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0B01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3B3B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N7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6D56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A519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D30D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C6F1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29F5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AD2A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E6F4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77C8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43A4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R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121D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F154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35A9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B22F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C273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D81D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8A22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2F20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F9CC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2E05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A54E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CDE1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577F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BD10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1FE4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3D59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51D6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90B6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N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A72F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CCBD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96B4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9A53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8FB3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F864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C108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9F5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541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KCI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BEE1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DDFB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0F4E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3F05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CE81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4B31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1CF5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6AC1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943D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3orf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F9A8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B2BF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5ABB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D593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95D5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3A0D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7BAE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F68D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A4EC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FF90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537A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8820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42C6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D646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48F2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D7C4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F377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3367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5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15DC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BC26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1D1B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A81C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53CF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44C8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3B3C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AC6B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9BA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PAI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1241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6CA6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2F69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F248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C7D8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C539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5C89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9F98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B65A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USP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C537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EAF2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74B6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7AA9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C2E4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CBF4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F77F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11FE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6632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SM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B538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3AF2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75BB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A3C4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A5DC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024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B14B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D9A1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0CF1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0or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909A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8B3B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7F87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7AF1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9C49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C34E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4EA7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A2DF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680E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3or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FB67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BEFE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2732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D364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CAAB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2E89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D946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7419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0E7A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7027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B08E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5C15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C0CB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4C01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E1C1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83FD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6C35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52E4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G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0433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49A7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AF8C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BEFD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018C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89BF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E335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A0B7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BAAB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16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5103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F17E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947D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A321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496A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8CFD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047C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82E0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E916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AMP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1524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150E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DCB6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5526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BE7A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8100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A103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3325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2F7F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YT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3153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62F7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B6F3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B513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BC45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BD06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CDC6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12BA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97FE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LCOC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FC77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71EE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E0E8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3542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32E7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F374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B04B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4E05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30D6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3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A736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D766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9433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7AC9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9FF3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415D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73F1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5E07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439D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P2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0214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D79B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7762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018F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F31E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D75F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2504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15B0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24B5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R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5B5E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53C9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59FC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272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4511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AF6E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C666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1899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D8A5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RJ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510A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1F8B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3DC6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077D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5EBE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D051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16D9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53C6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E591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RPR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01F7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8F2B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9733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A702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1D12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536A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145F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AB3F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B04C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A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6053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6E26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B9F1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80B3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819D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87CE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8843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95A0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3312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L2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5A57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E630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DF9C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7395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3E92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77DD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F698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973C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EA59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F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835C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8AC8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486A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3AD9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A837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6AEC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60A1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5223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17C9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FXA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9044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ABB7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9D2A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82D4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2F64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2062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E648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12BB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A8F9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U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6848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A8FD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148B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3C6A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C750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79C0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6084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8AB8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E60E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OR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BAD4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7BD6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EAF2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64DA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2168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A96A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ABF7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B71D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E426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DH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9CE4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0668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F070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2ABF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0BD5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F9A1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678A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3B4A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9D1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C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B736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BD0B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68F8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0E3B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01B4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7083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4421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47E4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07B2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2K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5CD9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0660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BF9D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0F40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263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EA4A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76F9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C3C1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ED74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FR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9F80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20FD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B954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ED39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B953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B29E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1D3C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553A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B762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IA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478F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5C8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2212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21CE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F25A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7DED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80B4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B7CA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F1F7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FXD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C191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F1D1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F2C7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D698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B825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775E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98CB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8F46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8ABB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I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43DD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8A8A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FAE1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AB3E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9060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E5CA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0A59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C401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8821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7157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41C6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6F18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1B82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6968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D5ED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8121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2B03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36B3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A01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8A6C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7310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4FC8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DBC0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6E32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2D27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FDCC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AB29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4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70E8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854D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EF34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BF16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C2B5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AE8B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56CB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495E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BA86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RP7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CC89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CBEB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0CD1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D9F1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016D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CF78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9B25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DB81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F64E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RC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1CE1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04B0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ECD6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F5E2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F78A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7CB0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26FF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ECE2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AB85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S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294E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A72B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2E03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4EEA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971D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585E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64234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1457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7AA8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8EB9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821D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C54F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7A2F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74CC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C7C1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7F2E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A95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CB8B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VI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C456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3EC2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C05D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D80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5DBF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7AC2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0350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1648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D6A4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L1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8453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7D9A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8BCB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FA76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9C8F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40C6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64D2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42C5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ACBD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or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FBE1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F9A5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56D3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EC03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4F14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D430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396D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FCB3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6FC0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EA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3C3A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8D91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0EBD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88EF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571D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02EC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585A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39C0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A69E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AF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0D95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3AD7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5E24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9BE7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07C6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5830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36BC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8FA3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7436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E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5C23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D510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F4AF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EB50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80BC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D130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3254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DF2C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CD1F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1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460E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AD54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82C9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6F1E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E939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5378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7C8C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DCFC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BCDD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T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9B8B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424C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7A65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A188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0714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99E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0D31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2C90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AE64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TD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6351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3042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83D5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B044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3BB6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C693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62DC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1FE8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2B92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HLH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A1D1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F241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C12B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B099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01EA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84D8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3E00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B979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78C4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GMA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1292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99B3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7BC5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5C43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9B95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BDD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282D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A7EA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D663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AD3E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52A5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A965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9DAB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D3CA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022A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6156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7500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ADBB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W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ECD8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415C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89A4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65BF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70D5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CA42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69B2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4844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893C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orf3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F10B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5CD5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7D99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759D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295D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002A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DE8B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E09D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193F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6orf9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B786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ACD7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C66E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7F5A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D2BD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C95C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9964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9355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3C51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9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143B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2CD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86A6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A808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5F1A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8B1B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839D7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A574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7553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OL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1D1F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4BF3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C7E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C25E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B175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E35D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8D7A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3D0F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8325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443F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49E0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29EC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5A0F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1815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0EC4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3075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966B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9FEC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B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3BF2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D5A0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8504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0B5E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3700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282C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9E6A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16A9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7CDB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NA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0F59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D990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8309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20F5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82D3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0526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42EB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6D3A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7165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C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51B6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D521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6E5E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1DF4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31FF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2096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EA63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4ECC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F606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RTAP1-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55F4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9D74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8581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CBBF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7133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C06B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770F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FEB5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9208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SP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50FD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1E6A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ED0F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79AF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6095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5762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D869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9A42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FA97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R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99BC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D360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3B73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C97B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9DD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82FA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C7DA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4EE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2B58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8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F13B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8DC1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336E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1E5F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463A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463E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E79C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1B45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37D9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GF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9B48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3E6C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CFC2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6230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FCCF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AA3C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02C6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7B50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BD4E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7F99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2A60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BDE8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9617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13C4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679D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059A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82A4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EAD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85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DC54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9E57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8E79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E933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6C4F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24EF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8858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F8C0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0C86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RD6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9870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2A22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7F73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7057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CD87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D918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5079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B4AF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CDF3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L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0874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5ECD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F9B7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07BB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BEF5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E04F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4ADB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6416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B887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R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3E98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739F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C47B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C161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C9C4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7623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4E70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D2E3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778C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S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4D1F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B812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9CB8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50CE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FC24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1F92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516C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4DFF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5074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S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95DE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9555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FE0C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42E2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0577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BC92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9335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ABE2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2F75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A85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DA25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DC94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487A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99A0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AA0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93A4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84B9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D867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QG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17DE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BA8B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94CE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B14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4B66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9664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434C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09C0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29A0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FD21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0DA1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0AEC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22A2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C61B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2890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8499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D732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C7E0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YNJ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02CE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B5D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2A99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5D6E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58AB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C026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5397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00F2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612B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N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C5D0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DFA7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34CB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5E5C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20F5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7428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47BF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DFE7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D019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IMELES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659D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458A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E042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5E19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17DE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C345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9907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7AE7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0322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M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4AC1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E292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2785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3BC8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79FD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F810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FF8E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C902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7DEC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0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F575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ACF3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019B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BEAB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D06F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5507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2DD1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FC35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9380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VR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BAC3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E93B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AE52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9105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7F11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CBF9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A944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BF67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E8AD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G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657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E369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45ED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A913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5227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B004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B340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B667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B23F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S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431A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505A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AFFA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23E8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9190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5D9F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8B1F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B6B2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FBDA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A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EB49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6037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42AC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D4E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BE7A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75A0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A951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544F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7D35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76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72E4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A3A4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DAA0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3B1E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0F6B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A47F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2A9B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AE83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F308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BKL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A9C9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9D90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CDC6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3718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A3E8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2E52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8CC2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A8A7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2036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IF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D084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6639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B76F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3045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D6A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E49D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B92BC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FB7F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6385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F2A9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5391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05B8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798F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9108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0869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5047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D293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6A72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TY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BA5D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A87B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9227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0835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00A3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7D70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C45E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C710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CF88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8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C336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05CB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63D1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697F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58ED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96AE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7750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799D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A8CD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NECU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CE0E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FF30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F7FF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0FBC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BFD0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A8A9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79DB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6A2C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401E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SM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EE06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7524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F5AD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1903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B220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9439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CD10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F773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05DD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5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0A2D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8427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E235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2321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CA73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C9D3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AEF5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FB9E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EA65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LGP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4411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7171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103D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11ED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CA48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4809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4F45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FE62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18AA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5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443A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7B06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A632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F583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BB30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4D51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A838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2483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E353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PGE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0C37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A8FF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688F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68C6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A499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A122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E334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9E2C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29A2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LA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5EC1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2083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61FB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EBDF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F797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7224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1B04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7273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B611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A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BABA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8FF4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97E5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5B8A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D120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E883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076B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8798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E8F0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PGA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704D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4CB7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34C7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CE06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E5CC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DC0D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ADF8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ABE4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46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5A9A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EDBC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6109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B128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5C35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8CAB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9073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5FA3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35B2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14ED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CBT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E036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8613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A27C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80DC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99C9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DB55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E47E4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086F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A79A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0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D02B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215C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DD47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1AB4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948D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F6F5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2660E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0DF4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7BEB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orf6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0CD8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DDC7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4272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34F7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FE9E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167A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64A9C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502F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455A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T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ADF1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1EAD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FAC3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265D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D026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5E7F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34EA1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717D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F0B9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T5D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123C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A73D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DE44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F25E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30CF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A51C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0BAA5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8F66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66F6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0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F834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0A4A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CDC0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5622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6E10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8490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9361A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75BC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C497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Y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E6B4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AEAC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2693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E8F3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C3DB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B880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D2248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AA22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0BEF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ARI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E10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66FC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E76D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61A4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FCB8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3BE0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D50E1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4366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C247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MP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3FD0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3373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D932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60C6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B1D0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99BF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8B99D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EBD5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6D08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1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F939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167D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D1FB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A9E8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4F9E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72C9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DD1C1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CEDE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35D0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orf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8717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AA52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25DF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FBE9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4134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81F6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B2A27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EFD5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CCFF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LMO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74CE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1EC1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E1BB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D7E1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E778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154C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F21A2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4A16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4916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WS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F4CE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A542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E6C1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93AF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BE92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15EC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FE79E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693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D1AD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FY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E847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0FB9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4207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3683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4DC0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EAF5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242B9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B535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BF41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4C38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2171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18A3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3B31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D79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24A7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AE5FD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DEA8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EB0F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X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B5DB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C3EC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49EC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F906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86BF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5E90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8FC90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387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AA0A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5290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80CD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5BD5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0ED9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CCF4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BE8B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9923F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4D62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BBF2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YP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475B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9025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0C29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9C22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EE79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B1EB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3342C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883D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A8F7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7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3959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1A7F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A3A0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4E27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4E32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EC24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3F88A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9F3B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B4C2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A08F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A37C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EB87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C491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1DC5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26DC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8D930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E0CA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D6E3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A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D935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D4A7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254F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6350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03AA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C0AD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FEFE1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32D8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B536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AF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FD6A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E78F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779B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A5A8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4A2B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85C5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E117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9CC9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E4EF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H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BEA3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8746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A76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562B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CF8A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FB18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9B95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4F39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7019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MP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958A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F0AC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1D02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F4BA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A15C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708B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08D3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B5F7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D647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BN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7112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E8EC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C0E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8BBE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220D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7BAF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AD88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9C89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5F51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PHOSPH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CAF3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EEBB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88A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8EB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0917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C6D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EC0F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53F7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5456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E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8EAB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4CA6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8DB9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1281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0E2D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056B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3AA8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282A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EDC6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D542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70F2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25B9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4C75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53A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6B9B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116C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6E0F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5BC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2C49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1C5A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D3ED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5857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33E9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9F87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19D2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7059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1761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XO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0B60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85A8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944A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0009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6E26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D053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A4DC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B4E9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672B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A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0568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98C9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6CE6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C63A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BDA7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E1AC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8EE1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B11D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B357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UT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3E3C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B559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27E2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2D3B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6121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58D2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8394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6F61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0884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ARID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C9C9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3BBA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6FB2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0E4A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4D10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6CBC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94EF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F531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686B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BS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F9F0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81AE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0684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096B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65F7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E378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2B46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B5BE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6941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7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0335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19F4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B65D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28A3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11B8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EC74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DD95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2ED5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D3BE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R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337C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3AE3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2F0D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2FD7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632F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2F0B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6061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B569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AA1F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7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955B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E3D4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5949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6FBA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61C3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8683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5904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846D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5869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B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C151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4EA1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A620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42DC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07C1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847A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E391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184E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8A93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IP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52F1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0604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FA8F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56FB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F632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0C3F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C09C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4A3E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477E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EC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D0CD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708A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8F38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852C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100A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6E6F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A52B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39AB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6D03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F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3AD2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A31F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F892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0CA7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801F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4615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9C8F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88B5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A612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KAP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2E55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8345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FBBF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F687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C59A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BC23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9328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3C7A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3C1A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CCI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DAAC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0D6E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5531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53A9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8F29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4365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CF28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9004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19DF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P2U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A015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63E8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E786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1CB7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BF24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E9A0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ECA8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5525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7F7C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MN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E83A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0DE0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606D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673C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7A75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00AC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00B2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FCF6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80EE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4B06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55D5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ED08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79CC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B81E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7621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2328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BC84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3232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YSM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BADE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E786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2A59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B3DD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3E48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766C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C2F4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DFC1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0BF4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SX2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9D4F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EE09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F9D4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51C8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91BA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B2E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3C5D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296A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E2A2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LF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93B4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6D5A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2302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165C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EA35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019E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CD74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E9FC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8194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TX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1C94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7E81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3777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E9B7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39DE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1586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ABAF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0819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BA88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ST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09BC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7ECB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467D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43E2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5060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8B6B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D9C2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80BE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273E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0orf10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86B4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D4F2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6CBF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F71B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F7EA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F4DD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E9FA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022D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A788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24D1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7AB2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2EEB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064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9BF6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3C35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F23C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4877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23E7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K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737B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66EA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339D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3FD4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D11F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B1ED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D07A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FC10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016E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DRD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F687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C261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2A52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A680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A8B3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F1C2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0FC3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0ACA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055A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9orf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69AC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0EAC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FA3C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EFBE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7EA4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715D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3CBF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BEF0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2AF0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YW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4BE5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BFBD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C7C8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75C9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BE4E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D7F7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EAE7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7E4D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649E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VR1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1DBF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462C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2E3A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76E3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09A9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B020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CAB1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AED3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E991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L19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769E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AEEC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A98A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3015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C0E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82EC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B472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FA05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A647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P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14A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883F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E7A3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726E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F548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F518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E694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8ABA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244C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10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94E6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4F8B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9BAE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7859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0A15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D9C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FD4E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E68F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2883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B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42A9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6961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DDCF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6B9A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03F4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BEDB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4B2A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B239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48D6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7orf3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580F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4B5F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97F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FE92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4881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96AB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E2CC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B010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73E6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GCZ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53AF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71AA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B71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6861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7E7E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D718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0BC1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D6C1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DCDC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13788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08DE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4E03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EE64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86C6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6CA6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4BB2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7247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188A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866D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Xorf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2589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100E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FA0D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D882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1B7A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3C25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658A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2B67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356F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IN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0EF3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9C67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386C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991C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DEDE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0622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3AB4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6FAA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ED3D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0orf4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65F6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9FA5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A89F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00F4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BE11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ACB8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958C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2B10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2C95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SNK1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6DF7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CF09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A048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03D3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CC07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3879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C8B8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458E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6641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SNK1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F3D2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E0AF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B6EA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588E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6A6F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5714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07CE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60D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72D8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8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E019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375B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CFE7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DEB8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5079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55BB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19B6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8843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8447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TNN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A552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5032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AEDB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2E61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4C1F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513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A530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811C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1FFF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TH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AB7D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FD37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55BD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6246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315D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CEBF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DE3C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3BC2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9FE8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NAJB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A0D8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AFB4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AB69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0535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E563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2725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987A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B5EB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0802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3D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41D2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45C3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78A3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29E1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C0BE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6430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A805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A03F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B73B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5orf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6B80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331B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A744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FCB0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FBE2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3036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FCCE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D685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D837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A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E873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A77F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C531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00B9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EB7A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C169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E768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7A91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2463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MOT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1B57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FC0E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C24B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E5E0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D854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2B08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11C0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AEF7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5F5D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P2C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9186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F422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DB6D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FAFC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ADFD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EF58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9615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1C00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4F19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91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9577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2748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1D91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6514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D9FD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E81C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FCE9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BAFC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6E79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41C2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C1E7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EA2F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3E95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09BF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F8B9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8C61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877F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2FA7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10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34EB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3FA2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4718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9204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CBDB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A874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F17A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77C8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5094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7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4AA9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5F1E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16FA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8D19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066F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FF87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47FE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00DF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972A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YNC1I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460E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9D64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3869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4264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1D4A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CB10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33D7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0963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3003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R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FAB3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D386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DF56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0837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3A0F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7F92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1CF8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E3EC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05AE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2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135C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DA68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F910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F685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60CA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39C3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FB67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87EE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CB00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2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DA9D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CE63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D1F6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F132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1BCE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CC55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C6B6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B31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F944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I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C1D0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6C6B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6D99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93C4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F10B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50BF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05D1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4F41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8F3B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P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F93C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8818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2086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C33F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76FD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DE37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FB4D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4894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7268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3orf5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1DBF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3CBC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1B44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18CD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8B3E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F80C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F593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EADE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6A0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Z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FD11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A102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DC3E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51C9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A4AC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84EF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3AFB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15EF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949C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2R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38C9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9F10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4EAB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0A26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63BE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97FF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20A6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D726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FB03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D020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8491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DE41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7C26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EC3B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B4E0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59A2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9CDB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A6DA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13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1719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4419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8848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5F55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665A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B6A1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13C3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AFDB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9176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NC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85DE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B1B4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640E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806D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F688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E7C8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547F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41CC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4CEB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TK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E75C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D9CF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EA01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442B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57D6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D4C3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EE0D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B472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9231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PE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6F4B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9D5C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EF8D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05E2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BE46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AB05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AD96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9A2D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BFE6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NRP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0629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711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BD72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D895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FB83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E441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42B2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7A8C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7FC8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N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4793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F466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1509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1900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3B12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40F6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89C9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B43C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7D26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DH3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3223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7AAD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5D67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4925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248C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4184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9534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F9FE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99F0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BD6E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533D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6FEA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7401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7D49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7431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8C79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06AD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3145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11F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41EE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560E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7F39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CCE3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443C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C26A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5684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0D1D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2EA4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A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66F4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CD9C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E6AF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ED52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872C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C9A1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0A45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179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02A0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N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D16C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2E3B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BA07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CF46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CE6F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96D8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F8AD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12F7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A006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TB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266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7CC3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5257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EA3A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D4CF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367A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7022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2F07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3614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B546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5510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6B51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241A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1FA5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0CC8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6B3B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E6A7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B811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OX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82D2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C8E1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7271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728D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A702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098C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612A4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DC9C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5F9B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OXO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E11A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B2D8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2B28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B665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664A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32B5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FD42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9EC1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79D1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3K7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72CD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46CA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D6D2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539C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9693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AC8F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59D6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E77F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1F37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P6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ADEE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A186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A707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D309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2BD7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EA29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5B19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964F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7E98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YNE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AA43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FF62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73CD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A090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E2E3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4258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96C0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DFB8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C7BB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PS1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7089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5793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D377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9628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AD3A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BC87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6126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58CF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1A73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MO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CBB7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386B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93C5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18B4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E0AA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F808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2004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00F0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2935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PY19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EDE7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CA38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E89A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8EE2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8DAB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FDDD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1CEC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6421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6267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A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35E9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53BF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EE85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8D1D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C08E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1BC9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ED47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A4C9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CDA7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R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AE84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240F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614B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A96D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DCA0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0626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D13D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D4A1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4A26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KIV2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C294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BB67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843B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E4A7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0777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8859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8ED0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3BEA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ADE5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2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4AF2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53D0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61F6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3908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0225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600A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FCBD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D538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D7CF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G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42A5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CB3F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589F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EB14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7ED5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DE29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8C5E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0375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B5CE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R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C86B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C33F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6478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656E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5053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A7C0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3E85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2340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725A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9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FBDD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5A2D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9DF0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2A70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2EEF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AAEC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AA73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9235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2281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CTO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CFAA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C618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9E4B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CC53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A748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A143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FD8E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2C8D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369C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1A90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1725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FF4F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8D0E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60AB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A57E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6700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4083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0C8C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SS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81E1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C3F7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EB12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34C7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C9FC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EECE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63CB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86B0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3002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BR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D4AE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3326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5A71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CB73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0D57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EEAC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D1DF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915E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EF36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Xorf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18AC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96F5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427B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8DE6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C6C4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5BCC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35A8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684F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B5E2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7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C70F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9827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3AEB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7841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6A24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FEC7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7D6E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947C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7B95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MB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1D6C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E766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5FCF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BA1C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E38E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D11E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03B9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0C57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8812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385E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99D1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17BA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5ACA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0F7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DBB0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2C32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DFBC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5DFF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FAIP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290D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F668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090B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1C6F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E1DB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AF9D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5FBD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96D9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15CC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F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5D50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F91F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401B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6891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B0BB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1FA7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937EC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0812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B90F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BK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8B41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57D7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E097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2CB4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152C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6764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4595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73F5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A03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CHY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8BC7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7C8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C3C7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D000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AB5C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07D3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7417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74A3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9F91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R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9472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F0A8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8750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15FA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4377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51C1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F34A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B585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CE71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S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DA01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655B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7EC8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CC42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2AB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2B15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B918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85BF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1BB7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8orf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69B9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090A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DE9F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A8EA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3680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F77E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546B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DB79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D1A6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BTB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FCBF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4FBF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7C21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10F7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FDD3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B413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D06D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ADE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8F38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IPAR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6495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C50A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4022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738A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8C91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BE33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3914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FD0D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0CA5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45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39D0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054F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B9B0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B247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5D78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F5BB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8834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C313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C991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RT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D42B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A78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C44E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15C5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5217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4FDA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4D55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4A2C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8ED1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SM1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16A2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6F27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3CBC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057A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33E8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7A92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3E48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D98C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E919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T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8074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F5A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E5D5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4711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6DBB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CEB6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8B1D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6CFA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DC75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CN5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8E39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2FE5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9615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CAE7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31BF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810A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5A91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EB0D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62A2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TS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0B30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5E6B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433F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FAE3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F71C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0EAE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FCDD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97F9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5629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8C78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EA3B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0C78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7AC8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79A7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2441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8D84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CCCE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277B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F5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CBDA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9B47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105F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1EBE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80CB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19B0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1F09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1051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012C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27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1A8B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5885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0073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62DD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E900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B5BC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4109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B0CF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1B29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C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182D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9FDD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0898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E0B7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F395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C4FD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F3A0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0FD1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E045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M6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D4B3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EF74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45EF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F644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B96A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3958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DA2A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5C38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EE68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2orf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3820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3DCA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9EC2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A087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6ABE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1229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F4F0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A08E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7ABA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6orf5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5740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564D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D5F3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F561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9ACD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BA5F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3E40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AAD1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2E82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26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58E3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196A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0EB0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8AC4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A569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BE72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D15C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412D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8089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3orf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3910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4A88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54E0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246E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A750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CA9C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8AAC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CC6E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C90B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I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BD13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A7FA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545F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D516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D2A0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547E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FEA8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F62B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E57A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5orf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97B6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3922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E4DF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50A6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13D2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7156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B96B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A0B0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A4C6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LJ375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6627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1288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14B8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FB45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B304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C723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B7F1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4AB2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A20D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15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E498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B7ED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28D7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DBB5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C9F7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2B71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EB17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B977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2C15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3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4ECD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1EF2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4812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0321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1960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868D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CBCC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FC47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4CC6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QL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5A06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BD27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92F2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649C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D7A1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6E91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2434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6835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EB99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A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6DA4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4C1E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2B01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D98E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395B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7D61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3872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F338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CAAA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F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ECF5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9E76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2528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82F5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0A6D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0A89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93DF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8674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2CE6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6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9A6D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58CB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81D3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9885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3884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46CF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1D94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F80E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5779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RF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D968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9CB1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62EE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5F96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1C38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C008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583D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DFAC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FC44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8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E431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5AA7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D527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6220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9139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5ACC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A218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2C1A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0E2C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FNA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D9A2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4EC1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5083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D1FB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9BDF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E797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CA35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99F8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E884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40C4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D08F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1800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D73C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3A23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5F3D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DB35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7DD3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16B0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6BE4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2E66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26D1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2E82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3F9A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230D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5930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9358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C3D5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A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E7F4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A94E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29CF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1593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D075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32B5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049A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9386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9FC5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2D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77B7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B4B9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3360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092A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A3A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F765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BF14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B1B0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BD0A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47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57B0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2B8E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F653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E100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E56E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DAA3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6E97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7328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F4D8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38907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19AB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CD9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92AF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64CE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5777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A01C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ADC9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C53A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7171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N2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0FD3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3444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23B9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9EE3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793C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0AE9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8AF1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19A9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91CC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M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5DE7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82D2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CBA2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2CAF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5C37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D641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3EE2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64A0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5FE8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MX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62BB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C813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9957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B229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FE1A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3DE3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CADE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8017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0430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AR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B3F4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C26D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FE26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1EC8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F1BC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E365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72BD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C078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ED48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A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04A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B20E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D84D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256C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B1F2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B2C6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73FD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DDC8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70F1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F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E317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0D97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86B0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247A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7915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3391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84BB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D42E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FD11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VC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9BE7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148D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7DA3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F85D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2B76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67FD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FF43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2267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DBE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OE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2505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52AD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C549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9236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446D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375D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9050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DD78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6EF4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U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AEA7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5091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E473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2529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B9AE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7758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8147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5C50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854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T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7964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1BCD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B240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71CB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875B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BB38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E9FE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A6DC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5518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B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8A39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BD28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C8C8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D18F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83CC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3713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C785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C8D7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F555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L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CFF8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85EF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48C6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F699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5DEC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4965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ABF6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5609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C6A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O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FFB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ED9D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AD50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F1A6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951E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CCAA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3F49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29B3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C514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R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C30F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40B4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5CA4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2FE8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E5FD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4B35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6435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FC57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A7C0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DUFV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830A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37DA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D94F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C95D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195F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7B0B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F2F4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574E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7580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KX3-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DE23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F5CE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F368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FC83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3AF0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327D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BE7C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8931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4D02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OV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5671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4704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93DF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E991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87FB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B675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8A01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C424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C73A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PH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0B0A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8C41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A864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2034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79F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9B01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16FC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5FF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585C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2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D9C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5FA3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0679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66B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67FC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45AD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FBEF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EF1D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5601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W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95E3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3FDB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CDBA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7E2E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C3EC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5806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40C7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2487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5D9A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FCCA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ED00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279C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9E95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DB44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E257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C475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4140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5E1E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RP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C608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5020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FF34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8144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288F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1A15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40D3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CE4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048E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T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CBCB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4791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9B31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BCE2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56A7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6679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7688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F170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856A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PS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45DC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2E59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208F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3E83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3CA2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22D5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0603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5973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A961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061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DBE8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8651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F1BE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195E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4DF6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E6A2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BCD6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7983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RPINA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BAC3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F937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DE7B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39A6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AED2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C8F8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A047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E6B1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34F3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6V1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6ECB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78F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DD3A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13EF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E17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DBFD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74B4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E09E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3616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FY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FCD0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E2A5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002F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2F4C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952E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1555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B0D1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3684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8B02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UL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E55B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FFE1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75FD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7DED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049F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63E7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98DC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5C44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B74F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MP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5F45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F007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5CD1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E4D6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0F7C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1826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C764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608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9DDF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6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89BC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14C4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D26F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0A0B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6468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F7A6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4F90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610A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EA8F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P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7E22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FBF8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6CE0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E560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A3E0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E34E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3C2E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721B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9120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P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8919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B65C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13A5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BD34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8DB1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ED57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4F81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DEF6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A0B6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860C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99F5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7B2D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9CDD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E45E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072C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D484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2621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CF98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LE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2925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82A6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368C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B7A3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0259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290C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5F14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F48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5804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A7BF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60D6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0B84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D976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A9BE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EFF3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8073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B52F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E1FE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PB41L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E45F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205D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9FA7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F52D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E532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D94D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C792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E6B8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4FD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17R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3624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2DB8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FA37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42D5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00B6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60FC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5BF1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523A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A4E4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N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DAA7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68C9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FA7E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E3C0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574B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013B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D7E4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538E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8073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BT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E4D4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C3BC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17A5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2989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9EAD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61FA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ECA8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5A54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758D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L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C445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9A9E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B122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8CBD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5D82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5BF5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F451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06D2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CD89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RC4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1CD1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94F4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87A5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E777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E902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0EB9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49B6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F59F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F769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LOV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9435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E353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F8C5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C04E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9BE3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6E5F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7071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FA97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9DA1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4F87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042D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6057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FB00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3CD6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F22B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6ED8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BC9F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4832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E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B33A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D3C2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DE6C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E55A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CD46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1F14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E153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864E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76C0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GI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BA67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1293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BC4E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0D0B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7AF4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F98E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CFB6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4401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FDC5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C1D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9F57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FF49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B542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B2A2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136B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21D4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90E3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8EDD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CC0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17R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A552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568D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8E02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1300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FAEC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5D68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DED2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61B9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1C84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33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216D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7B13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A6C4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CB52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1BB5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0827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B355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49E2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8CEF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UFY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D12A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4FFA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4DB5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4225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95F9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8671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5F56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E8CF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7B2B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DZ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323C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4008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A613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3C63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CE61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843E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EA5B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90B7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D603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70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5909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D5F4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1F9E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02E5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36ED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30BD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B07B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D00D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938B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10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5D18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9331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CF21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3717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81F7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FD68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55F4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8B8B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7CF1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4606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74AB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F0AE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6306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0681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98CF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2D8F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9EF8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C0A2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38DC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61EE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0B53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8784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E54A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714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EC13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EB72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9AF4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B1C8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7482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B317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8AD6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458F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B111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B920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AAA7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DF6D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6E83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C98D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470B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969B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C8E5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2B5D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D35A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0DFD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D3BA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B12E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61EA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6577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B069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BCEE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1864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C497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3B84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5DB8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5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8AC6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F623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C3DC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E257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44C4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273F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E78E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FC21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AFD1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SK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F994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D14A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2933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A57D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DC33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BB34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7921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470F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35D3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ST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07B5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C4F5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FA6F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A4E6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349C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51A6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0266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183D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FA14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9S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E04E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316B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E3F1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B526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8382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2F2D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EE21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11A4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D0D6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EM1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AEC1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3F3D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1411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DD0B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08B0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5578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9F0C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99DF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1ADC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HX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876C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605D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E329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B9A0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488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528A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085E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A9BC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A2F2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MY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4CD1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0BDA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BFDE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D24D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01DB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504F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9291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1DB6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FBBF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ELI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F06A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3567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DF4B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53E3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5608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8C6F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83D5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E8A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BD54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AMTS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6825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821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FC67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212D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EDFE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56D7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AC5C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98CA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A11A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49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941E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70F9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2AF3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CF35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4A2D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B4B5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5BA4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7452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9B1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ICD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8BA1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C556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8A42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23D2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513B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6359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77F6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BFFA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0B71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O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0F30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D292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5ABB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D61D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3928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C090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608B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2B15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DE0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C1D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7AF6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565A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C8E9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B3CD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D483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C4F1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0E86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C4C5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D998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D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C291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5274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3F60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64ED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F474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21F0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4B2B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408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ACAB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HGAP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4AA3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6DE6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2012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677B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E6C9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DE61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134E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D9FF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3A04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AI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DBB5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D8E6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0F0B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3609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05F0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F74B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694E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BB7B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6AC8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SHZ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9604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2B5B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6EF5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D240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FB00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3EDB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A280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081D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54E6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1A8B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6A3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ED83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DBDF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2300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E1A5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BC29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3B49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88E4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A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A575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A313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4048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25B6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E9C4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16E7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8E7B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9CE4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ED8D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N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61B7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D196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9A21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052C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770F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9FCD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4F2D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2F71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34B1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T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8D5D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4100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CF64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5E52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8255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056D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5E31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84B8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9732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A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7F2A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9CB7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2957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11C1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3DFC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FB72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5202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9DB0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823C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4AF3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609A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08C3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3C88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4E7B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E5FE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3634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2E98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9AEC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70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6D3F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35A7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70D8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3619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6DDE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0274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9018C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79A5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BEF6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S6K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F393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76B8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9600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AEA1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7FFC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12D5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6F54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13EC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67B2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S6K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3880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A541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CEB7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5E8D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5854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A6BB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7E28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19D6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347A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RE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495D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9C55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7D4F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67A5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5260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4E0E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C422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DDA7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789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XR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67A8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CA13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5254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8CE7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A5E3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07A7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8721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5FD1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F885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PS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2136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290E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12E3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A583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B7FF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D376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C176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0C6C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A6B1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P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05F3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5574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50EA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341A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F830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7648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08EF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DA27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3BE9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SM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75D0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CCFE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5F22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AC12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4A63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C83E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3D3A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D3EC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1EEE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5orf5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A4C2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B9B9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0D26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8086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A7E6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3736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D834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FEC6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1D3C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100P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9B64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635D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F674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ED85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2AED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DD03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52D0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68A0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F4FE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C8C0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9822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6125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F3E1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225F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C713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A0A9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259E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502A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6E95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6C2B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D068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4E04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1B21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EFCD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57E9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8C8F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708E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AS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0492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6221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B7B5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CCFF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627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C19A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4A65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AA15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FA99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S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E5EB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8C02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38AD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69D6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6149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4384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7884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2A35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44B9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Y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8D82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D42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CBBA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B591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99E5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FEDD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BB37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7886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CF47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C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F82B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9AB0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8279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7DB6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D2AA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EA97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20EB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48F0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2D7B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DO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D508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B719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5117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EF17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7032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490A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0B78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F6B4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6E3B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ER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E854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FE73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A901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BDA1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F8B2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DFBA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784A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09FF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A4CE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LE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8575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FC66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EA0F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5B61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C231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F40B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6F76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CCC8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342B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P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7270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5A72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D9F4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894E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9271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2A8C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10D6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17E2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4893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YR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43CA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A9E8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370F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5DCC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7850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BEF0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2304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F073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7FB0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H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9F79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151B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BB33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AD48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D1A3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67FB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5B85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832E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9A22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E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28C8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9479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FAC0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BF29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A26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503D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2422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1382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814B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P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46BE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1101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82C4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ADA4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9569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F7B6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5F04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4DA2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5D4C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I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580B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AE81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AE70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2FCD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F54D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B60E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B02D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481E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C772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922C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BD0C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9B62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12F7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BB17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9290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922B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CBE7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751E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EZ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27E6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B970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1923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733B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C2E1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56D7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CDD3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AB6A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30F0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18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9728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F611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FAB4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E9FE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D6CE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C279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D7C5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367B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1FA2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19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A3EA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6CE2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2AE1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17E9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5622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6DA8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3173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C136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5078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20A0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B2D7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0B03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8DE0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F331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C8D8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EF02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3394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DC77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PM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D15B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B366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60E0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9B99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5F2B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1EBA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1B1E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3591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128C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4orf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A62B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DBDA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6495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B50E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F05A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C45C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D9C6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61E7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0213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7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A076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F350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550B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9F6D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3C8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B842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7733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AECF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60D2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3T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68C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52BD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38AC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3018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3053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EE49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DFEF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F413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A3C0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HX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13EA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1971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149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3742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03BB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4C8D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99AF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E6B8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4316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NE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C00A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54F0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8D81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A25F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360F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056F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8F78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F1FD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9FF3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8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3B5C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5EA8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7989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A95E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99A3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23DA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E56C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FC32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37C9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420F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6BC0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D680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150D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B98E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9695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F088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7633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B30E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F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3295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A6FD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4B83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0C7B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EDE5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9338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2615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BCF4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EFEB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R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243A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EAEE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CDDD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C102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92ED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AA02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217D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0C8E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CD63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6164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6B78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0724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18A0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D334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8994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D96F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C7BC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8EFE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D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C4A2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9513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2C9A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3DF4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E6AC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85E6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2C10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8A00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4B16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T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B561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73E8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BCA9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B37A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6B34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B6F6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492B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7786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6AA3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5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07DB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78BF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6137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ABD0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6892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CC50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916E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1E54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9066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HSD7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CAEE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1AED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13F2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5A3C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C222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A1E3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C42E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4CD8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2D7A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DF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BA3A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6099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E6FF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EACF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2980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3E5E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9B59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4181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1C21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ARD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2FE2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1232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219F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FD3D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251F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3036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B328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D5C3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B6D6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EP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4C3B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8A26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0309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9C5C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99A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2886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18E1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2F56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104C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OL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6319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C5E1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7AA8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9C6C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063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D045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945C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829F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3B9D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TD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05E0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753A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5F4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7098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A4E4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D710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8F1C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B31F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BA17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30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2085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A71F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5F69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6C9D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D583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196D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F52C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505B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E0BE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9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FF85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ABC8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406B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5B7A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6733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1E2E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B2D4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B860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5F89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CAL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3865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8ABE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B1A5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25CE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8213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2C54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2749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949A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F720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NA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AD44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3BB9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53FA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B4C1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7B60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2BAA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EC27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4BF2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A0E8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FA4A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05D8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3DEA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5715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E317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082E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A3F4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AEDC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5C01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O3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B23E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1886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DE9C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14C0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2E1B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E10C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0A44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EC51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FAB3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LST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B213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9433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7B1D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16A3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9080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96EC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C671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F60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9C17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G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32C7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0F3C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871A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06D7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880E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B221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6ED7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FB8F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AE1D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YR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BD32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4668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1D61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4324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ED8C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394D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63D5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5902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BB0E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P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35C6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012F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862C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77BF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FD14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0BA2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A649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F87F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43BC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FATC2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A012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EB5E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A0D3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D3A3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400E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7DBC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748A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6075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96C9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ST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ACA8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C760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BDB5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E359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DB03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1EB0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622C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F1ED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1FC7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I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24AB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D8D8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F42D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763E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490A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2D1A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DAB5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590B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2A0D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S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4B78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509F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F5FF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66C9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4E6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1F67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FD60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7541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4EE4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LI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8E9D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4704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8E1B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C02B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62EE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75F3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A910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5E9B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75B8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AM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338A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682E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CFCA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A0BE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B8FD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D5AF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264C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FC90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45FD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V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22D4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422B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7B54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6BD2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7D22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AC7C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5006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465B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27A9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ALR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AADB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C67F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0434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71BB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200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DA50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2207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14B8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F14C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3K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13BB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1019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B5AD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CC30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6F83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0B8C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D126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7804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4DE2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16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083D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2FEE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E513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388A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1CF8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861B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ABFF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BBB6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545D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MA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A083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DBFE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C994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5A55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86F5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97B9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FACB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6A7E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7E24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1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4477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BC1E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DA67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BC37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BA2A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EE31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3CB3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597D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300D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D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75B5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BA7D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5E5F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746B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50BB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23CB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0EE6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C303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68FB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1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7F36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5733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4CBE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23C8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DEE0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5DEB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8B43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AF9C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09DB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31DE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2F9C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A003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A880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6492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4F48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953D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B23B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95B3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2orf2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2623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3B79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AE53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B77D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618A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12A0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39B6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55A3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65A1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ST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E9DD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F242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E57E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30E7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37B9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C5A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A8CF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1C76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F9A5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0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4353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E9CA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15EE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619D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D8EE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4420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E966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1EB7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7817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X2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2C31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6835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CD4D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13B0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5568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93A3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81FB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1696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A06C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6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7DC6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3084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6584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A18B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7BC0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A380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6AE3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9E63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6542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P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B001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4557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3400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0966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A37F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70BF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B6A1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9BEC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D1BE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S4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7498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1953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A7B0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1C9C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A45C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6F66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3283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59C4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D180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HGAP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419E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7AA1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85DB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50BE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97A9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4E76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CDA0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F929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B220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TR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846B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2323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1723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B017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94C7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C313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407B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916A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A1C5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1orf6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1F41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1B35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E7CE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E5E5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A77C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50BB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4AFC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E085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7ADA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P53IN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177B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E3D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ECF8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0B14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1B6E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6D89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1799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D59F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58EE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B516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378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D82D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54EE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5D97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9311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23CE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70C7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A6AC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AMT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3381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E92E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B818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947B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53AA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C5D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A5CD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A90A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0BA4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XBP5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C031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41D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9F59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4723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33DD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CC67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3AB9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C1D9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B6EF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AM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0F81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E06B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9533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D26D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BCD4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1FCE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FFE4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FC15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C1D2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G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AA97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7ECA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2B24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2735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432D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479A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E710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E1F9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334A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5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CEE0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7957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194A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4DCC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B6BC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6C2C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976F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80A9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FAA6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C3BD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41AB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5981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C472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6873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2F9C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ACC6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A40E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CB1A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KBK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B19C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CC3D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64E6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D9C8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FFF3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2446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94DF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4590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BDBD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PGE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0C74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D295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C317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751D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F094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8FAA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78D3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5FA9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E9AC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DE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7F97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F3A3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E0E2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534E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0664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5532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3390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51E4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B0B4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Y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FAC1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E527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3493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FA40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8FF6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EABB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121B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4A90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A32D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266C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170D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77C8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57C9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CDF8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D54D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13AF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BA95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169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C14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8E5B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4ADB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D687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17E4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96AD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90FB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BD17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4E2B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D9E1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ACT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BE8B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E99F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9814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4C56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9982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2C7C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D323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45C3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5A6A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OMM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B2AB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7777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25CC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1AA2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D21E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E9C2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19D3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FD80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4179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3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D0BA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A220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D313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A89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21B9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CA9D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7BA6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DF7A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7C92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BTBD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0AF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624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0240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67B6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C228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9349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AD12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B481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CD4E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CLRE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374D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B20F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FBB0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A8F8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61CD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128C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760C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A071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261A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1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DD9B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A771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B2C2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CAA1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9111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5F8B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664E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CA74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D6B3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RE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C3D7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2044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E0BD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D5E2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70A5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799C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B59A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ED32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ABE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2E9F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9D6B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32B5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79C1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09CF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7377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84612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E671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9C23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8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099D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F55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5C4F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6D10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22F4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0CDB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B9041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40D0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8CB9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M20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C5FF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E517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C70C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4A3F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8202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B7AD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3BFE2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2D23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B74C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0A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0084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E452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44F9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2AAC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259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407B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9E9C2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5B4F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13C1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PH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FFB5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D3DD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F380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9BCC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0612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F82D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B69BC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E060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DAE7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6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EFF3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5FC1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9E14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92E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647F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88E9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3468F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6603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99E7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TV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5433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4BB9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19B7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AFF6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A0A0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4626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8D735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0AFD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BDA1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PH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F9FF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DCFA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94F9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2CC6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C634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E900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7208D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3EE3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9B65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I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914E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85A8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96B2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57E1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77E3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60D6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104CA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DA47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0701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GM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DEFA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3B5A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1963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FE39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FB09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ACBE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5716C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D684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9C5E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CNG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D3A1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D66F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73EA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E744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2A71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4880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A18DF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526C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080D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F265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39A5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7DA3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EA3C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2019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7C28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1DABE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3E4B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D9CD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A361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E8B1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ED62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F3FE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86D9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43BD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62440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C2DA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4719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Y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AD32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6B12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BA92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831D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0030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4CF3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35039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BABC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D852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AS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E51D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A6F6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3F07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1AE2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7E3C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EADD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9F797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C4F3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B624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ZTF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A786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ED68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BBF6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ECB4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DAC2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5661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80D06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7001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EFB4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F71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692C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CBFD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D2F2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A3E4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7860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D6022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B919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1586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R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C715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9378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8E26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6777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59BD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BE94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0A300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0C8C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83E2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CG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8BC2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BB82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9B11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02B1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6830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1ECC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65BC3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4D91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C69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REB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025C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957F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560C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26DF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5B02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69D6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4549D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6D4C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2880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C597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5740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4E70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3A25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C0B7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5F76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1B24D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1ABA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64DC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688B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B6C2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3F5C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BBCE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FBFA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C806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4AFCA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470A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6958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30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7A5B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07B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F481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26E2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DBE6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269F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0278B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EFCD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AB7A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FAP1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9683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3BC2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A4C8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BA8D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E61C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E3CC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004DA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1251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CE73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X2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2905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D7B8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D33D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EA39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A334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20F9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0AC96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5018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DB2F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PD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B34A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378E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5517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747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7BF1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E080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02AB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19FE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410C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CN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8C8A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9E60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E436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029E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7640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8F78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291B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865D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C652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RY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4A9B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2D14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810D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E21B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4BE6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D101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2129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208D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E3B7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BI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1437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B04B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490B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5C54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170A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EAB4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C94F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34D0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2056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B0C8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FA79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0674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B060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755D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82F3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2AFA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EAC5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A728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6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C3B3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C26A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6BC0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C5D7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E0AF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BEC8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3D8D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D8F5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3C5F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SS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1E7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D7BF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CFE3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65A6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B6F0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33ED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1148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6F0B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2BD3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ATN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4DB5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3141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B0BF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AD44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1A11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26F1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BBB4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1405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33C2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MG20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A8DA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DD94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8A6F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EACD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D9EA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F7F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D0E9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14F9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B6ED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RO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B92F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5B88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996E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3A05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EC2C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733B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A7F5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8B20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6C8B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DR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2142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EF01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2207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8F25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9197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774B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B44C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7296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066A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2606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C484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0C10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EC01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0A09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153C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8933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F8C2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4B43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UBGC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6F47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1B4C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430A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F71C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1138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A05F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1AB0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9681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E716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CO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5FED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21AB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C4E4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826A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4204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A409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E3E0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F9F8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C503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ST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3351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C084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A704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6C32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E1D7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16B3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727E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1F8F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D608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UG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039E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DEC8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D0CF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C763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38F3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F300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2102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645B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0E0C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A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10F1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FB52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9861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CFE8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2383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789C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FF0F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7569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4A59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CY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4CF3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3236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6E02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5C74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E3F7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8FD5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C976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FB01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81C8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I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E2AB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E59E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F8DC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33EE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41C2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D509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4C96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E4C4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404D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P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D6F5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A497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4B67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D4B0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845D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0664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3EA0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354F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2DA2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HM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B5D8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3209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9FF8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1314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F355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2172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0E9D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A23F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6168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SL3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E625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3468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9ECE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60AD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E7BD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55F7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3B49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BFF0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89F2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F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300D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8F20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EC5D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BE9B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5016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6AA4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69A7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7C9B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5D29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3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1CCD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0167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EE52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DD27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3C20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A7A4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2D72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3BB8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1B57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KAP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F282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9345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DC66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421F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C854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56E2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A198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7DAF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C832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M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5923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AA14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D42E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08DA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C4EF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333C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8DAC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6E13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F5E5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4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7E09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48AC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01C7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5F0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2CC1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163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A54C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15D6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D9E3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CSI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0101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A828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2394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F732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5071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1AA1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1EFA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6A3E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FE40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PJ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08E5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6197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F3DF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CCFB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E016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CF19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EA64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6EF0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1D70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AMF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68B5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F761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6870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C399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E51D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9FA7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1FC1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2010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22D6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9283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D3C7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970A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7014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C322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2254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2B4F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4518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BC65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CR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9208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4ADA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BF41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426F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BA75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4070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39EB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A539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ADAC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CN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AE10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C50E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C3AD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DFBF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BCBA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462D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6D28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0255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9727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R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D734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1778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68CE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C4F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110C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22AD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FB48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A563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DF0A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T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9F5A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4C95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1337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56D9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E1A9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2358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91FB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27F4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D4CF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4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17D0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A11A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80ED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3059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ECE0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78A6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C454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7870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82C9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H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7B41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9A06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E575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D237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B4C1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8113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B631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E3F1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AF1D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5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1B0B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9C91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7DC3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B78C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A8C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1849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C58D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9A23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634D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9538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9430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0626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EF45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3AB1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BDA7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D8FE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D805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6643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A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432E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5F36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A805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E050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8151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170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3DB6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B73A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488F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PC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C3A9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584C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8C82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6CF2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A46C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F3BA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3657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7F86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4721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E897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0253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5964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840D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1483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0559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B51A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CAE5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DC72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7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1245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0536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0136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A27E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E263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1A9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C492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D06C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D8A2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T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EEC1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6FF1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8137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47A1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0B76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CE05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1B23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41C6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5B98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5orf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FC8B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701F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6837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304C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E6F2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E299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8344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1A6D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EF36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TI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0801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4018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007F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1B5C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C8D4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989B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EEF0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E61A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A077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3GALT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23E1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90F7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6942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2D53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D642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CC97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63F1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91A9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32A7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YSM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5EFD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3DD7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882A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D6D0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1427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42F9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A452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3170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C568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CA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4F3F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375D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FD05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DAD7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8682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3ED5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73C8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0A7B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3F8A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7orf7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ACA0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84F3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79B6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503D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66E8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EBBB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F710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CF5F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8B34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IRA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70B7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33DD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D6DE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251C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D61E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5FF9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6EF9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38B9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26D7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6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34F5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CB9C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4C44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DAF1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5C5D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8647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F806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764D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7EF9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NC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396E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51B0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E50E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5BDC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273C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5702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5964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183D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FF27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TS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AB0B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D40A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9559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8413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F24E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C2E8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7B7C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65AA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4262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M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C89F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9774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52B8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6BA2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475D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D9E6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5ACE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74E1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F3FF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TL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AAD6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E5F7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4CFE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D59A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9B24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E488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0999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B787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C9E2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4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0BCC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AEE0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F497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6441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3CE9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CA5A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79C7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462A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CD61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A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19EB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7D15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ABDC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2896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166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30AD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1BA8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EEF2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CA7B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A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E836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8643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CC9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0CA6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498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FDAE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6F6A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2403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AE72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34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629A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C0C9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F831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A2C9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2C04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B9F8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31A3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4C79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D8A3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C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FCA1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B95E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679A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A73D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F48A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69AD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24C2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5E02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A2BF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KR1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8BDD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AE5F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A0F3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977D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B1AA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D5E7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6F27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3B9B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DA05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CHC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1202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09E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2468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C5A3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0C80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B95E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4F46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4AD5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F443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LS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DF0B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D69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659E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7DA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C27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E8E2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9EF3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5BED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B90E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LX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7EDC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EDBA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1F45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ABEB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7129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55B2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CFF3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E019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39C9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OC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E576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0FC1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8DAA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D3FC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878C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3859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D5B3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C127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04CC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PAG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20B1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4DF6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F351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819B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2C23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61CB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4260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5C98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40F3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S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CB31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2D28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722F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9933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59F9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B797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7DB6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8E1E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2F1A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B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0671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2E0E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F2CB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7EE8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AA64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DB4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481B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DDBB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745D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A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3844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A7BA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A264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FD18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AAE6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6BAF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1B99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5E08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841E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RE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90FF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9E87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CA06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6DC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BDEF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A00C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2173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E0EF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510F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O4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C090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7F3B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1B48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BD8D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D9C3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398E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363E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524A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F6CF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756E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275B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EFFD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EA4E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D4D7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55BC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93D9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08BC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2E61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PB41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6D83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4957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BA11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3618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477D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A972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0FC0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F8E9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11BB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PH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4AF3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750B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46FA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0B9C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7763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2D39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B41F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6328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061B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LJ9065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57F8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F270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C561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36B9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778B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267D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C2A8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2DF8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B327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CA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F611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1005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A114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97CE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CDF8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C06A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AE9E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D3E8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90BF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1669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E6A7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C44A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69B9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024B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0D84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81CC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091F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F7DF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MD9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34E6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7E28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DC49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02F4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5B27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181F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E8F07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9A13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EB50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21985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68C7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B84A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0105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4AF7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0E91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FE5E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2056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19B6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8D5F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S4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A4D4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7AB8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F5B4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2BE9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BC06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6148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B9B6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A01E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C05B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5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849A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38F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BFD7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C131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84BF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B0BF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085D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8C76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B122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A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89A6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B6B8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DF13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EA19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ECF6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B411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3A9C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F465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F80F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6BA4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9519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FB7B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C742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52DD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FD8D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E6A4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839D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4EC9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N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9F4C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3E25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21F9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7690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8C3A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B821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CB1F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4800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527E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C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D754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C88D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F19D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378A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BE2A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615A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5602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8CA2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3735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9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101B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0867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7407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4AEA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0887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40C1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53B2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B90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0A17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OXI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42C0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E927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8D97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E833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1AD8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F9A5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353A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E969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8A25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2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BFB9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452B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935B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194D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C8AF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10A2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D2E1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0571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DBE7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S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3F13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D994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2FDE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6BA8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26B1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81EF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71E5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2F7D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FAFD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MNA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E51F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FD8F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7A2F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8302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009A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2708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B50E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7DD4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44DE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D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21E5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7529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B537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1A8C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7CE7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CB27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2306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F9B5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B836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FF57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BACF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C3F7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E850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552A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4FD1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B3F4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BDB2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6FC3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AS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A203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62C2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DB00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ABB1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CD46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1167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111B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B96B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6F92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T25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5B27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F42C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60D9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75B8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38A7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7D7C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7F84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53C3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769A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06DE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8A7A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7AF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E076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3E07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BC6B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6693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F855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ED98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T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11C0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FFA7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C5E7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49EF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84E9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FEAE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DB2A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269A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F66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TU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0B2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B580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0F07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A3E1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0D34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91A1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0267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007A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5BCF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FU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3793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1005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AB16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8D27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403B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3D70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501F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4EE2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5281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33E5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EE08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D6C6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8FA9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5D83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7E17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340F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D016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F9B6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R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E8C6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0A65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DA7C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E41B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11BF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F32D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BC99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3E61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4017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RG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D123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5BD9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B773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CE9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0D03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53AA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8824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5199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74F9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89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A77F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D275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EC54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6F16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C90F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6F36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9EC0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F8BC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66D6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C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390B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7007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D822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B44C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DF34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DB00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8596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49FD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7CDC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J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127E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88A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C8CA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1839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5215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1FC2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AECD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E994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01C3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6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C422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5EC1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1F1B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7C67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AA6C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17CA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E69C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09E3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71EF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26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074D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321C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82D6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720B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4255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E84D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A25D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0A22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EB01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PN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ABC4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A22C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A05A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C190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CCB4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3295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0739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EDFE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4EB2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IP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2922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2D27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5E9C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A8BC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59BD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BDA8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28D4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2E6D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19A3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47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B085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F65B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23DB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9F70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A822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33A4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C69C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59C4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C4EF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5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1960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8DEB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82F1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67C2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9D2C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AEAA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ED5A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669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8063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IN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730F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2F6F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D715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718E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6ED7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479A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D806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B418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26DE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E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25A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41B1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3295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A693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653A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92C6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D536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78C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E715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RAS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37DF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7A6E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E7A5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CE55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AC08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DB5E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7002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8BA6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6FF9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XD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CF1C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9154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6811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6FAA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E253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B5CC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B8E5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2696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743D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N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7650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EBE9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5E88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A55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08B6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41FD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2DA8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3E4B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EF6C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K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2D4F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4B3F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DBE6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360B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6ACA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F7F9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4F8B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A286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0467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C2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FE44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88B5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959D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D61C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17CA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C846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8BCC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B4B1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0EAD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2A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175D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5FB8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3ECF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9DD0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4DF3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73AB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48F0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37E1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D24D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L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FADA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A925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1BBA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CDE3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9B28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7F5E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14F3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44C4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42BF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PDL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B521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CA01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AA3B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BCE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0252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3666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773C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CFEB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8567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O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D1A7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248B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014F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607B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5E09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9000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6E34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57D4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78B9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GE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651B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EAB4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1468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03B2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E17C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6B96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FEA0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D213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46D7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U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BFB0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DB13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9A12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C180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6571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CFA5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54E2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57B4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A57A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U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6202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FDDC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0490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2E43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F03B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23BE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399D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881B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9006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M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47CD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9119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79DD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3B63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647A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ADAF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5538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6A50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AF50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B294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FCC9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B97B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CB27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AB60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97CB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E862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6134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294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RH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ADB4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EC5B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85CF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697D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0E47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DCA6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457C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0F4C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E698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0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8840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264F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C282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0360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ABF1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67E1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5A78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BE5C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FFF0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C98A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D761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C296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1D33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4E0F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B9F0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9E1E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BA5B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529D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M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6EFC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D4C0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DD34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4318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FD68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8DE5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9AF8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1474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B926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2856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061C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9219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DEBC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F94D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27D5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3E1A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F733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484F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117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A455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634D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975D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F65B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16FD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15E4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C06A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9133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76FB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M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8E32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43AE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78CB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349E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AE15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7738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9A53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BF10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D73D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I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6F95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C05E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E41A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D28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4D8F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864F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9717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7C00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257A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1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DB13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7D14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818A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B860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562F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7849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CA08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75B6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F393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DG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6876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A55C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D673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1B88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3FD5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F194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4FFA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C706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4414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UN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C904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B536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EE88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095E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7BF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FEB4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2A2F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5BFE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499D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OXA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1966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8EDF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2B9F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A2F7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F530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5C9E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594E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6F01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9863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A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22E9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705F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19E3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43D1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CA4D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19C9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0CF7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2382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56D6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SCAN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6AAE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AFF3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2E02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34DA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B719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66F6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3C24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7195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81AB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B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99DF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2A5A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EE8E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DC1B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117D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FEA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177E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3E57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BD8B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A850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3727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FB6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BBB9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CC56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2471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1304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4ABD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61BF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G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EEA0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8A28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4A7D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C468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FA61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86F2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83C5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B1CB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D107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PK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1826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8778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19EF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09A2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AF44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EF9D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17CF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4888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99B7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2CAD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0DCC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79DA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B8EB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250A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1C48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F30B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8C5E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056E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7CD1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8EB0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0BFC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CFCF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57D0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D503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208C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1C79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74DD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F3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5326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0955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1A2C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1A1B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ADA4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83B0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62D6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C42A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9D0D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R2DS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1F19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2F51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67D9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0A38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17E2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615E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89D4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C5C6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69C3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R3D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7FE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E0C8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65C7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B28D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F8F9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898A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1F1B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9BBA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590E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7C03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8DE1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1AE0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139B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43A8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A5D6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9784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713D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5512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R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A2D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18C6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86F8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01C7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5131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F748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0EF5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D1E3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0A4E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B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7DE7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1538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35FB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FFF1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E8DA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1C55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F6D8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ED50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2886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GL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ABFF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8372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BBB3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D54C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F494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E2CD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9EC1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EBD9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0C9D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Y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F94A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A3A8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857D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33B4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A77F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C221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AA28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8355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6E41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E202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8D41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0BFF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4844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7F5B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E99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E62B7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E0FC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5070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DL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E8ED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F7F4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720F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BB11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A0CA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8BF9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E8CD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1E9A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1136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X3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6BCD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C370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B2DF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3E1F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470E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1669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AA57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20B5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F09D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AR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D994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1B12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A2CC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9DE6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9689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1592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1FEB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DDBF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0FCB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OBE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F75F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1D6E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1A51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B1CE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448A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7427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6007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ACB6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D2EC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T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D8D0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B6A3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A510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78EA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BEC0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F2DE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F5DC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0660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A5B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5orf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36D7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E8ED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E47F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0244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03D4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EA13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57B1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1A30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B0BE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XCL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8645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29B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A18A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3F72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1E96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888B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5569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4ADE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4107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P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BA33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4B4C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B05E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3438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6B35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F5D7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0319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C8C0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7D9A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C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A0EF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1FF8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7B54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75D1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0261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649D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EFEF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054A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0E72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SI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4077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3A38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9843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6CF8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9432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6B71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CE9F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C349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F705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O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9321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7562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5972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8D7F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4EA1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A339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E99E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DA02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96BD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002B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9EF1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9396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1037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25ED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2726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F2EE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7FC4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9A6C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4CE2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98E1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20DE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FEE9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53A6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1A53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8BBF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C6C1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EE3C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1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941A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CB46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4D13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FAF2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3FBF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A99A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9533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4FE2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A415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FKBI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E2BB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3238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BC0F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9E7D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3E76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602C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2706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F50A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AA1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1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05FB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95E5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9EF4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0817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8281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BC4E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C1B0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24DD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40A9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KT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B9C1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3628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B803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6865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1A52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CA44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84C3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AE37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852F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P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782A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F238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6693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46B1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0285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C2BA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7A27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418A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650D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2R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BF6A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63B5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3D06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241C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5643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5503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3793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543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733D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1223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E74B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3E80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D4E6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8E21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A2CA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2A6F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20E5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0376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P1B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F1D0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CAF9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CBD5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D7A0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3531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A6D4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E36B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0454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39B5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B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F0EC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B10A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FA87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3FEE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B11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B76D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9307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A0E5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886F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3D3A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FF77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974B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2EBE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4E1B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7640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2153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8557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7AB3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45F6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085F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4710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4161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4384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38CD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C333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9DCA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6D44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J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F6F7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8F10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771D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A2D0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2372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FB67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5984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ACCE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7789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UN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F440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5AD6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D64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A332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E128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D340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B3C0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2EDD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F446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F2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407B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BCAB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FA5C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CABB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7D4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37D3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00E6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F42B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33E3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F9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A0D2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BD4A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F010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C19D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B8C3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20EB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9FB3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9902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F5E5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696F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DD7B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E854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0129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9754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9C7E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4CE7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B20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2FBF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8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C779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919E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6B47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9E18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18EC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338A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FBEF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4E00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6382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G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981B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603D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1E4D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9AD2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832D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63BA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B9FF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2118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C766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TPN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A365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8467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8B00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AA19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93C9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B3A4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3F8E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8396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2BA4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KNO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4D10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8299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50F7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42FF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4846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D876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1013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3AD6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46DD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RPIN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BAF3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0C27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46B1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0D92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C567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1476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8410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C08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5F24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FFE6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49F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E336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B42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CFC3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9A2B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0135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86D0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F071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S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2FFF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70C5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5498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5F2C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2C94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46FA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98A0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67D7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C89F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7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A15A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17E1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459C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9667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0642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434A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E401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5A5F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1FD4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NT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2644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20A9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2553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F8AF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7FD9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B975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9FF5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0E16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7A8A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U4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3153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52FF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1683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CD20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770E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7098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EBC4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9853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D4F3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SB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8AF1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504E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DEBA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A356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27D6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6C5A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6BCB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EC8F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5A6D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0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18A8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FAD0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17DC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6A19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5408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D6B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AEE3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797F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2ADD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2orf4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8D16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951E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BD7D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8207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7711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F76A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B2CE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5AA7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CD39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8orf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22D1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B95C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11D6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4CC6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7279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BBD3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5369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AC17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FE11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FD3C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0EF3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92DB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F266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5C52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E348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5056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1311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A166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TD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D91E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625C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73E5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2DD1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BBED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896E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C4BA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0F40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36BA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EPRE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92A8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55F1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167A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6EF9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554C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64B0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239D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45C1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0A99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2R5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A18F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13E5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6106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51DE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D84C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05E4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B4C7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6364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1977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HO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FE7D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2CE3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25A6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7539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21A4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A0D2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1EC2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5B62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D507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K3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84A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6C24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C187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802D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6FC5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F8B4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9DCD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0E6E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A8BA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O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06FF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74D9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C1C8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397D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7F7C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D30C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4059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E5D7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7CBC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6019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C635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0605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05C0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C049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D2DB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8A21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B45F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CD13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GA2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7958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4BA3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CEA6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D378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C80B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7340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EAD6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3FEF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D49B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KA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653E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13E3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0C2D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2AF2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A6BB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6F0A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175D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407F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6153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2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D66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A100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AC0C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5599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DFFF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569E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FF8B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6978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32FC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F1A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FD86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2D02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C751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9F03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5949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55C8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93E2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9A8F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83AA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0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322E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27F6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35D4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2E9A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EF72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17BB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B50B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5E9A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66FA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TBD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9C5D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B2F3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46F5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385E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949D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5C36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96E2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7AA3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E6E8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A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72C5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0801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2A8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36D1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21E5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6D06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F799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72B9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3973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KAR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0B89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A9E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3458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3E9B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E6AC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79C7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000E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C2E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DB58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K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D39D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5BA1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5B9E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E7EA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0BBF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B6FC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D5AE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3E60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F7AE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G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F17E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8E85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936F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334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55D5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DBDD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33F6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A517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950B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F9B7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07A4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40FD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55AB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9B0A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FB92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1D17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766E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7B65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E236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40F6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4436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DE07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D1AB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B072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2569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1611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9C81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1DE2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977E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C9D9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A569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CB73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22EE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2F1B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518B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55CA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5467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2617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5B75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C1F3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B066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4C1E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46FA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4BB9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055A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6E5D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F8B4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27EA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5F9F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868D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F147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1785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0021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0FF3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099E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07CF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BE45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7D0E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ACA2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E35A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7CA2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7160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9A5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M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ACC5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2F2C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CE62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9300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74FE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6025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AEBF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666D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8815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GPA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9A69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C3DA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9586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50FA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9F25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6506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5431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F7D5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BACF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AMTS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C4E5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A8B4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1A2E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7B16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2681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3C38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4517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FDE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380E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RP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8609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3201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639B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4B7F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5A8C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D2E2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3CC3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A1D5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8D00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2or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6233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6030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1EDF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618D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7138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7F78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19ED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1373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35B0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GLYR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C4F3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BBF4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989F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1C23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7C60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8C6C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F616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B99C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BC43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XD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72CD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3788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6B49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DFE6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9C86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DB81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05D3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CAE1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342F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2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05D0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2013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AB90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CE86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1BC4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3F49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EBFC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9209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8A7E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MK1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2E69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A40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F22D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C7E0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EF77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BE1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3CAB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4B67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D163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1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F30F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9FE5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2128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2A63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34E4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4189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13D7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879D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BAC9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10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D4FB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BD6B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DE23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F608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BE23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5A7A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994C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4FC9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F175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DR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4259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7AE2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46FC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4A1F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ABBD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9A4D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29E8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0684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2676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I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AB56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12FE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B6C9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5390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C8B5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DF5E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10EE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C0EE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7803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3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3D05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1758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B7EA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A271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E10E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E7F7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C781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8E54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511F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LG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33F1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CF81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9A11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8FE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2A67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C341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B07C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BCBF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F99B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YT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E0B7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F658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A77A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019E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1F49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5A0C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EEE9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B2B3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9FFC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43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9FC1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D086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C0EA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0025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BE29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53EE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7E7D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8835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7AF4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FY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F75F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17EF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43ED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04F9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DDDA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1F57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7CE0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AAA1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0D8B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8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BF44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B188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C8D4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9539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BEBB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1BB8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6FCF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C2BC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B471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46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74DE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7F27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20E2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9C12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88E4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A015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5CCE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747C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CA01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ROO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B802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5498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6A9F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82F0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494A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B762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4855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6497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2635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EE6C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BBE0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9484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B888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543F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0EA1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C057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049F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749F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57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0A36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DA4B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88CC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1A35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8051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CE9F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3F38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EACA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7514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6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9567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C204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20B1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34D7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3E0C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828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883C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71F1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3E1E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TBN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2E3F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3C9C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5E84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FEA1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7928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15FC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B70C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8E2F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B173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PN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B44F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51F5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334F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777E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4FAD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C25E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7223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5D17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4E77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UN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3940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6888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525B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8F2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C348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C01F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14B6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B7CB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F54D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A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9A90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B378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142C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F48D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E5F1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68A8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EDB0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A466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00D5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RH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0B41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E744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3E16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01D7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AB1C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805F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398D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92C2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4B4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L2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7C51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5130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ABE0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C5AB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466C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B36B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A990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01BE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F323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DA2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B819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B6D1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87C7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FEFA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CFC8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511B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8E11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1719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2B54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L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46A9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E6A8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DC4C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7C89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A0CE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1E9D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9EAF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3A4E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E25F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X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837E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A01F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F84F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0928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5469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69D1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6219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CEC5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73DE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HM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19C8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2F95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8446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7F1C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6EE6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7AC1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33748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8938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4BF7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D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66C2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3FEC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5A58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F605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2D89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FB78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7B77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F59D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A3D1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53A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A45E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BA68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518A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2D01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AF0D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93A7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CBD3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943B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C1DD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XYL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4FAB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6D23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EEA8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C0CE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BE90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C287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22BD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7BF9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1542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CAP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A2EC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56CE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4577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FDEA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187A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212F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CC89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D0BA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A1D0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PD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BE35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25A3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092A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A4D6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C1C1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3498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E83C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B284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81AA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MB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6DB2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6A2E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96A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8B6C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C123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7BF8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DF71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6122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74F9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6436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9AC9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4224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8F74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6352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56C7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26BA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1A0E4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2401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600C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FTP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DAE9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495E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CD8B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6D1F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4F7A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0EAD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1C16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A193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A299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P10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EED8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0388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98A9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A8E8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F52C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C71F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E581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86BF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807A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BSCR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DD95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B783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48FF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7462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F3FA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E1DC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1191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A16E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0EC1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IGY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1C4D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C682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9436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FCC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5B2C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BD73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2703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0369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E387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I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CA5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721C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C3A1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060E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6D90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5280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C9BB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AC85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8E3F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PL3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19D6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354F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2A0E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7CA4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C4FF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8F3A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1CD7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2B55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885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AT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EC93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DC17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911A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A07C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D7DA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F215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F09D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823B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41FB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LJ3085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5BD4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F0ED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CC9A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4C76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5D7F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E0CB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7A5F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C9CD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E98C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8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D0AE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B015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36F2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1327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DA52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90AE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814E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BF4F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6C29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6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755B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3B6C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CC2B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A830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56B4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6298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6BD5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B322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424D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9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9C4C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1D86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B254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675E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9751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2C16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A7E2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F715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09A0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2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5DE6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6FCE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41F5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69F7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4901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CF66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F086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A53C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154F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IGLE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8E30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D463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FE62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0D8C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C36A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DE5F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B772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6E73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54C9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T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D4C0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FCAA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2B0B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5D6B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0067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92BF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5967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9FE0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631F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X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BD38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2CE0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BF17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EA1D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8AE6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BED7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27C1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EDFD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220B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TB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12F5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6675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A3C5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CFA4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DD8D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8B89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F2C6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43CE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4DB2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S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C27B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1910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A79E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6A67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1646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A82D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A026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AF53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2B6D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ST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0514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FDAE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1F7D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2206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6479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885E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DE0E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F02B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B7F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LOV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123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2C09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7249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8068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2A79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7A1E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4D2F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DCC5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82CF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I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4E77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465A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FEF7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6DE9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AD28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FA16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BD32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1D5E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C76A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T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5F99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9BBC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A291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BEE0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AEAF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9470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B292C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3BC3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BEE1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EA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DF63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EC4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AD3B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C95E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2ED6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EEFE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46AE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B6E4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75FD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FA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8CBD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61CD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094D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E0C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7E64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D2B3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2033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9133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7531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S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F8C8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3D31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AF35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A20C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C3FD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D1B5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8C7F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75B8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2F6F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SH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E7A4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A3BA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323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BA88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14DA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10D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FFD4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09D9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E8CC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E2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F83B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09FB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F8ED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C45E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58C0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E3E6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E184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91D1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19F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AC34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6BD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4EA4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06FB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F05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47E9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F213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B5C3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2391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PK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8E62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5E19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F817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985F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8C0A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8247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409B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DFCA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559C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EGF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58F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559C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7393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F866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729B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CF56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091A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8774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938E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IP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DDF2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9B0D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4E88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DD25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EF51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1E35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96C1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56DF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BCA8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HS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AB3A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E8F1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8368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5A1C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0EF7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2F4C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EFB9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9ADC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FE32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NT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F729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FBC9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6D39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4D01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4205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E623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07E8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BDD9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60FE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WHA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0AA0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AB1F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DF0A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9B0B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20C3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07C4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6699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7E0B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79FF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3BA5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58E1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CB9B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29FB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953D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753B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0168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29AC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BDE0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7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6439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07B1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2790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DDB8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06E0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E01E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C417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1CAA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BD2A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8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118D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80D6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A1E6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0750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9682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21CD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4BED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B472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A4AB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4187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E6EC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079D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201A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A709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2F1B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C175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DBC0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6B14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PH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0B61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B8E1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BEE0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B319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F352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A478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BCD2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D0D3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47E4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T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0988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B58F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3BCD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5663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45E7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C196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95EF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E024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F11B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TU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B032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9BE1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1407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7785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36A6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8BF7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872F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01D6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9DAF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7orf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67CC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2293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910D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C039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68C8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F2A3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730D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2FBC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54C9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TD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C5D1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FF8E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FD1B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2612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9E58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C4BC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47D4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D1CA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3FD8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TO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53AB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D41B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33E5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0295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3F6D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6769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9617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BE93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1E44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4orf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3E9B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E770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DF35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0E7F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2F1E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B5D4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29DD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06C2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54F1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B22C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5CD5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6F21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6F4A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8F92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EA9A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E736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2395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2372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6orf6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FED0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7EF2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1EC3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3E12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5ADF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45AC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504F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0FD4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4ABC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RD5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2C71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0281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1D4B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D625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5BBE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BA62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4E48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0347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D75F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N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8837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B3F4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AE9D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E6F9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F08F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BE0E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6DFE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4114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C1E1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6orf5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EA15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35BF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F22C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90F1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8C87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350E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3514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D80D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973C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1R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076C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E54E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F541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ED4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0908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9834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2C13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6F3F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F35F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B3ED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A093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500F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68CB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4C35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A377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FCFB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E7E5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59AF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6orf13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AE11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F257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1223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F0A8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7A42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5702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D7E9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4E2E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6623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P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7635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FF68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68AC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9F4C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38F4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F90F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77F2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2B5E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CE41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11F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B505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928D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3B9D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2356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B221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AEF8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EB80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AEF8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809C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KSCA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11C4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A6CC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F0AA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C165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6A19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68A7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853D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BFA6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6DDD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PK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D204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0AAD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BC5C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4253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7768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F816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DAD9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8770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0084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M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EDDC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2F03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9A39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9727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D847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4CDD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0611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CABD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E090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TS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25C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BFF7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91DB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A9EB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C2A8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C09A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6176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C934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F6D4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P9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542A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F5CB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88C3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BCF4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FCA1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C00A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6EB8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0DC2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FD12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M2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C0C4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468D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9FC6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9E8F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F0CD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FEA7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34E1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B705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4E51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A550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0F65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BA54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36BD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1E3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9F38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24B4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BAA7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BDF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N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1588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1279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BE9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1FE0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EA3A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D554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1A04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30E1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4F1F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1R14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6B5C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BF2D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3842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6495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D427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0B8C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84EF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2DB7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EBED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ANG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F660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E07B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EA9F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EEC7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5B36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45C4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AEFF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E808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8DE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Z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26FC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C37D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C3B4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F1BC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E392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7C11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39ED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9521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339F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3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7982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86D2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3DBF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E431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5565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143B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9046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53FE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4E96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S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E03E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BD43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D522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98B3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2F22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5965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935B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E18C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C50A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MMECR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2299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5F64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A634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48B6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8836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AAE8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687E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2B63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8959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8orf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3B24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F17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5A79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EBDF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E466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4B57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9C76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D731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8996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6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5CD1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DFF5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C7C9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7B20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9B77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367E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F6BD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7296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1101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K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70BE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4B7F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7439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D7F1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5141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5961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515B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DF6B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1DBD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R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03B8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BA6D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17E4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A8E6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A148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57CC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752B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25C9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A6FF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E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A7D4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9845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A766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05BA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D3C1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BD5B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763F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1FAA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D151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1A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25EA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AA8E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196B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2CF7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1E61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A19F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D941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5CD1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D738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3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A1DD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B0F0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F452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1A10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03E3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2F8A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6555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BD4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D998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AG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BAE0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455A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AC47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408D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7A01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933B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208F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8C3B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DE05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TB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8D9E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F687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C403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B821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F8DD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5E0C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BF1F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327A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96A7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98A1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6DD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029A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DE0D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C3E9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DD16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48F2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2E9B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FDD5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C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F927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6F30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A673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A528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0156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5B79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E94C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9025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0385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ASH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1C6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88B7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EC98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ACFC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524E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9728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30B7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289E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43FA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S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E011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0CD8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C7A3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D8A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F766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244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B60D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F9F5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46DB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5091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E4CF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0A59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17AE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9811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E84B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51F4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3E51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DB65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CH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D366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05AC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A4F3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1DDA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5AF7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DB0B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EC3C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2134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DC5F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12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4386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9EA3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E20F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72C8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8999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DCFD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F403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CE09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5439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S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33D5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7FDA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E048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56DE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9874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B5A7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0A2F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3421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0167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V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F046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C4E8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1D7C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487D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FF27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9ACF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E006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C10F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7A35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TS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52D7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1942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2604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8B61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1F0E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7FD3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A551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68EB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1C8D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D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5A92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BF36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A98F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03AC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F1FB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46F8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5812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26F2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294E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DX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B96E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DC3D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3177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CDD4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69BA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302D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5072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C83D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FBEA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S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6B04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93AB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1A77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72AB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2AE2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2F44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7F65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4DB1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A2E9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N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DB9A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D21E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F58A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CE2D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B591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A34A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1FFA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54B1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3B14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SPAN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9194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FB2D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FFD0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E2A2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90F7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6DF3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23C2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D72E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1BA9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PZ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4C8C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ABBC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6950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4359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CF88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C22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C41E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EBC5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08CD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C4AE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6CA2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A952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DBCF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A33A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17A2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A206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CCDA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D42F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9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2F4B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6577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AB8F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A5ED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A336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6F29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1272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DDE6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DCF7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YRM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FD99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02AB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73D5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E32D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64EF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3E3F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CE06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C2C0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5FF0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1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A5BD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6171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3E4A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C835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B73F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01E5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1456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EEE7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27D6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6889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7D7B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F457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D5E8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542B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11C7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947D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4E38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EA2B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X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928F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A5A8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444F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97FA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8467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89E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E9EE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AD7B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6D6C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MN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E8DC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5809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5E4A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5AE4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001A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158D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D3B7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6358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58D8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RD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64EF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42AC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F2AE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0A95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27D5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30FF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C5B2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38F5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1C0C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VR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2485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22FF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BD50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D606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BA14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C175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CD69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6558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0FF0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X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9C91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98A7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52E3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E725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9FB9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9D18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A935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547A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FD08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S4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3643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BEF7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21DA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CA39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FB7B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C903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2B6D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7C20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F04B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K1IP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9F37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286F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5C61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20AD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B63B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1C13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4834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0DD9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658B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H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B801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2C41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D960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4BA3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D1D0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2C23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D4C2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0100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6DE6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NE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3261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D060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222A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BCAD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5E9A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5F37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264A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4957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B273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F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117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F186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BA36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D34A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DD05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208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5CAE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020B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7DD1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TY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E2D6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4E02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C82D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85DB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3200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37F9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1563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B032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8D9E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NK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FE04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0BF6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F21E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8E07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C61B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16E9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1DE5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A742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BD8C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KA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B1BD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C5E3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B276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83BA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9AD8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707A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13C3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EB1C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B0E5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1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7306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CF36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6C85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3F0E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25ED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11B3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F83B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5226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9A011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X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DAAB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E2A7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32C7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1789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0905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3003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3DD5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1489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F92C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EP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1C40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E9DE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1064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F2DB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D990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9355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EADF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43DC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805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D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4621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6F92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5D6F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94BB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E4DB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D866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CFC0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7B76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7153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LGP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945D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CF07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600C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BDF1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F23E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651B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3B3B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1A8D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BEF4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A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BA66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FFE8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7B27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ADA7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089E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ABFD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1F8A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7616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3E00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BC1D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9DCA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5D7D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A8B3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FCCE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8E2A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FAD0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FCD6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1577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8FF0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TD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1BFB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8F8A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CAB8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1E5E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2738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A903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D8CF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BB3A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CD0D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PL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95F2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9300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8303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18D3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88F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9A8B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B018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A113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76C7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AT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D379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D773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7C09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84A8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46B0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EF55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C5DF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AD4E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AFFE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1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BA52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ED13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1024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4E86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8BC4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10A6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0685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10A9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419F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G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95D1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86CE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BCD4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4173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0606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457E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786C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45E4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6856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DDBD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B58A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94C6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840F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4084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39A4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9D8A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F25B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B3AA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OS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A4BC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F278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074F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7DF3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EA51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3B93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91B8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D52A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CC70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XYL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0C7B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DCCE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DA79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610D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5D53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468C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5C96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5932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F522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GC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342D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B772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A697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0F07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A673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ABE4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6C9E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0BEF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F71D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B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38C2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9891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137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E718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97BB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F4DA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7AD9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06AE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517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MIGO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61A7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70B9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893E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3102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2E8F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4169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C2B7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FBD1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85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8FB8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18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9ADD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291C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46B7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0498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658A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8B58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D890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15CE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A26C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2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2D98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2D37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B535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DFEE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D8D2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13B3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C01F6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1C43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6114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5A03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37A9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673A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2CE1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DB32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3B5A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22D49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57C8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A76D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U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3294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681D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4A68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950C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0A31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0C55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ADA3E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6ED0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3ADF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NE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98AD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4CE3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BBC5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A7A5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8B8F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1691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908E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9655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6CAD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TN2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50F5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F2E6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7566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F1C1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A31C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8918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0A70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B6E6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A5DF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9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73F9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25E8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5CDC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7EC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4972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CB01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F166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824F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2257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FGE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8BE0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24BA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0FCB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0DFF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02A2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11DA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CD3E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06D5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3132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HDRBS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590E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9154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5ED6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559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CDEB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DDD1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2152C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D48D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3D36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CY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7059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17B0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E9B7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40DE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AB70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1386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CAC9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71E9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29C0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7orf2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BAE2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9173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1225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45D0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4E9C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E1D5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ACBB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A246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78F7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0orf9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C340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8105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CAC6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1FA7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688B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B7A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8B4A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9133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6F86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K3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76F1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2EA9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366D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1983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DB50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AF84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E544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AE03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BAC1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SWIM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97CA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4044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853F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D2BB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7CD0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47E9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F20E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750C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5EED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D126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AD5B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954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8CFC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AFBF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45B3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B6B1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28E0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46F0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ST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7C88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8F11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A0BB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3A1B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3F8E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3921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ED88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B1BB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72D7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B66D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9D88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7AA1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8B54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32B5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70DD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A9D3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9BA2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C6F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21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7494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7C63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EF90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8D4E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1128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5C0E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15F4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28E0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4A57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2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0769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56DE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997A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FB33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F523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7113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24C7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5BC7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F746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50DB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FDD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94CB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4405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9871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3563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091E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094F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4B5A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BLN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E0F3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EAA9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6ED2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9FE5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2DD0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92C1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5C0E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DB88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132F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G10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1C4D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C931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8594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AD0E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0B3B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F3BB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7E69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B6A5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E681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IPO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F917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F7B9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821C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7B2F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CB1F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9126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A27F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AC74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04CD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0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50E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8C43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05C2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012D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2B7C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4607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3237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F0D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6044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FA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2963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DD75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F0FE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65EF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A7F9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1DFA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1A46F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903A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29C3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GD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4DD9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A76A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A3F3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CE49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EF87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3B15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807D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4982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1DD6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T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CA6D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E794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2F71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15DD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D7F3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9B7F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122C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5304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D333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B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6E34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F3BC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993E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F96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68EA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093A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8F44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47D5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C6A5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FDC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CFB5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7D16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C459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A2B1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84E1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D182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80D2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381D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C0B6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I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2805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70AD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CA52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D164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0D27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B37A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0003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29E5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586F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NAH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BFFE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A00E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652E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C18E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883D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A961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DEE2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8DA8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77CD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PYS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0F08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D1CF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1B0D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DA31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9846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CE6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F3BA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A0AA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ABF2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2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7E62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8785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1D10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1C65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80AE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BB71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3EAB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4A86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2627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D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C292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7385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E06C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BF92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538B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1EEB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22F4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50D6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39F5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23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95C6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E471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E22D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F5EC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8055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5FFA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7524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1496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F119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RE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6F79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9E42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72D3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391C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0E73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7FBC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D595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0896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86A0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CA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C974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8CC5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89ED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6070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CB5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044B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9E64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DF17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959C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O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A20F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3D61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DC2F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0450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883A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31E1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29AB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882E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677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MD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F9D5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9021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627E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9E9B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AE3C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4B41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98E8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93D2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F810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F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A06B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53C1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230B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8CB5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291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214D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87FC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0DAD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D06D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LE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1243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AA8A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92F6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FC09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0CE5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D04F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7A57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EB00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704C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CUN1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3A51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4829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7B2E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B959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B1B3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4FD3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4079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7B5D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B38B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RMD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F4DD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E8E6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D623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0E88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A3C6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FCE0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A4F4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93B7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EBAB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PH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2A1B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665E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49BB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ADFC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B4E0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080B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BA1C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32F0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38F3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S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DE19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7693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FCDC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A57A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58FE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162C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AC4F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F2FD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F39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9A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6C7E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49CC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353E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A316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980F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9596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D291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7DEB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B6BB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03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37D8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6A82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1ADB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687A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2767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AE3F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9071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241F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CD1F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PTX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3F1C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2B31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1F26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14E1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1626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C6E0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740A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4FF7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E8B2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K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25BD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D7BB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344D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9091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2D0B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2473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46B4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B561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6605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8orf4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E0A2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C5FF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D79D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C2EF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7668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8C7A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1ADC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803E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E1DB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9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B8F4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84D3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A39B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9C33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7E17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49F3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30AE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93DD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B043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IPB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2063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959B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8DE9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4DC8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04C3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CA3A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7909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A75A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5848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5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E27A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7D4B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C668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96AD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8FF7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0ED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6358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685D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DA73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98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89BC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1F35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5D6A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BD3E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2669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A245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C7D0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4A91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C4F2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OR1A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A343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5C3D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A0BA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2858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E455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B751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0454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A7B5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E9A9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PV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1711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F9A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7877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8478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FE37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9108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B4BA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2CF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0A8B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DG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98F1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757B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0989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DF81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6C47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0BB8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85B5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58AF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5225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OX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675C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526C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0D41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85AB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0599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E62E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A998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8A60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B58F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CL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5324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BB3B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D86E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0C6F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2B6C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E33D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2A2F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43A7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90B1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HLHB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E57A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AB52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96A8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D683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6CC8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6621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8FE8D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7F40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CC99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2481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84B5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3EE5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0172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9E4A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9E53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79DA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88B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C1C9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FRS12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5225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714D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AFC3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F317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DFE8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D6B2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F22E9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B278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B6AC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XC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0C49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7685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EE1F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2F00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4450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E18E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8DEA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6D92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A7D9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3F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47BD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4869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0787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EE6A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80FC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6DE8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62D7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7283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1DBD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DA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0C93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8384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752A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E09A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9AC8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18ED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B96E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F002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A99E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XIA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22A3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F032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DF4A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4C23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F5E9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09B6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48BC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D282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ECA3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GAV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3B19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43CA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A9F6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6796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0075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9968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A4EE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82A0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5D31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N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3EEA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C4CA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A6A0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778E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B56E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5A48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7E7D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5C74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E9E6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GALS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2F97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E046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0A10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203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425A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A1FD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6AC0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9B1F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0E10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MD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ACBA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702F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E801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9166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1AFC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5524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2453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5885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FAFA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2D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7B0F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1080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0D0E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F00D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3712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D082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734C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A1CC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38AC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M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313C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DE1B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E353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11E7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FCB8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4036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E92F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5A36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F04E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I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0F0B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2F2C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D988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4482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3C5E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F570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E8C9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C55F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FE90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S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F17A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EB41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3B3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4A1E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7104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BD80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D947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8536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90E0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0435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95AC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1017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5483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34E5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54BC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7B19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92ED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9E30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NK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C97A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7F9D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C3E8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B1AA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E032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FE5E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7A4E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7EEF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C1B6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L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8BED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1263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7DBD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E403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5D8C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D305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3185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1476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2400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D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3E84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5F6B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9BEB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B7DB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7F45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96B8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A08E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C95F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4F17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UX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5332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D79B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7FFD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3C74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4422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F02A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AC07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7467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A8CB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C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9986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C05B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825E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7B54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7152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7605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67D0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AD91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BDE3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PL5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D5E9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7277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6E9B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5176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34C6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C194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13C8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C5BC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EFB0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RP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4AEF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C6B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A468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379E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C852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1921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8DD9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00C0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E4F5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G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B06E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9CEF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A223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2D0C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57CE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9AE6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C781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D03E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FC8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FW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BF0B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1F5A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DD39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EFFF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2AE7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0CD8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E417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B9E4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8AC8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2R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356D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B100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604F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DF98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DD7E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42C0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966D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7512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58F9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5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71B1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B4A1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A45E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DC79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40D6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6AC8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AA63C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FC4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BCC9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M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840C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DD60B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778B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3811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1368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94C0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B2D4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C3A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7405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80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1043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08A2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4141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6A7B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1951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68FC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B0E4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A1BA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84C7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KA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DF10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950A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B067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72EE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431D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C265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654B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3E3B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8C54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AP2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9DEE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C332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6EC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1ACD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4B5D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53BC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99B1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1238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0798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I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7CCE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1862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942C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7E90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7809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20CE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A40F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4AEF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CBCE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AV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C535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9296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A6D8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D307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D236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91DB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B596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F745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2F9F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EM1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15F5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57BCD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8820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44C6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75D3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3F97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9B67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6065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1AE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DM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3ADA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DC0B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B6F7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4B7F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76A4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8605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A7674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DB4A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D6B5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TPD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00A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2658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23D9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60E2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EFB9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A799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9411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3119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A1C6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10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48DC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4825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D3BB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CFDD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82B4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5485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1D27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8037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EB1A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DINS2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5C1A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7401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6750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84FD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0F2E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7387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C659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83E0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4D83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HD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B933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ED92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259E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40B6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B3C0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E92F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9A9B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5A02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0BA4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B194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8A2F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49A3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1E46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75BC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C4CA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10BB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5E6D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AB3D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RK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7406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1D5B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4309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D656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C489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CFE8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1DB7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70746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2956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A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D7F7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2FCF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4000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6A00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A3CE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2993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11F6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25F9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DFC8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2495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95F0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3018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3938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32CE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28D2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6965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24EE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CB7A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L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1DB3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7F15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7415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6C29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70B0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205B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ED77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6874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3F0D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N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FEE8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2A2B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E6CA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E03F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E5D2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DAE0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D921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1E85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03E1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O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F6C1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5A24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420B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AF28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B924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AFD7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160D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E526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1306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CG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DAE9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34EF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DA10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BF0C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5FA3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1184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3805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FDB0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6F20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FRS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3733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B2D9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4EFE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81CB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5EFA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CEAF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2795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3604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4F59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MA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3711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AC3C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AC4D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31FC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A62A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C657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FBDC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A80C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E48A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DC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91CB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453E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6BA3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5B8B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F752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3457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9C42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43E1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210D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E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21F8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5587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2A57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5ABE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55C8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096C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56C4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A98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362A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N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0E4A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3B5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0019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D05A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377E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EB98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8E7C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D018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4E39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MP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066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E89B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9D25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B4ED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0A27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A199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89A5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5635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3D8A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R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F4C1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AB86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4906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84CB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840C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E4E7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442C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AC56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8D3E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CF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ACCC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2B3D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E051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A51E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869E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89A3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233C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6009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519C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EA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FFD9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512D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44F1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F234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D189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9D2F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D793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DF48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E0D4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7282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503F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A2A2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40A4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EBE0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0DE0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6DA1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BB53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34A8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2436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TG1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3EBA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7677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CA8D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A7FA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4BB0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CB92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57964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71D6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45D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1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6596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585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5C32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1939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C994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5B87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E971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1C51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80DC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MA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A652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A653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E117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534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3E97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390E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5D1F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C5B2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5316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TT10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8155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BDB1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5D38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51A3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095F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9843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4A32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82CE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2F7A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XD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6F76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2E72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E641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655B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65E7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7172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4E6F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8964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D646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5BA9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7D41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3B61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20DD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D9D7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1A62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0CDF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28BC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C7E5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3T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BAB4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BB2E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FB84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08F6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F4BA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A8B3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F381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F18E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0754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PS37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41B5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DBD0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D20E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75F0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9CC0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8A41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48EE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BD60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2AFD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5DB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643A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142C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0CC4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E345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F0C8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3670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EDE0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BEB9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2HGD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E50D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37DC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0980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8370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84C9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4153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7E4E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94F4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73C1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R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D96C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2076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6EC0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CD6B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97AD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F8EB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8F9F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97D8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6234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P7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78B6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EC2B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44D2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44C4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422E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FAFB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9714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D803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FE1D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HSD7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C831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11AB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F80D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3CB5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121B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A9F7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31C5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FB7C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D78A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TD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F702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3417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770C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144F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339E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6030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2259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7EAD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D4F7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G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197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2872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B47E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747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38C1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7456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A201F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E268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D63F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85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48B0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AA7A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3A9E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D31A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ACD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EFEB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9935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5C05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449B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K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1B4F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C253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178A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27E0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EDD5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328E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712F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B2E6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50DA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V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CDC0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5B8F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A992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616F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F8A6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0769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A345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2FEE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DB46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N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3095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D7DC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37DA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D709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A189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22BC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0F66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A226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BEAE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AP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4B52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97ED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8CAD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E1F6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BCA8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A402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D79C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CCD0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6D95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YK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083D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263F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4C8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9BB0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D202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BE33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9870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9787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3B53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D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0CB1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083D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224A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9A1E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A379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816F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C393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28C5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3C1D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VR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3862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312E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E308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C16A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1141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14C4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F42A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0EF0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1DB2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P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509E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D709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843B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DF11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A79C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3178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0B4B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1F0F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AA24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AP2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5310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B7C4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0BF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422B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83BD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06EE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C407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59AD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7142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PHOSP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1D4C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013F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EF1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B8D0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2194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37EE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9C04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6827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CFCC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EB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F335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5707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D10B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AD0A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76FC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AF63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1B28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564A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80E0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P1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3497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B2A3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3EB6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E4DB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D6DE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28A3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261B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F10A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294B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SC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2FAF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679D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23C7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9717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603B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D8E7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03A6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FB9A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652B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41C4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260D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DE35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BE8B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F719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90B1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0CD7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1760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92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CDC8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E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9337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D207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787A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0F98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63FD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09AB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001A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BEF7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33C1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8373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F702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358E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95C5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CBA8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13B4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7CE0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1763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59A2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PD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CC15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521F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A251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1025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6857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E356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7EAA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CCCA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8F95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2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6309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5D1F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8ECE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9937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FA9F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D04F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B26B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7295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D7CD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9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F459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2902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52BD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3124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4A38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5DA5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9AA1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E266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8B66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T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EBFF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C538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1862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8E6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7902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54E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75D7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2F12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E9BF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SGR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726F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23E9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C1FD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2A49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5CE2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5A1F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1075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E93B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968B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ND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65AF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FE91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2511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1656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F1D8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13EA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D706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7A53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D1EA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MA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1383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9EC9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91D8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3B99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8F91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C6CD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2624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2D54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04CF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GOL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971F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ADF8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31FE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01F1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A086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6739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20F9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5D74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3DED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GF2B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C014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DCDE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56C8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4EC9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8F4E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D48C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1409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22D6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80F9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A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EFED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735C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B899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DAD0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889E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444B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3E12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BBE3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13E4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I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3D0F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7BD3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5FE2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8E5F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EC9B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2478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E35F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55AC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C3A5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3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BEDC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2AD7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9D40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CBD1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3ED9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2E22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037E6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E076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1BAF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PP-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1554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45D0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5FD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29A0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0634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091A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2548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83DE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FB80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P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7FC0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B00EF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E00F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B708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C0DF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5DD7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402F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546B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9D7A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U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7E85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CF12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152B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23F9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317B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68C4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CEA1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7551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D629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T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06CD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0AE3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CAE7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15C3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FB42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3FE8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839B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13FA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75AF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S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ED6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50B3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01B6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CF60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C5ED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44FB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BE3D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E158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18D1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HL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26D6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ECBF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8BBF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41CB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1CC7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15DC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63A4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5D1E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793C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6orf1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1D52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EDC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6680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68FD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DDE2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3E0C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1E61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A404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5368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SIG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D1CF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0069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ECAB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727D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3D14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47D7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6435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8208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9AA4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K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B063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F16C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DAE5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A42C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56CC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E0B3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5468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5575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8D11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E807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775D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52B1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6810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5801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4049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0B3E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37AC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E2FC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29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0845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63AA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9A2E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E508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86F2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12F9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9994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6239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4618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2EAC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A50E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2252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BD16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10D0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143D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C783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D9D5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F37F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FM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677F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8398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805B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4118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6627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FC6B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FF53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FB88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A21D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R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63C3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4DFA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8663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A822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4FB9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8B7B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19AB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32CC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DF58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5EA7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3F9E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C18C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3B85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7E4B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238E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9428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DECB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2E02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H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1F67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DE5F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F2EE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C64C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5E86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652D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E46F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EFB8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8675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BS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65B9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7C89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C4EA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52AB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8032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29D5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98E5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A1CB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046C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T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C28A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48D0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609F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CD92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77B7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CBF5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C25A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B070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CEFC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BA80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D2A8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8EF6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8407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1CF0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54A8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31263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22EE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265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X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C707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6EDD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41AA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31BE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6613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F8E9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7B98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6EF2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4D2C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B2B0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3A6B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3C2E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DB51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C401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75CE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7182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8C21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F572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P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3EDA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5162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4267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911F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6CE4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828D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280F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AF0A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2181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69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6FBB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74E8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03D7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7263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5436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BBB5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44A2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E41C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1F1B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IN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7C5E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431C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B615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68C4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3A50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36F4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D3FE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246A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14C1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K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58D1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65B4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C9B3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FD76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A73B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AA0D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8B34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CCC9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4C59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T1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1F74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B443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9F8A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7F3D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562E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3D44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9951F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590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8C6A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MTM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F026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FDF8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2EC6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6EFE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2A96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D28D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9273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D3F1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D2C7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D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3D57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4102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F7E0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61B3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203E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10DA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2CEC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5614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4AE0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8orf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A4C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B3D0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6498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46E1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3609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1434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5225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856A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4774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IK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51F9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CACE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6463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416E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2FE7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D751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755C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694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0AEB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TP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E88A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0D61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62E6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3A9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9111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5ACC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AA01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73D6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F48D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S2CR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DF73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4DFD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0635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5204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78EC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0F22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2133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13F5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CD96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6A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0E00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2572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9EE3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9A70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CABA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722C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DE1A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BF37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CDF9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TS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D6D3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8F59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7B36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E276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DFE3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2E22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D99C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A3EF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1FB2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TC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06A0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356D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BD76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84EC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776E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D148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D84C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4DDD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2D27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5252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4691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5409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FAEE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A4EB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E3B6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2DEB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0368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C688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U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5C63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58AD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F574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9337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BAC6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695D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CFE7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A230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34EE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X3C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AD5E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1671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1707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97F0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00C3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4E59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6C66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F787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2766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10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999A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DAB3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1596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4922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B20C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88A6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8A23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B335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11B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BOA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1293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A2B9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C531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00C7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F982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171B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9C84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7485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3E37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P1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F0B3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338B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70FA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515B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30AB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3A96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C299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9749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FDF3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8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7B32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41F1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E311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1817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4FAB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8433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ED93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82FA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CD04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A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42EB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456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0AF7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C46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14C6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22A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16DF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4991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61AA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MX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D81B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98F7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685A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6E76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CBBF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7ED7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06DCE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991B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C8A0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HX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BCA6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4624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03A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9175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5AF0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DB0C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5296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8B22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BA9B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IE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F024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C6A5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D422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3AD3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2BF46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FEBA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3A55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6E63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E623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LI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DE5B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6E74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7174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926F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CED5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E863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9272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F050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5D33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6orf1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9306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6C3F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C82F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C5A6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94A3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60C5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DDFF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3863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5473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QSO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E2FA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B156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4497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74F3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AC56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7E35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6F624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AECA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8A81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CHC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944C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58E7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A324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C2B8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2D9E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2992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8F960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E8E7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18E6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4orf1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4F6D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1D40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37BC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3C3A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AFA7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B788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784D3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E734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E676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L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612A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B94B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9043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8720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E7DB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D48F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7E38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A89F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FFCB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6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4151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E9E5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2971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E5E4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87F9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8E7D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A12D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411A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A99C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GT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D9DD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214D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B4E4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A7A0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C1C3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7D5E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36F5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63FE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2C39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GF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B853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5BEA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317C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6F1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B4FB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29C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7E2E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81CC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8CB9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2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ACDB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77DB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2D7E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4948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5F30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D5C8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699E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D8A9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EA9B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553E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5635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552E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D634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9F33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857F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AB51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E311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31B4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44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ED96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B6B9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F583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C21E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28D2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3162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F732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569D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E5AD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RE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31FB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81C1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F330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8757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2A83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14AB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7BEC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55E3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FCDB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TF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7628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F26B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00AE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28DA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4910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0ED7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2F9EB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33E6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23FF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NC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FDE3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0237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1916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85D7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9B19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2D4D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762C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C932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9A8F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E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7D64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7DA2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D6DC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DDCA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9BF9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BED1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B066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A750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B4F5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49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2DBB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7562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574F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92CF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24AE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37E0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673B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67DE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CA96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11F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EBBC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A983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2321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D264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6ADF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FEFE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E9BE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5276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9295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83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854F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4C09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70B1C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4DCB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7C22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3832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6D9C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4463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9E03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0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00CD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CB5D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C686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2758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6ADA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54B9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ED05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0983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F691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4AD3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8E77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911F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7CF4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BDB3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A430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0CCA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06CA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8120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H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D20D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69AB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E42D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C1D4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0DAD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B905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AA6B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BE18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CD37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IMC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D4E3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317C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837A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FC55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5E83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EDD2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C318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DDAF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9FD6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XD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03D1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77D2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E50F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82C7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3A90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B8EF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AB71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939B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C7D3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OX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FC45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0135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60F3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7CC3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A6D34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719D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7D41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1FCB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D425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1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AD82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770B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F007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4E5E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7F88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91C6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0C26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4AEF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E3A4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MSAP1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1B52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28EB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D638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32A0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450A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A41D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9009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3340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3BE0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W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2EE9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C5DA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4EA5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365E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C3C7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C3E0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A3AF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C63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6986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S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4E82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F56E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AEE0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F422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E8AB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FAE1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5E89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854D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FF2C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S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6825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7DE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D8B3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5C31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EF96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7772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E82D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D86E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0BBB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PS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35C2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7C19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ED61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C57A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0402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DFE8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A309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1BEE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8A21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6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3CC4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5C52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E168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8504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18FF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037B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A99E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AB56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18E6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GE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4298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D2C6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0EB7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B07A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48B8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D208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6AA8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22269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2857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S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C214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A250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05A6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DDB3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37A2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5EF1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7E42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C986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389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R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8C63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C518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4403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3C62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ADA5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C43D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B11FD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D96E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7DD6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8EF6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D91CC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5E6C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7C8C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1D7E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7E08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2BA6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2FE9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2B8A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OX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6346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A62E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4FC4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1FDC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495E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C978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AB8F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AE33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0031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N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7175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B1BD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AF2E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9727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DF05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D33B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16CF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A95C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5349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DS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4527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02BA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B4CE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56F5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0410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F30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B8FE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23E4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F1A7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SR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A1E0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3FE4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3E54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4459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37DF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8913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0D2A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15B4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C530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FTP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DCC2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1B2E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D5D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20C8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CBA8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FE4E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4B51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2223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BA53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0orf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3383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58A4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B5B7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4376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1E4B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3CA9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9120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7ACE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4D91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OL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CED3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9BC9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846C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4612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3EB7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1EB8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375B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9CFB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5CEC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BP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F82D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E570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1F15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84D1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6162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0FE0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B234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C3AD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F4F1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BR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D0A5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6E57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2DC5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064D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CAA5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2947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F2E6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8912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946B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4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F8D5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1D4F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6FC8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7430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831E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3A84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E014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94C1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C644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N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2DD9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096C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8531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C733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16CD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C8AE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15F4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6F28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8292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R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29B0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7065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E5F2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837E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9964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B9CD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94F67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5B02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723A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F26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364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8DBE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D6F4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6B5C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D20E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7818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4F3B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4EAD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75C6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C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57DA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746C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6B0D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E27D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F3B1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E46D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5E1E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97ED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88F5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AZ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30E2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5C2E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60F2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3F85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E2E9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1C1B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95EFC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C6E0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9555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P1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0D85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ACCAE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563B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3D30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87C1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0825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5984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1CD0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6961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P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C39C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52F2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2C35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0725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3079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B34B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58B0B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29D9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9C2D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F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96E7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64DF9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6F26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11BF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FB6B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4ED6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71CC6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53E3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5220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I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A30D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561F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FDDF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8035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833B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9D21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8B8DE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F944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D7B7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U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AF7D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7D2C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2E9A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F01B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63F8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42EE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0F3D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2DD2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E6F7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AI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A46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CBC4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4B98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3257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559C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7329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5BEC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B27C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61A7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G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6BAD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E0BE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E691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6E39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AF96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2303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3A7D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9D23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772C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H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F91D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F7E8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9BAF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A6CE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4E05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3AE3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E2A0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E53A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FE55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33AD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A08F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AC55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5E6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E72E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F0E7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FC73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430C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562E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RY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48E0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E08A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3C32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71E4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665C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E980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3A4D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F55E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24A7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3orf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4D0A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9E3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2E83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7A40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0354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D429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C6247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C0B1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7640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IL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8B43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96EF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5BF1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4E6F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0C4A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8FEC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4C069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6AD0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BF77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1orf5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5FF5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5D09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4832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B988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A4E1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6A79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1ECA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9051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952C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PS1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CA6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DC29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1FE1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1880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0097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B064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D9A3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3A18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CC02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PL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75D0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BC88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D8EB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DFB9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E19A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F2E2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83F3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5D1A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9CA9F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4E74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E704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A398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14F0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6C4D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D2F8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2E46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2166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6006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FCP2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E90F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08EE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B45C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3A88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A5A6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00BB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6139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529E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A4AD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OT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9614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A27C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8443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192A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80DA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53E4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3371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E75E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0F28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AD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9C4C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2664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E5C6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F7B1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6371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FD58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D2A2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8E73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EF48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UN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C52A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F6E6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FF8A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6E4B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4B51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9442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EE1A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A6BE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F095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LC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9ABF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B9DF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B723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D3D9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4D2C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A542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818B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8080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C821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OXA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C5CF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B453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E235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1BB5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17A2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D019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B506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C8D5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A5C8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IR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1085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E59F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3461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8D13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29C2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1DEA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66BF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CAC5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FAD5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QTNF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D199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EAA4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A756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A441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67D4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577D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B450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D47E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0EA3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8O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AFB1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4B22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6B03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666F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DA09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B494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6410F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86BF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6211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OP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5930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B558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1966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6C1C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9E3F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EF8E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D933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F163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7C90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33997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B199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55E6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85C6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23F5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96A5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5264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A6C0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87DE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7656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EA33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C6A1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21EF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EDC5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B190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038F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1826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2B5C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888C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1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78F6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8313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8B49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9FF3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41A6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A8AD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B0D08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81B3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D803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RF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1A1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5F6F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41C7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8F0E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1A19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609A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8B400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1529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E51F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G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07F6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925A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B51A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C71D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BC33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237E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1C51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7D13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5A05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T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98C37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2B69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7CC5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B933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F7C8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CBFF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B8C40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6360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8935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89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E259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994D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4796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66E7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DC46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9C3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11D1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8603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316A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HFP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DF59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7FB3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1A54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1EAF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501C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5E2D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2544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AE25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F364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NS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6722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AAA3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49F0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8B88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FBC0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1B01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1334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CF26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0E7F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NB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3E0C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76EF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C738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BC99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4CC4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18D0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5A6E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CEA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2F44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PE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7315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0429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CA0B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1A69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4687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BC28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4250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518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232E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GS9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BD5D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DB3B4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315A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6C3E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A395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B192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8B73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0A70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99AA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47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30C7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58CE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060F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9008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A282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8648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EC0A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E1E7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6D90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419D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4492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A749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CD6F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C3116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46A3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EDFC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61FD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346A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M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E7A2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4ED9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0891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C1FD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1CFA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B0DB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0D54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ED52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7675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HGA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817C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7EF8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3189A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E2DA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D20D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67C5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F8D0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7C94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495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TTL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079A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C364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EA0F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4FF5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8589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E645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51A0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6A4F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770C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4orf18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17A2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C4C1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4180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E7F5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B80E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1A19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F03C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970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1529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X3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DFAA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8D63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2D92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6053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7819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7065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20C8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5A3A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9278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P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1547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6E31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7ED6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F2E2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F9D9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0C62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E12F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C7EF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307A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E9C4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12DF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0D1F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7AA6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51A4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1C2C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2EF6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F8B1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C229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6orf20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B560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554F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CF1A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284F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7CD4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0371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1305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C248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5679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PRI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85B6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C222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C572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CBED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724E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43C6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FAB9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CA7C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1BC8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X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F680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A25A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7614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0F6A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7D31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E067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6E63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A86C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66BF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D6D6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EE18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3C2E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D38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D149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EBFD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BA53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F8A1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5A30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R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F26B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22E0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01D4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4EEA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8961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6CF3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C6F3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327C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E3AB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T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2C33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BE8D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5204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8D24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BC1C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9B7A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26D1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66C1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2919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B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D55C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3BA0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8537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A3B1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CB9C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4892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D868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304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8768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2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BC5F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9856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2F33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DF1F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D060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03E7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4D39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29AA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85B3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4B8F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CB1C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04A5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46EC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E79B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497D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4E372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9E64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746F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TL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E6E0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3364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B5DF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4573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7891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8441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6CD74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9A53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834B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KL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0163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4886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4AB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A911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15BB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D86C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B0C0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F181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0046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LL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AD37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3A07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4EDC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7965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439F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3887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FC4A4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E384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592E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3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5FEB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DC58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2D2C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1E52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4758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2066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6B53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B966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A90D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MP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661C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707B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4216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6AD4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61BE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CCFF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E027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7F06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1C17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C53E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F43D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DFD2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915B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66B8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BE62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058A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604C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64C7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OC44110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57F8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D28E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B228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C313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C1E4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6DCA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1EA2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A3B0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BFCD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1R1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4DB3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F3F0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4F35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BE3C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1B11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8CDD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DC9B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4575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AA86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PA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01E8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4126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6753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07CF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B103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E1F0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5EC0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347A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3F8B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O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D988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5470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729E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3B04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2BC0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8084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A2F4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0057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33E2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E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76E3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FCEB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F4DD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F302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A279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1FCA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63D12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9829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768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P1B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6911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D151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33CB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139A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093A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1A6F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68B3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FD9F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D1BB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0D32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4EAB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1CFC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111B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4BFC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2ADC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3BFD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B08B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F473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B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08EA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1676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D92F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0414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95CE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21C2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04D8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67EB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B74A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T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AD94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2C98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E9B5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DE56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9E82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F4DE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8F42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E070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51E7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5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2E59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1A65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AEA7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6A29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CA66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BA56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82EFE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F0CB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B48F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UT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ED7B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B4CD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465F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C970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E1A3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370E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9D28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D4DA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C73C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3GL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6B98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BD19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8487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4255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C520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8FB1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2989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1663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E1B1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S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5116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E5D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D7A6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1D4F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7192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FB3B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57F5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8689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5B84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ECF7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D8D2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0FED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0834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BF9B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CC8D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E650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66FC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02B2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CNT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7914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0CA6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4F6B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CBC5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681E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65B7D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9912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AFE8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6A45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PL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EC0E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FC32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37C8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2271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6254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45C4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4C5F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61C7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1E65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IP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255A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1221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95B4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2A93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6F11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F035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7092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F1BD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1037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8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3EE2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7BB3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ADC2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1ABB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A98E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B99A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AEDB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BCB1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E496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7C35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132B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70B6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1D3A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61F1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6CE5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F3E7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339D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40F4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F20E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2CB3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F197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3B70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534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4D99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68A6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FE2F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7D6E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R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1323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5316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95B7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B19A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8542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5C48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5257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C32E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CF5F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4orf12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9DBA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0BFE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3EF2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DBD2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30E5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EB7E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459E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E3A9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DA46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HL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BE15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5617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CFBF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F70C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B4FC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3A79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68F5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D91D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52FD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49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E3AB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3B62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4FF7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E8A9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CCCC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D618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DF0C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A1A9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EB78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F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7502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EF4C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666C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5392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24CB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8F2D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C83E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003F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A376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05B8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8BD8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F17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F5BB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3065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A570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D9F4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249C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8CA7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TUD6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90EA3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AC6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F631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CB33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7DAD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7335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135E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85DE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C87F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MP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DDB6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A65A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E5B8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D712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E5F5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FAC9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5DD6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1C14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4F77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6-213H19.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ACC5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148A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1D39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33E6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263C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FAC4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6C43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F04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F066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EX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A88B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E96C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E4C0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BB56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F573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6C8D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5869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534C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BB69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C2BD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F3A3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E12A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2EF1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0340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DE90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424D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C649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116C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6V1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8761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A961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FC58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EA9B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6D04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5C2D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0C03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9755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B997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I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E79A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1D9A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EAACD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956C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67FD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86D7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C324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E76E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8504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0D4A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E850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54DC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9C98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8804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1F3F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0965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65AE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ECA1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0D26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8C58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26FE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111F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E037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C56D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36A3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9871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3D35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SCR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2E27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BC10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CDB4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9758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2498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FC89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7E84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18CF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E710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LE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6772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90CC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0027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F55D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16E6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A113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7F62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AC7E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6CBB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N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528A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85B6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C216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D708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7FA8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72D5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F8D6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FEE8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3CC5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US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64D0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98C1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543C1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58F9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577B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205F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8A6D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533F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B98F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PB41L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C465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643A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12BD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F95F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C063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C415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3ACE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903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9C30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ZTF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F710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4DA1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2882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2668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8665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FC75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BDE7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204D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39FE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R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DE1B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C57E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9545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A20F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3D3E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952B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CD678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6CFA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E0BA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LJ2067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52BA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D6C5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5B7E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10CD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A632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F8D3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214B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EA8C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1306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6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ED76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F569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ED96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A201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2F05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F02D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F12C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6312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C339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713A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DD83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1671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FD77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EB4F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66AC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E33C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4B14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51F8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17R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C2FD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8BE0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3BCC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3439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80E0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2372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1552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864B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0D35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T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9C431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B0E4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3421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E825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F3FE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7F6A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2BCA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0D3B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A5DC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11-35N6.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0A64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ABA4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D955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B84C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52FA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5C83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4FFB1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0AA7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1BD99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KBH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A6AC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2128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D2198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EE4D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1582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3E95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A527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5433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489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LJ2030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537B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B497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1527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A479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E18C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CE91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EE85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E80D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5C7D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M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4239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B6A9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82F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1BEC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508C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2A68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79C5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8215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75D9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N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268F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6270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8204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0528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FE45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CDC7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BF2D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94D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83DD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70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E784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C2DF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FDD7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3009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E976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700D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B070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3E25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244D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7orf8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C64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5528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1278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9689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33A5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702E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0BB8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E7CE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E4C9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5S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1086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09D0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902A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CC50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2C5B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C62F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4BA5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A625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F9FA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G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00F1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4A81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486F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DC42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E71F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B0EB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2C36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1EB3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D1CE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5A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D954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78A1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D59E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200F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EE9F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7143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E2ECC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2FC1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1922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L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3D9B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7FB0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A163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816D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4DF6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F1E6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D55A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76F8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2B36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6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E926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7BDA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78B0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26F4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7996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883E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F3C9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EF7D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BAFF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U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EFDC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E45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FD34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D98C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E2E2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0AC3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A8A4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8239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DC2F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39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24E7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CA9A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8731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79B2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BD01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E83E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E1D0A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C7CD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115C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4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2908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348E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44A2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08AF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50DD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59D3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89E8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3407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195F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5orf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7892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A258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2AA3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D081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08F2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3A8E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C05F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AB23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7E64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O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F2E0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9A25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9F50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DFA3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7FFD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338D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C1A0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2E92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AD5C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EZ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D467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80E4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D9A9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49DB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68B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240A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A8AE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3404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9AEE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P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C88F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2CAD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1518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6422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866F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7319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1E2CC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3116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3828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PF40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F7B67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4FCF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E04B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B61F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F15F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E54D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1AB7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C1C5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B38D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F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3CC9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F9C4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EF69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B89A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FFAF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0544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BF8B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0964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58AB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UFY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B7E7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3334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7A6C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A36B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51F8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BB12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73FD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6464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6832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A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6C7E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2C67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8A9A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5018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D473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6C29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A188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C009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2FF6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X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1172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6E3A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B5F0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CE6D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4A3A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A504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922F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0BAA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95D6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629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0340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CCD4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0B64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1F5C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27FF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4A252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3C78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DA95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AP2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963E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F498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9A28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1C80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6F90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14D0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E970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541F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5681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BF6C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A3AD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3F9D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94F4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6CDE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8D90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DA27C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8211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E6EF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831A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A6F5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2016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0A2A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1D5D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A63D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BCB7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9888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B76E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0AC2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DC9E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B795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FF20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9B31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BEE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4D56F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DCD9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8476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CAAB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293F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07CA7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2A9A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7F7B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B9C5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16E0B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1BDA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8AFE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4B78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64BD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B7C7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5CC6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3B92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7E9D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316D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AE99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63474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6C0E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6E4F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FE40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01EC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E280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5BD6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A5AB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3627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82E1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195A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AF16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ED3C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399D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4B11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DFE0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8C36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BE92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09FD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5-1022P6.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3E9C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0378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433D4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5E68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C8E3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BA56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09CA7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15ED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39DB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5orf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A2CD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AE60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B518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7E77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B5D7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2B0C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90B34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D403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A15D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N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90D0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9262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E4F8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1CA4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D52B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F28C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8E0C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E2EA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3BF0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2or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776E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D1B9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D3D8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2F47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E9B9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90C2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198D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83CA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F685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TE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66E9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2312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7AE3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817C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95C6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F11E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DB494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512A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C681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O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6D4E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7C13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0057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265B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A11B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9A12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A309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B9BE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DC1F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15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B8A9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4603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F44C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335F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F36F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FACD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67B1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AF1C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D803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80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F8C4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97AC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BEE5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82F4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EF10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5E22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9B746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1483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117E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DH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2F00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3A5A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A9C0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52C3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251C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CA80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DCBD7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19DF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B109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I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B8E6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7075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68D7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1B27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C2CC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2EBB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0C6C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12EB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D4DA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D76F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D3E3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BC82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E99C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2725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E54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E266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BBE1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C3A2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60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4015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9408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1B71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EBE4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AA267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56E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7174D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769C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56E2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10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2FDE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8A9F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231F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6AF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F97E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804D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CFF83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4161F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BB6D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530E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712C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C751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82F6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46F2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E172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25D88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6AD7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AD122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46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29FC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BD84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8857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8E12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7679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17A6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9DEC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59CE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4F05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3857F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7B7B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37DC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111F1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635E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27B0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95F7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8078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48C8D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CA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2FBE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B6EE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E3AC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4C13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9B29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8BCF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DF58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3B89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205E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D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D131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5BAD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1C29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7F1B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3F1B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0E9E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58F5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557E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DA4E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S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F6BD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C893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D54A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9252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08663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AF18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168AE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DC8E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5F29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H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2D3D4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7E89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6DC9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CD3B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6C41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0DFB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5F73D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F892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207D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71B7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A3F1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6B5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35F9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A54D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9A0D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7655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08CB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7435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34A8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92456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15A2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02BE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4595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7292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5DAE7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BDF4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65DE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FRSF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2509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F6CF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851D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C10A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BADF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2D74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56411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E0CE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696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G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5C95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F129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DC67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8E7E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8584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3F81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CCE79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F8CA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6F4A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N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823E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4A91A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7037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1AC4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020D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DADF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B2A8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16C4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837F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D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D097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4EC8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6174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CEC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F9F1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9FBA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7EB9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E793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0A26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UTE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84DA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AEBB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5486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ADAE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0CE3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7444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C91C3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A4A9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0308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XPNPE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6A89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3222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6432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ED34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FEA3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C257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E782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158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2BEA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PD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D754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D488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7850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C591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6FA4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D01D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8D6B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8DDB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3537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IP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9D7F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2BCF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D499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0B0A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99DD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C2A7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74D3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73A8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1C40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PS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F5C8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C18F4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710F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605D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FF73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F86C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BB22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E168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6483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N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041A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7F7A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9791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B1B7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EC5F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09E5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0464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1E3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2A89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DBAB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5218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8372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C488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A72E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B006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1260C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8380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DA99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EB3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3E62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49C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F991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3E91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5F51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CF42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7FC2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AADB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C59E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SG20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5D58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1EF0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FF7B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2D4B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C397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8D6C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2C2CF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4EBE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EFE2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CCC3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6CA0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6019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B0DA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CDC0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6953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EFEE4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AF89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72D26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BFC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2384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A5FB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A2B4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EA34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FD1F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B8A0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814E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8428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1F13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I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3712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DB32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23A1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EA68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B9E5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9613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630B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B8C6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B5F0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N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CFF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90DA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2BC8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C659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6728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9071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7CA5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B706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724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5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9566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83D8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0F7F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97B8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7B0E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F776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D1D0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F4C8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C1E0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M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CF16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AF35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B579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0035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1AB0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F165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B386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3D74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A92F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9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A164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A314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4461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5E64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329D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1CB34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EE0E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3384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7D3D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MPR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AD0C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D5A7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797E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EFE7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9D9A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33EB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3B4F5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BDA1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E135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LT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C985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053A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9C4F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ABC3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6E53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96AE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2B727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28F8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CDEE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ARC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5378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2F6E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B09C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6F76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21A3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9B9B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7F14D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621F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64FB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NI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2248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3AE1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EB7B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FFB7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2425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B111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BFE8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4380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B305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T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F77A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21FC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E089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FE32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E108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0ABB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C749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387F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7C1D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9338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FB9D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C534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8742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1346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72F9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D9B21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4DE9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707BF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OVE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3CAE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F110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2499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3240E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432D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3D09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8F94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5EF5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EA9C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S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756E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0E48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0984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36B0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2CC6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D9A4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0C9ED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4D7F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17AC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AT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369E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66FE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46F9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D85B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331A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7FE0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DC21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AD39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89E6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6B21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EF1F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8CF3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604E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B2AA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4D69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D7097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0053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94F1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FF97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706B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E330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CD05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4F44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F4DA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BA4B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5FD3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3DA5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or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FC66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0748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68F1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E138D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2320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9232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923C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F068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E833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FPI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FC6D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F3E6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F101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C22F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AD00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F469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F3B0C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1909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8A07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55B3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E415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08E6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880D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88BC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A677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95A01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6BBF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8C75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2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73DB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A66A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5F94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CC28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2C3A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BECA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65945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07E9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84E5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S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55EB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3DBA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1D75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4388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D6B0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3AD0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9EB2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D789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B5D2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I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677A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E095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D037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E3AF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D905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A784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51A1C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2AD0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99DF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LDL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204D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4FC7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B1C0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2FAF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761B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01A4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885D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C1C1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28B9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PPE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5666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B638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B3D9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B992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25FC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4949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64CD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C75B7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FC69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XP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6576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8103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70BD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11EE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E617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0E4B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5AB21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2DE2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5636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WHA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7FCB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BD45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30E1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5358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7AF1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972D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4EB1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2990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A38A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03DA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D72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2A74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CA99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76DF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659D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9A96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F7F6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BBA7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DX5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0BCB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921A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2080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016A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566B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781A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CDB7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8F4A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1B0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PM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76875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6C2E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45C4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86F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9009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D2A3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AA01A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FDD1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6B39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SC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88E8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5F32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2F12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CF851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586A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EA9D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7614A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1D41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67BE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F767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4CE7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55A6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D86E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1C7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3020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43694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706A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A9C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DR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661B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431E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F2B2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C645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6223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FC2C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4168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FB5F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9415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3T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F93D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5C717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DBCA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06D3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DD77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2DB3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2B50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6030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2575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EP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282D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70FA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468D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AAF2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1668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B2B7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6D70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BC66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B78C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6orf4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8CBA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CF80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8A4F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21DC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0F48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6128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2DB21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984F0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12E4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C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D255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1DA4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3180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1633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D496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91F1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4FDD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92A8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5E16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AL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854C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CD40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37F0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082C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A00A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B665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B88C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F5E9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FFB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HDD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ACD3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3828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6A6B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A7A1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E28C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3FE8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0F761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ED67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ABA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7orf5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543A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430F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C350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FF63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9CB5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DD97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F75E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54E4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CD37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D009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07CC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449C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C26AB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8F38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758E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BB899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F6EB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B0E9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W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02E6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5282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66E61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95D7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6E93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0B4D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573C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E08E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B67F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MA6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56CD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0E65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4877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2C7E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0D67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4DE5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448B5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C4F5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0BAF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R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6540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7836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C584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8645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2A38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CC78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746DE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6E9E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2D354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RC2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5E40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D080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EDB1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CF97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FDAB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BB0F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8C4DE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CE0E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028D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FP9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ED92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0C56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6A07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9D7A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6225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404C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F9682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A790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5D21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OL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CCE6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AAEB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274E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F5E7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2C1EF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0F1B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CBBB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0838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653E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HDM1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0F8B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5F2C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46F1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A679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9A2D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C2AF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56DF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EC61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5C8A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7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5385D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6EB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A3FE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62E8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8888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D988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7A27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BECB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A02A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1LC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8BD1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E2F4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CF47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F923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E4E3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3F628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F81EF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5C93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848B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N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EBE1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30BD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DD95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B33A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8C6C5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A636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D26FC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DF11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B7B4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H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A311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DB90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46AD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7F92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249F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F6B2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39AE8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BEEC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744E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FC1E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1D21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9143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D2C3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AC32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10C6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686FA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C8CB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38A0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8orf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7048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8BC0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5C36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A9ED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0B13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F0BC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AB26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45FD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29B6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A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3AAA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B57C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6D01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DEE8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9063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447EF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A022C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F6DF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F4ED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53B7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A059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9B85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5D5D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DFF4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AB26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E430A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71AD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0B65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L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4DB7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839D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3599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43A6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5570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DB1F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6E829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F561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B4F4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EX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0FBB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9DBE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9557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5182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13F5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BC03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B815F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7FF4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D8A7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Q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ABDD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6D28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BE90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C4D5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4118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5A97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A8B55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4691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489F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G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1D21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AACB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3A93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9318B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BBAC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6E000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AE4ED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6C00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6E1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OT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E113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C1BE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B4EC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E265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5D19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98AA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AA715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7635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ECC9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42B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F370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4217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7E7E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BEED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B443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973A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E23B4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EC97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D6D07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ST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BA12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539D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DA48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2F32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9F3D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F864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E77C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AD226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1E5B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HD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6BC1E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F95E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9BE6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E311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19AC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FD71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D9C65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ACC1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81BE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PF38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7658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73FF0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FBE5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C92EF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ED40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D125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52D06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EA0B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4C3A3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1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7519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56E8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212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10F5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B568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72B2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1229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6456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50E0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N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CC33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E801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9793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0F73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C817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3227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C468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C05D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C047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3H12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7A1A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556A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D3FD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A194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D94B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3971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0903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EEA2C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C2AB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C2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465F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C86F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60FE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0EB3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00B6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7016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CA072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C4DA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FF700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K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E2DF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A89A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4635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7225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0A4E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7BF6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F2873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552A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4E81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D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BE4A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4D4D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91B5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E253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A0AE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58B5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FAF0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D179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1EF4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O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9851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C6D80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FA12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9704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82AB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E728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3D192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DCA9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66BF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D6D1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1F22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68A6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D02A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FC16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E77D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48303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F352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AD15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1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1ED8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6ECE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8F191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79D2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98D8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A4E2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BE90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3A2D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F467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MA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45C5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B2C3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F96F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D31A8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13C0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CD30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E2752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A86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9056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0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4FC4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1FF7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70EF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9164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BDFB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6EEA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1D952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8921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CD93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9CB9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8CD5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E1C8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E5B6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94C3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0C88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FBAE1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2C87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44B8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N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36D10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124D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3759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5EF3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AB8C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3C05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CC79D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6FBE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DCBD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MR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6420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3B27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76129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7BEE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854C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E2E0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5C5C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F78E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2A0E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808A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4CA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9719C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91D7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40EBA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1EC4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284BE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4A78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0F13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SK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741C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7A71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596E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F650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8DB1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D9D9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B0152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859F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4345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D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D35A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0531D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AF9D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3D35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392A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28B7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32B6E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D5D1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1C523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AP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F0B6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9733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A4AF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ECC7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AEF7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6866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D3C78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4C3B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9220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C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EBC6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2971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00F7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363E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156B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D2FC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08E36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E36B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AA3D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BKL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038F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9CB3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9A954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02413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1F1E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DB8B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2CF46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CE75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7964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NE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0201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0CE7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18F5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8B78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9D07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4114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2092F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C0B6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3287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4GAL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D8B0B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33D5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90A2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4AF31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117B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AFA2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581B9D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7C2B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A697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PK1IP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D1778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7801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EEB8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3B9E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531C2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F23D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17AE9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6479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9AC5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F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9E03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E97E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AB57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48BD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8BE5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FB51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E84A0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67E4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B3AF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RAN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6B07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1B4C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4C5F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EEB21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7D80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B7C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3D3BA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1704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B2297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NECU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26AD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EA38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7CFE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39EC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43ED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EB31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B503E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9B2F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8113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SM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E07A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C1DB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81B42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DFD8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6F0E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86B1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7953E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7E0A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774C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G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C32D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BB46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886B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96D3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348D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2F17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876D9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920F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5FB7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LR1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1864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D7BE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BA30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D0BC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CA49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79A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64DCD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850A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EB22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SGA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A58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6D89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4720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C3A9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3B31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F41E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FDDAB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CDAD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8E93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EB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AD76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ADBF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91F1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E9A7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D4F6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FC65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096F17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0284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A75A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SCD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3D24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9C33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671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0870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DD79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87AF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63A11C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EDD1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7C85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2BA6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9F53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55BE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6944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6B4B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47AC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904A5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BC61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E31D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R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EB42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6797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342C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8D05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25D0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BD0F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0172C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58A8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42FF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PTM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563B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40FF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9CEE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798B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AD9DD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1B0E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4FAC95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04A5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1541C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O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DC58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2FE6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A21E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798D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46FD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86D5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AEAD9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AE024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F411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02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40D6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37F63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90F8A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3D90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E8B3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48B8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18835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A5E9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F9A9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S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DE2F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C0C2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F061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D7C1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3309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F2E6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05A51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7CCB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B8F52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PL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5D3E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3D8A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EF35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EC78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D700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2D4F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2BF574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0683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FA8B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HOBT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D283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1176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F769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A427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924D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C5F9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C71BF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94E8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BB3A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G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B1E6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DFA7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3ADC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1CE4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6ECB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7213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37C272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D93C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F69A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ELZ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9EFB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13FB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B460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EFB1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6C59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BEA4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191B77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BDC6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320a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067AA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1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0A6C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DF64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B2F68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C634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E76B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0CB2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</w:t>
            </w:r>
          </w:p>
        </w:tc>
      </w:tr>
      <w:tr w:rsidR="00F8504D" w:rsidRPr="00F8504D" w14:paraId="7A7974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B352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78E1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1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6774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F206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F037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89B7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503C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33A6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E5B5D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658F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515C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36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36350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4186C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1999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2D0A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F625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06D6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2D16B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1506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976F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HDC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A813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0CE9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6022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19FE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3574D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34E2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F7E27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268D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1A29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BHD1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AFE5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9FDF7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FC5D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A69F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37E2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F315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EF252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B36A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163E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R1a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77EF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26E5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E5199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6E99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D0201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F62B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18492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5AEA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EF91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HD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B05D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0426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378E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D631F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EB162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62C6D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8AB9A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E5A7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51A1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T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B81B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0C46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ECE8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9284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03FA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AD19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AED9B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59DC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5BCC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RI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C3BB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00F6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FCD0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D12C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9909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FDFD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DD255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865C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A501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1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381B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8371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B4E5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D0CB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D1135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4804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46ECD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1C6E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CC16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SL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8E2F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CFA6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3450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9F0CA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8B37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E717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1F9DF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9D1DE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59E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GF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617C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E855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1D51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D41A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C1C49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37F6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F35B9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125D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9BBA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619B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8940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8587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EA26E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62E8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7832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42AD1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2AB5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7297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LC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39B9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9236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4148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8E0B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4936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C53F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410F0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BAFD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5A9F8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R6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B211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6266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0DB0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8460C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4C60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31FF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6F7C0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F98D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B24F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IM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90A7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8909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395C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9A9B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4E83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04B7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F0B19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95B2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DCA6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P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DE91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8E9C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16FD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FB41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0F6E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FDFE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8A299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7D177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CF99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44E8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9C9A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F0C3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7995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5942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52B2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633A3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F3F9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B12F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O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73A5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B27C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75D16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9360F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F260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63B5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BD957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220E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9448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SA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B03E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5CDF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E4B2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9965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D11F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A8F5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556F6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FA34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C778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APP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67C2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A786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CFCC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DC11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8970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A09A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727A3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4545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973E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XN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4E4B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7C65B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A158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DE22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E6A8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D7AD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474AD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B643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9390B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U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7AD2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F660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F195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0DBA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AB90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C54F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6C467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2B6D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1A61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L36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10EB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32E9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2FA9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843C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093C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F6953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824FD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D608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9180F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M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08E1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B2FE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D459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8D78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24C4A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D9DD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424BE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2407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39C7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DH1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9BFD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6232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352F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6298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7495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9318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7C5C0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A8DD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412D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O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70C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B123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B2D0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FD8B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6D67A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D3650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23CD2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678F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EC49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ELI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D9F2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4A74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6EAC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E6B7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09D5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43FC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9F09A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5C40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2B92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GPT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A154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2EF9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23FC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9116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2420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061F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F7CD4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67BF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18CC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GFBI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5EE4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6FB9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3C3C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EB87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CC2F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4260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12640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E4E6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5AEF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MC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A956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C6D1A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98F3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D256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4FA4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5893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DACA6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798A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8C987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3GA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64F0D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CA73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C5FC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8730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96260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0D42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08606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6BF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3D6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T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1FFD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3B88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EBD4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55FE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1F5D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4AED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30360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BA86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BFB4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D17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6D52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F408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F1AB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5AC2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EE49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9973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C04E1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39252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7F3A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K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EF2C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842F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1F99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59F0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5D0C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BE42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7E9A9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410F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04A8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K2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EB9CD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919B3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F7CC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609F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E54A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55C8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26A1D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2394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FB74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T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B8F7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F164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9A39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9127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AEE2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422A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80917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ED69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07DC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PL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A174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0715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1CDCF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FB0EB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3C49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D936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7BC13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FE62C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4E4C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DY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2E2A3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A6A8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8D03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C2CB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1237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D94F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20DAE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3F30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2319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IM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9E8E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BF12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431B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95F3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995B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4E0B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993F7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DB2A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F47B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ES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12B9A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E19C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390B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8009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0820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D7BD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74587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79A2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5A62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AD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83C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2CB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EB5A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80058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6094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1F7E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912C7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16E71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0B2B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CMD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89DFA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9826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1C17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CB76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9AC0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AD85A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019E5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6CAA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E808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S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A260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53F5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EEF5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05DA5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A694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AB56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2C907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811F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0A1DE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C5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D4F6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0944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9534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61A11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0ECD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FC72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2C83D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534BA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D841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IF1A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5AC9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FDAC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BD43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C571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94A9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3412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E2780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F905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6403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PT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D9A4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80A2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F40A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529F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B14C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D94B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E3705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75E0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2653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64DDE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5397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F89A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4BB8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CF3DE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B82A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30019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D20A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F33A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T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1F9B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9A79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33A8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E336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9C86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3DD11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8A621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ECF3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3EB6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F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FA8A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9CD2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4782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5EE4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80EB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D78F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1699E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5036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84EE0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FD90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E97A0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FF51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E299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3564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639C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627E9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E0CF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8E1A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SN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9E05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4A49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E627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D92B9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ECA4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5DCA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AB662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2D57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7857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CAB7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E767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6B57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1B75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6FF6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5032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203D2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E923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0457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TN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A137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DA85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334C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4F9D7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C5AE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D150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E37C3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A007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51CA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ZTF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C0A2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2A8D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85C0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2A69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269C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5C04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4CCC5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667A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6C01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9orf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8449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F449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B1A7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6735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72B2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E29CD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C8B17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CDFE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9FCB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NM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5EDB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0A26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7329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FFA4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4928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B15E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675F3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002A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706B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HGAP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DFE2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FF59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2209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CF0C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1EAB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AB8E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58D29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12E5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FA76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BE2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9381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CF48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0A32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3093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99FB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4469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E8878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8987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312D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1R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991E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309D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0D8A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9299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1161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CE47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28A7A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76D7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298C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RRC5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096C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927B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9E83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2854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44E5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1DE2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3B9A8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9D4E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E0D6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USP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83BD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30AC2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D2B0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D8B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309D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01293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9C387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82FC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26B3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C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B7A1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B0F5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B4E7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318B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BC78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5681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DE92B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2CD6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3EEB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1R3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EE30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D4EC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8CFA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6615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6596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14D4F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6B1AF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377D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DB94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PRG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D92A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3F7C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8D01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6E3C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25C9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AFA0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020DC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B711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33E0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OX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4287F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A8F9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70E5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25FF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B913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2D8A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E57A1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BC1E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ED8E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BTBD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92A8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501E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B827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CC86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40FA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E500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EEE68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CE00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F241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MND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D4A7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28D8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0735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A862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C93F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8ECA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29B8B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2CD0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485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RC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5C94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B46A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68C1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CD4A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BB660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B075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36B06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4D2E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FF9C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2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3627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8887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CC3A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EFD5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EC95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4209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35697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DA5D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52F1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ZD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0099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0F89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2DB2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16B8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9EFF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B3D7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2685D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F0D3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DFB8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LIM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AC82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1F45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BD0C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8FC9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251C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BECA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7B322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D840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41D3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L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4BB2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E0726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649D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030C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F742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1B8C0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D1FBC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4044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7E6F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A4R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791DC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1D2C2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6A8C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B8F15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B4223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6AA3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4B397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83C9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BC66C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RY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308E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CF1F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086A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5E367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FFE4E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2050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913D8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B93B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197E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SGR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21D4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E849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6A31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0500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0074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8944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AC165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6C4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62A3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FK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3894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A393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6F0C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3961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3628F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1925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2DB8B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5799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9696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100A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2720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F2294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B20E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F181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10CB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5B55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4CA9A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B837F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CF53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LGP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B318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ACD4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05684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1A5B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4118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45F3D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7F0E7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9245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7C33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SPO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C4A4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F83F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09FD0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0A91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7BC6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7C98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908BD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F348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3212E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LI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0ACB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3641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7B24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3E2A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E5CC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EED2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94FC6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F5BB9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E3E0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L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D29AC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2B974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BD7B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4013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2B28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ED054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20B55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8E69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724E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EX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415A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4272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83080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BFB2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401F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152A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2A96E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D524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6D98F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77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6B30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2700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3C0B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9181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284C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51E9E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55374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90373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7063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ATA5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6A73C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B7FB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3CB3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AC79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B9E2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31F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1C83B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DAE3A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0071D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DC1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05E7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973F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A6B30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1DFD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9678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9A91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DF8BB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9556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1223D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EM6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8EDC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8BE8D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5228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7F3C6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0911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FE2C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7E127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440D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D9D4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A86C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6122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6BA7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0E40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1BCC0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334B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181A1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A8EB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5994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RY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ADF2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4E78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266E6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ABFE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476A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D626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55743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1F3E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A873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L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5601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8441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D849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9575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BF0D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8098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66FF3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B56B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DF47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C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C49C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6C074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333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F387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95E4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7577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760EB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CC77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231F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C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837E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9BAC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435D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66A8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E556F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90E2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19DB9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3308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E8B0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D095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FAB5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15D0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F54C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758E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DB99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05825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AEC79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F87A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DN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7293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9184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9989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3EAC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5E59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0AB22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12DE1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B5C3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81E0A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N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78EC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267A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3437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A39DD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F882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AA52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3935C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4356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5CC0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GM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4783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805D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8406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00202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2404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8BBB1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7F466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76382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9C9B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16A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F819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F64B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AB8F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8A027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2AAD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489E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65BB8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1938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8AA8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3GAL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7782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C997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D7D1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965F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D41C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5B94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BFCA2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7B493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9D8F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NF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8B65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D128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10FAC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55F3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967F6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7AF4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B06F3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5FE22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8D09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7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AB14A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90D2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E956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9F44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1954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DA9E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FD5F8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C2B5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1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CC9A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BTBD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054E5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FB4F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2D4E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2B97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7542B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160B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9BAE0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AEAE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6338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C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7FC6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E9A3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3C89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68FC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A09F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1E47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1E54F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4993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B61D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8BB9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571F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B5CF1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B482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2FBE0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3E20B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3F0804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52D48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37D5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A14A3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DDD1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B58B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C853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F33B4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DAB69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BC993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7521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959D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U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C272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A39C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ADB3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C123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85E7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50C16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65060D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F1C7C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E0F5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KIRI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2D34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5517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7595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ED88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940B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7CD5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B7706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34F6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EEF2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OV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CD47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4901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D8FB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3E38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0D8B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AB2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7AA4E8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4578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22E0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ZR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FC2F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C177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2035F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66E45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75F3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12C8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7BD5C2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67D7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BE59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O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E8855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461B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99AF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FC1A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8EDE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064D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12C40C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8A78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b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4B2E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6GALNA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4095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8C4F4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E783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B8CF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0314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3B51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2186AE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18E0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5D28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NECU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E267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BAD2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2106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B1330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2B06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9CE8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6244D3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F08A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0299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NG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D335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B741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50A8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4AB6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4797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957F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07CBCE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68DD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0EC0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OX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0639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C99E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C2DE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CC8E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6775A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CB0D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3011F7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0AF5D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9CC9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CN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FA10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4EAB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12C9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C99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8408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517C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112157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522E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7D7FF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N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6048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D97B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6C05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11C00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4D0C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EAC2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7A469A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33F9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06AC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AP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1ECE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E86C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A99DE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BEF31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25C6A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6EC3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2C4107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1B4C3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B2C1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22A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AB54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E1AD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D327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9A16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6654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D609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731AD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C12A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8E05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81B8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8D32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E65A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24FC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F396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DD63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717848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D71B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5120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X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6B94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30BA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F6066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45CA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7EE9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CB33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2D35A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7C85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7b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A0EF3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X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B0DB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E99E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715B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C1CC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C721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67A2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4DF622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1400C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2647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GFR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84DC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1622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27CD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0B9F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FD54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AF2A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6F3C76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A350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4C44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SR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E556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2CAC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E0A7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97C5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81CB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F62E0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0F24E5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A0AE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4F4E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DH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8B2C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3808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A7AE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D9EA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0CB9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25F4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6809AE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58BE6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32049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9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BD7A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81BC4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4334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3431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6869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A286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669D0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7168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BE8D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RNP2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44E45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9D67B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53FD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3DA7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5477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7548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2481BD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7E09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505F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5C7E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5F4E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5D97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7875C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E84F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35B5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0A4366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3CBB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4FA01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W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1CF5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0A8B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F9E2A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C958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48F4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CDC6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107908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C3CB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5873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353791.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5399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E362B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2195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784E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708A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8925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72B464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5509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640F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DUFS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CABBC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7748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163E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5D17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04EDB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4233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A0260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79DB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D5A1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NP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A8FB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D5EA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95C3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6E70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1E419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6BC89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31C884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8330C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97D26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TA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4CF6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9F10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13A82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BE90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BF16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D3E3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6EB6A3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8723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b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634C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AR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811F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9E7F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9A67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72BC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8C387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27B7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18422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A694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A88C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QP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1236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B539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6DFB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4E25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06E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758B7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14565F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2219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47D4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6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BEBD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793B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BECB9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3A0C3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7B60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294C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47299B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0AA76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9B00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YNC2LI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603A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A730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0E68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D8FC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60CE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E6D9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481C69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341F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49A73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50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5678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4557B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75A2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D81F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49C8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AA4B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420071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50219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8BD2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CUN1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0D96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34053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BEAD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01C6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2FDD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15DAE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D134A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FD42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E77F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NKRD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24F7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3AC2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3D06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31FF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3529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88F4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07DC66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2191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CFCF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KI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5A1D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3909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2B2F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FB8F6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C6A2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43E6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662731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52FD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CD58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ORA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BBCB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8646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C3B0F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C069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8C53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788F8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0A64A0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8B5B2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7E24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I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597D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2776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E748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2E48A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9E6C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A253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101AEE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7205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59D7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TF2H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7A456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8AA3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A519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C1C2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5D2A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3123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9B884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41A4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5443E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AF3I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25FF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C099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C5CE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91DE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052D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0BCE5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66DCFA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B710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F64D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0DA5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87BC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4A96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3735D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DAF8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735D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006FB8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74A6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2DB0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7D135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FF738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A4D91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DADC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33C04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7EED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369DF5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1031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4D0C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NRNP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FE20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D433D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90E4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C996F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557DC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6C4CA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02E6B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EF64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F019E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I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2264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E6571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4CDD9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2439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B74A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AE9F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1DC82D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EAA9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716A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P6V1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1EBF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B53C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F18C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ABE6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1C443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61BE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9587B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376A6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D1AA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OL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B8CC7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DC16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555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42225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FAC1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D430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50A5F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83E0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43FD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8or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4DA3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49839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D1D7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4DEE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FBA45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FD8C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420A99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FD9F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E6F0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B3B6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7DEE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3F11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9326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406E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CDBE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151FE5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B9CF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5BCB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SB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8AB8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CE1D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5CC6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2703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B9F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C365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167DF2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B448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b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5E75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AA110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0C9D6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347C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A981C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894B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1271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A73A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7B196A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BD1F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5CB5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LR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1B733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C526B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FE20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2D67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E4DA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A997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10D40A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1759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C552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22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EEED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24CC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B9AE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7650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F318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F902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427C1A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9643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A09F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T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09BE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5EA92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05D6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0DBE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4521A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CCBD3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11F1CB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E1FE8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22A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FX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2F79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5F33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05663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3715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55329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70F1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3E30E2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420B7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61A13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T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6F04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0D02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1E80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22FC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4A8B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1D9DE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1181CA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749F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1D81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IM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0BDE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E54EE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5925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0EFD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2222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08320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064404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4D01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b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46D5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BP1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7915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C4310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E0DF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E55FC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E9743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0D53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695A3E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5E5A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0B626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M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DF63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F9BD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D996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7700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750C1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2BBF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35A920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1EEE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BC2F6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R2F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18180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19DA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DB47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94578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92A2F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64F2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734FB8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47D9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7C36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YPE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4614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7AD8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C751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7BD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C041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D954A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03E3CA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5D22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0291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ATNB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A029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6537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09F4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F5CD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6CC5E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5744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73390C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CD7E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74DE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4GAL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8B50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9805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25BA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73FB6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7FD8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9661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7F2A9D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E925D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b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205E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EC2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4DD39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EAA9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6731D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4771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D790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D554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1AFDE8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F90D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8F50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206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1EEB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3E9C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11F0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373B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F71D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73C2F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36B6C6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BFCD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413C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EP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CC73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96B35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F70D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D792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0E07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A374D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393C7C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E6FC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761C0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CNA2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21D2D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6F15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4AAEB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C19FC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FF24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294B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79C784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78C6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51B5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U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DA49A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D8FF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C2ED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18FE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EB15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CA6E5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B1DB1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2D7F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92BF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RE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BF23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C3F8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2987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246FA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F478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8CF13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02BC8C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D28C3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D833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C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3D15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675C6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48F9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8ABB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55C2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0D27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144A7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670CB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3D37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9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8881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AE75E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915A7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C836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1DB60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0209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7E3896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CAE1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b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46CF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N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A9AAA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83D5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EAD78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EF09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05DE0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C6B5F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745EB4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BF214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0D0D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A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D23C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55A9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9503A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5EC52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36AF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EB6A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017072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5101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AAFE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021546.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FBCC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D80F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D05C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7034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AA75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68E6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ABC99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E2DF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AD76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496BE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1F65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D7A0C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E3F56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F7CC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6DEA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04CD73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674F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668C0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BA7CC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6316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748B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0ECC5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C251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C5BC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06B932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CE47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9873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RP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A420D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8BC3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E9FD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AB19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7EB2B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E657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325163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D561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FFE0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CA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599C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DB07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C48E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8AE2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2762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0790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655DA8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554F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D39E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3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76404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0825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AA1BDC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FAF0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DC1F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9AF4E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36BBA9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5211B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387A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BXO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CFF8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6F39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F3FA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FD75D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42FBFA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6D865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CD3EA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85652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2A059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A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C8AAB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DC93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221D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C1F8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656D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43629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1EDB78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C95D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b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1DD1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ITL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EDDF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B331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7DF4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1EA0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FF1CB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08CE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21B665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9B8E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b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A87E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EGF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0AC2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C74C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CCCC2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4AAF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2F2F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36BB2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7E781A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58A2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C6386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EKH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2512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6556E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7B91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95B6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38524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5C700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43B1EF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09FD3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89DF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OXB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A4B8C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F5A7C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6AA8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CE92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CA05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310C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1EC577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4B04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b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F253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WC2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F7649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DE09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C1715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AF22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D884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E6689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10E796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91CA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C086D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9A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4BDB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23E5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B359E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1D10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1E4E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BF03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1D1442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F73554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9A2F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4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41929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46978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42C0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4D310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31D6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0334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6705FC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D5730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b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4EC41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60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6A4D1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0323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8079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CBF9F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4167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22E58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6C4F7D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C3B8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E7F7D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P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FEC8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860D1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5B3D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86316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5C19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40FD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0BF719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9554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BE224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ITR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DA86D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8492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5E91D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1E48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3C90C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EFFE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02B48F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9862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13A01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F0E2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3E78D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4AE82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C9F6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EF4E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90DE7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059230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EB06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716B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FXN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33FE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B1D2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DDC08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472D2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9AD3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B1D7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3D8889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4987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E44A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T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037B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B850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FDFC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7BE9B4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573D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D74B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318C5E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A0576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EAE2C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USP4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DD66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C3BC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29A2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553C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0B30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4D0A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3CC74B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12475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C0C4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005008.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4DB2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3B632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AB66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8842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766C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309B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482B0E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A7B8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563D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NT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47529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D585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3648A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31AF8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B488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EA36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14F089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D7B9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EDEF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355390.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F0E05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F879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6C07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561A1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86BE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4361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E90B2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AE5F3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27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2C1E8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CTD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F3CB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AD4C0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ECDE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166FE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7D09F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85D6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F8504D" w:rsidRPr="00F8504D" w14:paraId="5BE052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02381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2225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LC35E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F360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DC0B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4BA74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209A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D2C2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98D46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BA7A9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DBF3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23BA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AA93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7E22F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B4B71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411B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B662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3F3D1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17108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1F76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180A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DM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5150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F77B4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52511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6FD5A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073E9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9C18D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32397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4F3B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2A7E1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83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D772D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0B2F6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825F8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3B94D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6EEC0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0554A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3F113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67B6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0D9DC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S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0FE5F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98CF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52A7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F98B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6D3E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F73D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E8102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28D85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43B6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5orf5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2B4B7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E817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E5FA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D087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EE73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4CE6E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E9EE8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4276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ECCCC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DIPO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1E0AD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7190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D241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3219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10E0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E903D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ED973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15A28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DF31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LPD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82AA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DF16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7D3C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691A15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E77A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6279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7CFAE7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73BC5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10E3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RIN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E518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E853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DE70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B96A2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DE2A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20ECD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92C2C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9F51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AF33C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ALM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7608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3E4D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0213B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E298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101EE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238E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13A1E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EA847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D6F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11-315D16.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ECD2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05396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1C9E9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00AF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6B53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720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DD5C3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A23C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F76E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TD-2014B16.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64BEF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31B7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4E54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1CFE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B6734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4562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B79BF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B438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8EFFF2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ER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A1D142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89AD5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FCF4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3DA9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ABA1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64D6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577F5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8B2EB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2FDD0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MSB4Y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E4597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ECEFD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D932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860B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9851C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A16A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FC9F8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61F528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AAF11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AD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4A44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121A6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FC64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AA1A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3CBC5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B51E4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30AEA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6164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57F4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DE4D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4454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271C3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67A3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E552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BA288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4C16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EC72A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C10C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0C2A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Q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D325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D3FA7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07CB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C274B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89E46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70CBD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EB6FC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B2C6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A688F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T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42BB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329C3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434CD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C0C5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66852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253D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EF402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CFBD01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6B53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IST2H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65CE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7A99E6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12E6AC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C2FE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B7D1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F1DE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17911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09CC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CFBB88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RE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FE288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8C39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E8F0D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03EB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6183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0A05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4C67D6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CB217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36B8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TI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50FA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A38E4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795DE2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B779B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A33B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F207C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73423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A23E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94858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RPL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77586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C4E0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5E92C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5DA3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C4774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C4326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A487D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3EB7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20F2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TC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E06E8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0B29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3164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6DB32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22C99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4090D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3C7A1F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F911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272F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IA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684A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FB67A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FC42C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3E8A1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E8B27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B7040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06FF6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41EDE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3E87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22orf4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EE29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CD6B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E91E9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EC55F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F1B0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0BF2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054700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580D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12F3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A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10B30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B0E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A694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194F6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AB1A4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BF51C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CE1D5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F98E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D9F1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KBP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B20BE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23F8B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AC63E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267DAD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4360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4D6BB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57D2AF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EC224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905D1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S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F5312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02CB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35359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F963A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4421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DC05D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05580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94B5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0EE07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X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C55B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66EC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8415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32D2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BF0E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96E82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64A786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1E69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8B050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B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F1A28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8C47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59E70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A4DE6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9ABD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5193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1EDAA8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D2BB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47580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CAF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AC548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D83D39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55A62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85F1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88C05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B5C8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F8504D" w14:paraId="2BA05C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7C3F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9287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L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74C8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3A65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C631F8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BCB5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9D82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9A89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1D762F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214419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E243A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3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E557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4B84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22EB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B4AB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2B62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277EA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27880A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A0C1A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D5FBE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ERS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D120B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5B38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88B5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DADA46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89E4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1D77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72C4E7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17B1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CF273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LOV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C558B5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CF25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DF0C97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6D34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8864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478A0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496E8E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6E088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EEA51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XCL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5737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2E6569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95AD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E38CF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475FA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D2AAE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630CE0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14A8C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406EA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026703.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6CC1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F4751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FDDA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EBA44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AF35F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B16F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453422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0F31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1FB2D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9orf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0CC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26913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F9E61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17AF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9A746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1542C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6F0037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28A9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FE84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51CFF8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82B9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60D821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44A8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0A223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CF83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1BDB3D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66E3A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DCD752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NAJB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E1555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37B30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F533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C686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20E3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CE7E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331EE5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4C3C48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557E7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008060.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86785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6735C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A906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962F25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3F8BD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88861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7A7556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4AC8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F289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093157.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197FC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ECCE7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CAC6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F2C53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2918B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4B2CD2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0A048D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7A69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D38EE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EA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2E23C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120BE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03069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C59DC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5A36A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F098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43CC70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A2E2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CB4D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KB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799A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1E52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65871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9F8C4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79251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36063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148DDF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4FB5DE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4F58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AYS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0F062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0F23D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835B3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F24B3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0070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1F87A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33C953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1CCB6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59303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BMX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3F0CE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82712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0AF5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5786A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88F3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E7B9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68A9A3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D8A5D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02D9B3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TA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A7AD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BAA586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10F54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43102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741D5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3BB04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32081C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E04A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9C3C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MTM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DBCCE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5598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1DADC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4CFC3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74E4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5FD1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24AAB4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C4B4C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FCC3D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V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647E3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49BC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AC986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04077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30D1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CFDE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1ACDE7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D0FB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35B7B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2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7AEB5E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48521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258A4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DB575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6A87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2E589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3B33DA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4982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72799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AL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53749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1B6E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85C8C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1860F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17BE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E794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000430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4100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BCBC7F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DR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3C38E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0406A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4A26B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BB7A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5429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7B96FD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0AA874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BCDE3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4A62B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L359091.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CFF4D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F17E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C817D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A64DB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00F7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915213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43BDA2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B79099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71AA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P4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B1E5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BB12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6B681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8E1E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468A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2CCC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719571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0AD1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32472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SM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57C5E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510B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21455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6EEC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777DE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CA99A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5E2AD4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21E7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8C135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RMT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21158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B4489C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F6683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ABDF8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E456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6D7C19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1C4EA8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C2870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69F0D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CA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949A6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8DE4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8954D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687F60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8F70A9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5D3F3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634247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0A7C9D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F6C3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9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8BE83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BEAE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133AD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682BD5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0A58D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A44FA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24B198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0CAD8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0F2A8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LARP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834C4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B6A0D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849C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083D4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C89C3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C174B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7F3D93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C42AE9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3132F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R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B7E2D7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2A2027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468F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A032C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6D99F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5DAA01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422633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852CE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BB6F7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NX3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53367F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027F9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AD82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36F6A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44A11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97C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3A55AC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8B5C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3679B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ICD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B3F6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FD95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53ED4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7C290A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E33A0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DAF54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08D22E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3C9297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74778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LOC1S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BE551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77C7C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CE60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1582B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9308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9C515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50B42E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25F7A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3FD1E0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DAC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07623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4EFD1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5062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AD802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BF73D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6F7EF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0C5CFA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B69ABD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FF3075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AS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96C73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09B0E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77794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18C4C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E678C2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5788A4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710A0D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610D7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F37E78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BD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B8FB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9A3D38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F6FE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96AB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13AE1C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F4EB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69EBE4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9AEFD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94A8B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EUROD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BCC9C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38D250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D15A9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8C90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97C7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AD0DE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656C7C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B9DB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36AA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AD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3117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6C0C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828D8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1F467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83A17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79A4C4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49E084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DF71C7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C0BB62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OU2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856F2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AB3EB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6E1EF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2A7A5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48423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C63C0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458920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54AD0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23CC4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IN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52C2E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0BAA0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878C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F35BED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BE6B2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549FF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19D524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8A2F0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EC70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5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2B472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FA92D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840DE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BA5CD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D3A12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BDB5E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6079A9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0F3A3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DE66D0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MMD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BF2BD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6EFE6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F21B1E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AB366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76E0A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E9620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64D58E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66B03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2743D4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M13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6056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AF136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BEDA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E0F80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98C5F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AF06E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495992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CA5FA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C599B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F2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A6AC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936FB2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D4E2E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5A15A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9FE64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F5E22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29D10B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C6242E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AC7B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P006621.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00DAA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D03B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29749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0E368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F1CE36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24D48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4763E1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3AE9C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B4A6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PP1R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588B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4E8D3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17C97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29909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413949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E38781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33CD3D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DC8E8C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F95EA4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1orf20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49D8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11C1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D3EC09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B6F3F3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5D808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CDDE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730999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3B3522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63B22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B76C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FD9737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42F9A1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13804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CFE806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A914B7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7CB5F4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26131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BB3A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MIM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ABB32C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A97648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CF8EC1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485B5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88A06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2366B1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55D88E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B6AA7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5A54BC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DH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158C2A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5310EF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16C7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2EF9FA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CCF8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B62516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300039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FCEF2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4846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N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CD4E95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F090F0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991E6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539B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B900BE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24D4B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46121E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3B953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CC76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KN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F69DF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5160FF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A6FB31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A36B8A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05687B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2A1D9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0FDA46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1A724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19F51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S1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800ED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692A8C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3625F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04A59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5222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314610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6B48F0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3C3B6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62BA1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K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E2A5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C05266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A02AE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9B54D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D134D7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8ED9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47DB2C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83079E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26C1660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CN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4736BC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AFAF1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7FDB92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BB46FD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43497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092B94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5DA4E0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E3D10C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7B97C5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BT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1E495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4D5B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7B228E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8D6DA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58BA1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B4080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7F5E00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957373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1ED86B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PZ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05585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BFADE3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22BCE8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9EF64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5A9E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570B1B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4A88CD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455BF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89663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11-293M10.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C8149C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46F76D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D39084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00077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CFDB0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B67071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7C9A85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D3FE1B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6C40BB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TSC22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034A1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B3D6A6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E27F7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E5EA7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052446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F16E6A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79237D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F0834B7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8DB20B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ZM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9836E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2205F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EF3053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C1D2A6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5F0E6E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5D6B6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1E55A1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A4AB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56271F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P4A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CB9DB8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128A8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FD464F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32B30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E0BA0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0F05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7BCECD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631226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01196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DA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337DA9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0CA5ED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EA686C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8E2E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A9FAD4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AC67DA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77300F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9D48B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7FB31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AABBA3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913A9D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266AF0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55CCA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9806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947811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5E1AF7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9D221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D4B588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J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E8FF43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399565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C916E4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240F9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1A8F8C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A5DDE0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4DA0DB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B95BE3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AB03B1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11-1407O15.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5D7069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525B68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D794A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36DEAE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AD9C13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D71DD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5B2073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F1B77B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BCCAA4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UBP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5AE51B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B81E27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0D9311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73E0F7B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2E4DBBE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0CEDDD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2345FA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70CB64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BA61F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HGAP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24D313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653DA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4FB1E7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0CD6DB1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3F5CF54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81FB3E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46F28B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EAC345F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620A7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CCH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F382490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7DF7E0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3F2CA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460C8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FF9035C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F02BBF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2DF448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1CCC5F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7D36B9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P11-47I22.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4D2AD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1659BE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219EC58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8CAB2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A8E15E9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7EB6E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F8504D" w:rsidRPr="004A3540" w14:paraId="44CFA5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8C9656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sa-miR-150-5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1F700EF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NPP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8FA527A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3ACFC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414395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7CA7982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DA4238D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CF4C253" w14:textId="77777777" w:rsidR="00F8504D" w:rsidRPr="00F8504D" w:rsidRDefault="00F8504D" w:rsidP="00F8504D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</w:t>
            </w:r>
          </w:p>
        </w:tc>
      </w:tr>
      <w:tr w:rsidR="00705D46" w:rsidRPr="004A3540" w14:paraId="7120B5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D09EDB5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0F131EA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ANKRD43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014ACE9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43A2463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592B737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88B9D3C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F1BE1FC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BB95C8F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73FA4B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EEE9A70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2A76D90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APOOL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C2313F7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8C1BEE1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BC4708B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A1E3DD2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536530B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01C97D9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1EC2FE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6426CEC3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FD7054D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ARPP-21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F33B7B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C3DB5BA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6716474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727A5B5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270CFC5A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839DC3E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75345B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9A2D0A0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62A5F3F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C4orf32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294B48E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DDF55B1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E76AA7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7F34C2D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BBE4D6F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EAD9B87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431763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4B234BD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39E2746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CCR9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555A8EF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23EA016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7901582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D95C177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52BD6A3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DD5EDF9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0FA6BD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35474B0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A0D862B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CEBPD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43E0C768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14ECBEE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6F2398F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970374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D6C778C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532F9D3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1476AD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ABF3F59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5EDE6E3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CPEB2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2BF7D16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72EA10A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2E4D3C7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9D3648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3862CF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733ACBC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6CD1C7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7DD403B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DF5DE77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CPSF6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C645C91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13FD85B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95BDEF3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484B31F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1D87D00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94024D5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572887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6E2196F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AF698A7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CTCF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14B3D00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E6FE612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75D9F56F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45A9ACAB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1951F404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780AF366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52D6A1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8F11435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3A116CF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GPR75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5F4F012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0AAB976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0998BF5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1D9AF04D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C017996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FA25D00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2F7FEB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0F0105FB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4F1A8B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HGSNAT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36BA0E5A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1AC573F4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3FE28A4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869DC9D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041665A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28005314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16D68F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597D40EA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5303B08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LACTB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6557C93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898BEA2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46D645A3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53A5090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9316FB1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896A8CE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6632D5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04FB33A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4C9B9F52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LYPLA1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93BF22C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5BC62C3E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C9C3172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F21C3F8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7D67EDF6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1720F3BA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3A2758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473D1788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DBC9EA4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NUDCD2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181EB214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CA25B17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B8D798B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D7C8A75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DD896D9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91FF5D9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273EE2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282C730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202F17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NUP50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73BB5719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50960CD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03D38918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653F117E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F8EFC52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B729EB1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5048FD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27FD3FF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6CF4A3EB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RASGRP1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04156C0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5A9B846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B0F3BEF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527B1445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56C569BD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6E766D38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06BDDC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1B2B15EC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5EF4BE1F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RBM7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E2E9EB9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0D8C1BE4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5316B6E5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29734A75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6FC271F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5275A814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40A8C4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3CC5223E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71BF68A1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SPTLC1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571DECF6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3218789A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6FD7809D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96DEA9E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48CE724F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33042268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2A82AD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257CB3BF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C087596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TMEM71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2B93D51C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61634FF0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39FE8FF1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75E4DDA6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681825FC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017617FB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705D46" w:rsidRPr="004A3540" w14:paraId="6E9C3B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236E19C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hsa-miR-885-5p  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3E7A00FD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 TOPBP1   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6984CDF0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26DD5CD6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153F3FC2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367DA9ED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0  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0DECC8A2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1  </w:t>
            </w:r>
          </w:p>
        </w:tc>
        <w:tc>
          <w:tcPr>
            <w:tcW w:w="424" w:type="pct"/>
            <w:shd w:val="clear" w:color="auto" w:fill="auto"/>
            <w:noWrap/>
            <w:vAlign w:val="center"/>
            <w:hideMark/>
          </w:tcPr>
          <w:p w14:paraId="4FD9B908" w14:textId="77777777" w:rsidR="00705D46" w:rsidRPr="00705D46" w:rsidRDefault="00705D46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05D4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  4  </w:t>
            </w:r>
          </w:p>
        </w:tc>
      </w:tr>
      <w:tr w:rsidR="00B73A83" w:rsidRPr="004A3540" w14:paraId="040404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  <w:hideMark/>
          </w:tcPr>
          <w:p w14:paraId="7A9059B2" w14:textId="77777777" w:rsidR="00B73A83" w:rsidRPr="004A3540" w:rsidRDefault="00B73A83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  <w:hideMark/>
          </w:tcPr>
          <w:p w14:paraId="0ECDF4AF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EX3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  <w:hideMark/>
          </w:tcPr>
          <w:p w14:paraId="0E308A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  <w:hideMark/>
          </w:tcPr>
          <w:p w14:paraId="7730FD4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  <w:hideMark/>
          </w:tcPr>
          <w:p w14:paraId="2D71FB2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  <w:hideMark/>
          </w:tcPr>
          <w:p w14:paraId="08BC664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  <w:hideMark/>
          </w:tcPr>
          <w:p w14:paraId="3EAC6F3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hideMark/>
          </w:tcPr>
          <w:p w14:paraId="7834288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CF84A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92DC911" w14:textId="77777777" w:rsidR="00B73A83" w:rsidRPr="004A3540" w:rsidRDefault="00B73A83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C8762D9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N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E7F8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2A70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6D3B4C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6F595D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6815AD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B87349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F0FEF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C43C18D" w14:textId="77777777" w:rsidR="00B73A83" w:rsidRPr="004A3540" w:rsidRDefault="00B73A83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E650017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L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3C118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1E3E46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0EBEF30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4E7E2D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AB59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9F306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368E8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15D272F" w14:textId="77777777" w:rsidR="00B73A83" w:rsidRPr="004A3540" w:rsidRDefault="00B73A83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DB4FC6F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YP7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44F74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D0420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4B81E68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517596A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21FE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3ADE2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9FD84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ABE160F" w14:textId="77777777" w:rsidR="00B73A83" w:rsidRPr="004A3540" w:rsidRDefault="00B73A83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9611E7C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A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DDB37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DDF2D7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65E093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7387DB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DFDF3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747D7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33711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DDDDA55" w14:textId="77777777" w:rsidR="00B73A83" w:rsidRPr="004A3540" w:rsidRDefault="00B73A83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30DF1DA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MA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904258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F20136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7C94C67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728E5C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761D3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4C1E6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CE0E1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29C1C82" w14:textId="77777777" w:rsidR="00B73A83" w:rsidRPr="004A3540" w:rsidRDefault="00B73A83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FE91E9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OCS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308A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F4A08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0622024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61BE37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69138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F1ED51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C260A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A41E7F4" w14:textId="77777777" w:rsidR="00B73A83" w:rsidRPr="004A3540" w:rsidRDefault="00B73A83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D6C6DFA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P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C4171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4B5BB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AF1512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76C418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BF3327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BE49B4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CB899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5A6A9B" w14:textId="77777777" w:rsidR="00B73A83" w:rsidRPr="004A3540" w:rsidRDefault="00B73A83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9B89687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POL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97360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A5690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5E56B5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5D54629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9562C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9FE52B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67D78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0D7BF51" w14:textId="77777777" w:rsidR="00B73A83" w:rsidRPr="004A3540" w:rsidRDefault="00B73A83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FD3339C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I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46FAF7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BAACF6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12E4841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63ABDA4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2E23F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CB352D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E26B0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690AFAF" w14:textId="77777777" w:rsidR="00B73A83" w:rsidRPr="004A3540" w:rsidRDefault="00B73A83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7B0AA88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F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8B1B1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69A381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656686D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294F16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203CF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1D0B11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66766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5C3BF9" w14:textId="77777777" w:rsidR="00B73A83" w:rsidRPr="004A3540" w:rsidRDefault="00B73A83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757495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IPA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0649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344571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0FCF16B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6A7E5F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22D188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711F16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E5304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7D6BA92" w14:textId="77777777" w:rsidR="00B73A83" w:rsidRPr="004A3540" w:rsidRDefault="00B73A83" w:rsidP="004A35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3C02A1C" w14:textId="77777777" w:rsidR="00B73A83" w:rsidRPr="004A3540" w:rsidRDefault="00B73A83" w:rsidP="004A35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FES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E1C61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D219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4425E5A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7CE811F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E05B91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C9BC14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A99BC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1DDD3FE" w14:textId="77777777" w:rsidR="00B73A83" w:rsidRPr="004A3540" w:rsidRDefault="00B73A83" w:rsidP="004A35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1A7D8E" w14:textId="77777777" w:rsidR="00B73A83" w:rsidRPr="004A3540" w:rsidRDefault="00B73A83" w:rsidP="004A35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YTHD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14F98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ABF04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002CD43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52D528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68C1C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2911B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814B4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6D9A480" w14:textId="77777777" w:rsidR="00B73A83" w:rsidRPr="004A3540" w:rsidRDefault="00B73A83" w:rsidP="004A35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68883C3" w14:textId="77777777" w:rsidR="00B73A83" w:rsidRPr="004A3540" w:rsidRDefault="00B73A83" w:rsidP="004A35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DC6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E33B1B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034DC0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76EA7E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D0F01B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3C0DC4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8D0A9F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30E4C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D6361BB" w14:textId="77777777" w:rsidR="00B73A83" w:rsidRPr="004A3540" w:rsidRDefault="00B73A83" w:rsidP="004A35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A90E88" w14:textId="77777777" w:rsidR="00B73A83" w:rsidRPr="004A3540" w:rsidRDefault="00B73A83" w:rsidP="004A354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Y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89F822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A51BB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C83F4F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4D589E3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BBB58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D2F1A3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E1F05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6905F5C" w14:textId="77777777" w:rsidR="00B73A83" w:rsidRPr="004A3540" w:rsidRDefault="00B73A83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BA72F07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R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7C3FA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47C73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156EFAA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5D91EE9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27A29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38706D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19497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73262E9" w14:textId="77777777" w:rsidR="00B73A83" w:rsidRPr="004A3540" w:rsidRDefault="00B73A83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3093F05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6orf10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4C3430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1EF8E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7E2D75D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310F77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5EB5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16CAF7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50C35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95AA00" w14:textId="77777777" w:rsidR="00B73A83" w:rsidRPr="004A3540" w:rsidRDefault="00B73A83" w:rsidP="00705D4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4A7C92C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9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DD6A8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4CE3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00C1C97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255B04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C73D7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98D193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AAC29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073C08B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3AE6768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FP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4C1C6E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8F8D97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DBACD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626953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DB0817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6361C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05EEF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B6669D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58B9F5A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X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86D258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E4559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590EC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33DEE3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8D2E1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2505D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012E3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510A057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9E40B3D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S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C8FF0A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90F70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048F1E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9757B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B020B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88C0E7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94774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B87A19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330C4C9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P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0FA13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C0B1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2F72BB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5F7CD68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33FBA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ED3AAA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819B5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5CBBC1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19B9BED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10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9B9B18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3DB9C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0B21C0A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28E838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FD2602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4BF407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7FC7F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D488159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19712CB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LF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BB8B8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9C66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630A5C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F91DC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BD10B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5375D2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DA6D7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CAA7FF0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3FACAD2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H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743895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4F8D1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88A283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4735A4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FF344F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A8B7F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194D1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4A04FE5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525C0A9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LAS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45CDD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9A1A40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291E02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7F4A029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551EF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34DFAA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81D84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5471A7C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3D004A0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EC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E4E587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A404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253B48A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6E5DF21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51C957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49F236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C1203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F6D2B6D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27BD81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TGE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9DCD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DE4D78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0F2CF5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4AE4C6B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5A941D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94F8E4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B9E2B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A2F3A8D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0E61DEC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FRG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716B36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CECAFD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6F227A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8C3B2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6AE9A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374319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0C07A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DF47400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12EC75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AMTO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F0610C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6BE9F0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69E879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696BE7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016A0A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F1DAE9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FBEC8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31ED286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07F4062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RL17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CD5EA6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58E8C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48BD237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B074C0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1FC655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AC76D7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614E1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14DFD8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CDC3BD4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K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F036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66563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02062D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4209D0A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D9705B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C2326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A146D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1DBE5B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21C849F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TP2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B18A0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AC8A4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E6CAE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0A790FF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660EC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351F44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7D1C9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CB9CC6D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EE42DEB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YLK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2C24C5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2F67EE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256EC4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25847D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6D9128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0A9A95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51D02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63B0984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1E8F720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15D6F3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80CD6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4055A1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302BCDD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B85AC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23923B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D687D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4EDE22C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0A6D2F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H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C0B443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744EF4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0A9BAB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11A45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7D7769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FEE20A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A3497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C9698D0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713442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ITPN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EEB9D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65D571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05E2AD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64353D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98F8EC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365247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DB402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E9AC6DD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2CC05F8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80DD45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97A7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1602E0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07679AA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A493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0C9830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FFF5F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DCAFEA0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F972859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L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4F3D19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8BBB5F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4409C1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4DB13D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382F0D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15EE18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588C1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2F108FE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3F2E538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IF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85073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16168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00FCE1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00720A7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2086AF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7FD8FF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EFF65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A6D4D08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E30ECC2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KI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5F79D3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756204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E2214A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5C7FD72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6D2C9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A544C4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21C26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6E70A85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8B4A4F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BR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AEA92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19CA2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311C683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29D685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5CD88C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905E48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CD2B8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CF8C781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F0A7429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DE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1709A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1D9634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1BC30D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24DAD5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A37799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D3F9F6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80850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B0DA175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4F7F046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RKA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C9A76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1285C4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1468262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7A8C2E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EF16A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E88FAB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E35D0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1FE38F2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0DB8FFA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FN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22F518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57442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1ADDF75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50668B6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8FF2D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0920E2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40CF0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185D80B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BDFA4E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ST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1387A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EB2C8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4BBD79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3EE7CB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D70E8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F8608D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20538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F7AD466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63330F0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WIS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4E91F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E6B95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7040E15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0410CD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3BA92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93893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DC3BD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D439EBD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62DA109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L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F87B1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A152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3ED9DF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475D9EC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DA1495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F87F4B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C22E9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938EB93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7B23B71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NC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B9F647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CDE4A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76E49F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3BCAAFA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9C09C9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4506C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7BB8F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265879A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101B8C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PAS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0FDCC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A235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60DC3D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7C2A78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68C8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D09A4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7AFB0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16AD556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871D43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EURL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C7A3E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8C51F9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3D58C7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1FACF9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DFB0E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359D0E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46B73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A22E50A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B976EA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BE2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113D76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13AA56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21E8B3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7729772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CCDCC7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E28F5D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18BAC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32132D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116A1E2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APEPL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C4D0A6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2941C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271D19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225C992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56BA4D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A0814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8363F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65437DA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7EF8AD2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PP1R16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BAD98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DB949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183FA0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5C056DF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7585C4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3D89E1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31B39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43DA56E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C004F1E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L17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2E809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ACC66B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1E8C8C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0E7F9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E490F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3E0D36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CAD96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680E6E8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A27478A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D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F0839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8F5783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C10FA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263B61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64C39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5453FC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FB225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A7F35ED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D449DD0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NI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C6710C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8FC52F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3307233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33E002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3BD6D9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5224B5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60C68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04BC265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56D74BC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EP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2414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A27184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28DB476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7F4E9AD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984B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E8817F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6F326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5045897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C76A14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GO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3D573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74773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0B1B81C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394DD0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94AAD6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0EBF3C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68000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90A92DC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5B0D7B8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L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C5060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292B9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01F1F3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3A15C01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F783F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32250B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0C659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796B439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B8CDD26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VAM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0CF11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98ADE8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2F8861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E1AC1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3884C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EF8259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90F3E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475F8E0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CD9804A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EPT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F1B8BB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ECB0C6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6EA76BA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27D92A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130F1D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DBAF9D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F0AEE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8E5C042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10D6C48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FAND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AFFEAD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6E1D88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113DA93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059240F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6D3C36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4FB7D8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09A457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16E302D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B3AF47A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D7-TICA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C1ED1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DB2A16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28E65F1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28DA75B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FE35D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07D43A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67874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96815F0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91E7001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29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FBBAB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DB714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3393784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3B79807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F419B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E496C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DF7EC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6092648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80E9942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YL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1A519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B9EF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6F2C41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0FE21E7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0B68C6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35EDF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02C9B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B326886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E0A908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P5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0C1754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8BC97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261F4F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A4165D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ED8E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992CF6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2903C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A493276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521A60B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RI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6EBD14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FC896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6D412E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78AFDA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D4F27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0AC71A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8FE8B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27D36B8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8A911A7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SME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917013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2969B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66C94C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53766D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15896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E832A6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40746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8455F34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8624F24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FA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82FE9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26D603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390FE4F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31D05F5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1E60A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139734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9BDBC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61923D9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D80EB7D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GO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5D6E1F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FA7AC7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1E90A5C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2E358F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7CA30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2C34F1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72932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F01256C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057103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PR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DCD2C3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32660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423E8D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74C4D18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DA84CE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C9B917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C1F89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2755EBB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BBFE2B4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B690B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7DCC59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7B94C1B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4D95CF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1D0E39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B92DD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A81BE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0F89C28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C8B7F34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UR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E9BAB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50014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0F0C6B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6A838C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3BD3C6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C35AD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3FB7E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E763C20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ED4242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RA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113C5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E87E73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EBD0B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565AF4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90127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C423BC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814D5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2434689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F5F06E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NP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B156CC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FFAC65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6297CC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74875C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80308D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76151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E1D04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25137CC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0D66215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B7D725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698E5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62B3B9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23D3712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1A99AE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A925D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30E5B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A44153A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0EF058B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R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B49D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80C43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6997771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72BFFDC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A77880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AA01A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BB350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8E0E1C7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64283E1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LM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0CA40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26DD8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100DB1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786528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BC38F1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854E3C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8C11F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92872AC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FC41004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OU4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A759F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2345E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E28D65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5FB4E56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D2B4E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372089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BB513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3E5B24F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DF63AFE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R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A4208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24361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1DF9CAC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2E5FA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BD7675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1A4D61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29F3D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CA6FC7C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D30E2D5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REBR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77AF1A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295594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68EC8D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3EBAD3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04F586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EFEDE3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8D9E6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20BB03D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574E5D5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P11-644F5.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0A1F5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05E54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7DE7BB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3E10E97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D9CE5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3CE352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6CFBD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A6F3ADE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8322998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FN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77288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FFDDA1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48A4037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5725A9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EDE31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32E005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2C650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A9E4010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40C80C7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P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EB5196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9C465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3A43E4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59B1559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32CB23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4BD71D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485BA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D1C826D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C444A5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AV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8A5ED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C65ED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2D54F7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2F9D60F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39D7E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C0FC85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14586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94AD521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6DF22F0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8SI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4C23C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904A9C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72F160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3122271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641A5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F7E746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FA6EF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352A8A4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51C80CE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C3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18647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7837C2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1A3E278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5D80281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88EA1F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2E96A7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361AD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23A88BA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9C004B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DH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DC403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3D990A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1C8EE97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319FB7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74F7C9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F6BBDE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9BC94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537920D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FEAD284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H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9AEA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834FDD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43FB018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0F76DC3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DEAA54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DD2C42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DE1B4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2A2FED1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2163779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70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95AE27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EAFDB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1B914E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308F831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CA410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D19B28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4FAC7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6D9C166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ADD36E7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AN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9015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99125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6063CAB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6F65A75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D2EB3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B97433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94C25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3B7477C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93E46D9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DAMTS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530D4C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5F263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4648E8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75FD70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6E256D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42A640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B51F8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957D695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9CFD1AB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4AB68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EC7BAF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2F5CA0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0F7D71A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7DCD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73F1D4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B6BB9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2C0585B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80A71E7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SP6N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C072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8F197D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375AABF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2C84A1B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73CA1A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C134C8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09419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B5511B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CF54FB9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IG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A00610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B96DD8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5BE30C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7C632C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3B77F8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1A48BC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6DF23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CB38CDD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2FC61D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PAT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D0197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86E607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0D76CA5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213C0A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777F7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050627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B9B19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95E506E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2406B45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ET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C6011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C9405D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65B13F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5BDA4FF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3BD3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F3F548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5A563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324998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C3E107A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NBP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40B04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B3612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0DA277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2CCF1FA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0FEEFD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F43C33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73B73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4F1D616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CAEC915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LC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865023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613052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22B93E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379AABD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3BFFF9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7BD60E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D1EA7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EC44F8F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C2CE61D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BCA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1848C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186DA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533799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32CC21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C3857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88E7B5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26626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C012D43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4324619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XN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7B7F0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68484B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24E4796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6C12809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CDB293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EC83A0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CA4F8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3D4A409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A5AC83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KSCA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1D7F3C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4AF2EF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FA9C39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0EC1BDD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9BD0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9A2FBD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E2992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E4987B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FBA70F0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RD5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E8B81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8EA5A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21AB44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425E295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64FC8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A38553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105E4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BE1F2C1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2A8338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44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7F8E28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216E6C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43A122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7A94B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4C269F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167AA8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2BF68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A2255FB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493A34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KNO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E4AA3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06877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2ADF30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7650C0B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2FED5C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55CC35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1D982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418ECA9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B3BFA65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NS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701B6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7D0B1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7C4768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5A75842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95CCB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7E9727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FE478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078A2DC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F0CBFD8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PS6K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72886D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8CA3A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2139E4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450974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6D2377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9A667B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26816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AFAE3E2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050A4D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C3H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A6904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9DD109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0D13B2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05D7350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1998D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D0A624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E0BE6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3EAEEE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5C9A3BF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UF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39BB4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76B2B3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4566BA1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10FD28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B074F7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7FDB4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5DCF7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A4B5B4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EDB992C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T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990249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9D7CAF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5692E63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5C96761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33D2D5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D014C6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DEE59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9114718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E13505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TO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8BBB7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4764D9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398C704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5BBC316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DBF2B0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9E3A99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CA7A6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FBCE68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</w:t>
            </w:r>
            <w:r w:rsidRPr="004A354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-miR-151a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62A3D61" w14:textId="77777777" w:rsidR="00B73A83" w:rsidRPr="004A3540" w:rsidRDefault="00B73A83" w:rsidP="00AC1A5D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P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D8184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CCB19B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606" w:type="pct"/>
            <w:gridSpan w:val="3"/>
            <w:shd w:val="clear" w:color="auto" w:fill="auto"/>
            <w:noWrap/>
            <w:vAlign w:val="center"/>
          </w:tcPr>
          <w:p w14:paraId="26A759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60" w:type="pct"/>
            <w:gridSpan w:val="2"/>
            <w:shd w:val="clear" w:color="auto" w:fill="auto"/>
            <w:noWrap/>
            <w:vAlign w:val="center"/>
          </w:tcPr>
          <w:p w14:paraId="7D1D93E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C06D7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3573C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AF94C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6BDD788" w14:textId="77777777" w:rsidR="00B73A83" w:rsidRPr="004A3540" w:rsidRDefault="00B73A83" w:rsidP="004966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bottom"/>
          </w:tcPr>
          <w:p w14:paraId="2C0248E9" w14:textId="77777777" w:rsidR="00B73A83" w:rsidRPr="004A3540" w:rsidRDefault="00B73A83">
            <w:pP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MGA2</w:t>
            </w:r>
          </w:p>
        </w:tc>
        <w:tc>
          <w:tcPr>
            <w:tcW w:w="302" w:type="pct"/>
            <w:shd w:val="clear" w:color="auto" w:fill="auto"/>
            <w:noWrap/>
            <w:vAlign w:val="center"/>
          </w:tcPr>
          <w:p w14:paraId="6EB3D7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20" w:type="pct"/>
            <w:gridSpan w:val="2"/>
            <w:shd w:val="clear" w:color="auto" w:fill="auto"/>
            <w:noWrap/>
            <w:vAlign w:val="center"/>
          </w:tcPr>
          <w:p w14:paraId="046226C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80" w:type="pct"/>
            <w:gridSpan w:val="2"/>
            <w:shd w:val="clear" w:color="auto" w:fill="auto"/>
            <w:noWrap/>
            <w:vAlign w:val="center"/>
          </w:tcPr>
          <w:p w14:paraId="44775E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01" w:type="pct"/>
            <w:gridSpan w:val="3"/>
            <w:shd w:val="clear" w:color="auto" w:fill="auto"/>
            <w:noWrap/>
            <w:vAlign w:val="center"/>
          </w:tcPr>
          <w:p w14:paraId="327D31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758" w:type="pct"/>
            <w:gridSpan w:val="2"/>
            <w:shd w:val="clear" w:color="auto" w:fill="auto"/>
            <w:noWrap/>
            <w:vAlign w:val="center"/>
          </w:tcPr>
          <w:p w14:paraId="07D9F5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FBA591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0ECDA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8FDA4F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AD6CF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RID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93A418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AEFE2C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FDBE23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182C7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33144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F9EFA1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60FBA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7D0B2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D21014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IN2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3BBA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C7507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0BD751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F4218D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C1063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91858B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85B90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46DA53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D679BC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IG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AD0CE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80ACD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E73A0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4EDAE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D38E6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AE9046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083C9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B9F27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797ABC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IM7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0A6B8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70F6EA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6159BA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600D6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93CF9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32A156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ACD73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C550F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EBF0E2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R6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8DD3E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606ABB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8F770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7A9FF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FAC5E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2A2636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A74C4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6CDA3C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A0FAE8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HRS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A655B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63338E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61BC83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2DCEA4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01583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467BAC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8E689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CACC18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A8958B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SP4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1C79C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978D4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B840E0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41BBF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78E3C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B42B1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5E094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F367D9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87C241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22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D81E0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A7C13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4F9A7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89FA67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FC331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3C99A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2CB43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3B2DE5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07D6F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GDC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7CEA0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CE259D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29CB7D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14571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03220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07F83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0CA4E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AE2E16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CEF12B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GF2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AAE34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8183E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53371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1924BB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6EA5E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3DEAE1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AE32D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C2AA98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BB76E4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VSTM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70F3E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EED60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A222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E12E3B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5B7B5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3CB575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C7D50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547EF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C983EF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Z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7B49D7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70AA5B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85421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9444A0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BDA110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7CBB22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6E04A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7838B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525855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X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B7892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BA2A22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3444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52E3C5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9CD5F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6CFA45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FDC88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8DD01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C74135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T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C15B68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809654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B7EA8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524B5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49D74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7D48AC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3B980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A6B784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7F2D14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YO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95275B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B79E14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DC4B39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E2999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D00AB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BF01E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61D8C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E8BDF7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709DE0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TAF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96C88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3976F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399C1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CA1015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BE8A5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3CE8DA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431A5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6B5FA9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E5BF77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G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93113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C9DB7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CF4C92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D6D3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D8E4DB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748856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09FED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FA88E0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05D75C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52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C7C98A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F9297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BB7A7A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FA840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4B513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1CBC05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383B7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27883A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45E971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XKR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BD76B3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239856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BFD2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E8476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0923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B9DE5C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02644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F14AE7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772B9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ZW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1D0C1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0A0518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164189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810E27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ACD38E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E0E282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8BF95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72BD78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7F9285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RHGEF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8D95E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BD9CC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B339B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5DFE7A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9C750E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76A5B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53403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8D06E1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F1B3EA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103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3F09D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4689A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C0A584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3E9213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AB0B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9DC584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4A575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76D652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CF284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DM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849A0E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BADDD8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819A08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A300B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0453A8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AE2AA2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0F0E0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A8A3A5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3EDEC6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AC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9933D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0B7C50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50DB3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9E6E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E14532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C79D7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C5E3D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3D9F6C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BDC7C5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5orf5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49C00B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FD4026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6E3E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7658C5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DC4D3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F2817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48402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6674E1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42BE43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P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DE97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07639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294793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4FB03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CC615D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641C73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19C31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76AC9D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6CDC5C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AN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29FFA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94143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7BF72B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A14BA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DFDF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88FE9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3C3FF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0253B9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F6B31F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PGA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E68E07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87737B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0A1AAE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525E2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965303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F6FFE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5EDA4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12FE51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574A2E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GFB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9997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D60D22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66A539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814CD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10E0A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AB6FD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E9033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8D9352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FD9E93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DC3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5D4FC6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6E5082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B77050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007D7B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7EB9E5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252F3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6450A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D0B375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2566EE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BTB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8E86DC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7C936E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D4CF9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D13BBD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91903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FA98AF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9AC6F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1B6C29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B53385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NF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A4A77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1B9358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94675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F0FB4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8872B1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48C693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B00D6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3378D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CAF53C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OX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D2DCF4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176F79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0654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9D9D0C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2BDD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1DE5F7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E477F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A20CD0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766356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MI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1C4C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3B728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48DF6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3E50D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B07F8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819510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5E9AD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7EF228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C0C70F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AL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457222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DC60B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1AABBB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DEF51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117E59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D080C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400C3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0B326A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3DFA6B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T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0CB67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0BFEAB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D9C23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A1A425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C6EE3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283ED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E2D0B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C5EEB5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077EE6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RI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401D84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D32D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18679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EDE95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C1A4F0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569F6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41153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2F6C1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351DAB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L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641433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0BCD5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74DAF2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460A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C05C6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4971BC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7FA2E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7C87CE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16D2BF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35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43CB8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88AD6B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15CB59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AF9D7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839249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33CA10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785C7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3DBD35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346BBC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PP1R1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B9F2D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4AB9B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689F09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4DFF0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E0FC86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E87B70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F80E7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2354EB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19F43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USP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8BA8FC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82A051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F11B6E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5A329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F76C66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AA538C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94AE2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F4AF50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A5EF4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B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DD9F87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E1E06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0F9012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BAE24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2CCCB8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5A8016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50E63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8CEF37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65E01C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NFSF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F7697E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3AED26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4CBD1C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A3B96E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B1842E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CCB79D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B7D81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3FFC46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61DDA5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LN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4EF7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A85616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F6251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2F942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F74ACC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A16105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98C62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D404C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8C9588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RID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F554ED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6BF53B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4FC899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73789C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8AE41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0110F8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91DCF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9AFF4F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E551F4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C3HAV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9D396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4AF61F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74DC96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E3527C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843B43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865814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EC901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AF00D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FC0756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563B6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6F32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DFC626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657B6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DEDFAC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B9DFB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7C828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04842B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F33F5B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QAR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7655C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691AA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D486A6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E274F2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13910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AAFDD4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38473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4D0770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C72947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IP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2B5918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A9D107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68E25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632889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BB039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2A3085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56E13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B61633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28CE7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P1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286552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67D4E1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028FC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F66E80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9E0701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3925D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C9E60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AFF755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45695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OX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2E612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F6777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579F0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F7BDC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DD0A77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B5417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CADCF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2EDE2D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B254B7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8orf5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0CC24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9BD65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7B415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6869B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0C683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80681C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B848B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2F535F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4247C3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TC3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6BEB7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D8442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5FFEBC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605ED5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C6F02B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9C8E84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BA5AD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6D7F4C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5D540F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BTB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12A2E0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359F4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62B8E7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004CC1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315461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22E0C9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3973B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DFD437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8121FC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P5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59A5D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C3C7B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75ADF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43D110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5C3507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0F21EE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F95E8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BDA81C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8B1357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51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15BDFA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C9F0A7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C605A8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77EDAB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898A1B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28125D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04C70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501607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0DF16D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B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97C0CD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706ADE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49C6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74BC3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085332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107B8E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B7C98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F86786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4C62DE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NG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DC0E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225099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1ED85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018067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4BD032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2E0B8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46A59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5E3EC6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3F1AFF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NJ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9F7A0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BC3AA9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C7593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B39A4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63367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D1EDF5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28BD5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EE7491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9ED1EB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XYL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8BF9D5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A048E3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BD0ABD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F5E66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3884F9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F628B6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49B8A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9920C9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2F9F18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OI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9B34E0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C59D7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E37A5A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7DB621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650004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62856E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6F2DE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E1C55F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01BCBC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YC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565C8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CB828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FFCACF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B855EB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68EA50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95D2F7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F4481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E3F0DD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402EA1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EMIN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EDC41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2D4A16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24096A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2E155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9A4481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E6FBA2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0EB76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222E26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F53CC8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DX19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D930D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33F9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BFE63F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94F1B0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ACCE33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136732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796F1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41CD25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0BE835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B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C06B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BF76C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DFA42B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4DD9F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547C0A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CB6B05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0C5C8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4BFD3F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E32E8C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XR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19939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A3F7AD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0578C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C53F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F2B8DA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4E7196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BB470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EA5DE4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4E038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DR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7E9CD2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F70F25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B0CE56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C910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48EFE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CB30AD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28CE0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45F767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D4FD9C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PH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B6212B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C73C5A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07257B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D9C86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8DC5B8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8B13D6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7B2C4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19C9A8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FE188C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PRY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A4A3D8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D270CB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202D9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382A5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6027BF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5BE02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0563D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0302DD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35C4B4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C010441.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C0D4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EA0A9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4A348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724363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34013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C3FA2D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871C2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7CF8E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0662AF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TD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A89EB5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81549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BB6E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88407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C17C6D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734321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3C994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2EE4B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509E2F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75573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42E787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5CFCE3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026BF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999725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EC557E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96921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47689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83DFD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DAMTS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3002E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3ECBED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C625DC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4B4780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A6E86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1C800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C8FD9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127CD1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EF2F13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PB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91CEE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FE1E7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0E2D7F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836B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1C4DD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884752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18B6A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58686D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EEB12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DX19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40F0BF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04B0B0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9F2CE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2E9F9B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51DD82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4FAB8A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A3467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C74924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F1C1FB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ED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4F936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7BBEE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FC1E88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D025B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E6FFE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98CD0D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8893C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76DB7B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2DE76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DC2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71276D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A65E09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165A3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32ED04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5F9C1C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98B1AA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EEF50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3D8373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CB110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N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58D71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83F706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4C724D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6DCF94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65453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C1A7B0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AEAE4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DEF3F5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E5E09C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2F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8AB00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34B621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DFED2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3CF80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8159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F50D43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A563B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051BE5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B00F9E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RC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F7F35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E41FBF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6CBB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7160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82FD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450ED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19B06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37389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6838ED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00BA3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995C7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21FEA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D6107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E7BAC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999854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CEE12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34ACE9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7E34EF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LHDC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6584B3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44A6A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5EE258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C23C8A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3D653A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53764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AA6E3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44CABB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C64407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SORS1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D098C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25301E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57D8C7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C832B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F170F1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AB249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A3995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F803B3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6BE9E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F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7F9C6C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44B4A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77DE5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3CB37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61BB75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550F5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1EFC8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E2F11D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ECC5C1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7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0F5C94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0378A5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DC365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C0E52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C8B9DA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32BC9F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40B17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6E5B9F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61C75C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TPA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CDF117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4AE92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84074E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BD2127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1A664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0D3450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9F65F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941E9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5659B6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NPTA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07D2D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530C8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B89493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CC9C37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35C0D2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D70C30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59291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BB4AC9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D4D7C1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PE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09F2FF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600D3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8B9FB3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1E858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8AE02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FC722E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AF524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2E0A03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E70281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P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FBFC63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B23F2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D0C1C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C05F9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31FE33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95DB4F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3DF06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7BA87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FC11C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EN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C4248D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5F078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53C792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C00A2B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6FF0E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47A536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C1D3C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E1721C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877B2C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EX1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131E5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F7FCE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52083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B6457C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3890C3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BA5A0F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ADCFF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8B58E6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825F41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RD6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12FA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2BF3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330C5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106C50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BC0ECB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3450BA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0843E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B37393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099FBB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QL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E59AE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197F2E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D4EE5C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6D1FD5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0F13B7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184036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B8823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C58965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D8BEA1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25A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BA012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6E34D8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9231FD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3888F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078DB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1D5361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E348D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0B4E9A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74C69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23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5F48D8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1E5CCE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7F3A7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967AF8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9C703E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2EE620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6EB0F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12350D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2E2283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E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92CCDF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6E5973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0E67B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509E2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74CD6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9D120F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280CD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2B5903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A6B3EF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TL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F5A61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961A6D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24AC8D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07E3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BB0A2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62C73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6F4CC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266650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D3FDF4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TD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65265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17CD4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EBB7D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9F7CA6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21DCCD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C4750D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53C78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84BA68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940AAF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5A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EB8D5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79AF52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EBB1D1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B5748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E7EA3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B6538A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A0C92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BE2DCC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93DB44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FX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F39379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1179A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1A0C52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FB857B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E08D1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361CD4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CB166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F61032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7C3980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P4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5AC5E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A779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E00C8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54DBA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EBA14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797916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A4712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CAF2C1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73B08C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B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ECDA53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24936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DC1A90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97EA35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A4D687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6ACB27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42EE7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39FF2E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A368AE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GF2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97B3A2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7729E2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32AB3B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83D09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8A8693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FDA48F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7D271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664BE7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1EAC16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E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0A69C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888DD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5AEC14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3A583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55683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F90F7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A7B57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632E8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AFC4E4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D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53C8D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54CD23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F29A0C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091A5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743D8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E55F0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63BD2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8C945D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C88C30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NX3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5AF151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8CA32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00CF6D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C673BD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F6EE8B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CE19C7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69AFC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0179E5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22846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L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83EA64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67EE95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DCA4A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4953A2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BE55AE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8DD8DE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2586A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2CB980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937B7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GS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F5406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EB5838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4834A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BD5968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BFBDF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8ABD00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7665B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4FF139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89EE8F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TA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35D02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23CC61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08779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5A8D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4FF5AC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34B361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66ADD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CC9A87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F508AA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3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E36B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2AF4AE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9D9F69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9D58A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02DFD6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F6024A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5860C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B7D8F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0C46D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B11FI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06735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0844E5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EBD2E3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AA4294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6CFCB4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CB637C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75F9F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2AADF2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0409D9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ONECU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9EA4DF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CBE121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2C7CA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9E3CB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28B3D8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C414D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179C1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A7C513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E4551F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3GN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4669B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F76686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C8FAE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F34AC7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2C8B95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7AA78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7F889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13A62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7DA1C8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OX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5864D1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C49A0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FAA290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DF565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A49D62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A9038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399C3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4C8E6B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A479FC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78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8CA1A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C5E95A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39FA6D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ED0866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0C036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8EDBDD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96B07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CE2FF7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B6EE34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RPF3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810ED7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C7382B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66A8A0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03F4AB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7227CF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121D16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A47E7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A0E843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F32ED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S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57AC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B89C9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001A92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AC3F4D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95DA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1EADDB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64CCB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376F0E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50597D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LDN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29E70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359C7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655DC0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6E7CC5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5971BD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113F93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48F5D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B2ED97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F593DA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HR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D9E71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8297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700CB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481E0B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979CF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46E3FB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CD049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FBE6C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CD1784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OU2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FEF0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16932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BD3A65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1A1DF5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A0267E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95995A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94FED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D99943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D91D6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RA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F4A2D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BCF817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2A73C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4DB0ED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2D668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681B6D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902A8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A50BB8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638232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A996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F10541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078086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7E7E51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64C4C4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816AD4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C4582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608292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20469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L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B3FEA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E0FBD5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CDFA9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B79F0C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16E3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932C89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BE36A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1A0BB0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E33135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L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878F13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2CB20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59789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17D040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40FA80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7AEE71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A3CCA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E67ECE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3F9447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DI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CC5947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DDEC1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6B69A5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64C356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4AA82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C5A2B5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74FE9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9341E7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F8112B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PK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5B7063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97728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B50142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A216A5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EF96D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1EC0A3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F2C7C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FBE669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671749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SPO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9262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FE90B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A6C7BE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D963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C5036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521725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63EE9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8B3EEB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9DAB2A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27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605BE3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5FFBC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4A13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EA30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562D9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37081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BE6CD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688DB4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B5033D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NJ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EE28A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F42C3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95063D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C1200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B385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718C26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1FC8F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0619B3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B8B6CE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IN28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EDEE74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85AD86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02C797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3D0E8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263C0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7DA6FB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5310A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12B60A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26C3E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100A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23720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7F44F8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29B729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088CD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B519FB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56A2C4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ECF97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56A4D7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A29D15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MC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1503E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E8852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ECCAE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D5BA3D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FA9BB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D96D75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E9D13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CEAFF5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E51AAA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CT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E0DB0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E35151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576091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C4872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25D97F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B9B446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A86C7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AF51EF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B24C2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IAP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B20BDF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223F34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8381F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0BAA5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69267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9A142A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6B555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F9F5FB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02906B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R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0F37CA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0151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591551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37B57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DE0A59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E3DDF8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32F24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59A009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015BF8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OLR2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D62797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5DB6E2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E1DA90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2EB649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B7EBAE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7D5767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59A6A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29817D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FD78F0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PE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B974DB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68E6D6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108F51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AF754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3323A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9EB5EA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F274B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FE388E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708F76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C008443.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E07848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73262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8B5F1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2CCB72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29BF27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3B0C29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B549C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18232E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AE8A4A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GF1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00C2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A2BF00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2A4EC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C212D0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FC8B6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219300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3A551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F6E6D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03D20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TR1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B9D284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71F7F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6137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29FE79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B8560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E17DD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DB95B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8266FC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599EFE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N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D94E12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38F9C5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76EA9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B5FD3B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649062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A7E636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10F66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AFA6CA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427AF4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MG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7C9B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6DF8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9E2EB2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16397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A87DD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EEF655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029FD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6E539F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EDF31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CO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D93162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EC52E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D9CADB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EC0290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CF2E78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DAA0FB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A75D2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5F1FAC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F2F2A6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PARGC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F7A26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2BA2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0FA846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B713C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B7E8C6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0DC9CB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8CAB6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510E2E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3DDB48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KI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B6355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CC625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89802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AA3B74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5BBA24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A4D0BC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39AF4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3C73B9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D45DE7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GRM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73F6B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7CD680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E1CDD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47085A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C4D2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8D8E37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77257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A727A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9A89B0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I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450AE0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630B21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52BC4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B293CF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814C9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08E201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82221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9352A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D63D9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45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4048AF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D52F9E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4A995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FE8964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8DB456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F01EE5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55C18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07A824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E52AA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EP1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0A1ED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0E43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13649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A9BC7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3C1B5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DF2C42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0D32E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92AD4F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B393C8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IF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D412B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BDE99C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5BE09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8386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ED949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EBCAE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B04C5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BBE00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8DB50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P3K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1666A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0695E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B0AB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8BFD4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25936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398767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BAE0A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120CC5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24C633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IP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885D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84493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EF963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5C99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7B37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11E1F9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C67C7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EC8DD4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DDB57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P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87C42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17C63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BF2EE5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1ADFF7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B2DF7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792AB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9EA3A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455D09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B3098E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OL27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66EA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14D71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2F921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A9781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4B188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8F8553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DA089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CBB0E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4F783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EGAI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1C2F9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FD718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9D45D8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31562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682131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7233B2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8CAFB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2B9818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1AB811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SP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B8365C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AE4861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BFA0C4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2B608C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C7AFC2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529346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7AFCC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12BEF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341C5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IGU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A2FE1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9EE29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0B0B2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5B4DCB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684EAF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43606C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D9416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E31FA8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E6622A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M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F4B5CD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9369D7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42EE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BF385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3E1DB5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AA8821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9E3FB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51F058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24025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20orf19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A7B2F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2DF13E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0C15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1AD6E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69B01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9504B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28B79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A35A30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BCA28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NF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DB4047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1C008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4D16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F71B07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78C6D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14BC32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55DFC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ADE55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4338F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CVR1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EDDCE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A3FB2E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8C00C5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AA6EC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0C15FD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5875F4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E7DEE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A8F9A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A7F17C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REK1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8C0BE8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5B388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793B4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88E296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0D700D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3487A0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951AA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044D80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C1FE5F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GS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EC657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084B8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B462D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E52D8B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B514F1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953A79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D8FBB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CF44AF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2EC0A8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O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45D4E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A8C68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7981F9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1FFE76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15D193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B9CE87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85AD7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E28970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6361EF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IM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54DB6A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164F9D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D25AE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F6B5B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A6579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C7A3BF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BED0D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FCF95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F74AD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X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7FEDC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76644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6865A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5105A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F67591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AD1566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88974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03B384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AE9C74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PE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58F4C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688B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6CD836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37D5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A064E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F92EE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BB8B7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C46C31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1B62CF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RI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4E86FD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18C45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531CB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24A4B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51053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A41071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D048F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691B3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344E4C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17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509155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885425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B4DD36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3B2DB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F94C3A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9221EC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3E930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3009EC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9D7E3E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2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A4EE3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F8C6CD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9388CC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97EC23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EEE33F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34C5F1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9FB1E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E91B9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D3438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NTR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3D227D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04F843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58F869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E2B6E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34A7B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B71DB6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FB3A4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1C114F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74EFEA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OLR3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8D521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49255D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F479D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9F216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76461F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10E613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4DF6D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9C0DE0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711C65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SL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F1A3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40B3DE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53248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AE40A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5F394D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A3040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29246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A6AF90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E0AAF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SPY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A0B46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DACEE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4E4BD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CC0C99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0215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9FAB8D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AFF58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0B51A3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EBBCE4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GC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5E658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0E7DC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A0F56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967204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4E0E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1A03AE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D8CC5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0F2F80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421D52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I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FBCE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72A21F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66573F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D1FB5C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48CAF3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429AAD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A3753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C8ABB6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1442CD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RO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F7A214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B5C935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98C462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56BCA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33F323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A765F6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688F5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99A79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CBE54C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L3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CC7D7E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9B258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9F892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023324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4BEBA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89BA80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8A0BA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F3B050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63C8F2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MARCA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C4C61B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94DC3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75323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B8AAE8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25759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C237DD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CC49C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928BFB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B4F042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C068987.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1601D7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F58613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C971B4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FF576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DC7E81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920DCD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DA579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DB9069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E3E49E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TG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A64A1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474EA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45C1A8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C71CC6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BABFD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B5D843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6361E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24062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10DF8D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EKHG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01019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4B9168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BA1CD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9557F3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FFD13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AF438D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8B06E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52C83B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C4C72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QC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1A448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1C3721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1FDAD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BF739E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67665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21045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E2F14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9859D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BA4D2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NF1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42E29F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A0D5C2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D95E39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A490F5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DF58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44885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9BE0C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F2D652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B8DEDB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CY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EE67F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BC16CA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714D2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3AABE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864617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FC791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8620A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AFEA73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662858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RMD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CAA93F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6FC575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AF2C7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49FA9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11E7A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93B060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4E2C6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429D0E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33FD86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SL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35DC0E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BD73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4FCF2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6E600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BC6EB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7F1089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D22A9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AF610A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EA4E2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WNT9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C52C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54670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702289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8DB7AE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707A2A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AF892C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56B04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D3B76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2F996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PP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B1CB3A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723C53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2526C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F28DF8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E139F9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1DF7A7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E563B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59A415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CA196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PE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93C3F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74ECB3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D73B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01ED9A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8FD6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B1FCF0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2F025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D375B4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FB672F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A2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565270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497F5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4C1E3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D4E235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9AEAC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D2DD92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71E84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1D6B1E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4740FE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E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393366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19C238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E0BDEC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6DCE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78BB7E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61B79D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9F2E0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8E02A1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BA66F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DC7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0D636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8AA62E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BA1B3A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576D9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B8995E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8492A9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8ECAE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59AA66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8EF71F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MU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4F437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F4708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78E3F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7310FA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03359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CEA708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9CB40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AE9D0C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FBDFA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DR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BEDB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074AD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2CFFC9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01A13C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376B5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C259B7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E3DD1B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5789D9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F429C6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ME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977AA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EDADD8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D7240F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33410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F74D7E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08C379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D6DED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4A2E09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8F313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DKN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B60BAF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8F16C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0D66B4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CDE273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19300E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F95B5D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229BD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4A512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71855A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21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B99E31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9AAE9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CD8AA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F0E03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79962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26E07B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54914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65DC44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3EAC9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D6FA81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F9084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624C1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B1C58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723B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E6E373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D6791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FB1709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53A488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D200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7FDF2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5E81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89B56A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A5748B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18E43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9CE60E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CE685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94B551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0C074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DH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802A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1E2A67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F18A6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FCAA1C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BAE45A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7B243F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9FD31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2992B2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919ED9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ME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BD3D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0DE20E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4A2286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BF588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583A6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690544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1B56E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6E7C2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69D6C4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CN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4F117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45EEFB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91FB46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05964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07B31E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1374DE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E9DA7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5B9E5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DD5C0E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25A2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5717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435BC9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90E9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E56507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0597C0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3F73AF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5959B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13DA17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468972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BTB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B7B27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EA386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275D9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E2DB9B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B3972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5FC92B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BEA0B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78E68D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D58ECD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HR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78249F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C5D925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CC3806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3229C4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D14E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5BC17C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F9D6E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CD6B2F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39CB41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BCB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DB530E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B217B8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E8E09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2153F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B9E577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48F117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CBAEF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594AE1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3E6698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OL1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96AAE4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CAD35B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BF23F0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768434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5E92D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D8D9C8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CC087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853F5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4DC4A0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USP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21071F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BF1DE6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8ED4FE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31E7BB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37D54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A1618C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F62CC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1CBAC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35877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OTE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9A6B6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516DE1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527D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CAF42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AA2D60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3FA2B7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A0D30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C42806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E45B2E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OG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EC676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24802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9F921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7B54C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135BC6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589299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CB48B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0A12D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880828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4H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51BCA5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62E0A8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F579DB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F4B1F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FFD677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7769EB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206BC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54B56D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4F8A1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C3H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471643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D1EF7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7FDB86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B989B8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893DF9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BF5714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F0817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85FDC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A65BE6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OC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46E3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69CA8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2F254F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5B349C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21FEE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53DCDA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D59A1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486D96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4F703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BK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914E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F708D1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BE120B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B0EE6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CB71B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7A6997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F7403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286317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125A0D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B9736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32353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D53C0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0FFBE0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E2B25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3C617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CAE35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0B517D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E613EE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L3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B6A73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139C28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FE8448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C9AC61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8AD42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9E7CCF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36ECD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2355AE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3EE534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PR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8FE679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2D91C0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14B1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AED32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8B1EB1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C94618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62A41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CE0469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301AC4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RIN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3A34C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08414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DBC88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4C5BE1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1AB3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74714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71488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E1CD8E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3B8E0E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DS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986A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040BB7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E63ED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A9C9A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4EF6C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026443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219F4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9B3C41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076AC1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DAMTS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B5440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C00821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A8A636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A1413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F4682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F0807A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58206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8C3996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2E0ABA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LR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02712F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60E94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863C10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5F0B44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E4020D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D38C24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76048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83C1A0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C0118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R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76D59D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91D236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DE37E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B7255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C563C4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3538D4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50038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3D37A5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30922D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PN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8B482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5C18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A24A4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AC92B4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28D56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345BA1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E4662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490F34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D1078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L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91A12F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855860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403E2F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4279D9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ED64F1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EA6563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0B2CC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D4B548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DF6D19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DC42S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0D3E5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C268F8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E5DF1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06E7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ED4E6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EE5CB3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EEA59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6651F8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076CEE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CM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8ECB7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C3C473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F83D05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DD1D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3C8884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F2022F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4E086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F78D32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94858F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BM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78A4D4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FC485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133E3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EB1855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B5618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10340F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E3696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4A7A5C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E8E8AA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OXA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D6AAC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071E11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BD446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9A2A4E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F9CEF0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28BF4A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813B2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2AE8A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C2D099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68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D5D0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3A8E4A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15876F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9D9BB1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0EAA8C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559FB8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A63B3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6BE475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CC4E17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CO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80BCB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77EA24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023DC8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ACFE8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045AB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318D30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89035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DF811B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0CC203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TR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1FD120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4A9A9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BCEEF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B816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D50C76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FF05D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4B9E2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F64C0F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4AA45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YO1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59029D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6A24E2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B9D5D0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F0793C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0BC8A1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C0A5DB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F1375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A2AFC3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E1985F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118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4354E5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C0B31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85492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8540A6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B20C6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3661A8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D7565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8A274C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B66D88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YP19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8D6B8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36365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732F2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8A021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3CE2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4B70CD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D4526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C9C30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64C046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PR6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D522FA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4FBB92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7FB7E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3CC3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4206D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26097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9A643C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0F2CA4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D47F05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L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BDD44C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2A45F1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E08BD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F61571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457496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3A8B14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ADBAF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A83896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33B194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HLR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4558A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86646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6B3009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C2995B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615B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C051AA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F7BC3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8E7305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8353CD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YPE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6CAEE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D7F55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90F1A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38966D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93B376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FC9101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CB102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A0DFAF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560D38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7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E9EE1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03F57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91475C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0F7F20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30D6F2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56E1F3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FF79B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DABBB2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0388BA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2orf8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453865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355F3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582B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891770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F900A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3FC453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B9777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1E257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490C3A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280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0AE29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489FC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A1D69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7B24D6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E50A2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79D97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124AA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CC5C83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A9F694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C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97C8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9F3B76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5CEFF1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11E1DE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6E185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9A95B6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5CA04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6BA5F3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6E3462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D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8070E1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1B4BD4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DCF4C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4B98B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D22EC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FE66BF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F84AB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20889A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C94DBA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RKAR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5BB5A4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F8424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B7904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CC02FA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3EFFA7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867C1D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AD509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FAA950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E244B7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IO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170F6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B5B16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664B8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1137E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3DA54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9EFAD3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C5CC2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9DC0F5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A460B9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DX26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38AC6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39C2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3D486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B29FA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468A8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E0E0ED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07F2D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DAAD54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DC48FF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SMCE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8D3865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D4A2D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792FD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92DE5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0CA9D3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7FE43E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194CD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9FEF09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4608E9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RL4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74B50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F68DFA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55825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191CCA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164B1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F08D9B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D48BC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4AF6FE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65AB1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LHL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C6182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3E965D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BF4C0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78B93B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0AF0A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633D39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388BD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A6A6A7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F825BA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15orf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03C19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627354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93369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45DF1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30E1C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F67FE0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0AC0B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FC8FD8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CB2F62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IG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89A861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B17229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1967C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24DB3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1FA0BD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0A6237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C06DA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34B144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255874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BTB3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632FA4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CB7F6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86E85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31035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FE197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8BD8B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26F56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DFCF6C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C94DA6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OTE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58CA4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8F839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FB8F1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527084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74DE6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F8452F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A0DD0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45349C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41F0E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KID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EC445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AB8BE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C6843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F21E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7E6E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A68303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81ED8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EF5121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C2FED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OCS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5B7C1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587DA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7D113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AF2710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1E6D83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000573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2AFF8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264D2E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FC0CC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R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0825FB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9DF4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AC32F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FCAC7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706A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7C3EEE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1EB2A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3D244F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4ABF87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1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468C7E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2CA93E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098153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572260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29FF5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13463F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F4870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5C99C4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7D49B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ZW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B81462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96DE04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741B28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E6B8BE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EE253E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BBAFB5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9CC65C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14886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3C2BE8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SGR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114F1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B91EE9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87BA48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A63837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6B6E85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1FBF40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BDCB1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169BC4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0694EC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GO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0017B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59A8A3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4B640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D039C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5465D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788F2E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F8BE2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CA11CF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BE219B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P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C0121F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822D8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71A1BA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FA33C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62E5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115773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8E96B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48CBB4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5F9098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YNRI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DEE5FA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D734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70E6E8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B227C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0ACB9C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D5F37B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F1D19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DCB2FC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F4D6C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GF2B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E1A43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0664D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FC9D11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679A2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D919D9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6567D9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FABC2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A70781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BBF8D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YB561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14780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F0BCB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29C38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E31EB5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C1F117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EE1BC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5452B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49381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2F8E44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4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15B4F0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6F4102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C1C294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F68F18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8065B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700659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850AA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A057A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74EA3B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GFB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EEB706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9451A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B1E571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FEDB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D30E92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86E3E1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0D71F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ABFE3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645AFF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HRN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7CAB5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BC4FD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F3703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991D6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0A85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3A44AD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C1086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7E40B1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8A81B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AR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6A030B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A78A1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0D9D73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021452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668E2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469709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AD4D7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105BBB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3FE363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IF4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A71B4D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32868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86093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C12413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35CA17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3AC0F5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0B703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26DFF6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0EB5EF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TF3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A6258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0FBA8E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18B8A7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14C14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EC13C8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63D176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CA332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806DF7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AB6C18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FS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02C0D5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08E1F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0D21B1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765754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51FD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66A073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BF87E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BDB059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C71378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DP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E6B5A0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769BCA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E76FA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57BBE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75767A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F30534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18D04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71AB48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68C23F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K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94D7A7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C5F69F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70061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BA5608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27567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228D2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711B1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9EDCB8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2A63FD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IM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EEC7C6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6DCF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CC87A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204FB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26ADD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AE8264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8203D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CC6484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DD002E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25A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00CC88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752C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B4A145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3FBDC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0377A6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B60B58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81224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E357D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7ACFFB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RPE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DABC9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81ADD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5F6174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E7A4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DAF29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3E4B57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4594A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B13967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97F4D1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AB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BDFFC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B09DE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4B5BEE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B68BE7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5FB7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F08816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6FFDB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08FA4E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1B6EDA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KI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1C87D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791E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895B0B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1A9E7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E3246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9D90E2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C9912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9E7E4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B609EE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SN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4BDB8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D52340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5A30D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B44AF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513981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BBDD4C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27100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6AF02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8C55D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AN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EC6307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43DF5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7FC8F1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F0B40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DC775F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804FD2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7677B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43CBD8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93F46B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L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B89E6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58CF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105E9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0A9D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34929F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8DCBDB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2BDCA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7EE9D0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0A401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16A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4AE2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EA5C9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EDAE6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54827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1B10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54EFFF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FBA15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5FCEDC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339ABD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RR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682A0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54A50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4B8C1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49BE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144E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11C24B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19407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0E5A9C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5AE559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DR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163AB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BD7C6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FDCF5E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D1FC9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4D4727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37325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2375D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6ECF0B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DC088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LHL3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3F1D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4DFD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113D6C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1243E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6837D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D690D7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DE118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0384E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0F612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HCT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C0EBB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45C9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C5DC26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3F6EBB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2BCA0D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9744E0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4B4FA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F6E856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DFFF60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DE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F8DC3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C86943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1F17C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840C3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7A0045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0D3496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9EDED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DF205E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8D94AD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319888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5977C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F81FD1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8D6516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0FE19F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F37C78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F937C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7B058C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34A68B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NKRD4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8A0049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DC825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F816F5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39942B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A1EF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47C4C9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81374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8286C1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1C6919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87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9CCC17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F261FF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4A4E96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59BB1E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0479F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3C8593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1ADC6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D61F90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29B64D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RDM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77C00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30FA4E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A3677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6A4A8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5DD4C4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C56B2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6FAD5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2B4B49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808D1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R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B1D1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7B81D7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D4E4C3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FCDF3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AFCBD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CF325B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68947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FE3C21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F998BF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16A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09BC2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7AAF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79E9C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AF5F7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92C673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77FA27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6D8D5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B7BE11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77DA9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FYVE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30ACB8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02E8B4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4A1F41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41DF34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C0A5A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44003A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6BF94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71C36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61963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FH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4CD83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B48B01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E98576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55D8D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0F8A03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D2605F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DA44A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EBEF51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ECC870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20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643EE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BCE02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93C254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36E3F8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787DCC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2CD99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DCAF7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2DA399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E110A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58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D47CD1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694256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6BBAD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BEC46B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60B3B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2DA5A6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97418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E91AA9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54A9DB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RGI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91C2D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4ED47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DCE11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835AC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B3DA1D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676750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7A398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D654B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A7CB02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CA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7F4A9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A5D957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33CC84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DDD47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D1694C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6564BB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93F75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2CAAB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E9DB9B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GLON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EAAB1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CB3B7F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5A4D0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EDF959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279B81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297164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BDE54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291F7F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E2863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15orf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143AA6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BECE1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8BFD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A7B5A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956FC3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9173F2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5E88F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B6AAE1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6A5F30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L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769871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66F9F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45A7F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248B1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9C3CE6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7D1C7B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F1738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5DDB16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4EB7B0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IAA195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8DCC29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8221A7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F5DE12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F938F8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F5F95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96B93F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C3D83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DB959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B05C6D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CNT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A95C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758125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8C425E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7EE5B9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E3C9F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CE1D0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C1240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E1B81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4605C3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BHD17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BF83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15485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88558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E97418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BB9AD6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3D848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D54B8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32F389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9ACFD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ONECU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248D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84BAC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A30815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1DFF7F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839CD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C87B5C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5AEDA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6475A0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568B8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ONECU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533759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233CB0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800677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8F1D1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5C17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F03F0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4FC29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011280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D38CF3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VSN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77309F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3520FB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E30AD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781E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476F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A83951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BB58E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8C2247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FE98E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L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43D2A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98583F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2243DA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35DD5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D4ABA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6C9EDD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0211E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2585C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D88D94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5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04AA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C174A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48F77A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EED96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BC520A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483675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5D194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199D61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B68ED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BFO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79386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1A3AB9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EFADF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949FB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64A4C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B56A3A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65BC2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431B09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14FAFE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NAP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91BE2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DD68B3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AA7579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0D7B51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E4BE6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0CA924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29D6F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92F84F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F0C222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B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876E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9A5907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FA3F8C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8BB22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A3E3D0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0B95FC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E2B07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CD213C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4D30D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S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56FA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1DC7C2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29460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1592B1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D7DEA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884EAA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411AF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3DAC65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F8C66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LOV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4DF8D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F3D55F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F1789A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509540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1E8F0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66D54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49053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82163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A9B65D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Y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9E56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3788A1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255D0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12E55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A3B22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7F747F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42CD9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FD2CE2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53B262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OWAH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9336F4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419B3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0ED4AE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5F4E4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54B6C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99F026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52304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7A16AE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68E0FF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NKRD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307ECA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20E55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AEC33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28A74D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4B050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B0DA29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CE78F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770C7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125B38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B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E661A4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E0A67B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039A1A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DFA338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29738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E54F92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4C1CA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A88945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4AFBE6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AA3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5272A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A96C1E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49A6E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39C4F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EA9AAE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E0EB1A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C2236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977F16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74F08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PR6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63D66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C88B05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2E0F20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AB3131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F0844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00F0AE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20800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9E46F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E157DC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TP8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86DB1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8ECF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2B1AD4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552681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5713E7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476F0F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2EBA4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815E7C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B6A119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SPEA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F30B1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A1E31E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6DAA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138E84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F334E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E57372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5D425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522857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866113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US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EAEA0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C5039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CBD85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DBB76E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BCD75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42E0DC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3D957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6AB8F3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EA351E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N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A89177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8559A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71506C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B1D7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DB1000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A5B18F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4433E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410FE0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EDC46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TDSP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E93B0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2F47F7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8CA39F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11E94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D3D18F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BF36A5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BA8AD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2BB1B9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F1E727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TC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E19BCF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C73EF2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6AAA2A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2FBC3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15342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22334A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25FDA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10AAF3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1F0915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HX5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504B7E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1113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715DC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B90C7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22015A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3EAD0F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2CAAC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251AF8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2C8356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CAF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5B6467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CBA92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C9DE2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FF57C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AC0B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41F11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D6CE6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44FB1A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05F4C1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RID2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F6712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35F055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F5C904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D16E98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30A9B3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8F0800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0389F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5CB528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4295D4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CSL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EB75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107CF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3AF27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180C6D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45920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A30E11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F2509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73A922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D06F47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DP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EDD0F3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19C606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72A4F1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D2813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7A09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5DCB55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016A8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E166E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43630E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VANG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DFE8D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9918A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F79F79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51BEEB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BA299C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7F3692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F4A7C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03A109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E9AE26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LS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6EC145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9D5D4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B58669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963AA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F83A6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894CB5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301F4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7A4E81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C6901A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ECP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71B6E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C8224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7BAE8D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88287B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29C957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1F2CA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0688E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D0875D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9E969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12A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7033F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2A6D6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57098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BA4FB9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35507F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01F00A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B4489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61FBB2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A5BCD3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RSS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EDC8F1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6A7C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647C8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DAEB0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B77AE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9743C9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EC238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F50536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79C633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KBKA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5973C2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5EB71B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476799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024206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4FAE0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77F03D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B095C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BF2DD1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F195A4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S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AA85CB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7F9779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86D2AD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F11CE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93E283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9A505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19098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25992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7193E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EC16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4324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4E70B2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EA308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F8CA5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1A79F8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69FF54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50C16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329EC5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5C3C6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PUS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F85A08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46D501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0A5BB0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104B20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C2E1F5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074346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5F8EA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BD6BB6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7E086C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X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B9F863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1EBD00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99833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4C0F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F1F9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FFE330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5908F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94F420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0A5620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C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ADC1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BE6AA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B2E2C6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569390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0BD15A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0F3D71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4EE2F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5F09A9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66E60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S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89442B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AD101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F246E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3B7DF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016A6E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00E701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D19D4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0953DA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86BC54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CAP2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7C0D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72A8FF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6E1174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446A2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4D62DE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7AB990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57AF4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2F7D06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803329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REME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B7F07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491E9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CB27B9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63C0B6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88F17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48B77A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D47CE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F1662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FE887F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E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B4BF2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F15626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26BF3B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2716A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400513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B39A3A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4F6C0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6D9453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8412BE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EG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73DAC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415994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BA5F0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7F59E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4C88E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D10B4D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B118B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4695D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3EFACD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77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CC70D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B56F2B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AAD8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22DAA0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CE0BE9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4FB62F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E4055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B1FD18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EB639E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OX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D92C0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97B47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9742C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8E30E3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A529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02C4AD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CCCCC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51A145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48AE3B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GPAT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F4E86F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9DC2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930D99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218BB1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CD58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5B646F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7D452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D38CC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CCF9B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YNCR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7950D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459B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57767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0D083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5F2A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FF6BD9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8D072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78003B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1BFEA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I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E04AE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494EA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002A2C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02AC61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3FE437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6FD1C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712F6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FC847B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174414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REB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3F8F5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0F94A2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69E8D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BB52D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08C516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21BFF0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39802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D77048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9F58FC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AMD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998BD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997EE4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49C4A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AEC43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D41B8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3064C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6444C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995CCC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2DCE71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P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F9B76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19A3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4B1E3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771BF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BD30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1EFC42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CF537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54534B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B0525E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P3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F8CEB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C274E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AEC281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0CAE2B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268FA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06850E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A80A0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66EDF1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71D32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ECR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BDFF1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EF00E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A6C8CA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15C95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D93C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3F4342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E2853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38A84D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417414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HD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B3080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EB17B4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D389E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35ED3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7E52BF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D3B73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9672E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C12A18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1CA845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PCP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144CDF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9E18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722BB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863B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AB5E4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F15FBB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ABDC7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6715CC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00B5F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OSM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4520B8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A909C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8DA24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3B355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1D70C9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20BD38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94F96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DAE3AB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10018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PEP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16AF7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556C5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E2B6F0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35006F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028D3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42F8C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10FEB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5FF21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D79DE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EBP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ED13AD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BCB7C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87FF3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FA2023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53B8F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908C8E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D851B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BA621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B50ED0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YP46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AA3374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28DA9E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BB61A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29E04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32480D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A6F5E6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7A288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67F391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9BE99D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MP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02005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77BFA6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A427E9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40019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2D228B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370C0D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0BB6E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164A0F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7EEEB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GD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C984F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A2423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77F92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41D3B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08E729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3CED48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73D44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822E3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A35174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MP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CAEA5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08BF2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CFDC4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841F6B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5A1C3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9E592C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E06FE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48231E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1C1CD8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IMM17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2F58C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10DA5A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98E5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BAC973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732E0A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5E0D98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BDA6F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D61D72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D88978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69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C2A59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C50B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566A0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D3079B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BAA7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ECA8EE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1BDA8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5FCBA4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B83779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ERCA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D8E782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DA423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CEFA3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04D1C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957C5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730AF3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02D00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3EC2A4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1E411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CUN1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1B375F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CC0FBB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286634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9C01B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3FAE9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BC99A2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925FD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97BD8D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F3AE7A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CG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1D6E73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C6FE25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B4B35D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F5E4E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FFE2D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16076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C16E4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7B6C5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F953E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PR15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61575A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04F57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D2BB9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5746AE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E36C75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8AF64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1A7A8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53C58C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726C09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DCA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4B7CC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A3BB40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F760D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EEC8C8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3D89AD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7B83A7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1524E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7F7CBA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4BC1D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ED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594E7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6233B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0A9315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D7505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03203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ADF30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EB4FC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D9B873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9EC0E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EMA4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F5AACF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4AB4E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AF580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756AA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E5D2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D104E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D2375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03F608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67C79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SPAN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6068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F86D0D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2078E3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E6DA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658F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03144A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20941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467A60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5A1FE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SP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785EEF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82CD5E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B17529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8C849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6C6896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992711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A1CAA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120E7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C24E5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X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444284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CA59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EE018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615AC6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8836B5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4B9E1E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C22CA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8D01C7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E0ACF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1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05942B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B6275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B38E66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0EBC2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F86152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5E5CE2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6B2E5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CC930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C31C71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3orf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AEA8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37967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80D78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0D9FCE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5C760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DEB42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50355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82615C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1E514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AP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E1FFC0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15B6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7FF5C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869A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8F137D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8F89F4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B1455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BE1355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C8685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XD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85745E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72215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198D9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FDE221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CE33C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CA5435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CBDF3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61124F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C3771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D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7BB73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3DB74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ACC7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67EC4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84B610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D56CD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230E0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2C112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B9B4E9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D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02240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D1E06A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F1A4B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48999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438BD3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FBF1FB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B9F00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8118AB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402E5A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CCH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E30C5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0029D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F71F39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19A44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633F41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27CAE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0C1AC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DDBF07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9A4617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N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23CE00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6B9B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F2AFD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F38FC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82E80D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B11B10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EAB0C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113769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2B9095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YV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A85F4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95C90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1D40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03A6A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C0B03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DA06E0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82347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309208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032580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KBK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666DA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2CEE84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6B25D6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3B7638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D71598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085629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A5B31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C7C646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B25AE0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MX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F90E7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1D61B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3A3FF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CB486B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4A1568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8235E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D4A48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796CB0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EF7B06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DV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36FF4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BEB8E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D014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7A86C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36873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936258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A0226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BE6B5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528AF6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EF2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4DE41E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D94522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E2084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0813C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8E94E6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70DE0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94F98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F7F8DA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B6AECF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25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01134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28D56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8F67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47C8B2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8F2945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D3159D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63C3F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89A8A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517FEC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CE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4954E7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EF0EE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BFC42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785B54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F899C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D50222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80562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04F084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2FDF24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IP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34436C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F657D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794D45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3A38D9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7A93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D7476F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80036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9B41E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3C3CF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B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DFCC2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C6328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28E502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8A57E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FE44D9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480B08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2066A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33083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CE41C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EN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BF34E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05E780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32FC87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B2B27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19237B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16F330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AF5FA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B4164A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6BE925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TP2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80058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60C0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AC252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D3FC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E9B999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5F3EB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D4BC2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85A89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7A0D49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M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00764F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6B92A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8A42BB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D2ECAA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22209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349479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EC5A7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7FB12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3BB7A8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P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A58A6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E6F0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7B49FF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7699C9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A979B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5AF3D0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A8BD1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FB72DB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162A8D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D8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0F514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5121AE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29F76A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A96960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E05F2A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53A599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645DC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FC2DB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5729E9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YC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93A1F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5E3EB3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C3B01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54645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3DAC61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AEE628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7328C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11FB14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E1FBA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S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808C0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8928F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9F52A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D61CA2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B947D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A9026E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0BFB9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945A12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F44696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TV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E8B6CA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5D428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719C49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297D9C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68A89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BDBF7D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8880B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63DB31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0BFF3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CNG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4A27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AE619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874B8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CE43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40EB8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3C21AB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F06C8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63363B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C85A59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NDC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E2F907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1C5040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39987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29A6E4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85BF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177C4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53E98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2370B9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4C3CB7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PN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62400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23ECFD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B844A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E2E4A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0DDB15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3E8638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46077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D78756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13D634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HLR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B15CF9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EC8B96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57E7CF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8BE41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1B95B1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EE7241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ACD2A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3E0BE1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FE9C1F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P11-480I12.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5C3D8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56425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DEC55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E89BA0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B3B5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D4E959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DA469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BEEF03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882DC6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RHGAP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F4E34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646F7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B98C8B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F5914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761706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022445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C800D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75F722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3AA951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EKH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25537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CFFCF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CB8EE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D98732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C87571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F25141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2B90D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78DC1B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44D58E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58846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CDD937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B6EB00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63726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29AB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3B06FA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B26EF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385C5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D3B2A6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L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D79A0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73DA14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2607E8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AE3C0B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E63F5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BBFE0F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F30E7C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FCE27E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2DE224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C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ED6220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7E493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6EC329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E5CFAF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015574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DC1644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9074D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239DF3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1362EB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W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6AA9F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AC0A72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BDA5C4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3134E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6C24E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75AFF7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4C6CB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837D5F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118759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LOC1S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6319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E113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BAC794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2B5A2E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D36AF3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5ED89A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430E7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976BC7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B28C69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HU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588DB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E426C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54AE5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40A01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B4AAA3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A71A0C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4FA47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331D07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917570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HD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F733D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317D00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94402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96D3C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EC677F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EF5C10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4D77A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0A87BD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AA4CE0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M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F80252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21F1DB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EC3E4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C2B698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87D0AD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0165C1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32100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97EB28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C93D65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EKHA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E926D4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277BE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6C4957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A765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6F571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1213CA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E89DF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42B774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8BB9D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O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565057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F8F349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E2667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80DD3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DB22FA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7DA58B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AD712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A4025D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9F84A3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54451A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8FCA7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FAE849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5225A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1F39D7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9ED2CA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E0157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80011F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5BDB7A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OLG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A3A43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84ABE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67CAFF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87860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D17A4B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F17C58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D299F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486E82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683DB8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OO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B8ABE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C6FE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11BF69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8D0BC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D88D5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0B2245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FCBFC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0D0806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9DA8A7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20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FEE70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F1B6C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FDFC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1C075A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F6DAA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D3405B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7D7EA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FB3A40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9A9ACB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OST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52C2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AFFEED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77AEC6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1CCD3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CDA34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0FD133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FE376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13C79E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81C7A7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K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792026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77278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D90BBA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47B6F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E7AE52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BB6D3A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0290C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432DC4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E3885E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L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976A68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7E00D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6CC39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C970F9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A3D774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316E3A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EDB06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1CCEFB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E14C00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GL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D16D9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8FD1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874834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8DC23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04B3CB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16445E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2FF2B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38C138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D5FE0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XKR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F803B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652A2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50ECC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3D745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4A1B18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A2405C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926C0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23CE5B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544ABD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4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68035B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F99573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8B3B97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1DFC87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119CE0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601ABC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E8AED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EC63AE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5CF2C2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WAS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7DCB10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88109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43379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2B7852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7CDE7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26F9A9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4DFEA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2BA7C8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48B11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ARD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ABFB6D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7D577D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63865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C258E8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7D9792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D08C7A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30FD1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D441B6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DB223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13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9BB965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C83F1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CE42AB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848B6B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896F9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2F16DD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ECB2D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0E3551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C4521A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UFY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29F4D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BA36B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76E1C9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64B777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833DD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8D1418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855F1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399E18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16CA27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SP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A2C8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2EF62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49060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1C0392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65D03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950B5A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C2C9E7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40E808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B669DD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RRD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C1AA7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2B5E9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7D381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80891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D4FE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530CCC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DE133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6C859E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F2ECE5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RL6I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1AF839A" w14:textId="77777777" w:rsidR="00B73A83" w:rsidRPr="00F8504D" w:rsidRDefault="0077038E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5587F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F162E4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0F997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240AC8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627547F" w14:textId="77777777" w:rsidR="00B73A83" w:rsidRDefault="0077038E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59B8DF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81E99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EB7E7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ARD3N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A5FFDBC" w14:textId="77777777" w:rsidR="00B73A83" w:rsidRPr="00F8504D" w:rsidRDefault="0077038E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F9619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C563AB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317C6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22875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525E46C" w14:textId="77777777" w:rsidR="00B73A83" w:rsidRDefault="0077038E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45301E2B" w14:textId="77777777" w:rsidTr="004165BF">
        <w:trPr>
          <w:gridBefore w:val="1"/>
          <w:gridAfter w:val="1"/>
          <w:wBefore w:w="127" w:type="pct"/>
          <w:wAfter w:w="21" w:type="pct"/>
          <w:trHeight w:val="7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461EF7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C2B644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TU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7B36B77" w14:textId="77777777" w:rsidR="00B73A83" w:rsidRPr="00F8504D" w:rsidRDefault="0077038E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92E5C0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28CF09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3F7140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8C8CA8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A0D8EE8" w14:textId="77777777" w:rsidR="00B73A83" w:rsidRDefault="0077038E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53DFE2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20220D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6B22A4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RL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C0BACCB" w14:textId="77777777" w:rsidR="00B73A83" w:rsidRPr="00F8504D" w:rsidRDefault="0077038E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6F0D5E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04A664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14221C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15EE4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1625191" w14:textId="77777777" w:rsidR="00B73A83" w:rsidRDefault="0077038E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29302A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F098BC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C44307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2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039FD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917E2C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464E1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D31EE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F9D69D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4F2298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2EC4E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E4507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CEF4A0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NY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2F7F1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CEDC2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856AA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CD74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7E8D4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A38DFB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4979B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E78FE8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2C9B1D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L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EB9AB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3F9FD6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87A4D6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6F92A9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FE47E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D9FBA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64840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3BC7D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B6E38F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DM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E8CBF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A1A5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51BB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67FBD2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D8845F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FF071B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D97E7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CD5699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414C7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XM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E1FD7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68C31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B53DDA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B6B4E1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E9EF2D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2D7D87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5B6B8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7AB5C2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3FC1BF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DH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C8AE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2CC65F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67100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83423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34C3EF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F19394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B5FA1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DDF4BA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A67380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19orf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4DDABC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713CA7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D4ACA3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93B6B8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99F1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7D0412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43B28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EBCBD2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9B240E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PP2R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67020A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6A0842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6FA80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31F4D3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2E123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211140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52B06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C8C2CB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89CD10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KZ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30CFF1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4A322F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181697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CB817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D70538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42726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F9D29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EB2863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1D43F4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OXC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68C69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3B1698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82A016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E84064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F1F7C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BAB42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07BE5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B6073C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E465AD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OSBP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185B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D67E7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639D3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36D22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CC3BD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C3AA29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388A3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C26021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92A549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GR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FCF05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D9D034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B92EA0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E28A2F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80201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FF134E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C76C4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FABD3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D39E3E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VGL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0E84D6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AEF90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38AAEA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5BD0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F62698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77153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4AB4A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34A94C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F3AB9D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VAV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AF91AD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18795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98CADA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4EFAB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99CBF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D76767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56C47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5CEFC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681EE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B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775794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0BB57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E17379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BBB662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F4ADF8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6D97F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9441F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60113F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26778E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OL24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695A95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68DE7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D07B5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BD0D53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59030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A7BE8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BB682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567F49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01F079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25A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1740C2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03AA4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A966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4D2E9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6164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565C15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06D0D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3C1801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15BFBD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DGF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0D9999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6E5DC9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B4C89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24530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356EF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939FB5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CDB37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2AFBF9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B55B3E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DH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1E2CF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53F38A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56CCF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A4E5AF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057EE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CE1C8A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8BD58C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0E4C11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D0537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LCN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1EDA5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AB1AD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317EC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3D9558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3B2456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91E415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CC071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304CB8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FFC03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ESD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37E129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69B169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6BDCD5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7B1E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3EBEB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226275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1EECA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DC0C12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BE449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ARD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C59B04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7CCEE8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BE6D3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13F8E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E5936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F8950D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E1AAC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0D8A9A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F0BD9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3GNT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8A608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4A0C44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696D7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3CF447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82AE1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5CD9C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7270A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05AD61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7D34E9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EF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7A35A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B69B9E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20E02D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902B8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BE3AF9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8D3245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DB448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B9A81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072F8A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WNT9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5BA57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8CD802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EB99DA7" w14:textId="77777777" w:rsidR="00B73A83" w:rsidRPr="00F8504D" w:rsidRDefault="0077038E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1E1C8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DD44A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44B742A" w14:textId="77777777" w:rsidR="00B73A83" w:rsidRDefault="0077038E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341A6B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856B66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1A0550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OL4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EEBA01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068D64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0F0AE9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C67BAF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27D62B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F40CD8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62D87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4A8999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319C27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XN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E467CD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13018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D2D9E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A30D3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E3F9F7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9D4723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00CE0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C1D66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4AA18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1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822B0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5D1422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7E47C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38A52A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C90F9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0D2BF9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E1F52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90F026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FDCBF7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WA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AA87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27E33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C4398F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850BF4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CC70E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B8F28D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8FEB1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2BAEB6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7E5F00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HAP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B3681C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51CBCF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A89AF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F1C2A8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697C0B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C970F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B3278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DE9A7A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D23BB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9orf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74A9BB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444EE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389620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8335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CB0484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1D2B33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BDF8B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A3A75A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C1415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SC22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3F3A7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5775D1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F3B549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228C36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0DE0A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14AC11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8749D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01BF4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015232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USP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5F14B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F9CF7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E9997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54C5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01AC04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D50310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65D49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CCA07F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D9F926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HR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DC12C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6CE45F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25FF2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5F8074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73D099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BA4A51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FB16D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CC3E0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D754D3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SG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82119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8CF51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47E1A0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B8EB1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1E95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16BCD5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16770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4C9755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FA77AB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AT8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71C64B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750F2B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77CF4D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FCA583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0A7FE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7DA011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1D6C9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54708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A6D356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DIPO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A63B6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642DFC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E8F8F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48453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383049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45451E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605B2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7F0E7B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FF72B6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N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849F8C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8D9874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C28070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6A2C65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DA03BB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71EDCB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2A81A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397A25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B3C1C0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TPR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0B2CF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3C857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7C8C89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CC4DAA5" w14:textId="77777777" w:rsidR="00B73A83" w:rsidRPr="00F8504D" w:rsidRDefault="0077038E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704BAD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B80AE36" w14:textId="77777777" w:rsidR="00B73A83" w:rsidRDefault="0077038E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37EFA2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61B9AE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126B1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K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9A3DDD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E815E9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4167B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D7F7F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F3CE76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E86797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BF39C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F2C81D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7D0BF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PAPD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D41B37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8EABC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861D41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C11DFB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4C0C1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1DD904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6BE64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BBD20A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19AA0E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NJ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41A950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AD41DB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684A5B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9D6F63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6B14C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AE177D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7A398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125E2A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73F1F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BE2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C15478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766AB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8BB742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A648C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E7E80B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61CBDA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DF7F0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1FB1C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CF53D9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X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47EF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DAA4D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5E37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7A253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EF23A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DB6195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EEA49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BCAD34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F1816B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XN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A2B84A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8CDA4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09EA6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1773A8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60D11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6EE23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68BBB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0534D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BC8BD2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NQ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F0D389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941C8C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BBF9F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15EA5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6FDACD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DD081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C76F1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9AFE3A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BBDBBD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LK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8DBDAB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6317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58B00A5" w14:textId="77777777" w:rsidR="00B73A83" w:rsidRPr="00F8504D" w:rsidRDefault="0077038E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A488E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325641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C7D42C2" w14:textId="77777777" w:rsidR="00B73A83" w:rsidRDefault="0077038E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53CAE6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A0C707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A43BFB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CP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41F206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92A12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E264C86" w14:textId="77777777" w:rsidR="00B73A83" w:rsidRPr="00F8504D" w:rsidRDefault="0077038E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526C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B1555F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C903841" w14:textId="77777777" w:rsidR="00B73A83" w:rsidRDefault="0077038E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304FEF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A00B5F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50CDB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P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EF1E12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0570A4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6331F37" w14:textId="77777777" w:rsidR="00B73A83" w:rsidRPr="00F8504D" w:rsidRDefault="0077038E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241426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C9CE61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A350D67" w14:textId="77777777" w:rsidR="00B73A83" w:rsidRDefault="0077038E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62159C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5A7AFD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D120DE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TBD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8ACD4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95D39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87B70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293FA3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F388F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DA5C5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4E435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21DB54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BFE51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BR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4C4991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3108C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52B82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13692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A951E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BB6F51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26146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1F32AF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C40AB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M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DCD9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9739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695496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82CEE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ECFED6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9D458D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0E475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C8B2D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682C23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OL4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160BF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B081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597D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91D9C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01368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3A01F7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07E75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76DEC0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F0459C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ME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4F4F89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F195D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0E42E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52984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BB519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136058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9E22D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E7C821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99882D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A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AE0C9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CA89B7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B60566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9DEABA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E6B9B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1411C2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A0957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4FB7B0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EAC9E5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ECISBP2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F42D90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28DAE2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05ECD5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F814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B37CF3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716355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EE28E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62038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22E5C5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KA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79A1B1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E0E7A9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C815A3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96E5FF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63A5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BD8954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814C9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475D4C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76FB99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OX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430C3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DC9154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64281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061F4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8EC224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5EC5F6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5AF81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076F6F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EECB12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NF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955F0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0FB207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D18CEF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BC7D45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C2A9A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881C38" w14:textId="77777777" w:rsidR="00B73A83" w:rsidRDefault="00B73A83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523FB1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90476A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B48D8E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OL4A3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4B525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67B47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82CB8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9C646B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693CA6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EC9794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38BA5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763D0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30FB18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IM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C19367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E4B719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F50753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ADE7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6857B0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9CD498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21DA2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F4B977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1FEA95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US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1B2504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0BEBB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028A2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1EF164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C35FB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E0432C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BEE24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602868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EF888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PR13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555058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9C1A9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59B88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AD0290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EC2066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47C344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CFBB9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9F4FF6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F6546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30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30FD7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1D656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BA5DE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6B075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9D62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E2419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6B589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00F81B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DF0D93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D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BCB187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9762E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5E590B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2EDE27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B15161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FC5E2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F48CE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D5DC48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149DFD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ITPN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1DF35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A0CD9B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A0A54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538E3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583955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4042D4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36796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72A1E4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5D8055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39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B52F23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823069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2C19EB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8F17DC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37261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1A20C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FD151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802DFA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14A5CB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N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CD38C8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AC406B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D4280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B3E4AE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FCC2FF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58416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45F2C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C20252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83D846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C140061.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B0C87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B098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DD11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2E851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58E3B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C93924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AB75F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241808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5EC7DC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6orf2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CA31B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866E6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E92358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A1DAB8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F4B431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55AE2B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74232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7D356E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1BA5C2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IPA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56EE5E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772B5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8C72AB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BBF3E9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2D228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3747F3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EE958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199706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67A404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MA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B01300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79D1C0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49AA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20FE5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6DFF26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863921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26C8B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9052F4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F36C9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RCH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99C6B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D69C0B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D13CD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BB3324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49DB6F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1804F3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4B265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9237FF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1F1A31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E0A7A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FEF65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A3DD6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151433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8D94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37CC58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4DDFC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AF04FD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329F0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PL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10AA4E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06627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A1218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351253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B0CF33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ADA543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8D3D9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31D52C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6FD744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NK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461EB6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B90D0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D8A18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ED06A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124708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DFEF39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0F4B2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244129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88A573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3FC3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F4D10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A7552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1E9C3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FEE79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AB871D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B3204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6673D6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1AB97C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YB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EB3ED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1D737E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888FCA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50603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886F80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CE57E7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C3D29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8D18E7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52F96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PR15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C3657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BD44C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A85382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3C83D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3F427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88F4B0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8DFED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172A4E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62C500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20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D0847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19CDA1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673A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3A8A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8E99E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5848B4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3AA52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1B83DD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42A6F7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PRS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B0453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F1D8A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C10955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33D35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E457F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4365E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DB9AA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82F8A1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2D0FA9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IF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629ED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184BED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C9A09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C7349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DCA78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B6F090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74E8D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6CC1ED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FC818F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MO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73778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ABE4D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1B64C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9AB1AF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3779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F47FA0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69CBB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B9CBCE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70781B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UR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094D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DF10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1899B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729021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B4146F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4CC7E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6BC84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C4E51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D9685D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11orf8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299700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36CB8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D0049D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1CED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3D717B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4DB653E0" w14:textId="77777777" w:rsidR="00B73A83" w:rsidRDefault="00B73A83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71ECD1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2B71B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2B6056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6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BF9C8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89F53F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6519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88962E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A3813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0A12A9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ECE5A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51ECD4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9B5055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09B96F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BFAE42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0ECFD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A48E6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CAB2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024CCB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F6C8F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D6B234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3606F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R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DB5B18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E678D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59F3BE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8CAF1B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A845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E79BDA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E9909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2D740C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6DE424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F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7A0979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6E4963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A634FF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F00637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F5B6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6D3BB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017FC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044B9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FD5B9C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TXN7L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545B95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E571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4E0A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407A43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433767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554C50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75D9B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42965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C8E146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OV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1B236A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CE82A3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1A96A7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66E8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F214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310D23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7FF9C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D1863E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BBD3D0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5DA300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E7115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35DEE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9D2C1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9B06CB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04812A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75BBA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41F12A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71C3DC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ICTO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17BE23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A19A9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AB55C0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A97DD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F1075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57512B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8943E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517D0B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DAE86B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CF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B7422C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168155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108C3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851B3A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165725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DF823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ABB28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3D9DC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8DA92D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O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43F26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AB6CA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C73D86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3418E7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502EA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BE491D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92899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90A3F6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2F248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NF4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999EF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0746B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D5E64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92F57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83F7A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654AAC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08BE7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59ED4C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54DBE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LNT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78648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592671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C89681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6A537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01160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5AE7358" w14:textId="77777777" w:rsidR="00B73A83" w:rsidRDefault="00B73A83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5B836A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22C207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1E62BE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MCR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3013D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D76ED4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679E7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DC08A5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E87CD8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AE5589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8CE7C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AAAF9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E1E057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OX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0C5BF5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D4A3D2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418E5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A1ABB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EA8D2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DA75E0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1D5D0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480561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A73CA2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CDH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72043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BC916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78D58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2A36EB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2DBF6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B9E455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7DB62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2BBE24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CE52FD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B40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F680C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5C24D0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A110D9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B42EE6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1C01C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23F0D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B27D6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65A719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6C490F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TN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DFAF9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03ACC1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AB3CB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E8AE6A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1BF1F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C184BF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8C8DE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269DD3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25811B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EI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7ABB2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ECCF3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7D6709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8A98E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BD6ED9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F6675F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9ECD3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171B7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84526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K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5B2F6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35B23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103E71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DC52CC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053BC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77F4E5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4E1BC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D768C3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7EE724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VAS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1A3B6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0A33E3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95E4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E7DFD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27335A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8DD827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D51E3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307C71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C6CCCF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TX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4FFE7E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86FC6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314AC4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B233B9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1B241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938B3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5DEAD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9860A4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44E4B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LN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08012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21DF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0752A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9EAEFC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FE336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70715D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AE9C4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B30F1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257E94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OU6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9C706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990063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54A4E2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EA6266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71B583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F131A6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24F59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5245AD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EBD92A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CVR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9AF81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D0EE3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46F9F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0F0F45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6DA85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840357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5C72F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93097C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3B2A7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NFRSF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0D835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17615D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A2FE47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A5BA40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8AFBC3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8D45B81" w14:textId="77777777" w:rsidR="00B73A83" w:rsidRDefault="00B73A83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39ECFA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56F0CE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04E783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LKB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65E9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9AF93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FC6169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D5E312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19117F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650197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83F1C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34ABFF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5B2A9A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TF2I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23B72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36F9B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B16961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886AB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873969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5653F6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B3624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82BB36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8EE69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H2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83002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4D20B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0AD3A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F6600C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739006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0D2348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74562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259C6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8ECF69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LOC1S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5BC4E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411E5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D97B4D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00150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D6AF7E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BB4EF1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C9133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F11E0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C18C22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OL14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DD88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9D4BA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0FBA9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19282A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CAB8D2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C52B90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41FAD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977A65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E366B6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19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8C2D63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A0AB4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FD6F4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46B86D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2185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0C838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9E0B1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E52320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255D94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K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27E90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C73BE2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F53D8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EAA844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EA2B33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C27A7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89A24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1769C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941E17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R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F737A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C3EE69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21975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7B8702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B43A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22E630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3B37B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C822F0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952EAB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S2S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028F9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64CA2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4F942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983716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2A1931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B93E48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33B39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7965AA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E21BC5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HB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F4374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9E5C25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5CFE2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08E549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F4FF07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C89CF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48F17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211287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749541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OL9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32CA6F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30D2D3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B8B68C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E3F41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BC8851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A5753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10EB4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8C070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6F5DCA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P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11EAF2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1319B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72AF3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D7FAB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BAAA0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91AB7E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E3759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331FB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055341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RC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FBBD9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A254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29CCC3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5412B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85F703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060D77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3FE50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81EDE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F90AD1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LLT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C4CC35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7EEA9B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9F275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5A2DCD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3FEF27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6A9325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E2A63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67524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CCD47D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UCL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A48C95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619D3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CDA57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F49528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AF0CF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345F73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2BFB4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40D9D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1F2164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EA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4E51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AA6F5C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22FCE7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F10E97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6D9A7E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0B977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5E261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F8282D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CE2954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BTB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B8675F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068CAD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F3A7DD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1FA4B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2FD97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8B5EA1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4AA4E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8D583B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2A0F4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GO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29888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0AD3C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027A7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721C4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56D3C1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AA69B8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6BCE9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4A2F11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07665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OL1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8ED8B1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BFDE4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63D42B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7360DD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BE18B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AC7315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1F135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85274C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E579D4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H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39D7E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1D9A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AB1A7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7158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367325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902227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1BAF4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A41C4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BDD12F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OGZ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B2CE19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3D785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16F3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19690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83DB35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21599D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7FFBE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38B80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F8C5A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AB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0C371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4F1D96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D2D4D8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E0343F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E52A54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39C8DF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14044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3E4EC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606E6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EN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C77230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188A32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1E9066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3A7B6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41C82F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4D9C3F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663E8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9829EE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317A42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PP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D01D6B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A9632A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F22B95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22C212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201C9D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9A9E93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46E4E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E2E41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854D75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EKH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9D6ED9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566904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AB9D1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A24B0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E26499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DE279F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8F970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6C0A71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7D5FEE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C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79FF7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EE3C3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2CEDF9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6537D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1B261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791370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90CB4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44C480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D746CC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LAS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67E74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C41600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0ED3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AC17FA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C4A8BD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E3D26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18D53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77895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FDBF18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PM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3CE4A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C1749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462D6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EDA1E0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BFA7E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399E25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38A3C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C7C71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C2D5C1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P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3230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89D16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D330F9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AEA2D6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4DBE96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3962EB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FFFC6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93D12D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07A10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NPP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AB8B5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B1F640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E4E204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638869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18FA63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EE9877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2B985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281A61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CC789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25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93B55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452D4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8B76EE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025BE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3044B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E0A22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14FC9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24B854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4435A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O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CA36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59DBF5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C216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3EE47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7388A0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F141AA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AA736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CFA694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DA626C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O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A2B8E6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4027F3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D69E8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8C29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E2CCD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DC549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9934C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E74A1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312A73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N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DA554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AB9C18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3432A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B0D07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439873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04649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D3826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2E3B55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4B186E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B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90344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C31D5F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EA469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A2CA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C4DB9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DE0A2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E9B5F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E25112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F10150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BTB3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703A42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1BD5AB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84CE8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88284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77DA19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9AD762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DF5BB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999A91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6F7F85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TG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FF3BE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7A926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F44DD5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FECA33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3DF6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817391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FE514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71BE5A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45114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OL15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8B3B43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114A3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FDFAD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316B5D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94BD9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F089D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D78C8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24909A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04BF5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2R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2D146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874427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F272FB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D5E60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8B4E3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8C753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DC967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DABA9B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D9BD7E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S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B7B39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8721B9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C9991C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7A46E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FFBE7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13A1F2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5238B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2A752C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81FFAB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C023632.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DE2332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9D2551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51779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08D85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053F6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1F8AF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32665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FA4448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BE57CF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NJ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DF87AC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08B1D2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EA3A7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BD26E4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DE763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69C13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10F9D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31D196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E63944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SPE1-MO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D3B4F5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5E97C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2F0FC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219E40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64D5AA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9A788E" w14:textId="77777777" w:rsidR="00B73A83" w:rsidRDefault="00B73A83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5B991F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1C0C6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213C89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OR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C0343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441DFB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2F60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9F31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84C9B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DF6AEB4" w14:textId="77777777" w:rsidR="00B73A83" w:rsidRDefault="00B73A83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576867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C59A7B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68334B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GDC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8A8D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875717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C8E73D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FECCF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D09A24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5A35E60" w14:textId="77777777" w:rsidR="00B73A83" w:rsidRDefault="00B73A83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561567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662F3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A2EB40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I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BCBF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FFE93A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472A4E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D2D70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343153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F91592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FAADC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E217D6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5D3D4C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RR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A965D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9E87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DD02F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6BB8D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43CE4B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F2027F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69210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8C76DC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5CA58F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GA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C392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FDE273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892A63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CFF92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39A8E4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B50D1E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8700B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CA0CEF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0306BF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SL10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A9B55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9EE50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BC54B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AF542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DF1FA8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723EE0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D00DE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D6CFF6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98FDCA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RY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F0FD2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15B7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53E73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7DC96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47F91F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0FAA3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6F5DB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556B15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9DF361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5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32B137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6972A9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04941E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717E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E072BD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4297EE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BB2A4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04D5E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18F78E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PATCH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81D27C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18BE78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3E88B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D0F26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94C7B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62C472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E2EF8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51E3C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39B825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RHGEF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FE3F68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76933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AFA28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9E245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894964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7554B1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BA4D2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F532A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BA5980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TN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AC6DA9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9BD22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7DDCF5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36720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65AAD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FBB331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980A2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D2E3E1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10F48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DE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811E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77FF20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275E37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FA3568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83AF88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95CD5B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6CC7D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6DA958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A8302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UL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14BC0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231402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6763E4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13F1E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D87BAB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B13EF3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BECF8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E00084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249B4F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N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0AFBA7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09198E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CA309A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5B5C1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8C96A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20E5C0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FD0A7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CFC46D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37125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RRC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CC7FBE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16EA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D24F78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39004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BCCCF4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B39B48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29F5D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2C5BCC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E80E2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PS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741C1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65F5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68029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DCF37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83525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5FAD3E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AAD00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6DC174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47666D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PP1R16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D545B1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36528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709A79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8701B4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D487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75B753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AF6F2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A026E9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594A1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S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E7CD0F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686CF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22826A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5FAAF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62F68F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3DB311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8A42B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D186E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731E10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IM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F91B1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36518F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87B731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2FB8F3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B180C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FA71A2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D2FFF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D186C3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CFBFC7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IF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A10C7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0CEFA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F5E0C2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6059B1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01BE0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88EE69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7F7C0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567B02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5DD85A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HSY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E5E694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6F9DFC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B0A88F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E365ED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6E19E3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87FC00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7D002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6A8E7F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8D81DD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N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5FD87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A45891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8A8BD3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C6F2D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043077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681420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1A549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1F44CE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4376ED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9A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DA52DE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4DE5C3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1859D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DEE7B3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0F9B41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67E984B" w14:textId="77777777" w:rsidR="00B73A83" w:rsidRDefault="00B73A83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1A8D1C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CF1DB0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56BCBE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UNX1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79E6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6986C2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0796BD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D2B950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016A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D5A416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6DA93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286CC5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5B1A2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SP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A07022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9E9ECE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E3335B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DA14DE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358F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1DB586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B2105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A568D1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56EC8A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NGPT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61566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DFF563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79BA76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727E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85D6BB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F9258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F0BE3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EF3D8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11871F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A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D89F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5A371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5FF9D3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3F503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F508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8458BA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68B9C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6108CE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3FB720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ECT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0537CF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DEF0A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66F854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F5A0A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C5B6C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A6D84C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40D12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4F590D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BC1BF2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RL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2CE0B9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5A049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12F6CB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36A867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8B46E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CFA293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E738C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485F6E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25F32C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SM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2BAA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B4532C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8B9B2C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70BE51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E5F8B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70DA4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B8BBE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1D72EC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2ACB2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PR1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C18E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F8C9E4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0A0F2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98595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4D0315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200961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FBAD0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B13AC5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CC841C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PH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991436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4D33F1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7279D6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5CD9E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C4695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AF18CF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E7D2D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DBC65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55978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XKR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A3FE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A5CB0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0DF24F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9A965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8643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DD1A39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376D1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3454FB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5112A5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DAM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E92A1F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A5CC12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6A93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AAFB7D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2BF60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B8AB60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5D06B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4013F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54A651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KIRA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215CB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92E94A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B0A6A0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9920BF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E308B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AD2D8B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F44F1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B6F07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0350A3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EK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DD482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CB037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F4F5EC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F342A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9508B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0B86F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6A284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037AD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78BF8A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TP2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FCEC5C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A865C7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F959CF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9B38CD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82FF20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648DD8" w14:textId="77777777" w:rsidR="00B73A83" w:rsidRDefault="00B73A83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6259AF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3B614C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B48135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6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71B1D3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63D9A2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450BBA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83B4FC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66F7C6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5E04345D" w14:textId="77777777" w:rsidR="00B73A83" w:rsidRDefault="00B73A83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1D7A47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5ABA1B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466ECE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6A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B9A249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37A9F2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23977E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1B900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15801B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845813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BFA74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70AB9C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1852AD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DC14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C901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657CA6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0FCA79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7B5FAF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6A790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EB2C9F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52C52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2570AA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03FE3E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PE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E1638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58954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0781AE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AAC28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9A3D6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D60C9D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74D79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0550D8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9F5969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RRC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9FEE5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B863C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7D7076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F438A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D2ED8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35280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08D7F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248437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51DB1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AGL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44EE2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5592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AD51A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63477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7B8D2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77373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B4F03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F5332D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5D3175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EA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3309F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713479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AF331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146F5A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A4A15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71E2A7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C1BE4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1592A6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4BC601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HS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BF7F2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7D5CA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E590F1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9A4F90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8F2CF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5FBE8B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CA4DF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50AFD6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1A7721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A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CFCB8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1BF82E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B0D02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D289F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A7F23B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A89343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04989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C21C9B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7445DF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RHGAP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4D61A4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4BA390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72AC6D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1B054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AA5CF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128A1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59B53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0355C7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A292E8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PP3C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8EBB1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508A39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77847A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C6262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6330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942755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EF3E0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2E431F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75D887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IM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A498F8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3150F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F714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6D444D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860DF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766D48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5020C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CF4094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150EC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YRK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7E40F3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32818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44E50A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B79720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D197D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5E889FA" w14:textId="77777777" w:rsidR="00B73A83" w:rsidRDefault="00B73A83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381E9A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AA9F5B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54446C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16A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75CC7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D5931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1BA7EC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9EA31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2E25F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1795E2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12518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920866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FD1406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BEG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99FF26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8241EF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CC565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BDED1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E2069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C87647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A078E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340F9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347CFF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TS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50290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E78C56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A3B146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78BA9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3EE043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D25B11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B17CC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EFD56D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F8405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TD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9C8BD6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5168E3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D5B2C4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DBF48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E53483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C0586F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35564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FA429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DD8865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LHL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A6DD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A94D08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A0FDE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DC55B1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43F2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4B5F3C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F5C74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DEDC7E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61AEB4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CL2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1C178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62C780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30617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BB07F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D201EF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451C0C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11D51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8F6910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627BA9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LGA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D2E6AB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8C1580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C5B0B6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BD1B98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7C81A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A14D3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D010C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CC730B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0A4540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P3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B37E32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A118C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E4FD1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71B416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BA87B8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998FBD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5A364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C452A2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46EDB2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RTA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BD96D5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F4448B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A78C6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C1E3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848F7C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57995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5B75B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85227B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CA3BF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AA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36B848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EC88E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F0631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BA8A5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FE9A0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0CFFA0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7B22C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645993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15011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XLN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BD6DAB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C9099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25454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8392A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2CD9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79E871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AF7C7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96E1A2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FED336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XB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9DA31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2B01D8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69848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00F247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FF78E4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19FC7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48A95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EACC0E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4723EF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EX26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E6F8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E4A81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F117A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C9D51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472D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B9F8C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3ECF5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389F54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E939064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SRN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E171F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82E9C2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F2984D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6D9417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7B1F9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1C4549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05040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499ADC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ABE95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KR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C2427E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21B3BE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9D50FB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DC8A55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7AE9F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76F9FB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C0C61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1C7275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03E3C4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TGB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E9A74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6672DF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F5B84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F9AA1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8FEC7B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13F7F8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083FB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1F2C3C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94D5D4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CVR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800E25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F7B9D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EA204B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9C9C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B19A8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24F1FC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3426E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260AD5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1E6945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EC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5D6584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B0560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8625D5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A3EF5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C224F9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B547CB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E32B2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6A53A5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BBC95D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CNB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CE33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D8F054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2CAD8F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F1BFC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757763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15FAB1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AE613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9E82E4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B43FEA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LF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A8D5AF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BE7405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19D4E6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AD5DA1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91BF3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04B115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4E5BE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77A588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BA2E8E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L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CE49D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BF3F8C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99CAAB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A4CF0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A367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BB8A02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D1FDA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CD7AF9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9786AD5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RKA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BA7369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E5DDB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577FC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70FD2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512378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E7FE9E" w14:textId="77777777" w:rsidR="00B73A83" w:rsidRDefault="00B73A83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56C42B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A0B581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03E87A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SA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9E7C9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C222D1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628CC4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32BD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398F6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22592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8677D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EBB310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E54B50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WN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B1C56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8EFD86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44E30F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6B9C8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5D16D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42168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51C47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53B30A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AC55C5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TPRU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0758A4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8473A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FA22F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C164CD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E8F1D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3692E2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C4475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8E3DF0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8F0845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GPA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E119A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46D8AB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6F3D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BA40C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F8B773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46AB23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EB41B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95C70D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61AA9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30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D95AF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0826FF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70F561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26588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C24AF3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66368B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F8882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E85F90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B07EA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DAMTS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1F6B99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13A73D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A7A58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A86AF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21D681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D2E2D3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00DFA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305153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50BCF7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TD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1223AE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93A9EB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8E885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B43A17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959F0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303B39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B8BBB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35A8A5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37A51F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DAMTS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6A6940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F8A4F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82525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424FC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9F3DF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BC7657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E3BCB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97A0D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602DBA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L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6B19DA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6FA503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BE4E0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688F60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F53E1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FF0A6C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010AC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6E8D37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D0542B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A2G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DDE239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E07B33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87325B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7AA42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F7B79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D4A223F" w14:textId="77777777" w:rsidR="00B73A83" w:rsidRDefault="00B73A83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3742DF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AAE982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10FBD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RKA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19B67B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E698D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68172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F1C0E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2524F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ACFF6F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03CD3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B8586C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8F254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AL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95F1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54F6A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2AC2A7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1E5CB9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7C0D1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B4063A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83380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898B45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54ADBB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DB2C2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A38E07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08972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B9B0C5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635D57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A4A874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12435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D028A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EB489B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47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F137B9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979D29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1907FE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87E90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C04AF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ABA88F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B4768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522996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B64A39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RGQ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EE5C7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104CB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C5B58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771428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F1197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F7536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AC861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D73F39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455CA0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I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A3363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7374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852D62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CEF297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E162E5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3FBB7D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DA593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450BC9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85FF84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4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4C556B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19CCC4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754935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A412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B5EA3D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8C0F5E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E9F0D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409288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E64CC50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IM6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BFEE9E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D6069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6AD2C8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C91998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8BB6D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6FBC7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986A6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6C2DA6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41386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R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D1E580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02317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D447EC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7BFE43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7A308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49BD6A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757FB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DA6A57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D25FF9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IAA116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5CA793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399833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34B59A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CBA330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E438C1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0617F28" w14:textId="77777777" w:rsidR="00B73A83" w:rsidRDefault="00B73A83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383CDF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55BDCC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0324B2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IAA20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4794D1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C8E46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92E38A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D4104F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26923F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695B49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35F06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2569CD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FCAF90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Z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8C0927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EBF51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9BAC7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B33D98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F2DAFE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6C29F1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4C442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F7938B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88152D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OLG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454E3B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AFDD5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0CBE7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6A611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1A902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31842B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EEA62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3A979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AD5FFF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YY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EC9F34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4870C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BFF90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64874E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B905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92155E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79B38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0E3F0A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3941CB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BCC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41EA7D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718E9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1B42F3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88337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D074F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C72B51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B710A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8E023C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9CAB3A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NC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05A3C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0CADF4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1E48DA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1BD0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E17063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4563D0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08496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9D038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49E00F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NF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C985E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C803C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98A7A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165AD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4C2D72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1C4A89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0A94D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984F69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CF48A1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36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C629E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E5433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F41E2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D9653F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1F20E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43F6F9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593FA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A159A7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9D2F4E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C3H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D096A6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D43C54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BF37EF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75BC67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6D8B3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746002" w14:textId="77777777" w:rsidR="00B73A83" w:rsidRDefault="00B73A83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38D79E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8F82F6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440558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BTB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1E93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708E0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AA9EB7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3BC3A3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712D42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860E90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79D62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2DE39B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259EE9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DF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23C6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847D3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7C5769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D6321C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13752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88168C7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D49B9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BD6AC8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5A6375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3GA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4A7206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9341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E3FC29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F17DB1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13DC85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A3BA58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2F95D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04E255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FB0B78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Y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9F3A90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A922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AABCC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BCAB4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764BA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41D0E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622B7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38AC13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D22090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EC14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C1536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CA91B3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85D86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FCCF0C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43E66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8F8A6C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5E4EF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DEAF6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FB151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BXO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C65397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25AA5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A7FC7D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321DBF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501802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59E530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142F5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ABFB43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71EF0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Y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8ECF20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0EFA9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AB08EA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25CA8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7BA2E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C937D8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D3F4F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0DA23E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BA069B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OL9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404D45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85405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A5644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AA0A07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F39662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80FB27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47A56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0DCEFB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6E5A24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IAS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28FC40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06118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7F17CD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64FD72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FFE5EE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8B3B9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CF07B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45AA74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4D0E0A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X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C4762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9A9F18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7A408C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AF0DB3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5166D3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8681B6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A5161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CBA1C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F0A0B6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PIR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63A2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C5E7BB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FBD0C8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297345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DC0EE5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D85350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1C84D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F044EE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3544D2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30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420015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AE1623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80D2F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02AD7A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69FEDC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072739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E8DD2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C63600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B67FD4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7A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6D707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80DBA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78502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8A75C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788282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D793908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21816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C131D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BA2DB0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XN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B8889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F5D9AF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50DFA5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44915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2D51BA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493B87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F14C1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127F155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462061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PB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F91AE9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2E40D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1E7EE4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9ABF0E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445BE1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9A289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95281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A546ED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42C060B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2A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7F09DB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DFB83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5AB196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FFA75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66E741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667DB3E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4C561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D2C1F5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0BC135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RE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A3FDC2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EEDD0A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6AACF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B7AB48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D6CAAB6" w14:textId="77777777" w:rsidR="00B73A83" w:rsidRPr="00F8504D" w:rsidRDefault="000B3E7E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0CDDD1C6" w14:textId="77777777" w:rsidR="00B73A83" w:rsidRDefault="000B3E7E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67C067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33E7ED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F95619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TG16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0CDA30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BF39D0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BDC07C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32475B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8C53F3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216978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9BB09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4874B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B1F4E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TXN7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70D481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394669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30717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07DCE8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67F06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F7E421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E2CC8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750C2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06094A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8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433AC0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D5A53F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D540E02" w14:textId="77777777" w:rsidR="00B73A83" w:rsidRPr="00F8504D" w:rsidRDefault="000B3E7E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CAA566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DC20BB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48DC00" w14:textId="7F2E04B1" w:rsidR="00B73A83" w:rsidRDefault="000B3E7E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6320BE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7105662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CEADF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EF2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BF4B7B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637EEC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ACFE3D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4658F7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73EB86D" w14:textId="77777777" w:rsidR="00B73A83" w:rsidRPr="00F8504D" w:rsidRDefault="00B92AF9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1C361DC5" w14:textId="77777777" w:rsidR="00B73A83" w:rsidRDefault="00B92AF9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4D9714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A45573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1303D3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NAJB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A9253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06B98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0943F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82452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1A40039" w14:textId="77777777" w:rsidR="00B73A83" w:rsidRPr="00F8504D" w:rsidRDefault="00B92AF9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1BA96BBE" w14:textId="77777777" w:rsidR="00B73A83" w:rsidRDefault="00B92AF9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79EFCC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EB904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30BA5C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189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E47C6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885F1A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593A8B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BD79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BEB4D1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CF83AA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DE02F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F927E0A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1FA445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BFO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91C771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410F9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A51EE9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43BE9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96F615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0F6F9F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EBE66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C90F8FB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0AC6A7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BC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17CE9F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286BF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C1DF6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DA37C7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3EB584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A623F5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96DA7C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96EA63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4EC9AB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8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3F985C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68CF3F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877FCB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E268B9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7C5DF8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D1DC07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0B9E4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ECAD550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6662B3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SI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895A07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F3914B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BDCD8D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277B5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58B2EA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78A53B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353528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67A20DF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4BCC2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E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4E2BB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941AE1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7C1A10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A4B1AC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E4F15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AFC1EC3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1D2D7D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34DAB39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5AE8E4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LHL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494710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C1582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D5FFA5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61355D6" w14:textId="77777777" w:rsidR="00B73A83" w:rsidRPr="00F8504D" w:rsidRDefault="00B92AF9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ED0CD2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B5C40C3" w14:textId="77777777" w:rsidR="00B73A83" w:rsidRDefault="00B92AF9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B73A83" w:rsidRPr="004A3540" w14:paraId="403342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547243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544E22A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CA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A548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5CB643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6D12F8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19572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131A92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933B854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7762E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99CA60C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99AC332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CDH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3F2EC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F26B6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20FF3F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90FFE0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908F6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5DA6C36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A2AB2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F150B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3B27AA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RGA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1187AB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3297A3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42ED8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79FD71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A0C14B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C829F6B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88413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31DF20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EDAD3AE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E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BF78B9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2B2B70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D23A6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B7C0D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36CC1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E4858D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3EC91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DEA441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F42299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TP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842C23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421F76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61DC79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F7EF87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50FF7A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09CA181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7B749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598B733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EB8E55C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NA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643DF5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DC4CE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27DE44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2AC16E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EF8110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DB15930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58BE0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D96FC44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458786D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6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1098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AA16F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C3FD2C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786F0D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ED2574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66BEDBA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70D4A7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238DF1D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D4476F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PH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CC536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4C404E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EFCC77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7E01BF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715AF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EBC43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F1BBA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92A30F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2A54361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BTP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16BD4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868FD6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CD33E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14BF6B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A4471E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ED2267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2EEC2F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5DBA8BE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E54463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D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47D48C1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5CF63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A5DAD1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6C6056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5CAF7A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8C497D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436FC9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EB1611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BA4BF7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D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40108A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6B5411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28FBE97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F8F848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FDB97B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591B0F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049F9C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28EE5D7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14260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EC3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303818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88C1D1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244AC10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F8997D6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C92C529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5A27642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6979CD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A5490A8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3E6556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G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9C241BA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C6039DC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2989D18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3CF520D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38B7645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44FBB9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B73A83" w:rsidRPr="004A3540" w14:paraId="5680A5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0BCA506" w14:textId="77777777" w:rsidR="00B73A83" w:rsidRPr="004A3540" w:rsidRDefault="00B73A83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0139239" w14:textId="77777777" w:rsidR="00B73A83" w:rsidRPr="004A3540" w:rsidRDefault="00B73A83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PTC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9DD73A4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FAA4533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22DA192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B9C5B8B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870C6EE" w14:textId="77777777" w:rsidR="00B73A83" w:rsidRPr="00F8504D" w:rsidRDefault="00B73A83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98C4D5C" w14:textId="77777777" w:rsidR="00B73A83" w:rsidRDefault="00B73A83">
            <w:r w:rsidRPr="002C11B6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417B07" w:rsidRPr="004A3540" w14:paraId="271709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056383C" w14:textId="77777777" w:rsidR="004A3540" w:rsidRPr="004A3540" w:rsidRDefault="004A354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B82B24" w14:textId="77777777" w:rsidR="004A3540" w:rsidRPr="004A3540" w:rsidRDefault="004A354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5BD9A6" w14:textId="77777777" w:rsidR="004A3540" w:rsidRPr="00F8504D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8B9796B" w14:textId="77777777" w:rsidR="004A3540" w:rsidRPr="00F8504D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73B59F" w14:textId="77777777" w:rsidR="004A3540" w:rsidRPr="00F8504D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0B64A2" w14:textId="77777777" w:rsidR="004A3540" w:rsidRPr="00F8504D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8208CD1" w14:textId="77777777" w:rsidR="004A3540" w:rsidRPr="00F8504D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</w:tcPr>
          <w:p w14:paraId="23C71255" w14:textId="77777777" w:rsidR="004A354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54C8C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9D9AC5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EB5AF0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VPS26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B0820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DCEF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3D3E02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24B8A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71298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F651E6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88138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4A7486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091E03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RHGEF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753E31E" w14:textId="77777777" w:rsidR="00F37520" w:rsidRPr="00F8504D" w:rsidRDefault="0066647B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83CCBC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F61FE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D61451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7A357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0625C72" w14:textId="77777777" w:rsidR="00F37520" w:rsidRDefault="0066647B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700C13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072198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449BDF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CL7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0A4F01" w14:textId="77777777" w:rsidR="00F37520" w:rsidRPr="00F8504D" w:rsidRDefault="0066647B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285A6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C5B79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C3EFA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2A5A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CCC0C4" w14:textId="77777777" w:rsidR="00F37520" w:rsidRDefault="0066647B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047F37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A577EE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9ABA2C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S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89198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97DE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381D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C001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0F31F1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9FC70C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5F707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F7AF58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B29E54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RP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4CC4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923224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3E6E56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BFC1B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1C091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38B66E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FCF47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0E7AF1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333D26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LOC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1C82B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CFFF5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C82E0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3E1F4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E5AB4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8D573F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1EF9D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F84D6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9BF35B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D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77BEB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0533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A93F9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DE4A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FDAE72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BE1D68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31B6C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08C951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C3FF38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EP16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C6DBA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8A674B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D7A45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FC933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BBBE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179A77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FA995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E281C1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3CAF22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UC7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BB9955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9A41C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7D318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8683A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18D1A2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D3043E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CA89F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CE1D8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50511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ED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94483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72C7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267460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EF67C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1203F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2E84C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0FAD9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BEBCBE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FFA770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NS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B5D34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8768B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6C915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B4133E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F7033B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E7C48A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B2F99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276BFE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0AC771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GS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362022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1F966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7E263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3180C5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9D59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B6DB7C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BF2B5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C24295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52051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B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9AC0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ECDBF7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38551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2500D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89DF56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DC13D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90BFB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92B481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C78CBA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PYS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12AB6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EAF6E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B1CF8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1783C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CBB76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EC5E5C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0E000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BBA388D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21867E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I4K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567A8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9A792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C9A734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456F5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ECD42E3" w14:textId="77777777" w:rsidR="00F37520" w:rsidRPr="00F8504D" w:rsidRDefault="00B92AF9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738BAFB1" w14:textId="77777777" w:rsidR="00F37520" w:rsidRDefault="00B92AF9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30EA9B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C70C76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D9D973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B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1BF4E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32ED5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6D1B42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5F8E1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EF170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A54591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662A6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5C56A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75977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BXO3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23FA22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3D16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8940B6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865A8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74C3E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F6F00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00754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195209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111174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RD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7B6DC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D3155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8AAB8D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80FA2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0A58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EF43C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03BD0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4408E7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BA6ED7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NF1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EFA0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CE3AA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51BE4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A2053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2D7E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D5E930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4077F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1AF587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EE1DDE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UMB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A0B5E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144FB2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E64B3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856D7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695111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FBDEBB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98FB7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A8A81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7445F6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CS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50CDA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921395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AA16A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D71AF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D53C7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22AA88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E3B58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884A5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C99ABE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OL4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E656A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3ADF5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9D204C" w14:textId="77777777" w:rsidR="00F37520" w:rsidRPr="00F8504D" w:rsidRDefault="0066647B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DECE3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3EF8B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7C0E5C4" w14:textId="77777777" w:rsidR="00F37520" w:rsidRDefault="0066647B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E5E51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5B6B85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DC9E66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T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599A5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278EC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40E24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D93B8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18E8A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1A126E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5BFC4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36A40D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E46888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ING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2F094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278E34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2B390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DCDA8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C717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1DCFC1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FFF84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8E1C9D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9096CE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EMA4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9A31F3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1F2AB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5A916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2E05C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449B0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A0DD70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DFD811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879FCC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E43E1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ML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12E7D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FA0CB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A529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927F2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C8D956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EA93FB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3A54D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4EC2C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593EBB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ENND6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6C6C2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233595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6F690D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C1F00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C5EBA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937903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32C20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9448F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EC0D19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G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35C3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79C0A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8595F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7B2B4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DC0B9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993FA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1F3B5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EDEC3D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30CFC7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SWIM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43DE20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5160C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9F7D1E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33C421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9BF54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C075FD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82AF5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D8CDAF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FB986B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P3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B71AF1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356B6F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0B5B84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66B95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8606A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5E9DF5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D421A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31A612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60F2EC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EC14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83498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A7F4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86201E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2F128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8A7FD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FC4D59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0F51B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C009AD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E3FFB7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SKI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79E35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B682DD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6B373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D6528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DD80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8863D9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42E1B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63A3FC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3AE91D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20orf1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B1E7E7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BE651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DC243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09C36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3E333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E404F4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BC1B2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7E4CCD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F941AC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YTHD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D4B5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4ECA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FB282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E3C7CA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187594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079CD3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744CC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0DB9A6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3BED89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Xorf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B876E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B90B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70258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01744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7B0155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92EE64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D1DDF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556853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34085C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BX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5959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7D793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43111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972481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04450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7E090C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3FC0E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E1BE0F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E91749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LU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D33769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584F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8F83FA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6ADFD3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BD93A2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7996D1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3FD7D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7C57FA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EBFB96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BX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C39A9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B3796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E94898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36CFDA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74AA7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5F8C72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99807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ECD693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94A4D9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GN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28FF9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852DF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E4713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7B137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497DDD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125FE4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8A21F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866F43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0B3676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EX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D91AA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4EE3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58CE2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8CE024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23A82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9BB11A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0F234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976D5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4A8E6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RP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146D4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541B24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61AA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1CC82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DA83C7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A25A33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830267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6C627E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AF5D44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TB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DDC8A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E67FB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614EF4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C2CBD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7D2BF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C0C8AA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556E2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A40C8D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2650A7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N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94F398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5F59D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8059C56" w14:textId="77777777" w:rsidR="00F37520" w:rsidRPr="00F8504D" w:rsidRDefault="008355FF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A4B814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DAB92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A212A0B" w14:textId="77777777" w:rsidR="00F37520" w:rsidRDefault="008355FF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38971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13C480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0A4143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RW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1A8CD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3D475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8A4836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51F9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5DAEA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A5755F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93C1C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AC19E9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ECDAA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UP15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98DC29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E6EE6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FA01A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1264B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8AE9D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DED074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E2846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20B58F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5FAB5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OL4A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93D966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AC0C1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FD8502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88EC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7D556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E51AB5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70B65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A17727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08F69E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H3R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8DF2DD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4ED95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99A87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48CD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C0D61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8685ED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7E565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B36427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BA0F9D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N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99D9D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BB7C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99653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70F7C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8212F8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C2A254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4B2FB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672816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1DB8AA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B8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E6356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3F4962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325AA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BCD4A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DC258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3C9EDC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3B9C9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61774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32A830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D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F0F33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6AF58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FEC9A7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2ED88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D9EC54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F03114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602FC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9871E3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FA00BD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LGP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9F3E0E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C069E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5035B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D903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55133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6CF9E9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BE0D3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B9388A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5EE361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YO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E9D54C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4CA93B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A918E2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D072A4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6ED19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10159D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6247E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B10E8D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C154F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BT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DE6B31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672891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0260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D2A74C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0CF1C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47636E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9A986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11D89D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53EF89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WDR3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BD49F9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6FC18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038AE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8090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445CF1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264EC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C4752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951FC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EF0649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ACE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74FCC2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B5798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A8B30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8CAAE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28911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F7024F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642EF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730189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B2D6D3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EN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8C4C9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07035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BC67C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89B07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E6AC5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115A40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65A4C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0E2098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94434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O5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4E4EB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D380E5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A8AEFC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1D8CC6" w14:textId="77777777" w:rsidR="00F37520" w:rsidRPr="00F8504D" w:rsidRDefault="00B92AF9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BAE35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546C0AB" w14:textId="77777777" w:rsidR="00F37520" w:rsidRDefault="00B92AF9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242795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12BC47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71D9A5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FAP3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5B6FE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85CE0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200A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E4FB6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32AA9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6C1CEC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04D2C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DAA7F3D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0E00F9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OS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EC3EC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D5B7F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A2D31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2D3121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669DFB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B81D6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9D4E3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BA7445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F5236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GO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95B38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B9ECDE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64E61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08D1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54E72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D7F5B0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D3119C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73146E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879570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PRE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20C2B8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EE327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813761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DA74A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D440D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AC831F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1A027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FB7EE9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E481EB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16orf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FD058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6E7F0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B1526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58326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35931F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FDDF8D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7CB24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171ED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077F7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NI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CB2C6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17B281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CBDE2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B98FBC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70001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651B64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A498C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36BBE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D2FDD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HACT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E61A7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3585E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025318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DE974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026A9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644D91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28417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2A8334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C3183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C85848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93AC5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EA573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40C38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B9978F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C1952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03B36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074CFF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C5B482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BFA2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4EC62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B9544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86D14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C7CF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B7770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3018F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383F0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A9BBE7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3E5AA7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UR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C9D1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714B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58239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E59F5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C2753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B901B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44FDA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B6ACD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129B5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MARC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DD1D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7C7AED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28A5A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B5FA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063A6B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9FEF02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E7A32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68A44D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17EC4F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N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756222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E69DCE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E4C91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A83AB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85B7CF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8D56B1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8747A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0DD831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CFA052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YR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EA5A6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DF3F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68472E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39ED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369724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F526EE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F54A2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77CA1B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354CFC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CNA1I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7B31C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D6C1C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77F1D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2A969E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85062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EDB54E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208D2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CE5CD6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706FAA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F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1C9F4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BB53EF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3C94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0A2FD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FD9294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10BBF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57F53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772AB3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51FF5D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RGI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625FE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A99FD0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08DF2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09EFDB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E781DE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1214C7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27190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0A6353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355743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OL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05798D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B8FB23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2B5E6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75B0D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2E9751" w14:textId="77777777" w:rsidR="00F37520" w:rsidRPr="00F8504D" w:rsidRDefault="00591A6E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756FF0B0" w14:textId="77777777" w:rsidR="00F37520" w:rsidRDefault="00591A6E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B0943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9B9469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3D500C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TXN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D8C36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1777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A3E33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F50DEB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C7D0A24" w14:textId="77777777" w:rsidR="00F37520" w:rsidRPr="00F8504D" w:rsidRDefault="00591A6E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23FAE3FE" w14:textId="77777777" w:rsidR="00F37520" w:rsidRDefault="00591A6E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38B5BD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D7899E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B510A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DFI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B4CB9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9724D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11A15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0BE5A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9174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4219DF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1CFE7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F25A83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2B3A1F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RRC10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598C5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6690ED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76B1A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2F4171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269A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911900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4DF3B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FE02E5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65DF40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DAMT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D6699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420E2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A98B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F4AE4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71AAA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4FD4F7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51D3A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2F5272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1EC61E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OGLU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475C1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49F577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FEBE4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7A3FB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904AB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342CF7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283EA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D4CE02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94121C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RI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2B973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F8A6BF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C5C54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D3391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E6456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A6291E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C57CD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C69CC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378D44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I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D73C5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D71DA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C51F6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5247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B7B89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D4933D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31047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F6DB94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F69D2D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3GA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CACA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D745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480FF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3E813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45AEC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14DDC7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47053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298C98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A77F1F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PARGC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89A9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A4041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E2150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F2AF69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E4375F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1186E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C20CF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43220A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1CB18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PE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1D3DE6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80855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2D1B7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27D66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FBF5D7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B71E9B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A5580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1B3117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DB0E3F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26FC6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0AE2C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4DBC0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D83B5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0C6C0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3DB2CE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2E503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39AE8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EA3EC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PN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D770CD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B3394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4D4E5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6842B2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77944E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255067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5BA21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6C9048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8BF224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160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793E8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05D5BB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895665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684A5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9C26C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BDC84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CCCB0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0AE365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67952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OC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ED1C2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00F22A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FB0382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6671C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CCC1FC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DED1F0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25888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39DFD0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01777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BB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5032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DA283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E9E8F5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3ED0C5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80021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820834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7CD31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98B4D9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2C55E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RIN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FE74F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EDA5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2F0D9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CE0BA6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45C0A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A04736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3BFC5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5DED33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05A314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NV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228A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B2272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396BB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A511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FAF2E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9636C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8FDF7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FA919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DAFA7A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GM2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BF26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E2F3A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4E3A7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C9F936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E6C5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03AC0A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CE1A2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209E26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03E9A3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TC39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CAF67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276D1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3920BB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4D9247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9586B5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01A52A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68E77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7123D8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1CEA96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GD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0449918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2B22A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803262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DACD2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3FD33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39E2F6F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678DE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290788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B6D152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JA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2D277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F4903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F0C9E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226D92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76646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9A97EF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85B3E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5EFC49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553B0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GF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2C57C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3379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AC6FC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EBE9A4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131E03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174C94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0C246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F7B8E2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20A1DD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CE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928156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1C8F4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54FC0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F8E3D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EDFD5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C032C2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6E5FB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80E4D9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7C4284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GL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B49CD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96689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DC900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32A309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4965C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76C758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2BE93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FFEE0A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FFC746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WAPA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0A6D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20E4EB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9EEEF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E6957C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5976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52EE2C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25087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41B703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BAD1E2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OL5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B69FF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C8DFCC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281C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3D2183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DF83E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787DDB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86192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659B69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ABEB9E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MPR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1EE1D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6DD18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AF610E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F3467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BE3D1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DE8D5D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6E1BC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241AF1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CE7692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L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4B944B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28F35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B144C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D0DC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BB0C5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78C27D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F6725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D16A4D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8BE243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KA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181467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77881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FF3A5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6DEF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A76B3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C5DAC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CFAA7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312350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896D9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TD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F3E13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B6F7D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F2996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98E08C2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8F2DE3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8436807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42423B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6E703F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8F488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19orf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DE7F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D3A88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AF5C0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F9008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B96F0D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8A3781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3C23C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1EA075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284C9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AH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70E978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D88E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FEAF4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3B1303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F9407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CEAB8D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71EA0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D9E2BC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038D2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NRNP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B4BBD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3A852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B7234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75A7B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449E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490191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8DA93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D05193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7A4BC2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NO80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5D2087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9BAC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029FA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587F90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C6A02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9DC70A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03A9C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45F577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8AB5C5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DI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02C6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28BEC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CF62F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B864B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089B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74F81F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0FA78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94BEA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6359B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PR137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A76D3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BAFAEC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DD123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B5EB2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AF289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5866C6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65B57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DB63A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28A157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IAA093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66576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8D6B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553AA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D2BC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09603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61C4A4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007B6B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410F7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FFB88C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R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FBBCC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2B0AF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3D5B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FB0E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D56C2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470375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FBF4B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2FA11B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E86043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I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5C02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2CF366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266EF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1FED2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DB59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50BC63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98867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8B3BD1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26ACB1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5FEFF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2A6A8B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EA35C6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1CD92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C358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62EB95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67665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0E4D15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3F6B4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VB1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D03E5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98EF7FC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CCC6C2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95E7D7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013C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F840311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31EDBD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7317BF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06D42B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7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AA44E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C59DD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E8C22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1154E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9609E6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AAA4A3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592D3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880479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C471B3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NT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EEBB8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41827A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DB505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491D0C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0402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EDDF0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99E0F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CCCD20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A12B0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RRC5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9FCB45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EA021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025FA4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BFED5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A571E1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B29473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46FCC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FC1B72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59C8A7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RE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77F6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22A2B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6C459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A9F0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37B17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435865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71DD2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FF92EB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58133A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B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8A7C1E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6C55BE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C64A4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BF7A5A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69BB4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E7B314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B6FC0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E0E0AB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BBECC1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UL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A8DA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5CED2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A77A7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B61C9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17F9BD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78B70B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BAD98F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39965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1487FC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F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55A29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EFE3A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A19F9F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198178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2CC88B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BA59E1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464E5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DD2FF3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295007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YTH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93FFD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6F08F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5C4C9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975CB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700F9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5E86C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A5442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DC1258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5C8F9E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YT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A2872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CB7D98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4222E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E57E4D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F3F3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5DB54E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B76AB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D7AF37D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0DBDF0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CYT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07B02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7FD09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52208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B5BF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57A5B9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17F09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26FC5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2A0050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FECEDF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N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F7257E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0A308B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9923F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A9A13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3F82E38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7311F1A2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66EF08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4EAE87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2E611A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A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F3EF7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DAAA5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6A38B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B2EBED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B5D79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F80F4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FC437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0F68A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F2EAC2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VE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902E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257199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27D70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14167E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53C3B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CDE48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FE53C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58A6A4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1BEF7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PTBN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CBDD7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9FF84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A921D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29478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4D622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5EA7DB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1843E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4754F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393D02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T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8A5B0D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77D79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39C9EB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A82718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4A43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0FC137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0B2AA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96D3ED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F1096A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P1-170O19.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A7112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EEA7B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499EFE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0946B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8FFE6C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C457BF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0D0DF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3DE17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DFF507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EGF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BFEFE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C6259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404672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7F6C99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9F9D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36C67A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6440E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81F462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2D22D6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NDC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4242C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AD09A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FCB44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0A18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25C83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2450F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9015C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BE1598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F35315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L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6B2BC9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F982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0242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DC47E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63C83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A8F5D7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26D14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43DAC3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D03A79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NOT6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04068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204355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67E13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DACF2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EF2F9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A54CDE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2A29FF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DB0BCF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04D43C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A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F2D84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03B5B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03F3DB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2F83E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AE4EAE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143E3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AFAB0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3DF891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19C1B3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OTU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CBF1B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7055EF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419D1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D85E65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4E1D0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5F74AB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AC7DF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5C17F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E0FFA3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GAT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5FF76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6A9C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01BD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2D948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4CE1A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1C8AE0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73114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0D0B07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10E2F6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XO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83DEBE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A90F9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6C84B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D178A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2E80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20D66E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57CBF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0EAF8C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156416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RAG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5171F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327E5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CA8BA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0103AB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A8C9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B4D09C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EF467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DC3ED0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068E95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CYO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CD0A4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C10CEF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BE0ACE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55E55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B4D43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E35BF3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54734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31D73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01AE99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RMC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7F58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77A18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2173C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066CF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33458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A45DD4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F8F55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7C0157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F033DC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SANT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A667D9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8ED98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DF77DA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9C9A2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4D1C6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C2504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76B4B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8C8D8D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C34B1A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CUN1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917C2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45424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B028D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00D8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785F1C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898C28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8639F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45B9A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FEFF84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ELZ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414E0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EF18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28F080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43511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2FD68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EAC05B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E2F67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0D9E62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260437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RA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09BE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ADFBF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4B9C60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EF1D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14927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70F33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E3BC6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B97617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835D8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CNA1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FA73C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DC56F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A523AF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ABFC0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3F16A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F7D1FD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C7632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63975C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56950F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AO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4546B4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A532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D96F30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2F6A3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F2AE3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B1269E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5EAED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D7ACDC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B344CB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G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070D0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2FC3A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156BBA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76AABC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24D83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C18A7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4B8F4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09D66A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178E94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ST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69AB2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AD3B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BBFEA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C9A86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304B6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ACA0F4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2A99B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68CA1A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C23024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EMA4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1B19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AE87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A946CE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B225A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FE905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99134F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0C852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FD0D0A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8E0AD6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EL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E68CD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5A9A18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7A698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D23122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57CDC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1E55A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0B248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010699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0AE73F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YNJ2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A446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C36CE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DAF3F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711290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8601B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9F9D6C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6469E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297CC0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47C10F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PP1R1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6A313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939353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2BB6C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507F2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A2B98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5804E3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3EC5C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37B54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313E4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B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E2FF8F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16E48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D13F1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6E959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6ED20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B7CF5B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301F3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AA67D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D5DF39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S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8572E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3A51F4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0AE78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579AE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BDE49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9B800C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EFD0F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CDC253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48BF39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6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80BB3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3F50D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B15E3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1D0A9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CF439D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05CB0F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53C28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D50336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D1979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38A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BB06D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A6B0F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84C38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F16B4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5086D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F5399B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979BE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FD7FFE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C8275E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Z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F1DE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10428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797CC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98E1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5150C2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37FD0C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DCBA1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7D15C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FB91BF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NX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B7337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E32DE4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086C8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DBD13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99DE2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914CB6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73391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7FAEF3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0B7D6E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ST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7BBAE5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61CEE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F038B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615B9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8D0C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01DEDA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B39DB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051DC4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7C36D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OL3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B50553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E1A5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28B724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AC55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063856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502105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90707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5B3486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EC8E7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HD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321AA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D8820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A59AC1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D2CC1A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90D29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8F6A43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CFBA3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DB5EAC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6FD5F0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TP2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33CE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B8CF7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9FCE0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506C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6530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A05D65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7F8F2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CBCBA6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F46A9E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K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4F1B3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785DD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585699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A31A0ED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CF7655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9F85C47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4AB7A6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46F6EC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1F9BE9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O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51212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6B22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60503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95D0AA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16F56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766B84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1C977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28D86F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8033F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NKFY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552F1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5FD73D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751196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D4958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1C74C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5C8C20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55E3B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8EB802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DA14D1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OR1A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0171F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22C015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D3D63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7265E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F2FDC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5FF7CA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A22E4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B19E0B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CEC7D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AF9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9D44F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10092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DFC95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0D239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1AFA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AFF2B0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99073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7A66E0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6D7F1F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RG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56A48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95A10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F3153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6CF2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8B238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83C3A2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8483D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59FE41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1FEE0B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TMR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9FE83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40B5F3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51C5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317B83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002B9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39BBA5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A382B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673C84D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2D82EB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2HGD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8580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E8E041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9405F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58AFD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035263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207A45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E6BE4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FC845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D6CF77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P11-766F14.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85F24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0D84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29512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BFD76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5C4F2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F8C24C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4DEB0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C2BAB2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252886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RFN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348CE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B3595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1BB3A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6CF86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2776E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AC64F5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31BF1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37F74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1743A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L6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B8C23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A3ED0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6CD797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3BAEF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5933B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5BA6D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D916A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21AF69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F71EA7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30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3DF1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365284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AC772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07ACE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23E822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31451C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A6723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BA0BF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269DB0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RPP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20341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1F1D5C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5A406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08E75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30E3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866F4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EF51C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1DCD27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F83F1F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RE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3E70B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1B47E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470EA8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E2A4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3C1F9D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39B7C1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E6246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C50952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7605C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CX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CC887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407C0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880CF4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9C19B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F93CCF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42BC64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C9AC6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B3637A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A027F7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LNT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CE040E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227E8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01D508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FA760F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3401C0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D8118A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A38FF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8C30F2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E28AD3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OC1B-GALNT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893E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23AE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0E470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6B486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68D18A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DF7E5D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2BF1E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AC244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1F7D72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MMECR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05276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CC5F53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15CF2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5BFE4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DBA3A4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5ACED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7986B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FD08C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E4704E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X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593CB6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1EE7B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F231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5F0E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BC766A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BBAC80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6D695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D5F938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6ABF0C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NTU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D40951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1A4D0A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AE45D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D9180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47C2A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A7CF52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95B05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1245F1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B60ED7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ONR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82CE96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3C41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9AA9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F5B49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C1AB4E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79AD145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DA392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E8496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153A40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APEPL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0C90E5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C38F4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F5AB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EC5C3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3F3D0E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BA114B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63271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741E8D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8DEA6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T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D654B2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200EE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8D18F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A776E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2E3CA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7D6CAE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7A19E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842ECA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A7D9FF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OP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06E32F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A56F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BC3437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D0015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75157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8857E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52683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477D1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796856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46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48823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5C0D4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1B3F43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FAC9D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C13AD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A06779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2832F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19515B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F6F50A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BPJ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C7690A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B9748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5C64D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38FFF7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647CA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B2B986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AB7AF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AF86E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1D6BBE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IO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5F2AB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9B8F4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78FD9E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4A673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B116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4C4BDF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02352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3E6DE9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AF694C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JOS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B725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D39002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EC796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9DA586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87D55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B330A6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7942F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61E429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1EC912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IF2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B88D9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C0C47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E2D864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3855D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E5981E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ADA665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DB995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B01820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3E547B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FT2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DFC174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B1618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A4631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27B2D9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A9012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41B132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0CE6A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3B5D2BD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16265A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CR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E21B4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B3D05F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F1B0E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C07432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DA8DB8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1FBB7F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0B001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CD527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4E25A1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LP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AA694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A90B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73179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01CC5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AD11A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FA8AE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A1637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43258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030A5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OLT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1AFF60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67E6F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B8CCA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34759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34A5E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723F90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F0A38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148B53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D5D045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47CD6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4A26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BA98D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2A699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5CC0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40EE7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31BF1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637D91D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790D34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PROT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A06F9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89BBD3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B7A3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1002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23A58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3641F9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6FEB2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212E77D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47935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S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ECE7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98AF93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388A0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B844A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D19556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FEDF5E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A03DF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401532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1DEA12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DK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4D94D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F84DC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70C1C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6B6D9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CB52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3BAA6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B3F5E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18F9AD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D34ADC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D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8FCA76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FAF06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8869B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EF516C7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B77D0F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97A91B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7A0B8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924D13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479FBE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P3K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C087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311C25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B5A96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D57D340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D4FE82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894ECB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2C7DC7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BC1EA1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93E81F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7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E0CEC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0D8AE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3AE4E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10D97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179A9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36DF5D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8E65D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56682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DE71F9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POC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B412A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53CD4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9B7F7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1A446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61ECF7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709AAB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761E1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A8A9C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87301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LF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24D67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E9053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1EC09F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745F8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25E2F0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23F746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284DD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124E54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F7D2E7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DY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06C31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1C2ED8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1FAE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07D4A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19E775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7563D9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4BF4D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32AB6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8E66CD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HF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AE9D5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7BA5E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3B5F1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F54C1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E74E36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544A01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665CB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9FEC79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E3C25E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B2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486E94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6B04B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4436C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9A668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00D90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36A770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E51EF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49F80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2BE221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83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32E2F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DECEA2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4E068E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0248A3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4D6E08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6F991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8085F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84DFB0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A3314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OTO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9A72BF0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D4D95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784D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633062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E7F33D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0F3E796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06CAC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44C39C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B50984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USP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DEDA1B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062F5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F78C1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A9CD2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B31295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80AC67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15D0D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41CF2E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59F6B9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H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EEB05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2F077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E2992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BEF01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B25D91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6060E3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C9A67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9DDE0C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005AE4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CN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4FBAE2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65548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0DCFF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9316EF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87ABA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73F25D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AA460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A8C985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EBBE61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MT2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75EC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BEE5C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26C3F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DD0EA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2B4F5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327D85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FBFA8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F05744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F4B231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REB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08EB6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DEAD22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8C52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6382F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862E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AAB7BF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AF90A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6BC3DF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EA1A64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NFAI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A7526E6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B61FA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8C3B7C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76DC6A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69BB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84E9D66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415AEE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F055C3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BAE881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P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1A693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E7825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2569F4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02A03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6D5E82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737C3A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64E81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6F6FB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61D8AA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5C49C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D8865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4B1E2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74C74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B124E2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4CD32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DA31C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CCDB38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A6D14B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78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5BF8B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04B95D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EBF438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A8F3C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41BA6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3C452A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92B36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578A4C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05514D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B3G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B0E6E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3B3F2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61C2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6F20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043BD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1D9BCC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D601E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9E5AF8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B8CCC8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HO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39021A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B66E0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4B5CB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D3A5B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2D531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7E3E8A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99098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823FE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ED956F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SP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EAB6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168F64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2BC626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017B8C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91855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5A72DB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010A6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47635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CBBA12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LK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522421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4F30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F01699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3B9A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D9D04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BBF970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594EC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DCE5F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A6EEB2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3F25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D9D21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01064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FEE045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2A0B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D050B7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54D20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D4B87D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5A8551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BXO4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5D566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6D6256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06509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F1BF9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F3AAF2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5ECF8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D421E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ADC054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5C36BB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DCY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507BC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4D161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F9BE3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711A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0420C2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396971DE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D8B10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CA28FE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37871A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CVR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EAE00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4500B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DD738E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4AE96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8DF59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B71F32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DD525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04711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73457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OPN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53DA6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936B5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2ECA43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B65FC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29383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037F59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76EAC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1061E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089D14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CCHC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22DBD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FBC46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4D7E54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844B2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344205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79A59A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4C8D9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BD680C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F17908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FMB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10B8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A8B930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79577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2856E9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9AFF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F3CA669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83F45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8411ED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549097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GG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DFD726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F1A8E3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8CFBC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480AF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7E187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209D4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21278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E535D6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F328FC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DK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1C3C0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DC879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DB95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90C98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332187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3E2779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98EA2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9B3285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91FC06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IAA11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22573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1CA236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2BCAAC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EFE9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D2857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7566C8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49C16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00A7DC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D88A8D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OX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EC12C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3C685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1EBB4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A8869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E507DF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0FC92E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03615F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324D9B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7C0663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IF1A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B1E43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2FEC8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35F9A1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A837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170C70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911DE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025A7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F6911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F299ED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KA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AC0554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9492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1C744E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4AB1A4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31CC14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12FC1A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EA1A1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F8A111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EBF0A6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G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1FF0A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0373F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281D2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976C7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CD560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0F6297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F25F9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9BCD10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BAD237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ATNA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C35443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28806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76C0A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6CB39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D659D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6761F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60F5A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D9DE2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72B8C0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B3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CA8B6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F6B360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F05BB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9FEFBE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6137F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101C0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BA231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61E682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78E175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RMD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121BA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605107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B5492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88BF5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7222D1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528070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0A8F8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5EFBF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EF4298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NAJB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7EA56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07E4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DE1441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5FD37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E53E9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43A6E5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1E674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494D0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01CD6D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EE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D6AD3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62E23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0C71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F6A13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37B59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E1D377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4F5BD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10E48E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0F99A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G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D87D1A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E81B5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10E69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0FF0F1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3F2786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8014D0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61CC3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283C42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409CA1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NAJ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69AA2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561B9C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120B2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70975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06A8C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9E833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ED4A9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8795CC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E95C2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HI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D81AC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2C72E7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E4D7C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DA247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5937D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649F8A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1CA67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814CD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E6CE9D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45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35461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1B4E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D8FAE8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2874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70A10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818283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FC333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E3C8A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994F91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28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24EC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A91E2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99B3BE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35726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17769F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D2857F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13C298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E8F828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28FDAA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IAA146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C2F49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92DC46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BD4A02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711A2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8F60B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97F3C6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FC816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C122D8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068ABA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T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A8E97F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B6988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AAEE3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25855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1DF39B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BB6D2F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5A4A1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0DBB7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BDD45A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CN8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C602D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166DC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213B2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8BAE1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47C1E1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89A61B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D2BEC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D9244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052B27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P4K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95F2F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6970F9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C3D61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CF89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9D8447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8C7343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6953C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90B1A5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9FE6C3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XN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08AA0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1468C4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A80F4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02582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A14DB8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D35DE1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51873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63313F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91E7B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IAA19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8730A0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055AC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1BD11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D5717F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13EC9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0CBCA3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30EF1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608243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16371F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COR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F1896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D3F8CD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A09E95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949B06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B006A2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F5501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B2F66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F62F97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3084BA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CAF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04C24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4290D1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5E732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1948C0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ACDEE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931163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BC09E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478261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05AA58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IAA0895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08E514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ED164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21387B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24A99D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2FD0B4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A66D6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C37EA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7980A4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ECEAD1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SP3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9D3B1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9460E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BA2AA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03E0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3D1FE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A1ED75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64C373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83DCEB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2FF2D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SL10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882CF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D502B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7AE48D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42E595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1275A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DC76A7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C4330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4EF069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0DD490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MIM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447F1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70B98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2EC14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5D9CBE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6F6ED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0FC5B3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51488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8B8006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5F4849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RR14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08FD4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8CD65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AAC5A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117F7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F8B3D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BB04A0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8EB70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FD576C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B3BE26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SG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6A59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20882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B95C5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BCE61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7222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09ED8A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DDECC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B4561B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FC35C7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4BEFB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DC9E96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0BC7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FD8DF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63D26C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305BAE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DE2A8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4FED1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047DD7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BM3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00791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5CCD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C4A1B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1FB4D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0E5B5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7608BDF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A09EC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B55E3D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12CFA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CAF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1B603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EB135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F64B7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5E9BD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31BA5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696961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60874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9D2BC0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4851FE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MTM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225D1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FDBAF3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DDEA4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171BE9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3A8CE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E15D13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5A25D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D5D3DC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D18094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DS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28F1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3B2E2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0A702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16662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0598E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6B33FC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DE714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DC934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90B239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KSCAN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B607F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19FE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035D6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C85231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AA0F7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C4DC0B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17A6B4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500F16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039FCE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N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BA8B0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19AD0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B300D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D7F33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3DB7B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612274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AD6F39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073108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94E2E0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O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4805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09DD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272D6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A8D7A9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0A5D5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50D508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82B38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4B58D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9D304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10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5515E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A6C8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268D9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6E309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D4BDA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0211991A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221D8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D2CE5B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E75B36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10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470AE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1EC82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59E2E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624C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E1BA8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6269B5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8EC35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882BC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E039D2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U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BB0955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05D2E7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1CBCC8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271BC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05A089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909681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F89342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8BEA12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394C8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A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539BE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4BE85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21E26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9B8F4B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790EB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D96DC2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3D754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DA3013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173035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NJ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453B7F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AC60BC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ABF755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E064BF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29D6B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30B68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4CEA8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6CCBFF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7ED3F7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ZI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3A7D4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95D5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721BB4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41A8F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F658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AB88B8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C82CB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20D96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2423DD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RCC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4AEB4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F3191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B96E4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6B9E31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497F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AB9BB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86C30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0D7E44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55D42F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IAA154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5DE1ED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5532C7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2DEFC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F7A1D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CAB03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CD6D313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4655F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7A87B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CB5E40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X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8F9CB3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1F6D62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5834F3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982ED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ED5F0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0771B7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9FC9D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FC3FC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B26944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CALC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2130E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0D2EA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4C2B0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BF917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E17D69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390EDB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4E380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B41D27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3450F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TG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12C18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39697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48A6C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33B8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C2F53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B3702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A7A12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6CC899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FC78C2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IF2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5575D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3AAC1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8E082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80659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6A810B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896C11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8D07C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2D4A1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C7FB94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C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AF4CF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CCC76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AF2765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B29B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0E25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EB38A6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444E8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51F03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F7A2D8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G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3248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D150F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BFF8A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638A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6C821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AC1F9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4E162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2A8BCB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E5C928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EP85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06EC5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48B36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BC717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FE947B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3726B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79832CB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EEF48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97154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0182C5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AP30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A6A06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095E61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1A7C78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9D9B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57464F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52075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E1E6B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CC2F82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EB7912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35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348E8B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14F3B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1D5E2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5E7B5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ADF58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0B1BFF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19120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003892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B0654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6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42AD1D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9C074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75289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480582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AC29A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6B67AC8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3DDCFC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7A2344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4BC490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TP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4B7FF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97823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0E6B1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D23F4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76AA0F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0ADFD58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2C7D6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1C030D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51E4ED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ICE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C38A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6B0247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E732B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347019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615BB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AD46F8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C3A91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7847B8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082BB9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SP4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642E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8684E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4A9A3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FFF1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7EA7A3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95F688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CC588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DFA49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7BB094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SPA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5EE3D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C58B3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1D83B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612D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E2C3F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279FC01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23176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11C3E8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396FEB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LX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B72F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89E09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1E627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8B605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EFCF34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90DD1A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80536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E89830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C75260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N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54167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91F70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63376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66D55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7124F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472828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8B0951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B02E9F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9D6AFA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N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C1E5E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29DD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52A72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8781A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28B63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882457D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89DEA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954748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079C2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1C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FEBC6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58F21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F05E4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01DCB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20231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9309A5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FC085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D338C2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D93B23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ECTD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629CFB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D12553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5B8E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A81F8F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738A8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3A3D8C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A81EB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BBB6C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760DA3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AS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99F96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A5B44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A624E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86AB74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0607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F64D66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ABA52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546EFB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D67697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DH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346E6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1F58F4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486032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3425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F8E43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FCC468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AC450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095CA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735066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Z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84388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C6D3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B3913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AD64D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A60AC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9BC603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5BFBA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440C7D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9FD7D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PK1IP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02881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D06FF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078BD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2FBD1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AEB3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63B232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A5217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6B303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255BC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1GAL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23E21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48503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DD87B3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4FBD61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519D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17137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78651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A4BBD6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6AE8E5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CUBE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97324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07016F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72D1D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8C80A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D3C1A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C6D27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B2367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6F206B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DF7E16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O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98E5D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59547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AEB33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2681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3159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C3F155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6B936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856D28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5D7604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AN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9673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0D2C25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07579B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CC19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EC0B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78AE67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98DD5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A643F1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2D48A5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IP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ECC7F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63E85A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79AF9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6220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28E64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BA6D03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A2A4A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1471FE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0A0918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VCP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AFAC38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12AE3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57356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4CAF4A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9175C7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0431FD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0C7FE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389910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F8CDFE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OX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A777E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29F6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5EC36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1FD98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8DDBE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DCF324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FF126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37C076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83531E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P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BC8D7F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12FA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A0E8E6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B7AA1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A9A090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59F3F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385D9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14E442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298535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26A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8C146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9BABB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BAF424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D8F3D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B3ABD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791E83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53D5D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F4D4D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B962CD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IMS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B444F1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69AE45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F37E12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DC4C04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0111EF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DE966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07AAD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E46BCB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C221E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3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49C677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F39854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CBA370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DED42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7D9B5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BCEA7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704AD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D59D17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9C534F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PATA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D8DEDC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8E7C37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433DD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4A954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F2DC0C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94A6B5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CBF34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982652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6FFAE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IK3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4F8AF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36833D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F98C5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2E33A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23FD9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67CCC8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3C3AD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E55B92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9ADE0B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J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E93BA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4610D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A3D82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4C875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96134C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1339AB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F07BA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4F2888D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76D4DB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3GAL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74AF3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16641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AEF61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6DDA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D67EE7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34C8C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6EC83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68FBD2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3596FD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1orf14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9256F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C34DD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3230F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31F5FA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5A5B1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091DD8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4C7B9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A77B81D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DDEEEA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RE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C76466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07786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77847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82120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9EA5C7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EB527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BEFC0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D2D299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8A1DDA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TP6V1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4C107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C5A6BD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E7CE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EFA40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1847A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582E2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ACCB6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7C9ECE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891ACA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NF17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799B4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A7A1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FE4F0C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F6C7D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25DFF2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B12C99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431B9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75635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46FF03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64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55F6D5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8F3342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52535F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F94A84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08EB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2C9A8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8F0100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2984A1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5FD83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14orf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F6406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C1146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DB90E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F7403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0C174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8C499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871FE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CA3C52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1CEE5C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R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952964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05C13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7635E6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29424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BE1563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EB6734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25F5D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32EC2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9B9D3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11orf5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EC29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EE61F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A30D63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E979A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914F7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45D179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10990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F88D56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F6F03D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25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0F336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D8D45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FB14C8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FD2698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627D11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08D1FCB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39A019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700263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BC634D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YA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DE5EC8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8AEE6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8DC33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2B69F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31C76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056FD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81699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DFBEBF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497871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TAD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42677F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2D4125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CCFAF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686E8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08640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9727C4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467BF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60C422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53C7C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CO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C2350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1D9846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0B897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997CB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F5269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7A808D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36986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B2D4F5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4493D2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LP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8BAFF3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8DEC8B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5C6CA2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6452F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74C6C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DAA14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81A4C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256931D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E5663A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CF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339C6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A785C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8711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6B2EEE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9853D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78A1A29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F7612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3FD0C2D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DC8E71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YGO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559D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29153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C478C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FF62A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1BDD9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B3B5D4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90208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B8802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18F5D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DL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C9C103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A28243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10332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2C163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00DAF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BDDDA0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5AD3D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E0442DD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86058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NO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48F05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DE429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515EE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6C5F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A3FC2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30C9B44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B0F5B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2154BED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0EA03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N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A25EF2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C5528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A0554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998D6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76F9F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046113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517C9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39D6A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EC5EA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TN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F8A1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B48901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9CCF7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73B3E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6D77F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4329F57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48FD145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9D586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B56651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E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C717B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88B5F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5DE2B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73B51F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9C4523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B92C78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C485F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002B53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EE9D6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S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719488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FFFD0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3EFF6C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7DB16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AF7F6D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5C471A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2CEE44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853AF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342B2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EDD4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67BEE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01347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EAE0A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5DB753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F2DBD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8D6C84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B6D7E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617408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512FCE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NAH10O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47D8B9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F6170A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82CA5F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3E7DE2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426D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7B90C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4FBFD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29FAEA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2FBC6B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SWIM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02F4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C6FC46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6CE0C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9C2014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2B81A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BD3BCB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71041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22F0CE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0F3B3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Y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D6038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F6645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17996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08C0EA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81B656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E0DEB7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3131A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59F483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AA2F6F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DC9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8E870F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8427F7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A2184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2D2BB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95F295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C1778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7CA08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EF93E5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AD944B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PS6K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C2E8B8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0ABB2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5FB213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E36C20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BF62F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A4442F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E1CB9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CB4D94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0FFB31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56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C8715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5E66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19C69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877DA5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01012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96B14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F2118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FCBE9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129ADE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S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01767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E29D3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5943E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322F56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2C75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7ABA68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14FDF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3C46FA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1FBC2D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NN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26D966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12FDC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426B3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BB4D7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3AF058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C72F5E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BC8B1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02B059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D82AF6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1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990B1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EEAF21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656C3F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9A879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F3F7D2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1B0841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07205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D5F0B9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24CA40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CO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13D8A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0EE37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DE1AE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F59A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A350C6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296E1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82934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156982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187F0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RB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0CE7F2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CF17AF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70781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5F039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BC7B9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826160F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32F72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CA917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3AD56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D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11A78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F91D3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86B1B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00DED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155C2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1ED07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892E5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37C90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D28A72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HNY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BA15C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5A48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AA880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D5C2A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3D3CA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F0687C2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EEC4F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6804E9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354EA4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A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BAC68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02B43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6D2B9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D12DA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762CBF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436A1DD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2668B6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AB31F3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C17DE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D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073F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7197A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780B0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068AC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906DB6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71B8921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76B95D5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A23462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6472EC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D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DA04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DFBA4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9F2239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94BFA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C38B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C8A6F1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AF948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03FB59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27398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CAR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D7B72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C9B3B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A3AE50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071EF2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DF167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1288815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7B6B6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8548E3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EDFE5A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W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7B5C6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D943E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B39E34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D0624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357D9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C30659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610B2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8E2D6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46FDA9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NTPD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221084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84856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A1B0A8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6F4E3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B1822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7EE251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C9F1B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9A644B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A71FE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EST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880EC8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4FF465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03B74F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403FC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8091DF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0CEE7CA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85484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EF0008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850357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R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81F35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05436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9B161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4ECE3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ECFCC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4F78FC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820AA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D68A14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00520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K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5693C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1711C7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B5D671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9485B6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E794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A44453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9A9AC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82F129D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0E9FCE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PO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B9925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4F066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BB552D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637EF9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AEEC2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4B0473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12174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D49A81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DC2854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XLN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A7F9F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D0E40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6C3F92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73AD4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6FB7DB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9140C1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1A11CB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B82F70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A4BEBD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AG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DA449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29E50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E7379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F0009A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F7F57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354A74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503142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CD66EF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96CE50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M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9C41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290396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1F7F1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FFA77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6D012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7697D9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071DDF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2289B9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E4F87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TM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D1DEC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00374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A886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F2A98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02F2BB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CAD53B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89EC6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5C123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6345DA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UV39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1FA22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413A0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006E10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2F4033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62C32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8A838F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357D0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E3F98F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DB709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ATNB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57AB0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D453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28642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3BF769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3347C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F9B494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9BCB9D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AD98FC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6DD22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31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B2434F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710481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6AB41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2F6D1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D93A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5B05BC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A700B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31D52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CA280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YT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86E9AF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63BCA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ECDAE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3B65C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5FA6B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2F19F1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FC31A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7E62B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69CF9D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YR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29894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783DF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924FD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B1DA4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B40EC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4C5B52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AB0A8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AE2DDD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66A66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WDFY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90B8B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F46B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DBE5D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B077E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99840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F74F7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2E287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62EC54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B53A24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N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2855F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1B345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585375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2AA07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FED0C7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40304F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FC22B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78A27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9FD9DA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DZD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196DC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9BAE3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6781D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902FD1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B5383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D3AB1C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F6E17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701426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5D970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PAT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F77BC0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F76877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1375E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43733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4D24C6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C9B69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D4A5E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D7D95C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5E9179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EKH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A39E8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AA0D8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79A6B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1986B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05266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441D9B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58D07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908173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67016D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RL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528F8D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FE0306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AE558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151CE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A0193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988F0D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BFA99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5E1DF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BAF81E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L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716CB6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08675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150E1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6E203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7AD1C1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71C83D6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0934A4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EE579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DA2B8E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NF2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9D7F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32EEA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9F9DD0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1A220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3BA349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981876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A01B4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38F2F8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1F31E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TD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2CB09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3624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2298E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F4087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9A0DE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B8C220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82500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E7BD27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F4605B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XYL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C56C3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7914D8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C581B5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B1ED17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857C1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9AC758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5FE78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95D26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4B51F1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IMKL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77A51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005C32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81D11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E3BF7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D9312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E26EA7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5DFF2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E5CF93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FD1232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NAH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53F1C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2DED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A0D4D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B716D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8B73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5D05F2B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70EA8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B64187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0B510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R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30D5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F7408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1649D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BF0AC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B0A796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BE0B86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E4C02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870627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7EAD6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167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8CEFC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7ADD1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2450C3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DF34FF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A4F55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07CC98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91E27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060D4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437418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EF2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DA3D8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D780B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6615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4543EF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F009E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5BAC4D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4F229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4D95B5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1925EA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208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74596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A55C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E02C5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812C0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26B25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397E326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9316D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3022A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6ADDE6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LDH6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73A9D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ECBDB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D9FBA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3CB10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4E12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E1866ED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44A5A6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5172E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7B124A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TG4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1D7679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FAD04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B85749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9D744B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274C5C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4D32E5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86CB3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1EDDCB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D3938C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M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7437A5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2B92BD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4D438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8DBB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45A3CD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4DE1F8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13113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D2FCCC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DCF075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XPO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597E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66180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59A9A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727C0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AFEBE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9D3E627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4AF48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2B4ABF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8371A0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BN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4EF120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9478C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4EB48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157DB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29E991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96361E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5E640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37F82E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DCD691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OTU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44EE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B821E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9CF5FC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39A50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FCE4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DCD3E9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DB2F6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D3CCA7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02F4B6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22A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6CC6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505F2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02D93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F917D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B7C5E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D4F7E7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842BE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5B65F0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67322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MA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1FAFF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52867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A0470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75213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B1931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165C4F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37D794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38D757D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E0FA6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RAMD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5F217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36A65C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D01F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5243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8FB550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CFAFB0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0F5DE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FA1D5E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E97112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BXL1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479B4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C150A9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E452AF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8DF7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76A7A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AE0E67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1B919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354D13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EA4CA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N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8B3B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83A8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FE4514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0FF22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FC9B3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FF219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EC1D1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521218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310ECE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RD5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B5D02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A3F7FB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113E5B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35FE9C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1986A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F446ACC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4D9A44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C82869D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672F1A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OL11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AD6B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20149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66956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23790A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8B5C52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059BC51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0FA8D7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230506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28A52E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F9BDB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94997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741848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7855D5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25BDFC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A59097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02591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6EC99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437E96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AP1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00164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08378F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EC453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CBD8ED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1C9E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F86AC9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4A9D2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C42951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15DDCA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P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8E702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504C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084F6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7EA259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CB1ED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1033F8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0F3A6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206D10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A8D41F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6orf20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827C34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7C01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840D2F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9E960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927555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501610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B39BE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E4F0F7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A1164C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IAA039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8532B1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9A9B9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F45CA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3731BF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204123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13BB91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5D8E1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5748C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C8EE3C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DRB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C48C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F6124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CB64F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91BA4E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492BB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C42B2F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98B50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C3DE34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D45A9F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OCS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49603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A1339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E90BD7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1C11D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8A5E0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EA7E1B9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99CBF4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09BED4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8E9BDA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IF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1D0D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78A88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8AB718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4301A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46F80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48E7EA0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1AE71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D62EA0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B7C85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NA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8E3A6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263584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83DC9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57462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CE322C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0BA2F1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84CFA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C3CB9C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0AF492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BXO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F972D4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5B1904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7F9D6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69889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4CCBD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D7FBB9B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0486A9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2E499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CAAE8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VEZ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895539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3B5BC8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0F334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82F24A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39CF54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77B6961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FF3B36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D1B7F8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2F7D00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IAA124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7F49E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E5EFA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CCAA9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5E7D6C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A276C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58CA71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0955E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336C5F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559A7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NKRD3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A141C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0A6A27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3B283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26E4C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7BDF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73D954C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49AAB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D5AF33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5306FF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SP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E4397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225EA4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3997C5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243C13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C5829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4B80D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EF5D4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CBA961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D1D186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ES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03EAA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F2EED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67BC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AFDC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B262C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B83EBB2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38DAE5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D7758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C5058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C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471D01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D4866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D8D87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9861E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93A19D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4FDB174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6177D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D67365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B9BD07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SNK2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9935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7A857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036D3E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26BBD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A46328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20D5F8E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8D368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321EA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3CEB56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N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12D8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A0413E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97B3D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805BC9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F2006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AA937ED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19155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16EE52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5B15E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NKRD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6483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1C83B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6F738E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4F2C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7176C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E6CE9F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669C4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F962BA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14E31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NX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58EDD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1AA2D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89449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E117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540B03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DB51169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1F8A6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2A0ACC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108CA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17orf8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AF0DE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58FDE7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B557F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A0A15D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FF5A5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DDA7CF5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31D3FE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B29EAA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21D01B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MT2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DD757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938D5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471115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B32E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4FFE3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7D0D6FA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17B1F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CD0974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947A86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B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D1440B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02DF3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23AA9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F93251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B0247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16EC4A8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345B5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723E0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8C2107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PK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7FF2B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3451C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D70DDC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DF88A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2EF22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B11C1D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201B0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44A7D7B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8BCBE6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US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BE19D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955024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D45461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9EDA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A33AA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B0F38C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0D9EB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CC2F21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538CC3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NX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005C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BF370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53343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AA5B6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24B7E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5484709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4DDCBD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3EA92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EBA35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9orf4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BE5411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4FE70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02585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A81F39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66B32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975F8F5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FCA13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856F4D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AFB829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PH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DCECF2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1EEBA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E803E6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8E7EF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4DC17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A704313" w14:textId="77777777" w:rsidR="00F37520" w:rsidRDefault="00F37520">
            <w:r w:rsidRPr="00806413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41BE0F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66B7E1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4D1BA5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WIPI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CE637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6F0F2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49EAD9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6761F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CA4FF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E4C9BC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417B07" w:rsidRPr="004A3540" w14:paraId="562936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C91B833" w14:textId="77777777" w:rsidR="004A3540" w:rsidRPr="004A3540" w:rsidRDefault="004A354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D544D61" w14:textId="77777777" w:rsidR="004A3540" w:rsidRPr="004A3540" w:rsidRDefault="004A354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V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6293557" w14:textId="77777777" w:rsidR="004A3540" w:rsidRPr="00F8504D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F01FCD" w14:textId="77777777" w:rsidR="004A3540" w:rsidRPr="00F8504D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800C31A" w14:textId="77777777" w:rsidR="004A3540" w:rsidRPr="00F8504D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49AF29" w14:textId="77777777" w:rsidR="004A3540" w:rsidRPr="00F8504D" w:rsidRDefault="00F50257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D19542" w14:textId="77777777" w:rsidR="004A3540" w:rsidRPr="00F8504D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</w:tcPr>
          <w:p w14:paraId="2457C4E4" w14:textId="77777777" w:rsidR="004A354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417B07" w:rsidRPr="004A3540" w14:paraId="64DFC5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616ADCE" w14:textId="77777777" w:rsidR="004A3540" w:rsidRPr="004A3540" w:rsidRDefault="004A354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167787" w14:textId="77777777" w:rsidR="004A3540" w:rsidRPr="004A3540" w:rsidRDefault="004A354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PO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BF438A8" w14:textId="77777777" w:rsidR="004A3540" w:rsidRPr="00F8504D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32E4ADE" w14:textId="77777777" w:rsidR="004A3540" w:rsidRPr="00F8504D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FAE537" w14:textId="77777777" w:rsidR="004A3540" w:rsidRPr="00F8504D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1383C28" w14:textId="77777777" w:rsidR="004A3540" w:rsidRPr="00F8504D" w:rsidRDefault="00F50257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568A7D1" w14:textId="77777777" w:rsidR="004A3540" w:rsidRPr="00F8504D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</w:tcPr>
          <w:p w14:paraId="5AFADC3C" w14:textId="77777777" w:rsidR="004A354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07A8E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7A612C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92B6C3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M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E3EA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FB0AC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7D676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98EE7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A43944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9D23FD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3EB7C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8C646D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998683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TI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E201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7638C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165AE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1AADB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2A796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550D48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89A05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C159DDD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455F82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IK3C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11D09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20E6C1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E56A8E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D9A31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F56EF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51E5B1C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8D06B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C97944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3E04E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NAJC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503F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AE98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B0F5F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7DF6E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1A86D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58EF817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C24A0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EA6381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C1C62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IF2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9DCC3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532C8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83337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EFBF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B864B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A0BA778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3</w:t>
            </w:r>
          </w:p>
        </w:tc>
      </w:tr>
      <w:tr w:rsidR="00F37520" w:rsidRPr="004A3540" w14:paraId="48F838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42E3CA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CD9603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OB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A4D8C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C15E4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EE23BB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81A05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4612A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474394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EB70C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592743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E8089F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S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438AC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D2D76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41C1F3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5E6BD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FFAF1E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1ED3FA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D7D0D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F613C6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055EF6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3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BCD91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861B08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BD7A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E16B2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C614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4FBDDE9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1D8AA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1783FDA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D36455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LHL3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60F0ED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AB8692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FA7C9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2F776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A806F2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C353FAD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2F607A7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003D5D5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E2F336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TB-54O9.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3D3ED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441B3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793DE6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C71B5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771766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D75EE7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61405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3470A10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759D1B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HRFAM7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BCE50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01E95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56240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52F1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A0125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91497E5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24EF98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91B73DF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D390E3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354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0E477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7D209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FCA8D1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893714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B6D03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24E417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83E49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C7B292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A1A5CE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GS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06C2B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0BF06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B5AC6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7E044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76E1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8AB21D9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382754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883E75C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4F842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3GA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08D63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B2DDF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9DA0F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D98956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1A848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FEB123C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01991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D6F30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36826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BMS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3667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C2D02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5D124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37326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3983B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3F43D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A54BB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FF0B166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FD2693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23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61BA1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D0AA8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CEB71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F5BEBD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47275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611F79A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327D46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FB617D7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7BD87E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10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D14231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893896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0A9F5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908B0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5334A8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BE66DE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6FCD5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B003C78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31C784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BR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3FD8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A4E2A0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B01B7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619E5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8F712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BF3E74A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9B303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A02439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9A8EE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WN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267FE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A8AB21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5DEBC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F8112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3B718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22A3EAB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6EDD6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3A4EB73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et-7f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E93B7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15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9A65B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C3E28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79EE7F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6362F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7BE69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EE65F96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6263A0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D3CAB9E" w14:textId="77777777" w:rsidR="00F37520" w:rsidRPr="004A3540" w:rsidRDefault="00F37520" w:rsidP="009818E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B90C15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T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B56D5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D39B80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A56F6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2B6D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E0EFA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FBA38EA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30D16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38C1FC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1AB6F2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22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8D419E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BF2EB7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401C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39920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938B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B62A97E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1A57B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81F2A6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EAB662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20orf2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079B1E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7AA50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BE3A0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69520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21309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F510124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7DABD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4846FC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7C1308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OX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6ED7C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C598E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2BD3C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0D5AFA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0BF5AD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80C385B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54874D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DA5759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F9C759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OX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05754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1610D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44D5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2ACD2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1F958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5B75519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5404C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B6AD3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1F629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AALAD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D16AF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A5497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A3C5E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90FA5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85DD2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6A5B6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2BA5C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D65AF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06C22B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AC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7C01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3570D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DA8E2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312DF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61E584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52CCCD2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3CDD39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28A976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DF3EE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Y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47E1B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F616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FD4815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673F2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2637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A1AAFF6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676791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FC416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164F18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MG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8932A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0C021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5DD14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D6E357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8050F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5227886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D36BC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A10E52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53351D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GF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CD8AF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FE10D3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7C561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A48DFA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8B938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4A73205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7D0F2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7EEA1D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8C4520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127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E8CDA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B38E2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F61E65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9CE15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20D93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DE00FF5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0C7B1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603A45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4C58E2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IMS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EC41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789188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7E7D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8E95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50F54D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837D3DD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234F2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FF000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B1658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DC42SE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9113C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B1BA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146D38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52EC5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E61740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BAE210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512064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441B85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848C48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IST1H3I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AA9603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EDCF5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DC8A8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FD2B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C8B0C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D77B972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9B0E2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F87D70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508CA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FA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3067D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60C6B0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573207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CB275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3FDBD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E29D13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3B00F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1EA770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AE58A9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NF1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0248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9ABDB7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10F0EF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BD128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57D821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AF4FD8D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8E18B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45BC00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EE2DD7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HR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05690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3E78F7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57750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D59EA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D960DF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0A29957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35B800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FC1DD7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B59D3F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2A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0251A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A783D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E422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80193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F85DC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73178D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4AFEA6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84B2D2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0F721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RKAC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9845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AA970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15194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1C6093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55C31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CEFC045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2A288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BBFB13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3FDFE8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ED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21AEE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3C23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4179E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938C1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165A3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35157CF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9254A2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066E9D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7253D3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YC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AA925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619C0E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50B4F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E087B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6758D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6B998BC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C533FD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69981B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115BD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PRE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FDEA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622B9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D2C007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19A26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E7726F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C1F0016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C9F80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0C4A15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26DC9E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YIF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8E7EA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42B720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C2DD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BB73D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FC8E3F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8DD4B53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E6814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E12789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5A7E4B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NPEP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4FED1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EB8B1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E7517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D23CF1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1CD7A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E460F2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7B19EB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9DFDFD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C9BC79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4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4425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456C43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FB297B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17365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31B21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F4241A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39E0B68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C7D1EA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70D6C4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C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900569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D075E9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EC478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23CC48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4D88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96A30D9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404746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C7E62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BD6844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NRNPU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F9E2EC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2745F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57163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9F3C38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7A1A94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FE8C7D7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03C975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978679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B2B950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KFZP761J14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0100B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B8537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0BFA24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2C1F9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686DC7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EC3951E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36AB49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86866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6DECDD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ELS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8AD82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93AC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D405F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9A67E8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350CD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DF5B846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B4656D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4298EB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9558D0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WBSCR2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20F16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7DF6D7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17657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400EB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2606A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7DB1877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AC7BC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47D2B4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0F201B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LH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F3952F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3023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2C7ED7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ECA3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350E4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167EBA3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BF243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BA1489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56A110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NA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11C53D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6C879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DBB8A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F48103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AA42D7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770C2E9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D5621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1763E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46148F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MARC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338618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033E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88D43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E709B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0E06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20F3AF8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184F7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4C0FB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D0381C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P11-793H13.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A97507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9F5D7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74697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37D4B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AE7A2D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35F7E8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668A3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1F69E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12E1DD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R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13B2B3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F628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F7923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56334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CED1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E38718A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76D1C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586CE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57020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E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F6C4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FCA2A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9BA922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585C3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7ACBD5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E86B66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B90C7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FDC929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BF0E06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LP1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2DDD40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31C70C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5205B4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559FD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8656B4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5D15AB0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878B2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C5120E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F68759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CF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5731D3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C354D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E380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9BC0C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E27A27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190BB92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0B0A25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956203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81D8B8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2G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07DCB4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4ED10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5B136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7200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7ED9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76A1090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364E3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F5BD9B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1BD1FE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HT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F7E68A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F8229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9175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5577E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BE4DE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6353CA9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18D5A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0676AC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A77195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VG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143D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191E77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569655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760D1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848A77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64C8B6B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E01F7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6E4C08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0BBFEB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TXN7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727DD3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5DFB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393C8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773CC2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06BD18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3520E79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201AC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C6F5EF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79A772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P7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BD9FC1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4A7FD6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BB141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A29656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23B4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1D0600D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4C8F7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543021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6B4F01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OD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6CAA1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1C5B2C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86883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C8DF9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DAA5B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79A558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4B0A2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CC94EB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1DCAF5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L3ST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A3EC0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6C7F1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5467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E20EF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913BD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B1C3C7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4F65C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74C76D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B77116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PR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E3A8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CB1C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C1581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006F3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5B297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F7ACC24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47CA08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4CD81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109F1D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HBS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590CE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F5C6F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81CB76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0B51CB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F1CB0E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ABBDF92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83729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C26651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8019A6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D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08CE98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8E711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3A086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06726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04925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139F9F6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37486D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743237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B3E95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SPA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0A89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94B47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7F1A8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D424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7684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AC3DED5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C1644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AD905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D87F7E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77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43E5B1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738889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EDC2A5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52567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4CC69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101C604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76FDC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D3E3E5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EAFE6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PTX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2E8AF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D96D0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DB72D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769BC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E6ADD8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4C2277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651C3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979CB3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75627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R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4EF0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978E18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D71F2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77CC1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808A4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88EF52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6AA36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BE48B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3F9B72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MI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DF539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3B927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1287D4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95B83F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6E316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40F3DE76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6A358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AFC79D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DB488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RK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79726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B2799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92D8FB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3F078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3DCA2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C821D1B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7B0ECF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3970D7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4ED06E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BE2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42F3A0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2D2755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ED418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EF8DD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C5437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5EAC830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E70F7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241EB7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5F27F4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OLP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308D0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43B966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D05E7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69988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B1A1E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40211C9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14821E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EE429D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22723A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U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8ECC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B4C06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E935C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63E5C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160FA7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755B9C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1DCD4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48682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FD150B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D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C124DD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54188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E13DF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6C68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8E7152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423F0E2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CCD8C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FE0BB1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B7585D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P2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69D77E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20CD1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0D1B2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7C427C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B35D81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BAF3D40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433593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49D8D0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B38E36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IF4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7871F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B89CF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069BA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32BFCC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8D4E6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04FB9C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7D62E82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58F0A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4146CC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NT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9E57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B9471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8D667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3B41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05529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E1E59AC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28E03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670599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29A57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NP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BBC7A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ABBF4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FD6A7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EFE0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8EF77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B7E9B7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70F4E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D32904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7D6B29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LJ273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8F064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3F1ACF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843B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E8559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C28FE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BA79517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AA786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14AFD7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EAD9A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YRK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0ABEB0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E6536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BF5A1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94251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03E2B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C25A13E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BDC00A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ECAC3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D987A9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17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A422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D1A5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1DA1F3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7ECA3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4EFE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D7FD359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E21EA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212FD1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D8401B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KB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C42C9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94010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9BC1A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048E4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7605F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73F3004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DCCEC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627B9C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D0E437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A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73FB7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261209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2D06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164B91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01D765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5515F97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E9673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AC642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58BEA1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V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3A042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62CD9A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1A592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7FFE38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EC98C0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0F149B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1AEC8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CD9AC4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5B2CAC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KI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71AFE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19CA16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0E8DD0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0747C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D58F5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EE8526C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FF6D8C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960430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CF8768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N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2E8E7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C09B36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B3409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652C03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FA62A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4B35CAA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388FFE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E6F6E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699CC2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QC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5392F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DE445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95659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0B784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75D2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210A4A5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AEE58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CEBA2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C7633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F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E36566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59C847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0923F5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594C7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B0539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2845CF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1D6F3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4B8986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BB5EC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N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7304E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3327E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31DF4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F3439A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937E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26AAF60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6BB41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35546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EF350C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127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76FBC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9DDB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6FE69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9233D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80B9D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0B40F48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7CEBC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DA3C6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74C576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RM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C2847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F60352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8E3D8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806126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FCE1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F638413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2DD4FC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132726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75C2DB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AG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51A9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5D9E70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38137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F2FDE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786E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929A613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42718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DAF29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992CB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SL10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F5592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0F30A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DF3B9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CFEB17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1EA8A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DD23423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1F3C9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E994C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DFCCB5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SB1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1296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2211C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B3EEE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846F6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5B15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4A92EF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2E087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085CB7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7DBE5F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YP4F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A11AB4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E514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93FB66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4477C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B43D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2BA5F24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6BDE7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AC86A4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5A1D32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NKRD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2D48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03D2A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581B1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B7C76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0E557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95CC35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00057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E62056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175E46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D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C764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66C7D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B100D1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1D36A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6A3B23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0F9F386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02BF55F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2266A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C9501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NF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8115A8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CCA58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9B55C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D9CAF4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EFC838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84F3C0C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91B412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15130F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2CFED2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R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DC9492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E0824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95A6A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CA85C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E5E32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48F63C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45B25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5A02BF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CC3B40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LN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ADDDF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C13C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C3E90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73D2CD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0ED50D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B42950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1CBF0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C7D18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7BEA7E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WNT9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83CEE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8A7F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03816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BE0F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074D3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CF22D98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DA673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7DAB36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21D76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YRO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952735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B1F99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65C85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685B6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2BD12D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A878FD9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7CB7F7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A2AB1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C8A61D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FI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3D7DF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B92ECC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933A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12DC76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473EF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C484CD1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28F09E9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8902A3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DB0649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C010441.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108C5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CE4AD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BCE29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F2A464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3D6F6F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08CC8400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BA27E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1FFB46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9B7E4A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LY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ECC88D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7AB026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6877F1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72330C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C132E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EE3635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34D997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3E26A2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00EE93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UC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71643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C270D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14025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E5D7F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09A28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07B23C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A954E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30532D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97C15F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60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863262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EBB915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CC2A0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19515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F5AAA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44AF493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FA3C4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CED4BD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84289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K3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715F1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FDA36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15E87E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8FFA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87FC9C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96CD7E9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1A129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A6C8F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179623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UMB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8BA66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2085E8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1E8C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D0A6E5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43758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A47DAC8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1A350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EC80DB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BC3E13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ER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4A458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FE5AA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8CEDB8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C9383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C7F66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9412D5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7FB43C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153C6D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5FF201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G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77DBB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D7C3A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1E02D7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03CDE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A38B3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C4ED983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34B5EE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D63937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1E01B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SB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A34CB7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66F0D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D5807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2A68E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0690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1DF75C5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0E605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279EFE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AF5CEA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127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304E2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D7378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1ECA64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B30E8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6409DF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F80508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0AE47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380549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D3ACA2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SPY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36910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0B331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590C9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983E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1B256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19AF4CE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46E4C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F5E64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8F090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168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65B35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42CD47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DFB9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FEB1F7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A22140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8684D67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0AAC5A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68BBD2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E4730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NGPT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C1EE3E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81942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C1323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5436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ABC669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8B91D6D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736C89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26C5B9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202D99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CYO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6184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373F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C8189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08145D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61AB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0046390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E89E2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5DDBC8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6964C8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D51L3-RFF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F01B2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F3AF60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3FE78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46F80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4AE87A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97F474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354B5B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AC9ED3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F9D9C2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MST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C7CBA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80D44D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0166D2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7665FD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D7779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B7AE90C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3DCA8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6EF3A1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293459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GA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6E17A2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3185B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87EDB3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5ACB6A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DE71CA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643D8AF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8AEF9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338811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9BCA28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AV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4B4BD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CC819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4951D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78E447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7E429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71B9850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19481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BA56A9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3F67E8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FN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6064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6EDCEC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21A5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1DB97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54F7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6AD4DF5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F0142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942917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D47A7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BXL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76A41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2700B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F677EE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07D1B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9C4E2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96F5449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12769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6A652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B6E20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ONECU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D0B13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D09E59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BA8D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2DA17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3BC4BE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9B7899F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006D2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16DE9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8673E7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RT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BD471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0061D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5A63E5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5B1979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10965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C63E9A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2A54D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0D4D24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F941E7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CAS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061ED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E64C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90BCC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4BB849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8DBA68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911A27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ED11C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98CAE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AC09F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EX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D07BF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54BD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F24A1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81241E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F7829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FECE9C5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AC3A2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749116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92E38F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FF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D4D63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CF5EA4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1292DA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3C989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59CB8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60F5D4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3435F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3D01B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57738F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MNA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D269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8385F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5B0EC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F6CDA0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DF583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EC98014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AB95D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A9E7E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3315D1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ED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7CDC1C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B8EE7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440B5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17938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27B35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BB931D4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5E216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451FA6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800915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ITPN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8D4B8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3C391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0AD137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ACFFB1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7E18DA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3044544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CDA16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D811E1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D6C418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O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1BBF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C87AB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BD660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A2E48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C94C90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2F219F2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4FFCA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58CF95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C45774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L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FFE03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EE12EF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FD2948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9851F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A8C30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F34BB3C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348D4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41525A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A5203B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S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6600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202B7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02F30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D6AE6D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2599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7D7D9E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E049E5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C1BF50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943BC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PC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CC51A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09C53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84414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6DFED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7A12B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004283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401EBC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23B481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749AE6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SA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0B4EF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4F172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D38FE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E7A02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9C61D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072826A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6DBD74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8BF383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DD5B2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K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8FF66B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9159D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D4187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5FB91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EFC9B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BE838E7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947EA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ADD8A4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00F232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SBP3-A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FC398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DC62A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66991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B01A4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917E5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4C4B45C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40FC4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07182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36890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R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533AA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A2E812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51E91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0C3F33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85783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306A962B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783DE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BE46EB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5787A4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LOV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9F81C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70469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45064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B32EA4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52B72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F493BB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89DDE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8ED4FE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31E7E4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UPT6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DF0F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F7028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CDD85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95C19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D5C5C6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B521FE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B352ED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B72321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F9266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REBZ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43FDA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E67231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5BB37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A4273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24F2D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28D20EF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2BD65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253BD6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19638E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MARC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B1245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7088B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DDFF6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3F0F9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EA228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E072258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F753C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6E44B4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F29033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OS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6D2A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0BE71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9AC99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D93FA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0FFC0E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E990582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BF80A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F8C65F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8302F3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1P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B8F0D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9FFB8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25D425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EC67D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FBC764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C120FE0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BEA0A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5AEE9A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47B8A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B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4832B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33D7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AE9964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E3709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06E4F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FA6B10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46496B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CAFE07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243B5D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C006486.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A497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74E6CA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6A9FA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1F48D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DEFE66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766F8D3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B30FD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1F698B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C4D5AB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NO8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E9E7E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76CB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55DF2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03BD15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1DBFA5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F2074E4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E05D5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180040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7274CE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GL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9BDCA8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110698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DAC2B1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0FDF82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A2604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F745C4E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56B58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0D576B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838AE3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E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17F418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A00B2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7BC76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12EA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4BEB0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905074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DEBF2E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23477F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1EC6B7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LAV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5E3C1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D9340B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5269F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BBDE4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34AB4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4048EEE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0F9F0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FD1D1A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F6579D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TP8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001C7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6503E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F79618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E9E6F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F2943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D0E19A0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ED230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F8A907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1D52EE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GF2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A7414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4DE2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0E892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53DD8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094E67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B5B763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BF0F4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0A55F2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3409C4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FATC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0B76D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E4A2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458C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C1AADC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68AA4E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FE62A49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32849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E4C01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3AA0DC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HX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DDF09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06DB9D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C7F1CD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3820C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1D7FD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9BDD886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90A39A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8990B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82E23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YO9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2D2C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716BFE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CC2A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97FBD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4A0C4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6ACAA33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B9BAF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51737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C7428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NF19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4FBB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7CCF63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D0F0E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5AA23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B21AC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5D1C5BD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FEAE3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EB3A0D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2E247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MBR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13979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504F9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AECA0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D8D8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3FB7F4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4F1BD1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225F4F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392A3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914662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LGA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E9FC3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1FD8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AB5A3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42955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669400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CABA70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C8313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D8261C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DED9C2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YB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8D73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A1E4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DD599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65C517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EAF589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7E58DF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15AD4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B83307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2E60E0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MN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EB51E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55EF2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68744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E4B45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8C091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E9E7E29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056C1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487777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BFE9C1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S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B62CD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4E306D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489BAE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2D2DE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EA5CE0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9DF2337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DD2556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5AB63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20CD49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CH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14372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398F2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DA2B1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580CB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91300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8F86F4B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4677E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23435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8DBEC5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O2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80606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A2672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00A9B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1EC69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5AA13C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58C68EF7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23A977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167671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EAA4C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TG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BFAA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E028C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2C2CD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5A07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6E7FB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A0E621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86590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57589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CEEFB2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120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7255CD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F673F8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6FD0A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818AF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8BCC8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D61B4E5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C4CAFF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B77B43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A49835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KBP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3F6C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9202B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23E0A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138040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FFF1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1CFCF32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666E2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06974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8E659C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AA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80E2E9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31DF2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EEA39C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AB877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1CFC6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AFCFC46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2E23A5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418608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63B73B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K2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1D2B2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B1F90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503767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0E3C90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DA50F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051882E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0128124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E49ED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CADFD9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TDNE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9E65A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53564B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C6604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0CCF5F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20434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64FDEED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BC7E77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50E72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C0D56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D2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3C8B18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5071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A1378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80207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0E3233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4CB7158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2E093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F07269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060DD8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L020996.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1E65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2885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995E9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73610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03105F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3BF746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6D307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C7F66D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E99CBD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VEZ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D2D6FE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32B2D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A6C9C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3BBA9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6BCB6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F67A933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809C47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8E13FF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460A82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B5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B2082F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94D15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D4071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C43AD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B624C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50F53AC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6857E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9C351B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5239C3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24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2C10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F8276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B06826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3C5808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E1D1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42A518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415E0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A520C8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B65FD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WIP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787B70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C85BE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1F91CE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D5948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8AF6F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D4DFDFF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04082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64D9A5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25EE4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78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C33773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D70FC6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290C91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77EB1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278AF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0169B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1985D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5D34CA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630F24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RK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ECC0D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32851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27B8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4ECC2E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FD8A4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EAEC3BF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8A71F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3BDC5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C81EB7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FN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344F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4E6AE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0D0098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809D8A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CC883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37773EE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0760A3F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E6666B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7E4D9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RH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D74A4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E8F6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A43F4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BFBE8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A08A6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8DED365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565B8E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17FA94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98ED60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IO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7B48E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4CA94F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AC0CB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146017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B29D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41BFBF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50777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748BA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41E845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RRM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1C910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982062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C32CC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3EB7F6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C826E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CF47EF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9757E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A7629B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22B210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N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B9FEC2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1346F3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9C38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2D69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82579B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BC0E19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191A8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8938B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50CA0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RBB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8640F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1C091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387D4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FA314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54155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66B686C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835EA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C041D2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4DF329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20orf19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1A59B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95A07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DE5DBE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331B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1B194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49CA36A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4B9312F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766BEC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BB1DC1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HAN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554B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4226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4CB77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CB65CD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B15D27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F3912CC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2E5F7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44AAB0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F90E31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60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464F3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FE213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0AEE8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16C7E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A4320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C4CA1BF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055A9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B579E6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B65247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15orf5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233FE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FB2CE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9B035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7EEB6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BE36E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F209734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63BD2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14D52F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E7536C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CUN1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C286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EB15D9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55F44F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2E48D0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503C1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1E6CAB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E3E62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004BEE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11C377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JUB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289067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DC986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74362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F1AE81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64773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17B317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19772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633BC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BFA3C4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P3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9E765F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D3F2C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BA051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06CA86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3859B9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7AEA25C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81A617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17F73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4750AE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BCA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92FD95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BB0E85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CCF463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6C5DE1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FE5C2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C6ACBD5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79B6E1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719660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46BC7B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NGAS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5D9F2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3340F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A50D8A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A94D8C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B4D67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38829C2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0284B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7F0066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E33371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RX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DD4A5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1E3B1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72390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A793A6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C2D3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84A944D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BDC23E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4E74A8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823AD0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DE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BB1F3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4D2CA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5B03A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4D1F5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5B9D5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54B7BE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18DED2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5950F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8418F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IM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BE20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EFE5D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F4D34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FEF65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E0E2A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0719C81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6D053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CCF1D4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0A1E94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YO1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8032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7313C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6E7E8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9D729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E673F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9EE521A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E5A44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10E64D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03EC35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BI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2D91F3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8FAB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8A5716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DFC306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EDA54F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8FA1DE8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31C91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8026F3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0724C5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NF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BE806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F5580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3564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14B46F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FEE7D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533B73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C5D64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A09BCB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298E20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LGA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E2375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169B0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EA611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3EAAE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D42685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7A8A8B8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91048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5EB0AE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0ED8A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BAL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59B2FA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D7EF1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A07910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F53FC4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02333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373B5C0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704C57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B5DC4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BD143C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BR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20E5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705EE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99CADF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ACA15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59E072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A8520E9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EAF556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D4D07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E4D80C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PRI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E512FB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B9FB9D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9AA83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D8A01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2581A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58FBCB33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44480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6CC74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326E89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RR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B56F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98447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2C6B1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BA758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DE80C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A31D1A6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7C1928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2F64B5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DB602C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MYM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957DE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40B2F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C17F6E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E681A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CF0E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46953D2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9BCD6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81F2CD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073DB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DX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D795F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0A1AB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545EDD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6C220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07249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B6917A4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DCA6D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8F297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B3626A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4BP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77685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8DD10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3CF31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EB678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94785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7DE7F67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24F28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9D5EF9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F54E4F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NK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6DFEC2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772B4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682D4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4233D2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6EE3B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C70E6B3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7BD82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1D1E80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CBE53F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HRM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A8104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684928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6F6747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7DE422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49CE55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2169778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68414E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4FD2C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D55369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DF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91D12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B6186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7813D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42FEB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D6A9CF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E1569AE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F47F6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422897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C0109E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WW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EE6A58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16A3E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E625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F38E1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42B56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DA4331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C78DE6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6D7F30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94329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6557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7D877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673D1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43382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710049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C8CB140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2AE16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3F8327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3B3CE8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MP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407C53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925F8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0CB27B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CBF50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28E80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FE3011A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03165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BA4081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ED8727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MP8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0AD0E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A1371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6F797D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388214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871F1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63AFE0F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152C5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204815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1E2AD5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AZ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020A8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FDC564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2E62A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2EAC2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33B316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E30C12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68985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F657F9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3DBAAD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GFB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D34DA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FB26B0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AC1EB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79368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12EF9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1DA682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C73B9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4E3672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2F93AC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LIP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4FD4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787040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1B2BD4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11488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BC7DD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8EDAFB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65357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9DA0A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02A067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P11-195F19.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74688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7F9FE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CB2D2C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34BFCA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52736A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C697FAA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F8C142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63F73B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B467C0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BC1D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A112F3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04D825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88DF4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8F9560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0670E8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CA5612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2C4BF5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ED8B4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306348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LHL2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01B2A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D2C78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E26F6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7DA021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18ED2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F33D6D0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7A29E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EDDF1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093ADA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RW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7999B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00BB8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BDAC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385DE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1C615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7328198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92CE0A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4B01EB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397F1F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DF5OS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72B024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8040ED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EB9A02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242AA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2A412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B5363EB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2139B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B3159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4F770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POO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19529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26989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5DE386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9266F6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28DA8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F8BD267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9BD7D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5300F3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FC3EA5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VPS37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A0140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D2693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06EF6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11A19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15ADF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6496BE9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9712C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57E8B0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A9270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NRC6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E4B54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AE38B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6617A9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4A7CE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4B9B05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2AFB2F6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4053B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5BD9B3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F910B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F01D2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05C7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C85D2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DAA90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365890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947D6B8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DCB97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CCF00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C20BE9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DS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3B96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C16B1F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DB60DE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3F063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8DF57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B2822CC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ECBDC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6827D0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702555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BX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9103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94CED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749C3C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3E797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6A298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6B37CE9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7D401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DDE81C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25F62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BEA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76112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1D298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3D030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4D46D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46F76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32404AC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D9DDB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3F86C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234EE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M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897958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A4FC45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2D14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9800C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07E35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4E3AE2D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7B839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C0CC15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060FC7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20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3C167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DBC9F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84598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0E997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C6808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E1D5E52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8778B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18C129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5B1887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BTB7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CD08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2D5D7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0C8F2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81AE83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B4BB2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1B9D8B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3EA5F7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D2F9B9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70035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ETR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3DB9A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5086F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F98F3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9BCB55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86795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CE8EBAB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E4A95D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01E920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D544D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YT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3BE3F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497DC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10579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07889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E0F2A3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D396BD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85721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6265D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FEAC18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C1018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07ACF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271AB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DC6841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3C73B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343EB8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BF1679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1BEC3C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E6A0C0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DHH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55C34B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D6052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355BDB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B5C129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642D1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C6DD0D6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AB142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71F575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66252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OTUD7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1AB473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2D8F0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79D11D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FC382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A7A4C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0DFF46F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3475D8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D5041C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AF821A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AT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C2F932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82E164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B18FE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8DFBF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D1361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713F269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DBD2E1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3DB73B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4F2D02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MA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2293DF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33C057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0AAE8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7AFAF8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9EE3E4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3D782AD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F4FA7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D9E235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6BD90A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MPP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16403C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4F2D0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22A10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2D1F9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C64772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53CFA00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FEF36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DCDF0C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09B8E7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V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AB522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EEF1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6ADBA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1E8D6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C7B27B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BAEE761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64E201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124F4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47890B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3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053A2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3969D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43462B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8BBB8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48F01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D27AE14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CE94F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E32D31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23-5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EDA3D4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W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56CBD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7A179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8C1F8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46C3E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B3655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844A7E1" w14:textId="77777777" w:rsidR="00F37520" w:rsidRDefault="00F37520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091C6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A2CA7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93DDB3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OM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50EEE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8D4D69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83A5F2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2619A2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563F0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1A0DD7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8CB200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3741F7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8E8538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11orf7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3DA25F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2EF0A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77C9DC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2BCB07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BCA63F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E694D66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EEC88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3980AC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E144A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B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F13EA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A0D7CF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27F54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9C6D9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A01CB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57B86BC" w14:textId="77777777" w:rsidR="00F37520" w:rsidRDefault="00F37520">
            <w:r w:rsidRPr="00A4490F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4A3540" w:rsidRPr="004A3540" w14:paraId="3E2C32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338BFEB" w14:textId="77777777" w:rsidR="004A3540" w:rsidRPr="004A3540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3274336" w14:textId="77777777" w:rsidR="004A3540" w:rsidRPr="004A3540" w:rsidRDefault="004A354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EP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44A21DF" w14:textId="77777777" w:rsidR="004A3540" w:rsidRPr="00F8504D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B0224C7" w14:textId="77777777" w:rsidR="004A3540" w:rsidRPr="00F8504D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C49E30D" w14:textId="77777777" w:rsidR="004A3540" w:rsidRPr="00F8504D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982DD5" w14:textId="77777777" w:rsidR="004A3540" w:rsidRPr="00F8504D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E23227D" w14:textId="77777777" w:rsidR="004A3540" w:rsidRPr="00F8504D" w:rsidRDefault="004A354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  <w:vAlign w:val="center"/>
          </w:tcPr>
          <w:p w14:paraId="64EEF4A4" w14:textId="77777777" w:rsidR="004A354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36822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09E6E4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8F8767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RRN4C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EE4F4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08544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A270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C730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98DE8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421E55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99BC2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D07528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CF55B9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5orf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BC838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B26B5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71C42C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23A44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06B60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545DB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8F631E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8AD2A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3BF620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RPL3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1F68F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0B03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19341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946096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EE365B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4C2319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2ECA2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7E5F52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BFA27B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IM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D275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2FEA0B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D67E1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4A4E5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EAD4AC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91AC46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CD995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1EB86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495651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WS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2531D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9A3BAB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93FF96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64F60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E36BD7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50E3379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D12A9A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23EBDF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0A9C2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SH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E153B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F99FFF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FD70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2D8CE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26898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1B6637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E5072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003CC0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CB615C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TP1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06D93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6C783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FD772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CD1E76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BA7C7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E917C0B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3644E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3D2E8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92E492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ITE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FBA51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9DAB1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5DB73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ED89B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6D1592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8572CF4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FA003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A13388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E6BFA1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P005482.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6631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E9533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CF1F5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95F47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75655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61D5DB0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46BFD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8BCBC4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B9006B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QR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F5DD4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DA553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A8BC4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F04C9F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C597A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587421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96A8B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DDEF28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D0B68C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XP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9BE9F0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E7FDE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F04546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42679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30F7F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490FDEF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71AC0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6DC0E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88EAB9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5orf2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459D73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A209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4463B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576626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9AA82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D6AD92F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806AF3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8638BC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DF6558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B1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3C7F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200A2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D6DF6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E873E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56C124A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5E067015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8523D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37DC0A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54AC6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KX2-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D6778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586114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35292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1BE0A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2B54238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1EBA3364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66560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FBE3C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B5DFF8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B39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0213E7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665C2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8E3AAF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1221D8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D47E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F815B3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A7E41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A238FE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154199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CH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67523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0C9A19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24995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C0468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02836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1D02DEA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816F05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AD312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42725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KIRI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B2851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4BE73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62CF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EBFF41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04CB5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3FA658E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3F3290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30E5DD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32079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DH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F59546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108415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4BEC6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CB285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DD717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FBF963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22CAE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27ACCD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C1103E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CLRE1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3CFD7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77D3D3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AA26F9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49F394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B6497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D160E3A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56397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72B450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2045D2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G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C75CCB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E3BBA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4637D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7DC7B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067B5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59F253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5B6B1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8C957D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F3B91A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A2G12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B5040A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0CD70D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46E624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9BC77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E4A478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A6026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70553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B37A8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C7013B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WIS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B10D6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D5BEB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A6876D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A3B7D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7CFE97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3BCBC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8E7B4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25F71E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2A10F2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QCJ-SCH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7CDE3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0919A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CEE9C0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8E5660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388FD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9825AF1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88AC8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BFDE01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8BC46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6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DFB68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0DA891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AC9C8D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29B9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DC864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BCDFDB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482F0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2A20A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E3440E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TPBP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5AB80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F78A42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23ED6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FC4F2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1948D1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AF5D89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A38B1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6076E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5BE637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GO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3FACD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7A9CE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857CD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B73549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281A5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2B6647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BFFC3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BF4BF7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76107B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3F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07139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2C98D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4DE51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C5B941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4E076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C7E1530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186C3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DF937E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CE1F30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TXN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3344A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820A19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6E4DFA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565A8F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80F0F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4C415D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B9653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04233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BC796B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LK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2ED20D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1129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377ADD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15486D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2C5C45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0B10F4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D91440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10B874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252040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TC3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71CB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B99AF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2018BB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05A1A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A99A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488577D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6AC61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8EBB6C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5CFE24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MO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27E26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C248C5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1299F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DAE7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CECF6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9A9EB1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1D855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E324D7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D1EE2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M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AAED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25B52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46620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D0040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DB081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771550B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99543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34A377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13E75E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T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43EA03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1957B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EA090E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0E3BC7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C122A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B5C28C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9E9FEF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E53B33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0E7EB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L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1F64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65E99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629180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18C43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D15A9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317FA4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C5C72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E71CE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D4C953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GF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E0574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24BFB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7F680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6B892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1DC7B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742280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17C22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199B9B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17718E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BE2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102DA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84CA5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2528E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43633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E67F82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5A83813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BCD83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24143D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D3F78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MNAT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ACAEC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5EE9A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DADF3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62F1D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FE42F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005DBC9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AA538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629DCD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F0B2B9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NX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A94B5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613E5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45F91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16402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4CDFB5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3162BA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9336A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F6D23A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8FCD2E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LI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6337B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00EFA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B516F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33F15D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6369D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8358B73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28078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47E4C4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C40C4D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UDT2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BCB3F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F600AD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28CA6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8D4F4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A637C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FB6CA6B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7E5724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8CB32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1C17EA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YGO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2418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EBF10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2F03A8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50334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0C6C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98B85B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47473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5D9A8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FE289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CSK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66863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DC0F11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DEEE9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1776F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DF3E8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11D19D3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B406C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279B99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2D14F0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DHHC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2D1F82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C2A52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B2AB8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76A93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EA22B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E7BB7A1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E8B41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194783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D3B48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PM1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C0CE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2C74D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2F3F2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3AFAB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5545E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0B22D94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2783FE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F5A21C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FCEC33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ZZ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A23A21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40E44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265699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79090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F55C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2E0505F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6DD5D0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A38504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D6C284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RI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95120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85E74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AB181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6B67C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C41E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BCB71E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4F8C39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5475CB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DBBC92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25A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82058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BDCBD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E5A3A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731D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40C57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4E3747E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A6BD9E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6744C1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697550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29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A615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A064D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04A86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1394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83BC0F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6575F9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C11CE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69343E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A14F6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PB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9703C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1BE537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D94C1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D1A5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BCC94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7BA26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6ADE8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223BF4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06EE5A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S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96E35F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18A1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FF070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629BE5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A7711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4E740CD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49F9DC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BCF27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3AE2D5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S1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0D932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FD437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B57C5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13E9F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A7F793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75B4CD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ECF6D3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A740A8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0C4718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B43058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537F79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F2142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9F783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77D38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9FB754B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C1DC77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69E1FA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B309AB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D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AB300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5F1B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7B26A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2BB6A0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E011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10085E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75BA6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D7AAE5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67F5F0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F6E63F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8FCF5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B6ED7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64840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D7DB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009144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D6343E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1FE653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77CD72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P11-676J12.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B57B30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E7C615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4B052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B4997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48686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1D9D8E9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3D090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430C5E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E25896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ANS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154E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961DD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A79E3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11AFF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3CE46F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854C64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8EFB2D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33C394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86F37B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WF19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DB7FF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6E303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DFC4B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2DDDC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4625B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C4AB431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2362D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EAD93E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40F4FD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QC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A77E0C6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3F6DF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0F0B2B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D04E46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FBB40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D9402A4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AB4874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6D7BB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2FEE9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S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BE068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B067A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286E4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BE6BD4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DF92E3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B6F5FA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7E79E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AB71FF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E52FB4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WRN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07EF93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22B50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2B66E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BB359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A904F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D3651A9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8D6E0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B2DA5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76FB1F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IF3M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0B59E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85A2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2CA2E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168E05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F7352E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63F637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07CD8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67D269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3E8AC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FAND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C5EF4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1CDDE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D209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1D349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B67D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0F0C9D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B8826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7E660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C1DFEE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T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5C8B9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7814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9C6F2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05BB4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91DCD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7726B3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E6CDC5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14A14F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211EF9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T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5203F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13F74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A66B38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10294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AF72F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DFC3F1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728D1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14D4C0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D6A3CE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XCL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B0132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0DBD52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C8DEB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B924F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065B7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9EF94B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A39BA8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3FDBF8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A8D1D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PI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87097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A81C9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01B4B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22F22B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55397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2F849F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41C97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B4CEC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6DF2C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XC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0681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FA8853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F0C37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2A7AE0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CD36D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CBE85B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7C329F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7F175F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468DD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ESI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BB811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A5413F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68FB97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2C9C02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0DD501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55562FB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5242EE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2E19C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4A0162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RH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C7F94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566C4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28C276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5D0854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B955C4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C0273E0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C1233F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828BF5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E4161D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135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D5465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9D06A5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B8D561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82D78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37BF6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5A0921D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CF4B4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1610F0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38A80A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X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376128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B0D3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AFB4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CB68B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2019F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358B3C1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553CFA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2B0092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65AB2B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SPO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8709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775D7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EDF295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242AC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2EA25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B9B713C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0E47BB8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B52371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18967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IM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65152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8C3FD7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DF26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8C5A11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0C0D9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1539353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5DC8FE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F31FB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145CE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MGN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A3C4D4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66E5E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3905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D9E27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75401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CBC7B8D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7E11C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989C69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95879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P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47FB7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2A1F9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AFFEF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792AD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12652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639F10B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90D01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211E45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3715BD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US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EDBE0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36F6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B8BD52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E7D97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331C05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AD7FCF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7AFAE87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08A2D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D5B597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LL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483D16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005CF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9FE4AC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B8800C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B927A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D651C4A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51C289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6B6310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83616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H3BGR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93CD5C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DE13A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48B8E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8EDD2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69F13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FAC03D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6D8B1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44D3E3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594B8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A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6B267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52D4F5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64896B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9CABE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FA198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B2F7C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53DAE5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219F4D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D38A3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NG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6A48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660E63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6C47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B04FD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97ED8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238B9D4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2AA51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552B0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6057A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R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B1061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E6C4F8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C334A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6CA72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F9BFBC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E17D099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309AD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02A64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FB0D56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19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DF8577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B414C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32647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EA173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2DFE9B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3154BCD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774CEC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55D390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461FB8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IF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DFACA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93198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B5C8A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EDFF6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0F217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283DAFB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549E2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72DDBB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554095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EP7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3F788C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A4808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88567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0EAFA9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19C164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C10383B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361E2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7057D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E7C42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EXI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45BEFB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60835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3F8FFD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27B7F2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6C9967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E9D4B6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FBBF2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D445B7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27649F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SMB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0038E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69414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E7C04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C907B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D39C4B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C3D1E31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AF99C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57C02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972DAA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D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63B0D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286FF7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002EB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B1C9E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402AA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54D210D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9EB5C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4F9B89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B2AF0B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L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960717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3EEDB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D6D1F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E6C09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1B0622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B2F199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FED6A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54BEDD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CEF203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XO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CB323F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F7864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8A5D07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3BC2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BA7041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155B429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82F9FA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2252A4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6D3E09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Q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95C42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3749D1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BBC22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8CEE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896F5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4A51C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DB70BA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60D70A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CA7E1C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NGPT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F8E70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681C8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BEE8A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93662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661C6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162C8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DB4A9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24648D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D64C1C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BTB8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D6A1A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753D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EC1A7D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650632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F9BC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BC207DD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56A1E5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6D4125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0D13ED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DK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665B6C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721818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B72E95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26E8B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5EE09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7F537CA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09CD1D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31AE74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26F8B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1QTN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41F61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2F56C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C4D40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A2041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48483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AA2BF9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074A60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B2B9BD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3068CC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XR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D5389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DF4EE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9E377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65CB8D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E2D25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4F4DAA4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B00E7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611922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B211D4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ONECU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06C82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D88A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7471E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E7697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69C773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9700A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9EF37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CE401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F7DC02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RE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4032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7D3305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BF325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9E2E43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05A957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24842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FABACA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92631C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94FFE8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LF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CE532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FD30D7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EB79D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52669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DB2C8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EBB39F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1E81E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80B0FC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B693D6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MU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F6578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2D7346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501F92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7C1488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D0855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3CBF0F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05E496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DB8F1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0CB22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RISPL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C1C66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88D7E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74553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9AF08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DD27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14A745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5C57B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C32005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5446F0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YTHD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D648D2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87E5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98366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1032D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1EA24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E7D3E2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0034E0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40DFC8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79ED03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NK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2A5C4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671D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AEC24E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04FFAC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543D6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5C41FC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00502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9D5931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17817A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P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72FE35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30741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4E366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2E536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E680086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424" w:type="pct"/>
            <w:shd w:val="clear" w:color="auto" w:fill="auto"/>
            <w:noWrap/>
          </w:tcPr>
          <w:p w14:paraId="16E8E77A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BB74C2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30229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0AB592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M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887857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217A9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0BB5A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E8B40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F25405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32208C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BA68D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1F04A4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A5F74A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TA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B0A9D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14572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053E7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DE0CB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3DDBA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C4AC64E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A94C2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96230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DCB979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PP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827A7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6A099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A36F38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92A46C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5EA495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0C4A8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9869E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7FDAE0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0954E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Y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30BC5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A616E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FC85DC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4C1687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AD07AC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0352A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863C8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C70A41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5490D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IAA202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F46BEE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15D85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9186AB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8C2359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D8F80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548795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5250D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7039B2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063E61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PNE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7F89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D752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58F37B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25953C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7EED8B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0FD013A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21F90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95E5B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699A82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R2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FD45C0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0DC129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5C15F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67B8F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D37FF9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855E42D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9AA29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001001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16CA91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EC6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09F25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469CE2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A16BF2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B0273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DD40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FF1C89D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926EC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00E527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7EF0C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L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0E8EA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27AE3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F6E4D0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58EA3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C3351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7B9420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CA051E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546CC9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823425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LINT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BB44D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F1F87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7A778D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ED38A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7430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887CBC0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27ADEC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D73CE6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EC164E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XD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C491A4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B821B9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96A3FC2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C1CDA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9FC349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B7995F7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770EA87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EC22F8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A6D5D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6A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D676E7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062D7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C0A09D7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82843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9FB5F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1573F7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0CCAC6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861BFF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90F0FF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H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1E48C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7F7FA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F5FBF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74A714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DE861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6E881E9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14B659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6FF90E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567272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PR8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1556A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4E42D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09F848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2AB724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64BDB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739039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EA0C7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485E36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72603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1P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E281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99057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1706D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130F7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E9247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CC3625A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343795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91FAFA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FA2F2C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VGL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949D82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0F6FC2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E3555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F2341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6A146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411A06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0BB32B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E93DED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9D8DA3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DH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F37357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40BAB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ECF10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8AB10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5AA3C1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ECF45F1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F292D1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95CCE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E3ABB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44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A3E67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72821B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9A223E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C4908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8DDA2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9A2371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3DB4AA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9B30E1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52F65B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D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65CDDA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3B09C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9746B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24376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12D2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A25B69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DD0A7B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ECBA33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403CF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E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C6F58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6A8A3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E90C0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23940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96AE6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514E63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F70F4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BE17B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FA1200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ECA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3565D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358355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A0439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F0E9D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EC178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F40AE70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6CB25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51552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3B71A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OR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58338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628FDB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D99BB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DBD16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A0C2D2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02E2EEE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C22D13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A6F115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1F9028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PRE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8E20F3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36E90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ADC2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BF86F5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4D421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90EE98F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510B48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EC102A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D8F61B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RD6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0A461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D2A2D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627C05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E0A5F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EF833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2E20CC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21EDA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CE9E25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39D6B9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P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93552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D99A0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9B032C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799176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23576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1DC0E5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5010B9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4BF90D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424CDF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XLN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FF6F1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560C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C2DD6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5785D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5A7CF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1D78B1F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915EF6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42665E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20958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SRB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D16305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74A60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B627D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C812E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2EFA4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E90839D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CC25B5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8E63A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92466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3MBT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4A3A8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583EA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0B9AD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E37A7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832BD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DABA413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E833C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737354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03DDB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LG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B5E08D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1867C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F6D68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35C8A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04799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CEEDB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42986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BA3E18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910600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HO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44087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98DBE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53935A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ECC81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68504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140C5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A325DF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094A0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76A31E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23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00873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F37A1D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449D3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F30E9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28994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3143B44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FD21D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94BCAC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BAE623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D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BFBE8B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A1ADE6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D26132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8E77DD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3D3E0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26B7773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2B87773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AD4667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16CF7E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G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C6FCD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839428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7B9BA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B4096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E8FC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03E928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CF7D22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6F4774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B90CEE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C3H12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D5DAA1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53F7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95152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FE47F9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BFF8A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63491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93439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469B2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1BB17C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H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18C54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8290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E30E4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7A7AF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704CF6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E95F06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450E6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382F93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29FD34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PAP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8782C6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54BF8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E9B8A4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1593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6B537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120D9D1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B9B54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E9D9EA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FDC6D7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F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66077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DDAFA1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4B915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B7DA4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E249A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4FDB43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79268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0F5930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817495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TMR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06667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397B7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E58E86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3D927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CD27F1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627E4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CA4FEB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6CCE92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E19705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MEB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0F74D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A6F065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053CD1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9EED0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9B827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8D41E8D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FF205C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0CD414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D4DDF2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DIK1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F76313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44AA2E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578FC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0333FF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92A11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DE5476E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16DB92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2D378D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5CF544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P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DE1EE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F83DC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0BC8590" w14:textId="77777777" w:rsidR="00F37520" w:rsidRPr="00F8504D" w:rsidRDefault="00DC3F0D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5CD4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35147F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0435055" w14:textId="77777777" w:rsidR="00F37520" w:rsidRDefault="00DC3F0D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C9250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964E9B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F6684B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EGF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FF4B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F0096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487DE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B6F1C6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0A08D3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A55E72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5B139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41FD1E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3C521E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Z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CB171B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64E7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007832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B4006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435C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3F050B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4B036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F05C0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207213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NKFY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692A0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2153D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3E6F98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EFE94F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7A4BB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5BB7CD1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CF290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160ED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444864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PP2C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3E03D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CAE583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77B82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84E76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531B3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EB6915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387ACB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09C371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3FA208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IN7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DBEDD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46F9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3CD151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DAEFFB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D95D8D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8AD830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1CFF26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6F9727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A85F6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Y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86099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CF488F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C3672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FD350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8B1C08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331C43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0EF72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19459B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343006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NA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731C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70608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D8AF5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701FF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2B088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979639E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3BFBD1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D04904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31F590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DAMTS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4A7DAC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67FFD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721544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4AA53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55DA18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40BCCE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8DC4C5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DC5DDA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D5B97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Y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438197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735B5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29070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3E9B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EE6E9A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B9D9EA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A3916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669F0D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948266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QC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FF69B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2C9CB9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29516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C7EF6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DD12DF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CDD209E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BB73B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24FD8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51F910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3GAT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70C1A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66C1E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CDE0F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DFEAA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DEAAD5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F09F2E0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37DD4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F701D2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B1AC5A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8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D1E17E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6889A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A255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BA7D5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0B5C6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887F990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71C70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60D94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77C842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PS6K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EE6ED0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C2071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3BA7E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49F09D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44A2E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CD8E02A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013818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922C4A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5DFD40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RP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D5C65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226E1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8A4F86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BDAADF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F516E3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1FE33BD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6EF987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5CBD6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BDC2E4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NKRD13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8E93E2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702338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A7EFE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E92F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0BD17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13A5C31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4D1E1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0B9172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7BADC2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IM7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69DD1D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F86F1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6DD4D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2EAE2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806FC0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EFFC26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F638D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2B7790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3ABA01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BE2W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A289C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313F1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F3078C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196375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AD514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B726A4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253D4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3BC05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44F4F7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UM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1A8F53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9D4A0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D13386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56844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C0599D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DEB2E1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1B7310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500193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FD5374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BE2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1B5FA1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D47AB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17BFC7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C91D4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81AB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68EDCBD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6537A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BDFADE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F1E8B9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RIM3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1DF286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91DE8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B7B19E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C9DDF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F8A91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06B4D0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694A9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94885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C3F7C9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1orf2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A9BD1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6B74BA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0DE49D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AC3A6D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EE3F82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AB46BB3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CDCBB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030427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73D34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FP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47D66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9D1DA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2C5800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DCDC4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064C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EA5E20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E76651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B0198E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53970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PO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D5E1D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44546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0A5D78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54B1A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D384E5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4236F6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FF3D4E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F10070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4EB81A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NTN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9DA784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D4613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466835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BCA88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3E8A6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F544BF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33143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83B209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F5D50B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LXN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9ED4D1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FB2A3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2E98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D95ED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BC47F4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53500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0B007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3FE33B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12D49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AMD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F727E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67BE3F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9E4AE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4FFB5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0E9E2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94C0A9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66166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C295AB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989B3E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168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2C7C9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8B692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04DFBF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AC759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CC6C38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048729B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12A01C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19C52B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1EB39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TSO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5DC71A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501370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AA847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4B9C8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657A5E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B853AB4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3236F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39308D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C6AF8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R3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3492B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903B87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EC813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CB355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6F18C1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98773E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38DAA1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17568C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419A8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LN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FD0E2C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B99DC6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8A8FF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66892F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4DBC1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DA5251D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5EEA4A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CC41FE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B08ED6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26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0889EB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3E074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AAA3A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F9196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F353B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838CBC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AC6AB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3065B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EBA709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GFBR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17E7EF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CDA8ED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7A6D3A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61195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B953A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6E71969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DD7301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2A5D6B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2A804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ENND2C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C88B35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354BEE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52CD43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3D677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C5B9E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D79344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43FF5D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35D4B0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D13656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UBQL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267D9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BAD84F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AD1DF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065E2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FA8F26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F69431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57F5FE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4C7185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FD964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YL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F7ADF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7CA38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F6B6D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AD108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0388D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4860BCB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D7CCB9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29030F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0B31EB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YP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2AF1C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2EC78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4DAD4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A1733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26536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459A0DB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218FD4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79C795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8E7CBA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F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F7BD5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CAEED1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DC9F34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787C56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EAD31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54FD130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98D3B3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BA24C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7229E4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RCH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61F8A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313EF6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ED3757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14E418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234B6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B39F58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76227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A24E75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4CD0B2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20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9323A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6FDFE0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90750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8ADBE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C78F2E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70B4BA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9529BB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B8A827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BBB48B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AC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AE1BD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141A7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ED667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23B7AB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EE0B2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D26ECAD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19BD5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12C806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347408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R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83EC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31ECDA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FC37C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9937F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A7CD23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19A257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7833A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258250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A9109E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AL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935E1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2BCFD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2D28E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2BF302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BA795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71E111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E5F8ED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079B66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57486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OL4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780D5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49BEE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D22BC6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8A36D6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A9C1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B72CE43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9CCB5C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2F8DEA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081D84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6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053C7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91C6F2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2E104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D7E6F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6984D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BF0A3E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A72AE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D674DF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F27DEE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IGD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9FA8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310FD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DDF31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68297E9" w14:textId="77777777" w:rsidR="00F37520" w:rsidRPr="00F8504D" w:rsidRDefault="00C577AF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B0AB7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52D0056" w14:textId="77777777" w:rsidR="00F37520" w:rsidRDefault="00C577AF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0915B98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C9379E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0B89D0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BTBD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56C4C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6CD8CC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69EAD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084F0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7136C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F30AACF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0B5E19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17BC42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42161B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UFI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FAE76E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31387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F52886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C47DA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B97DB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BC85D73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2BBCAD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C9D1FE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DD888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HC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7CC8C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D42467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29589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DCA2B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001374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9B2FDB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1C206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617BE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BDA8EE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TPRG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AA818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DB8C4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6382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88DB8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DD8B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133F81B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8FA8C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B744C3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79D69B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TV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CEE96F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822154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E977B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4573F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21B37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923AEE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57B916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EF35C8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93284A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R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2180F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0196A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A2A52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4BC91A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12CDD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135BC09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6C4948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085874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DA3F32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DF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5B5089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D189E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488F72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57F37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C8279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48E6BA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AC522C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E81BA3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1D1569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MF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F31E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7EB603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BD78B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71285E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CA8DB2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4EBF28F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76DD5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7D4FDE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11E0C5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8CC5B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2F1F8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7E31F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F44E6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13B80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2B7FCE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D6B0E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B99EB9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F09BD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38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B97246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05C5E1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2921D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A780C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A841E8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99327CF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9A34D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F082C5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9926D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RID3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97328B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1EEF4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731B5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901AB9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01F90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E6FDCB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E3D7F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8D6AD4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EC20BE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22A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550777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B03C72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AFC02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F7DDF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00ADF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C2E7B50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9DA457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8440C3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596001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CUN1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68E1E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542DA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0B50A4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C583D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04BA7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15FF8D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0CE510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5A6EB1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F96F3C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IP5K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D1217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A25AB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2386C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9B4F9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ECD06D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A8B65D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46780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608542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8918D3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CN3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2E3A5D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25EE7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DDD456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CBC60B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1D69C8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13FB74A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1BF749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1B2E67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4035C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BCA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55CD9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61AC19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B8291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B17CA0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AAE8A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517164E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214F5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8E9B9C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988BBB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ZI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D97478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FA103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F04BB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3AB665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182FF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981C2A4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D24D02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92C6C7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8497DA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TNN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66720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447F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7E17A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0352FA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37239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00BBB7F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608B2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85239E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584A67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NRNP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CF20E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D14A9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CBC74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4D5265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02C4C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E86020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C40000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6B2621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46A838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CN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5454E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D7D6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4DB4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50E0E6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74BA0D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B65677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26192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E4DC94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930C18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AS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E7D2C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31226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A64B7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4EC854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C198B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E0B4BA4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A43E3B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4494E4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B4CB16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MIZ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83F8A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8B4ED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0181E3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84C3FF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03F60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A701E3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0F5903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984DFF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90EEC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APT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8263A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D9140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86D35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0991BF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CD2063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45CDD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1D2442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7AB285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C36571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N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BB7EB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9C2B41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D847F7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F1A1A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768EB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F274D6E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E41DB1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A8DB28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906085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CDH1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77B70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5A3A8A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28A581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061B45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F4FFC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A88D43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09E7F8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F7E88B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44F0D3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D9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7BB278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1E7A45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E981F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CF3DA4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0AA61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91E22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3E934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B8F848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BDC467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FIX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C8878E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A942E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1CEC7F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4D9F5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8ADB2C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AB098F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9D3064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4963E0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2D6EF2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SY1-RAB4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AA0BB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349CB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0FE9B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29A439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32053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A2F0B5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FAED07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FA4034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21E3A1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NX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CA878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6300E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C96A7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AB29F2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1907B2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D154CB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1174E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080C54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71C9F9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BBR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0232E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0AFA2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EAC84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611A6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E1E25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596B129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B04F95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63157E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E06F13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PR6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B60CE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BD296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8EA334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BBDDD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DEDCFC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748B2EE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3BCA7C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DDCD1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0114FA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ERF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328CB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1D4C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21397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4A570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9DC2C3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99F79A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BADB4A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77E9A6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EF5171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CAI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B847C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4B809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3646D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EC211D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63444E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43D77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0AC3F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1F7CB3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3B324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R4A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C04A3F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912E9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5A280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625B7D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00A1E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F4F4F90" w14:textId="77777777" w:rsidR="00F37520" w:rsidRDefault="00B73A83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FAD89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B0CD27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5F2E53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PR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503BA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B0C88B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AE5F7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341940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5D82F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19797F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4652A0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F7E7C0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26A145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15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A9BB6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2C2DA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84762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58BB4E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BA899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E036C78" w14:textId="77777777" w:rsidR="00F37520" w:rsidRDefault="00B73A83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49D1A19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0976A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E19BC0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FHX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C4F772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9B74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D32D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58361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C462B7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AFD7DD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F9B9C0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A31A4D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D8E2E7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RSF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995A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04326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B2F5A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2B9F9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3A87D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1E9562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88FA98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FBE257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CB02D6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EPHS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DCACD4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831856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D819F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367CB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FF11A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F89124A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A5C599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686C0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30602C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7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8A5F7F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225BC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CB7C6C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15274D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35982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BF1126B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3792A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3E654C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64ECBA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GS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E7A77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0FC23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0999C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0101E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576E2D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CE8365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0526D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53B2B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7FB594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ANC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09C502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7BCE3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7764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35477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A82C5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5E0E8DF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E13C4D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5326F9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EF1E5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CND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6CA5F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D278F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1B835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2ED3F9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2AC89C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02F351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CC53DD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77322A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705438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NIK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FFB4F6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72119D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BE888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2C8551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75F4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A23717A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B04F72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5E2704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AFACB8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L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25E012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B6042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6E19EC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894F4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58466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35B9236" w14:textId="77777777" w:rsidR="00F37520" w:rsidRDefault="00C577AF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6507248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88BB08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00C90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C3H1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32D91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628221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CB016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A69B5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5AAB5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56D168F" w14:textId="77777777" w:rsidR="00F37520" w:rsidRDefault="00C577AF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7412B54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10E17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8A6D30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NRC6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FA4E8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7A306C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447DE8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431B46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1E2531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9B8A3B" w14:textId="77777777" w:rsidR="00F37520" w:rsidRDefault="00C577AF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243953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CC229D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FCBA8B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BM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3147A9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3B045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C550AA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585FB0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FFC70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280047F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4A3F4C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6426DE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D7E8FE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ONSON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B62929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F9E7B6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DF102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1F7BC1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7F673D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4C6407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C29313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0F1CD6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760FBB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F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EA4C67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25D8A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98FC77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BE35CF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C719C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D8A429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23557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350B6D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A83E72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YC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1474C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74A328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823B1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321C2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12E124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F80908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9CC91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360DB6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5CD341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EM24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C54290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3B5CC5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06C78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C5793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6AF524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EF50BA4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2DEC8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EB773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F4883F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EP4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BFA990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7CD91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45BC9B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0570A3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63090F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0352BD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AD18C9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7C236A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0B675E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AR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2D73B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6144F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428082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ECE50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C02B4B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EDBA18D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9E6B8C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40B6C0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53CF77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CUN1D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EEEEB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ECC46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DC7782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85A6C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FF30B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A159AF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FE84E9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34C0D0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79C91B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APGEF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C901BE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F8AA2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48C4D8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5860EC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2F0C12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92DDF9D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8AD420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E1BFEC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309DEC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J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CB5356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ECE0BC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1A6B1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3059D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96EA89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547A5B7" w14:textId="77777777" w:rsidR="00F37520" w:rsidRDefault="00C577AF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B583FB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9CB23F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12FAC9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RF2BP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CFE2D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E18C46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733C3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7E1655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CF99D2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F0E1C15" w14:textId="77777777" w:rsidR="00F37520" w:rsidRDefault="00C577AF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3C515C6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390896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AF4D47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PT1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D86D5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8BC89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3F3BB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861B3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32E7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ED653A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904FDA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853B33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E0E205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S3ST3A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EFC672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0E151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B4AF51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5A9F50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42A273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02F7E1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0B8346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F843D4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F2F6A1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IAA155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905CF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E3C4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2F2E9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BE1A4C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A7A4E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11C2B5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965F4F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5BF0DF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D8684B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APD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C9DF4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2C785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B53709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B1403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9CD0A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A1EC48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B79E8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773689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1815AE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HSY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A8A14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E4753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635A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BA294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7220B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00DC63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2F6B9A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EC8EE4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D6AF23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ADH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ADBE81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162F9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D0C1E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50513C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ED5998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36FCC20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8D1CC3B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3DD15B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49549A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EIF4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E3865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4A7A37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E3745E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9818CC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A03853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41B5D2A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75508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94C13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CC4FCE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PSM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C27CE7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E277D5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BFF9C7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82153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17ADAF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12EB150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192951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430360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89685FD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VANGL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19EF8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AB5EBE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0287AA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BF5275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6F2041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D9328D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D34D9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F6DD2F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344331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DM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A67D00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BA4162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0F3856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9519E26" w14:textId="77777777" w:rsidR="00F37520" w:rsidRPr="00F8504D" w:rsidRDefault="00C577AF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B2D20E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D54E729" w14:textId="77777777" w:rsidR="00F37520" w:rsidRDefault="00C577AF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2A0F73B8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F7C5F8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16A73A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NNI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BE36F7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F37D8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C8185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FEF2383" w14:textId="77777777" w:rsidR="00F37520" w:rsidRPr="00F8504D" w:rsidRDefault="00C577AF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3225C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2DFAD7E" w14:textId="77777777" w:rsidR="00F37520" w:rsidRDefault="00C577AF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391D32B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DD7357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2B8F2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X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61F41A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8267AE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7451A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11397D9" w14:textId="77777777" w:rsidR="00F37520" w:rsidRPr="00F8504D" w:rsidRDefault="00C577AF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7B527F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BCBEBAD" w14:textId="77777777" w:rsidR="00F37520" w:rsidRDefault="00C577AF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51B4F6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02FCC1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4B60D0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TGB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71EFB5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9C45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82692A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AD5514E" w14:textId="77777777" w:rsidR="00F37520" w:rsidRPr="00F8504D" w:rsidRDefault="00C577AF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49D1D7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A802915" w14:textId="77777777" w:rsidR="00F37520" w:rsidRDefault="00C577AF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4908B6D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65122E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1B3BB6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INAD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72911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D94D0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10B031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E833C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BABB02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492A67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0D77D3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E5C066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B6DF67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42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494AEF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708DF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A78935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EB90E5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C6870C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DBC6E11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EFD782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5EB3DD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CAFFD9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IAA0087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9FF1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100BA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3FCDC6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6A088E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AFE65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23B5A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24FBF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CF8376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97166B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EMA4F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E7D881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0D9C0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CA7B94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7CE87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EECB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F0BC9F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C2BA5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6709C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3EDFF1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M9SF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C60D8B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67EF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064925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D4E7F9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781FD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0EDC1A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C87DBA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17BB3D3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1AE5AB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PNA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8DA75F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FEB94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BAC55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D59046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0A319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11D4FB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2EFCEA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30243A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8EB170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TC28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DDEE6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B2EFB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47E6DF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14E7B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AE66E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52120AF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C78B67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4D90C1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5B23D7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CVR2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1EC564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2B75C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F5912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722E4C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0AED84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AC8BB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845379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DFD861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20D1DE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BL1XR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C411E0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92AD19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AB71A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D7E4E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19CEC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C24510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5B6941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2723842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2E4E97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REBB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2DD112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5E81BB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7B78A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FD02A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09EAE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7849E3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074323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85B7A3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86C1AB2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T6GALNAC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648F7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84CE03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84286A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B34AB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E9E911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431AAD9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B23E47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4B6D9F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5D4DA3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P5M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1C3F84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6195BA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5DE83D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4759FD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F81937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902CA9E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8AEAAE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FFA31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C213DE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BI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251248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DF440A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E6194D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099040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93D6D2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490F90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9E5203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FDE670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22484E3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APN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0ADB8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1945C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3A3E27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13483B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6ADF29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A3F4FCD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D0E905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611FFC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B8D48C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C2A1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62F01C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464A56E" w14:textId="77777777" w:rsidR="00F37520" w:rsidRPr="00F8504D" w:rsidRDefault="00C577AF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42B61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F3EAA7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21F803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D875D2E" w14:textId="77777777" w:rsidR="00F37520" w:rsidRDefault="00C577AF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03F5B027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2C34EC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B178C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LAI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873B11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95D21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4ED929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91DA71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19FD6F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C070273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4C405B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373686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D787BD9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ADD45GI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23424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56A09B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0036D9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E8F6DF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F7A036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6E18550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B862992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F1CD59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039CE1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AT1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4A49E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A6733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41D5C8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57357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4EBB77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1EB50C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798A21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4F5B31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0E32B6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VMP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603F56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0EAC0C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8F30B0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EFBF3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2C1DF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AE6654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25A59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58F740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B63B77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120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B8238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DBF8D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89AB3F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1F774F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D4EAD8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E62E0E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10E7D4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F1739D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12B91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SPAN3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535283" w14:textId="77777777" w:rsidR="00F37520" w:rsidRPr="00F8504D" w:rsidRDefault="00C577AF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D915D6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CB9355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3F83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796318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F6C5C8" w14:textId="77777777" w:rsidR="00F37520" w:rsidRDefault="00C577AF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10AC15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3E8A46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EF798D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ED12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BAF94B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9E9599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81EF4B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69EB17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10A5F9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6031E3F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860397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4BA1094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11ABCE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TD1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9CED50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CF037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6C601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53231E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1B058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54BCF6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EC5943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E8A94E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57E4A1E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DC42EP4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8EE145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09078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16D6C6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DE4613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D7264D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893F25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2FB326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CD468F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BCC655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NRNPR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B5778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5C0D4B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1AD3E5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E3D122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7EE42E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A895E7F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1F5D434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9C8CA5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708602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FE2L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75D87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2A193B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4FA1A3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9CB887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03E2B3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C0BF654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5D4C22C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EDA8F1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1B0CBD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FN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688A01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27279E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CBB942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3301C2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7B3BDA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580B60B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2C2D8B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E2A0DB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E5C14D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NXA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D9973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2E24A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E4BFDC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4525D0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36C8C5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F53F3F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5FF8ED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801C99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79F742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229B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B37F54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CC886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3DB8AD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86A9E3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D43A53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72588D8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644676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818068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CBE5D61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MF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E1115E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081F33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5C7D1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2B37BB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42C057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7DA218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9AE810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94062F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6226C1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NDUFB9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19867B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ECFE9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946E7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01BC8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4D48AC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8DBF764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10D047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699EC1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A03582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TA3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D594DD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60C3F7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EEBBCE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4BBC43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264207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63E59F0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C2492F5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1B70E62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553A448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SE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762D6A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5D119E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1DAD7C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395D8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69E5D3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46BF1B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3775A3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226918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CAAB22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TTP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B824E0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0F828C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B402F29" w14:textId="77777777" w:rsidR="00F37520" w:rsidRPr="00F8504D" w:rsidRDefault="00C577AF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85DF07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6DEE4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FEC9E06" w14:textId="77777777" w:rsidR="00F37520" w:rsidRDefault="00C577AF"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4</w:t>
            </w:r>
          </w:p>
        </w:tc>
      </w:tr>
      <w:tr w:rsidR="00F37520" w:rsidRPr="004A3540" w14:paraId="7245947A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4CDE55A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9E4659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HNRNPU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A1A3F0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BF0BBF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D67FD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71FA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49FA63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BB88EA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CB98366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725DF73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9E2E728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LYBL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0CAB7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BDE7A6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10A3F6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12EE34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ED1EF9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6E22530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0EBCB3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3F2952E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C51D73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RTAP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7ABAE43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ED341B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98CFAF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085E9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5C62279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3C952651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59676B4F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0DEE18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717DEF5F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BTB20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075503B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37CC5E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44C1AFE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586CB9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F3E794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ABEEBC4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AA905C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F8C9CDF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06B1BCA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ZNF36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815C2C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5DD9D6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1EBCF8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E85F14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386B66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0F291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1FAB7C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14F0DF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0D6930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AM216A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2D2F0B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168BA4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9BDFE1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38C8C3B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9083E4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C494577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B9124B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A683291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68BB2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DLD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EE0457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3CD4F9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5171FB0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CB918D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3FB826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2C71C2F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7437647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A399089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6D6AC9BC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FHL5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34CA15B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7AF5D27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2D9574F0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9B3F7D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8391A4C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71B2D23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59A356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C15229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1DC9EC0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CNH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7C2DF7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7A0325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5BCE11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1A13D858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065F692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1551FE6C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498915D1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07FE69F0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4632C94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PL3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561296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1B7EF2A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02F78A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835BC1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707ED67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CF76276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3D895D49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2B16E1AC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27DC48CB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GRWD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48E16E4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B4FC401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E1F0EA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5882615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1CDDB27B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0014EB09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1E190110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59CC8905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6B16195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RMT6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DF93FA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4E0C088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3EAF8C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6FB8FD3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26D827E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4D7F0CC0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F1D241D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404A7816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03EDC374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KIAA121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536FFC5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30DFE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100AD7F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B0C1545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998B92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2304EDA2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2763E94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6BFF3237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3836655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MC1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19DA69B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6B1734C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74517EB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75769E5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2A4B562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3CF6BB5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07788BFE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EFA140D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AE011D7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LLPH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211913C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5A18E61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083F61DD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029A118A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6B9F7BB9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605A68EF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  <w:tr w:rsidR="00F37520" w:rsidRPr="004A3540" w14:paraId="654BA443" w14:textId="77777777" w:rsidTr="004165BF">
        <w:trPr>
          <w:gridBefore w:val="1"/>
          <w:gridAfter w:val="1"/>
          <w:wBefore w:w="127" w:type="pct"/>
          <w:wAfter w:w="21" w:type="pct"/>
          <w:trHeight w:val="300"/>
          <w:jc w:val="center"/>
        </w:trPr>
        <w:tc>
          <w:tcPr>
            <w:tcW w:w="841" w:type="pct"/>
            <w:shd w:val="clear" w:color="auto" w:fill="auto"/>
            <w:noWrap/>
            <w:vAlign w:val="center"/>
          </w:tcPr>
          <w:p w14:paraId="369F49B8" w14:textId="77777777" w:rsidR="00F37520" w:rsidRPr="004A3540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miR-409-3p</w:t>
            </w:r>
          </w:p>
        </w:tc>
        <w:tc>
          <w:tcPr>
            <w:tcW w:w="926" w:type="pct"/>
            <w:shd w:val="clear" w:color="auto" w:fill="auto"/>
            <w:noWrap/>
            <w:vAlign w:val="center"/>
          </w:tcPr>
          <w:p w14:paraId="17DBE566" w14:textId="77777777" w:rsidR="00F37520" w:rsidRPr="004A3540" w:rsidRDefault="00F37520" w:rsidP="004A3540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A3540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RCN2</w:t>
            </w:r>
          </w:p>
        </w:tc>
        <w:tc>
          <w:tcPr>
            <w:tcW w:w="536" w:type="pct"/>
            <w:gridSpan w:val="2"/>
            <w:shd w:val="clear" w:color="auto" w:fill="auto"/>
            <w:noWrap/>
            <w:vAlign w:val="center"/>
          </w:tcPr>
          <w:p w14:paraId="69FC2D74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13" w:type="pct"/>
            <w:gridSpan w:val="2"/>
            <w:shd w:val="clear" w:color="auto" w:fill="auto"/>
            <w:noWrap/>
            <w:vAlign w:val="center"/>
          </w:tcPr>
          <w:p w14:paraId="0A68AC36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1" w:type="pct"/>
            <w:gridSpan w:val="2"/>
            <w:shd w:val="clear" w:color="auto" w:fill="auto"/>
            <w:noWrap/>
            <w:vAlign w:val="center"/>
          </w:tcPr>
          <w:p w14:paraId="6CA34AC3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35" w:type="pct"/>
            <w:gridSpan w:val="3"/>
            <w:shd w:val="clear" w:color="auto" w:fill="auto"/>
            <w:noWrap/>
            <w:vAlign w:val="center"/>
          </w:tcPr>
          <w:p w14:paraId="4F780F0E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546" w:type="pct"/>
            <w:shd w:val="clear" w:color="auto" w:fill="auto"/>
            <w:noWrap/>
            <w:vAlign w:val="center"/>
          </w:tcPr>
          <w:p w14:paraId="4BE65B6F" w14:textId="77777777" w:rsidR="00F37520" w:rsidRPr="00F8504D" w:rsidRDefault="00F37520" w:rsidP="00F3752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8504D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424" w:type="pct"/>
            <w:shd w:val="clear" w:color="auto" w:fill="auto"/>
            <w:noWrap/>
          </w:tcPr>
          <w:p w14:paraId="5F4E98E0" w14:textId="77777777" w:rsidR="00F37520" w:rsidRDefault="00F37520">
            <w:r w:rsidRPr="001E3B7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5</w:t>
            </w:r>
          </w:p>
        </w:tc>
      </w:tr>
    </w:tbl>
    <w:p w14:paraId="21E984D8" w14:textId="77777777" w:rsidR="00F8504D" w:rsidRPr="004A3540" w:rsidRDefault="00F8504D">
      <w:pPr>
        <w:rPr>
          <w:rFonts w:ascii="Times New Roman" w:eastAsia="宋体" w:hAnsi="Times New Roman" w:cs="Times New Roman"/>
          <w:color w:val="000000"/>
          <w:kern w:val="0"/>
          <w:sz w:val="22"/>
        </w:rPr>
      </w:pPr>
    </w:p>
    <w:sectPr w:rsidR="00F8504D" w:rsidRPr="004A3540" w:rsidSect="00A64D59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2CA33D" w14:textId="77777777" w:rsidR="00F365E5" w:rsidRDefault="00F365E5" w:rsidP="00F8504D">
      <w:r>
        <w:separator/>
      </w:r>
    </w:p>
  </w:endnote>
  <w:endnote w:type="continuationSeparator" w:id="0">
    <w:p w14:paraId="628B16DD" w14:textId="77777777" w:rsidR="00F365E5" w:rsidRDefault="00F365E5" w:rsidP="00F850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79804063"/>
      <w:docPartObj>
        <w:docPartGallery w:val="Page Numbers (Bottom of Page)"/>
        <w:docPartUnique/>
      </w:docPartObj>
    </w:sdtPr>
    <w:sdtEndPr/>
    <w:sdtContent>
      <w:p w14:paraId="6D1F0879" w14:textId="77777777" w:rsidR="00B73A83" w:rsidRDefault="00CC01AC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C21B3" w:rsidRPr="002C21B3">
          <w:rPr>
            <w:noProof/>
            <w:lang w:val="zh-CN"/>
          </w:rPr>
          <w:t>1</w:t>
        </w:r>
        <w:r>
          <w:rPr>
            <w:noProof/>
            <w:lang w:val="zh-CN"/>
          </w:rPr>
          <w:fldChar w:fldCharType="end"/>
        </w:r>
      </w:p>
    </w:sdtContent>
  </w:sdt>
  <w:p w14:paraId="5A94F9E6" w14:textId="77777777" w:rsidR="00B73A83" w:rsidRDefault="00B73A8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906FD8" w14:textId="77777777" w:rsidR="00F365E5" w:rsidRDefault="00F365E5" w:rsidP="00F8504D">
      <w:r>
        <w:separator/>
      </w:r>
    </w:p>
  </w:footnote>
  <w:footnote w:type="continuationSeparator" w:id="0">
    <w:p w14:paraId="1E94C2D9" w14:textId="77777777" w:rsidR="00F365E5" w:rsidRDefault="00F365E5" w:rsidP="00F850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MDExs7Q0NTI2MDRU0lEKTi0uzszPAykwqgUAYNCrFCwAAAA="/>
  </w:docVars>
  <w:rsids>
    <w:rsidRoot w:val="00F8504D"/>
    <w:rsid w:val="00043C92"/>
    <w:rsid w:val="000938EC"/>
    <w:rsid w:val="000B3E7E"/>
    <w:rsid w:val="000D3574"/>
    <w:rsid w:val="000D7502"/>
    <w:rsid w:val="000F077F"/>
    <w:rsid w:val="000F5BB2"/>
    <w:rsid w:val="00192CCB"/>
    <w:rsid w:val="0020698D"/>
    <w:rsid w:val="00281CF3"/>
    <w:rsid w:val="002C21B3"/>
    <w:rsid w:val="00326EAB"/>
    <w:rsid w:val="00347C68"/>
    <w:rsid w:val="00373EE6"/>
    <w:rsid w:val="00380847"/>
    <w:rsid w:val="004165BF"/>
    <w:rsid w:val="00417B07"/>
    <w:rsid w:val="00451C07"/>
    <w:rsid w:val="00496656"/>
    <w:rsid w:val="004A3540"/>
    <w:rsid w:val="0055314F"/>
    <w:rsid w:val="00573627"/>
    <w:rsid w:val="00591A6E"/>
    <w:rsid w:val="00647532"/>
    <w:rsid w:val="0066647B"/>
    <w:rsid w:val="006A0B43"/>
    <w:rsid w:val="00705D46"/>
    <w:rsid w:val="0077038E"/>
    <w:rsid w:val="007D2802"/>
    <w:rsid w:val="007F336D"/>
    <w:rsid w:val="00823C02"/>
    <w:rsid w:val="008355FF"/>
    <w:rsid w:val="00867078"/>
    <w:rsid w:val="008E0B15"/>
    <w:rsid w:val="00932885"/>
    <w:rsid w:val="00964211"/>
    <w:rsid w:val="009818EB"/>
    <w:rsid w:val="009F4B3A"/>
    <w:rsid w:val="00A47EB7"/>
    <w:rsid w:val="00A54069"/>
    <w:rsid w:val="00A64D59"/>
    <w:rsid w:val="00A66714"/>
    <w:rsid w:val="00AC1A5D"/>
    <w:rsid w:val="00AC4B38"/>
    <w:rsid w:val="00B11EAD"/>
    <w:rsid w:val="00B40677"/>
    <w:rsid w:val="00B617E9"/>
    <w:rsid w:val="00B73A83"/>
    <w:rsid w:val="00B92AF9"/>
    <w:rsid w:val="00BB5880"/>
    <w:rsid w:val="00BC4F47"/>
    <w:rsid w:val="00C27918"/>
    <w:rsid w:val="00C577AF"/>
    <w:rsid w:val="00CC01AC"/>
    <w:rsid w:val="00CC2D80"/>
    <w:rsid w:val="00CC363B"/>
    <w:rsid w:val="00CF413E"/>
    <w:rsid w:val="00D3766C"/>
    <w:rsid w:val="00D457DF"/>
    <w:rsid w:val="00DC3F0D"/>
    <w:rsid w:val="00DE6D1B"/>
    <w:rsid w:val="00F03FD7"/>
    <w:rsid w:val="00F365E5"/>
    <w:rsid w:val="00F37520"/>
    <w:rsid w:val="00F50257"/>
    <w:rsid w:val="00F66A7A"/>
    <w:rsid w:val="00F8504D"/>
    <w:rsid w:val="00FF1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FA4FEE"/>
  <w15:docId w15:val="{56235825-C630-4201-862F-EEFE9D0F5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4D5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F8504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semiHidden/>
    <w:rsid w:val="00F8504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8504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8504D"/>
    <w:rPr>
      <w:sz w:val="18"/>
      <w:szCs w:val="18"/>
    </w:rPr>
  </w:style>
  <w:style w:type="character" w:styleId="a7">
    <w:name w:val="Hyperlink"/>
    <w:basedOn w:val="a0"/>
    <w:uiPriority w:val="99"/>
    <w:unhideWhenUsed/>
    <w:rsid w:val="00705D46"/>
    <w:rPr>
      <w:color w:val="0000FF"/>
      <w:u w:val="single"/>
    </w:rPr>
  </w:style>
  <w:style w:type="character" w:styleId="a8">
    <w:name w:val="FollowedHyperlink"/>
    <w:basedOn w:val="a0"/>
    <w:uiPriority w:val="99"/>
    <w:semiHidden/>
    <w:unhideWhenUsed/>
    <w:rsid w:val="0038084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74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0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4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8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5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8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6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00</Pages>
  <Words>35465</Words>
  <Characters>202157</Characters>
  <Application>Microsoft Office Word</Application>
  <DocSecurity>0</DocSecurity>
  <Lines>1684</Lines>
  <Paragraphs>474</Paragraphs>
  <ScaleCrop>false</ScaleCrop>
  <Company/>
  <LinksUpToDate>false</LinksUpToDate>
  <CharactersWithSpaces>237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钱凯</dc:creator>
  <cp:keywords/>
  <dc:description/>
  <cp:lastModifiedBy>940281245@qq.com</cp:lastModifiedBy>
  <cp:revision>3</cp:revision>
  <dcterms:created xsi:type="dcterms:W3CDTF">2020-10-15T08:11:00Z</dcterms:created>
  <dcterms:modified xsi:type="dcterms:W3CDTF">2020-10-29T07:57:00Z</dcterms:modified>
</cp:coreProperties>
</file>